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48E2E" w14:textId="77777777" w:rsidR="001B155A" w:rsidRDefault="001B155A" w:rsidP="00C13A34">
      <w:pPr>
        <w:pStyle w:val="Title"/>
        <w:rPr>
          <w:rFonts w:ascii="Times New Roman" w:hAnsi="Times New Roman" w:cs="Times New Roman"/>
          <w:w w:val="150"/>
          <w:sz w:val="28"/>
          <w:szCs w:val="28"/>
        </w:rPr>
      </w:pPr>
    </w:p>
    <w:p w14:paraId="3A445F65" w14:textId="22218128" w:rsidR="00BB6383" w:rsidRPr="005B0A15" w:rsidRDefault="00D2660B" w:rsidP="00C13A34">
      <w:pPr>
        <w:pStyle w:val="Title"/>
        <w:rPr>
          <w:rFonts w:ascii="Times New Roman" w:hAnsi="Times New Roman" w:cs="Times New Roman"/>
          <w:w w:val="150"/>
          <w:sz w:val="28"/>
          <w:szCs w:val="28"/>
        </w:rPr>
      </w:pPr>
      <w:r w:rsidRPr="005B0A15">
        <w:rPr>
          <w:rFonts w:ascii="Times New Roman" w:hAnsi="Times New Roman" w:cs="Times New Roman"/>
          <w:w w:val="150"/>
          <w:sz w:val="28"/>
          <w:szCs w:val="28"/>
        </w:rPr>
        <w:t>CARIBBEAN MARITIME UNIVERSITY</w:t>
      </w:r>
    </w:p>
    <w:p w14:paraId="6C0C8646" w14:textId="77777777" w:rsidR="00BB6383" w:rsidRPr="005B0A15" w:rsidRDefault="00746A31" w:rsidP="00BB6383">
      <w:pPr>
        <w:jc w:val="center"/>
        <w:rPr>
          <w:b/>
          <w:bCs/>
        </w:rPr>
      </w:pPr>
      <w:r w:rsidRPr="005B0A15">
        <w:rPr>
          <w:b/>
          <w:bCs/>
        </w:rPr>
        <w:t>BSc</w:t>
      </w:r>
      <w:r w:rsidR="00CB0FE7" w:rsidRPr="005B0A15">
        <w:rPr>
          <w:b/>
          <w:bCs/>
        </w:rPr>
        <w:t>.</w:t>
      </w:r>
      <w:r w:rsidRPr="005B0A15">
        <w:rPr>
          <w:b/>
          <w:bCs/>
        </w:rPr>
        <w:t xml:space="preserve"> Marine Transportation</w:t>
      </w:r>
      <w:r w:rsidR="004D33D4" w:rsidRPr="005B0A15">
        <w:rPr>
          <w:b/>
          <w:bCs/>
        </w:rPr>
        <w:t xml:space="preserve"> - Year 1</w:t>
      </w:r>
    </w:p>
    <w:p w14:paraId="37880A71" w14:textId="0424228D" w:rsidR="00BB6383" w:rsidRPr="005B0A15" w:rsidRDefault="000C5C27" w:rsidP="00BB6383">
      <w:pPr>
        <w:jc w:val="center"/>
        <w:rPr>
          <w:b/>
          <w:bCs/>
        </w:rPr>
      </w:pPr>
      <w:r w:rsidRPr="005B0A15">
        <w:rPr>
          <w:b/>
          <w:bCs/>
        </w:rPr>
        <w:t xml:space="preserve">Semester </w:t>
      </w:r>
      <w:r w:rsidR="00CB3A01" w:rsidRPr="005B0A15">
        <w:rPr>
          <w:b/>
          <w:bCs/>
        </w:rPr>
        <w:t>2</w:t>
      </w:r>
      <w:r w:rsidRPr="005B0A15">
        <w:rPr>
          <w:b/>
          <w:bCs/>
        </w:rPr>
        <w:t xml:space="preserve"> </w:t>
      </w:r>
    </w:p>
    <w:p w14:paraId="790550D0" w14:textId="1ED84398" w:rsidR="00BB6383" w:rsidRPr="005B0A15" w:rsidRDefault="008545F1" w:rsidP="004B115D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ebruary </w:t>
      </w:r>
      <w:r w:rsidR="00E24E7E">
        <w:rPr>
          <w:rFonts w:ascii="Times New Roman" w:hAnsi="Times New Roman" w:cs="Times New Roman"/>
        </w:rPr>
        <w:t>14</w:t>
      </w:r>
      <w:r>
        <w:rPr>
          <w:rFonts w:ascii="Times New Roman" w:hAnsi="Times New Roman" w:cs="Times New Roman"/>
        </w:rPr>
        <w:t xml:space="preserve"> </w:t>
      </w:r>
      <w:r w:rsidR="001D10EC" w:rsidRPr="005B0A15">
        <w:rPr>
          <w:rFonts w:ascii="Times New Roman" w:hAnsi="Times New Roman" w:cs="Times New Roman"/>
        </w:rPr>
        <w:t xml:space="preserve">– </w:t>
      </w:r>
      <w:r w:rsidR="0042764B">
        <w:rPr>
          <w:rFonts w:ascii="Times New Roman" w:hAnsi="Times New Roman" w:cs="Times New Roman"/>
        </w:rPr>
        <w:t>May 27, 2022</w:t>
      </w:r>
    </w:p>
    <w:p w14:paraId="5BFA2B81" w14:textId="77777777" w:rsidR="004B115D" w:rsidRPr="005B0A15" w:rsidRDefault="004B115D" w:rsidP="004B115D"/>
    <w:tbl>
      <w:tblPr>
        <w:tblW w:w="10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0"/>
        <w:gridCol w:w="1668"/>
        <w:gridCol w:w="1746"/>
        <w:gridCol w:w="2034"/>
        <w:gridCol w:w="1890"/>
        <w:gridCol w:w="1572"/>
      </w:tblGrid>
      <w:tr w:rsidR="00BB6383" w:rsidRPr="005B0A15" w14:paraId="5B5C4A7B" w14:textId="77777777" w:rsidTr="00613362">
        <w:tc>
          <w:tcPr>
            <w:tcW w:w="1230" w:type="dxa"/>
            <w:shd w:val="clear" w:color="auto" w:fill="0070C0"/>
          </w:tcPr>
          <w:p w14:paraId="2763DC17" w14:textId="77777777" w:rsidR="00BB6383" w:rsidRPr="005B0A15" w:rsidRDefault="00BB6383" w:rsidP="00886511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TIME</w:t>
            </w:r>
          </w:p>
          <w:p w14:paraId="3CFF2B3B" w14:textId="77777777" w:rsidR="00BB6383" w:rsidRPr="005B0A15" w:rsidRDefault="00BB6383" w:rsidP="00886511">
            <w:pPr>
              <w:rPr>
                <w:sz w:val="20"/>
              </w:rPr>
            </w:pPr>
          </w:p>
        </w:tc>
        <w:tc>
          <w:tcPr>
            <w:tcW w:w="1668" w:type="dxa"/>
            <w:tcBorders>
              <w:bottom w:val="single" w:sz="4" w:space="0" w:color="auto"/>
            </w:tcBorders>
            <w:shd w:val="clear" w:color="auto" w:fill="0070C0"/>
          </w:tcPr>
          <w:p w14:paraId="242A5E36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MONDAY</w:t>
            </w:r>
          </w:p>
        </w:tc>
        <w:tc>
          <w:tcPr>
            <w:tcW w:w="1746" w:type="dxa"/>
            <w:shd w:val="clear" w:color="auto" w:fill="0070C0"/>
          </w:tcPr>
          <w:p w14:paraId="086D070D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UESDAY</w:t>
            </w:r>
          </w:p>
        </w:tc>
        <w:tc>
          <w:tcPr>
            <w:tcW w:w="2034" w:type="dxa"/>
            <w:shd w:val="clear" w:color="auto" w:fill="0070C0"/>
          </w:tcPr>
          <w:p w14:paraId="59B4317F" w14:textId="77777777" w:rsidR="00BB6383" w:rsidRPr="005B0A15" w:rsidRDefault="00BB6383" w:rsidP="00886511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WEDNESDAY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0070C0"/>
          </w:tcPr>
          <w:p w14:paraId="70DBC2AE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HURSDAY</w:t>
            </w:r>
          </w:p>
        </w:tc>
        <w:tc>
          <w:tcPr>
            <w:tcW w:w="1572" w:type="dxa"/>
            <w:shd w:val="clear" w:color="auto" w:fill="0070C0"/>
          </w:tcPr>
          <w:p w14:paraId="39C87C7B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FRIDAY</w:t>
            </w:r>
          </w:p>
        </w:tc>
      </w:tr>
      <w:tr w:rsidR="00521944" w:rsidRPr="005B0A15" w14:paraId="70DF35FC" w14:textId="77777777" w:rsidTr="00613362">
        <w:trPr>
          <w:cantSplit/>
        </w:trPr>
        <w:tc>
          <w:tcPr>
            <w:tcW w:w="1230" w:type="dxa"/>
          </w:tcPr>
          <w:p w14:paraId="7EA23BAD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30D86ABD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983971E" w14:textId="77777777" w:rsidR="00521944" w:rsidRPr="005B0A15" w:rsidRDefault="00521944" w:rsidP="00521944">
            <w:pPr>
              <w:tabs>
                <w:tab w:val="left" w:pos="702"/>
              </w:tabs>
              <w:ind w:left="-438"/>
              <w:jc w:val="center"/>
              <w:rPr>
                <w:b/>
                <w:bCs/>
                <w:sz w:val="20"/>
                <w:szCs w:val="20"/>
              </w:rPr>
            </w:pPr>
          </w:p>
          <w:p w14:paraId="48495E85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668" w:type="dxa"/>
            <w:shd w:val="clear" w:color="auto" w:fill="FFFFFF" w:themeFill="background1"/>
          </w:tcPr>
          <w:p w14:paraId="41BC01A3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6497A494" w14:textId="790444F6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 w:rsidR="00CB57CA"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28919DDB" w14:textId="77777777" w:rsidR="00521944" w:rsidRPr="005B0A15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746" w:type="dxa"/>
          </w:tcPr>
          <w:p w14:paraId="369A7597" w14:textId="77777777" w:rsidR="006D17EA" w:rsidRPr="005B0A15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eteorology I</w:t>
            </w:r>
          </w:p>
          <w:p w14:paraId="5E9DE25E" w14:textId="77777777" w:rsidR="006D17EA" w:rsidRPr="005B0A15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T</w:t>
            </w:r>
            <w:r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1</w:t>
            </w:r>
          </w:p>
          <w:p w14:paraId="5D3A8ED5" w14:textId="77777777" w:rsidR="00521944" w:rsidRDefault="00CB57CA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. Brown</w:t>
            </w:r>
          </w:p>
          <w:p w14:paraId="4A48C3C9" w14:textId="6517977B" w:rsidR="00CB57CA" w:rsidRPr="005B0A15" w:rsidRDefault="00CB57CA" w:rsidP="00521944">
            <w:pPr>
              <w:jc w:val="right"/>
              <w:rPr>
                <w:b/>
                <w:sz w:val="20"/>
                <w:szCs w:val="20"/>
              </w:rPr>
            </w:pPr>
            <w:r w:rsidRPr="00CB57CA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2034" w:type="dxa"/>
          </w:tcPr>
          <w:p w14:paraId="3BBAFF38" w14:textId="2FA05FAE" w:rsidR="00521944" w:rsidRPr="005B0A15" w:rsidRDefault="00521944" w:rsidP="00435D5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0FDDE130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ctronic Navigation Systems</w:t>
            </w:r>
          </w:p>
          <w:p w14:paraId="4E1499BF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P-ENS201</w:t>
            </w:r>
          </w:p>
          <w:p w14:paraId="075B0DC8" w14:textId="77777777" w:rsidR="00521944" w:rsidRPr="005B0A15" w:rsidRDefault="00521944" w:rsidP="0052194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K. Clair</w:t>
            </w:r>
          </w:p>
        </w:tc>
        <w:tc>
          <w:tcPr>
            <w:tcW w:w="1572" w:type="dxa"/>
            <w:shd w:val="clear" w:color="auto" w:fill="auto"/>
          </w:tcPr>
          <w:p w14:paraId="2ECB9920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53BE3242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641FC687" w14:textId="77777777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H. Murphy</w:t>
            </w:r>
          </w:p>
          <w:p w14:paraId="7C15F183" w14:textId="32101BC2" w:rsidR="00435D5A" w:rsidRPr="00C70DD8" w:rsidRDefault="00435D5A" w:rsidP="0052194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</w:tr>
      <w:tr w:rsidR="00521944" w:rsidRPr="005B0A15" w14:paraId="6A85FDA6" w14:textId="77777777" w:rsidTr="00613362">
        <w:trPr>
          <w:cantSplit/>
          <w:trHeight w:val="890"/>
        </w:trPr>
        <w:tc>
          <w:tcPr>
            <w:tcW w:w="1230" w:type="dxa"/>
          </w:tcPr>
          <w:p w14:paraId="3E26E714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757BBEB5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7501ACB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720AD18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668" w:type="dxa"/>
            <w:shd w:val="clear" w:color="auto" w:fill="FFFFFF" w:themeFill="background1"/>
          </w:tcPr>
          <w:p w14:paraId="4B9D5945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6E7686F4" w14:textId="4B0B4F3B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 w:rsidR="00CB57CA"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54242524" w14:textId="77777777" w:rsidR="00521944" w:rsidRPr="005B0A15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746" w:type="dxa"/>
          </w:tcPr>
          <w:p w14:paraId="6D87C696" w14:textId="77777777" w:rsidR="006D17EA" w:rsidRPr="005B0A15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eteorology I</w:t>
            </w:r>
          </w:p>
          <w:p w14:paraId="0CDA518C" w14:textId="77777777" w:rsidR="006D17EA" w:rsidRPr="005B0A15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T</w:t>
            </w:r>
            <w:r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1</w:t>
            </w:r>
          </w:p>
          <w:p w14:paraId="2BA5FAB6" w14:textId="77777777" w:rsidR="00CB57CA" w:rsidRDefault="00CB57CA" w:rsidP="00CB57C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. Brown</w:t>
            </w:r>
          </w:p>
          <w:p w14:paraId="4CC3C045" w14:textId="198FD722" w:rsidR="00521944" w:rsidRPr="005B0A15" w:rsidRDefault="00CB57CA" w:rsidP="00CB57CA">
            <w:pPr>
              <w:jc w:val="right"/>
              <w:rPr>
                <w:b/>
                <w:sz w:val="20"/>
                <w:szCs w:val="20"/>
              </w:rPr>
            </w:pPr>
            <w:r w:rsidRPr="00CB57CA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2034" w:type="dxa"/>
          </w:tcPr>
          <w:p w14:paraId="29AECD3F" w14:textId="5E459AEB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</w:p>
          <w:p w14:paraId="33D7365D" w14:textId="36835201" w:rsidR="00521944" w:rsidRPr="005B0A15" w:rsidRDefault="00521944" w:rsidP="00521944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624D4CA6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ctronic Navigation Systems</w:t>
            </w:r>
          </w:p>
          <w:p w14:paraId="4A82655B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P-ENS201</w:t>
            </w:r>
          </w:p>
          <w:p w14:paraId="077720DD" w14:textId="77777777" w:rsidR="00521944" w:rsidRPr="005B0A15" w:rsidRDefault="00521944" w:rsidP="0052194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K. Clair</w:t>
            </w:r>
          </w:p>
        </w:tc>
        <w:tc>
          <w:tcPr>
            <w:tcW w:w="1572" w:type="dxa"/>
            <w:shd w:val="clear" w:color="auto" w:fill="auto"/>
          </w:tcPr>
          <w:p w14:paraId="318379A8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1BDF00E5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0A76FE06" w14:textId="77777777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H. Murphy</w:t>
            </w:r>
          </w:p>
          <w:p w14:paraId="76104DCF" w14:textId="11FBDD56" w:rsidR="00435D5A" w:rsidRPr="005B0A15" w:rsidRDefault="00435D5A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</w:tr>
      <w:tr w:rsidR="00521944" w:rsidRPr="005B0A15" w14:paraId="2F67D3C8" w14:textId="77777777" w:rsidTr="00613362">
        <w:tc>
          <w:tcPr>
            <w:tcW w:w="1230" w:type="dxa"/>
            <w:shd w:val="clear" w:color="auto" w:fill="0070C0"/>
          </w:tcPr>
          <w:p w14:paraId="3160C876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668" w:type="dxa"/>
            <w:tcBorders>
              <w:bottom w:val="single" w:sz="4" w:space="0" w:color="auto"/>
            </w:tcBorders>
            <w:shd w:val="clear" w:color="auto" w:fill="0070C0"/>
          </w:tcPr>
          <w:p w14:paraId="68F713B5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746" w:type="dxa"/>
            <w:tcBorders>
              <w:bottom w:val="single" w:sz="4" w:space="0" w:color="auto"/>
            </w:tcBorders>
            <w:shd w:val="clear" w:color="auto" w:fill="0070C0"/>
          </w:tcPr>
          <w:p w14:paraId="69BBF379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034" w:type="dxa"/>
            <w:tcBorders>
              <w:bottom w:val="single" w:sz="4" w:space="0" w:color="auto"/>
            </w:tcBorders>
            <w:shd w:val="clear" w:color="auto" w:fill="0070C0"/>
          </w:tcPr>
          <w:p w14:paraId="6A78584C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0070C0"/>
          </w:tcPr>
          <w:p w14:paraId="25E058AB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572" w:type="dxa"/>
            <w:shd w:val="clear" w:color="auto" w:fill="0070C0"/>
          </w:tcPr>
          <w:p w14:paraId="2AB651AB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521944" w:rsidRPr="005B0A15" w14:paraId="559D165D" w14:textId="77777777" w:rsidTr="00613362">
        <w:trPr>
          <w:cantSplit/>
        </w:trPr>
        <w:tc>
          <w:tcPr>
            <w:tcW w:w="1230" w:type="dxa"/>
          </w:tcPr>
          <w:p w14:paraId="3D345E26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1D0C9E04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816BA80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AFD7912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668" w:type="dxa"/>
            <w:shd w:val="clear" w:color="auto" w:fill="FFFFFF" w:themeFill="background1"/>
          </w:tcPr>
          <w:p w14:paraId="191A86B3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29AE4EE1" w14:textId="62DCA74B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 w:rsidR="00CB57CA"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1F14DD04" w14:textId="77777777" w:rsidR="00521944" w:rsidRPr="005B0A15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746" w:type="dxa"/>
            <w:shd w:val="clear" w:color="auto" w:fill="FFFFFF" w:themeFill="background1"/>
          </w:tcPr>
          <w:p w14:paraId="28721A29" w14:textId="77777777" w:rsidR="006D17EA" w:rsidRPr="005B0A15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eteorology I</w:t>
            </w:r>
          </w:p>
          <w:p w14:paraId="3C625C34" w14:textId="77777777" w:rsidR="006D17EA" w:rsidRPr="005B0A15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T</w:t>
            </w:r>
            <w:r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1</w:t>
            </w:r>
          </w:p>
          <w:p w14:paraId="3E3D03FA" w14:textId="77777777" w:rsidR="00CB57CA" w:rsidRDefault="00CB57CA" w:rsidP="00CB57C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. Brown</w:t>
            </w:r>
          </w:p>
          <w:p w14:paraId="447534E7" w14:textId="45CE5261" w:rsidR="003F3801" w:rsidRPr="005B0A15" w:rsidRDefault="00CB57CA" w:rsidP="00CB57CA">
            <w:pPr>
              <w:jc w:val="right"/>
              <w:rPr>
                <w:b/>
                <w:sz w:val="20"/>
                <w:szCs w:val="20"/>
              </w:rPr>
            </w:pPr>
            <w:r w:rsidRPr="00CB57CA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2034" w:type="dxa"/>
            <w:shd w:val="clear" w:color="auto" w:fill="FFFFFF" w:themeFill="background1"/>
          </w:tcPr>
          <w:p w14:paraId="267C0FEC" w14:textId="66EDC841" w:rsidR="00521944" w:rsidRPr="005B0A15" w:rsidRDefault="00521944" w:rsidP="00435D5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007B9A65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ctronic Navigation Systems</w:t>
            </w:r>
          </w:p>
          <w:p w14:paraId="20DEB703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P-ENS201</w:t>
            </w:r>
          </w:p>
          <w:p w14:paraId="1B1FA8EA" w14:textId="77777777" w:rsidR="00521944" w:rsidRPr="005B0A15" w:rsidRDefault="00521944" w:rsidP="0052194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K. Clair</w:t>
            </w:r>
          </w:p>
        </w:tc>
        <w:tc>
          <w:tcPr>
            <w:tcW w:w="1572" w:type="dxa"/>
          </w:tcPr>
          <w:p w14:paraId="58C1CA80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1D827E92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2BC5A455" w14:textId="77777777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H. Murphy</w:t>
            </w:r>
          </w:p>
          <w:p w14:paraId="6CF6DD85" w14:textId="0666E5B7" w:rsidR="003F3801" w:rsidRPr="005B0A15" w:rsidRDefault="00435D5A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</w:tr>
      <w:tr w:rsidR="00521944" w:rsidRPr="005B0A15" w14:paraId="2D7E803A" w14:textId="77777777" w:rsidTr="00613362">
        <w:tc>
          <w:tcPr>
            <w:tcW w:w="1230" w:type="dxa"/>
            <w:shd w:val="clear" w:color="auto" w:fill="0070C0"/>
          </w:tcPr>
          <w:p w14:paraId="066FC455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668" w:type="dxa"/>
            <w:shd w:val="clear" w:color="auto" w:fill="0070C0"/>
          </w:tcPr>
          <w:p w14:paraId="08CB9C7E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746" w:type="dxa"/>
            <w:shd w:val="clear" w:color="auto" w:fill="0070C0"/>
          </w:tcPr>
          <w:p w14:paraId="063F3650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2034" w:type="dxa"/>
            <w:shd w:val="clear" w:color="auto" w:fill="0070C0"/>
          </w:tcPr>
          <w:p w14:paraId="421358CE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890" w:type="dxa"/>
            <w:shd w:val="clear" w:color="auto" w:fill="0070C0"/>
          </w:tcPr>
          <w:p w14:paraId="7B42A415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572" w:type="dxa"/>
            <w:shd w:val="clear" w:color="auto" w:fill="0070C0"/>
          </w:tcPr>
          <w:p w14:paraId="469DC43F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521944" w:rsidRPr="005B0A15" w14:paraId="75EA82F6" w14:textId="77777777" w:rsidTr="00613362">
        <w:trPr>
          <w:cantSplit/>
        </w:trPr>
        <w:tc>
          <w:tcPr>
            <w:tcW w:w="1230" w:type="dxa"/>
          </w:tcPr>
          <w:p w14:paraId="6909F4A7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3DFBA4BA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9EB4949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2676DEE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668" w:type="dxa"/>
          </w:tcPr>
          <w:p w14:paraId="0D90ED0D" w14:textId="77777777" w:rsidR="000E42BE" w:rsidRPr="005B0A15" w:rsidRDefault="000E42BE" w:rsidP="000E42BE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argo Handling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and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Stowage I</w:t>
            </w:r>
          </w:p>
          <w:p w14:paraId="0BE2C712" w14:textId="77777777" w:rsidR="000E42BE" w:rsidRPr="005B0A15" w:rsidRDefault="000E42BE" w:rsidP="000E42B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201</w:t>
            </w:r>
          </w:p>
          <w:p w14:paraId="44BDAB8F" w14:textId="15FBAB9F" w:rsidR="00FB1393" w:rsidRPr="005B0A15" w:rsidRDefault="000E42BE" w:rsidP="000E42B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. Brooks</w:t>
            </w:r>
          </w:p>
        </w:tc>
        <w:tc>
          <w:tcPr>
            <w:tcW w:w="1746" w:type="dxa"/>
          </w:tcPr>
          <w:p w14:paraId="63710395" w14:textId="77777777" w:rsidR="000E42BE" w:rsidRDefault="000E42BE" w:rsidP="000E42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ean &amp; </w:t>
            </w:r>
            <w:proofErr w:type="gramStart"/>
            <w:r>
              <w:rPr>
                <w:sz w:val="20"/>
                <w:szCs w:val="20"/>
              </w:rPr>
              <w:t>Offshore  Nav.</w:t>
            </w:r>
            <w:proofErr w:type="gramEnd"/>
            <w:r>
              <w:rPr>
                <w:sz w:val="20"/>
                <w:szCs w:val="20"/>
              </w:rPr>
              <w:t xml:space="preserve"> I</w:t>
            </w:r>
          </w:p>
          <w:p w14:paraId="01A3632B" w14:textId="77777777" w:rsidR="000E42BE" w:rsidRPr="005B0A15" w:rsidRDefault="000E42BE" w:rsidP="000E42B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</w:t>
            </w:r>
            <w:r>
              <w:rPr>
                <w:sz w:val="20"/>
                <w:szCs w:val="20"/>
              </w:rPr>
              <w:t>201</w:t>
            </w:r>
          </w:p>
          <w:p w14:paraId="74201BA5" w14:textId="77777777" w:rsidR="000E42BE" w:rsidRPr="005B0A15" w:rsidRDefault="000E42BE" w:rsidP="000E42B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3B6B7660" w14:textId="0ED17D89" w:rsidR="00A75627" w:rsidRPr="00A75627" w:rsidRDefault="000E42BE" w:rsidP="000E42BE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  <w:r w:rsidR="00435D5A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034" w:type="dxa"/>
            <w:shd w:val="clear" w:color="auto" w:fill="auto"/>
          </w:tcPr>
          <w:p w14:paraId="24A90A28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errestrial &amp; Coastal Nav. I</w:t>
            </w:r>
          </w:p>
          <w:p w14:paraId="03F76CBD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P-TCN201</w:t>
            </w:r>
          </w:p>
          <w:p w14:paraId="2EE8BABA" w14:textId="77777777" w:rsidR="00521944" w:rsidRDefault="00521944" w:rsidP="0052194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864393">
              <w:rPr>
                <w:rFonts w:ascii="Times New Roman" w:hAnsi="Times New Roman" w:cs="Times New Roman"/>
                <w:szCs w:val="20"/>
              </w:rPr>
              <w:t>B. Campbell</w:t>
            </w:r>
          </w:p>
          <w:p w14:paraId="461337B9" w14:textId="31504E2F" w:rsidR="00FB1393" w:rsidRPr="00FB1393" w:rsidRDefault="00FB1393" w:rsidP="00FB1393">
            <w:pPr>
              <w:jc w:val="right"/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890" w:type="dxa"/>
          </w:tcPr>
          <w:p w14:paraId="6A4D7C5C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Seamanship </w:t>
            </w:r>
            <w:proofErr w:type="gramStart"/>
            <w:r w:rsidRPr="005B0A15">
              <w:rPr>
                <w:rFonts w:ascii="Times New Roman" w:hAnsi="Times New Roman" w:cs="Times New Roman"/>
                <w:b w:val="0"/>
                <w:szCs w:val="20"/>
              </w:rPr>
              <w:t>A</w:t>
            </w:r>
            <w:proofErr w:type="gramEnd"/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theory)</w:t>
            </w:r>
          </w:p>
          <w:p w14:paraId="39A8D28E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2</w:t>
            </w:r>
          </w:p>
          <w:p w14:paraId="14CFC21C" w14:textId="77777777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H. Murphy</w:t>
            </w:r>
          </w:p>
          <w:p w14:paraId="1CA2521A" w14:textId="7939BC91" w:rsidR="00435D5A" w:rsidRPr="005B0A15" w:rsidRDefault="00435D5A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1572" w:type="dxa"/>
          </w:tcPr>
          <w:p w14:paraId="1A3471FC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69058F69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480E2398" w14:textId="77777777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H. Murphy</w:t>
            </w:r>
          </w:p>
          <w:p w14:paraId="155B9832" w14:textId="61786A6A" w:rsidR="00435D5A" w:rsidRPr="005B0A15" w:rsidRDefault="00435D5A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</w:tr>
      <w:tr w:rsidR="00521944" w:rsidRPr="005B0A15" w14:paraId="39E22444" w14:textId="77777777" w:rsidTr="00613362">
        <w:trPr>
          <w:cantSplit/>
          <w:trHeight w:val="872"/>
        </w:trPr>
        <w:tc>
          <w:tcPr>
            <w:tcW w:w="1230" w:type="dxa"/>
          </w:tcPr>
          <w:p w14:paraId="40AF1E8A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193361B0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3375056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C11E44F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668" w:type="dxa"/>
          </w:tcPr>
          <w:p w14:paraId="4B88E903" w14:textId="77777777" w:rsidR="000E42BE" w:rsidRPr="005B0A15" w:rsidRDefault="000E42BE" w:rsidP="000E42BE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argo Handling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and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Stowage I</w:t>
            </w:r>
          </w:p>
          <w:p w14:paraId="5E5FEEEE" w14:textId="77777777" w:rsidR="000E42BE" w:rsidRPr="005B0A15" w:rsidRDefault="000E42BE" w:rsidP="000E42B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201</w:t>
            </w:r>
          </w:p>
          <w:p w14:paraId="2044FC3C" w14:textId="215E0E4F" w:rsidR="00521944" w:rsidRPr="005B0A15" w:rsidRDefault="000E42BE" w:rsidP="000E42B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. Brooks</w:t>
            </w:r>
          </w:p>
        </w:tc>
        <w:tc>
          <w:tcPr>
            <w:tcW w:w="1746" w:type="dxa"/>
          </w:tcPr>
          <w:p w14:paraId="6BC99DD3" w14:textId="77777777" w:rsidR="000E42BE" w:rsidRDefault="000E42BE" w:rsidP="000E42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ean &amp; </w:t>
            </w:r>
            <w:proofErr w:type="gramStart"/>
            <w:r>
              <w:rPr>
                <w:sz w:val="20"/>
                <w:szCs w:val="20"/>
              </w:rPr>
              <w:t>Offshore  Nav.</w:t>
            </w:r>
            <w:proofErr w:type="gramEnd"/>
            <w:r>
              <w:rPr>
                <w:sz w:val="20"/>
                <w:szCs w:val="20"/>
              </w:rPr>
              <w:t xml:space="preserve"> I</w:t>
            </w:r>
          </w:p>
          <w:p w14:paraId="30B890B4" w14:textId="77777777" w:rsidR="000E42BE" w:rsidRPr="005B0A15" w:rsidRDefault="000E42BE" w:rsidP="000E42B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</w:t>
            </w:r>
            <w:r>
              <w:rPr>
                <w:sz w:val="20"/>
                <w:szCs w:val="20"/>
              </w:rPr>
              <w:t>201</w:t>
            </w:r>
          </w:p>
          <w:p w14:paraId="33941658" w14:textId="77777777" w:rsidR="000E42BE" w:rsidRPr="005B0A15" w:rsidRDefault="000E42BE" w:rsidP="000E42B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118D4272" w14:textId="5329F659" w:rsidR="00435D5A" w:rsidRPr="005B0A15" w:rsidRDefault="000E42BE" w:rsidP="000E42BE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2034" w:type="dxa"/>
            <w:shd w:val="clear" w:color="auto" w:fill="auto"/>
          </w:tcPr>
          <w:p w14:paraId="733ACF2D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errestrial &amp; Coastal Nav. I</w:t>
            </w:r>
          </w:p>
          <w:p w14:paraId="322AE14B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P-TCN201</w:t>
            </w:r>
          </w:p>
          <w:p w14:paraId="16109546" w14:textId="77777777" w:rsidR="00521944" w:rsidRDefault="00521944" w:rsidP="0052194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864393">
              <w:rPr>
                <w:rFonts w:ascii="Times New Roman" w:hAnsi="Times New Roman" w:cs="Times New Roman"/>
                <w:szCs w:val="20"/>
              </w:rPr>
              <w:t>B. Campbell</w:t>
            </w:r>
          </w:p>
          <w:p w14:paraId="3211BC1C" w14:textId="153B544E" w:rsidR="00FB1393" w:rsidRPr="00FB1393" w:rsidRDefault="00FB1393" w:rsidP="00FB1393">
            <w:pPr>
              <w:jc w:val="right"/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890" w:type="dxa"/>
          </w:tcPr>
          <w:p w14:paraId="6D6A4B0C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Seamanship </w:t>
            </w:r>
            <w:proofErr w:type="gramStart"/>
            <w:r w:rsidRPr="005B0A15">
              <w:rPr>
                <w:rFonts w:ascii="Times New Roman" w:hAnsi="Times New Roman" w:cs="Times New Roman"/>
                <w:b w:val="0"/>
                <w:szCs w:val="20"/>
              </w:rPr>
              <w:t>A</w:t>
            </w:r>
            <w:proofErr w:type="gramEnd"/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theory)</w:t>
            </w:r>
          </w:p>
          <w:p w14:paraId="21CDF323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2</w:t>
            </w:r>
          </w:p>
          <w:p w14:paraId="2E4131AA" w14:textId="77777777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H. Murphy</w:t>
            </w:r>
          </w:p>
          <w:p w14:paraId="74F54F37" w14:textId="537D62F2" w:rsidR="00435D5A" w:rsidRPr="005B0A15" w:rsidRDefault="00435D5A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1572" w:type="dxa"/>
          </w:tcPr>
          <w:p w14:paraId="01ECF874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7B043D33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3DE91ADD" w14:textId="77777777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H. Murphy</w:t>
            </w:r>
          </w:p>
          <w:p w14:paraId="6CACBD2C" w14:textId="32B86D92" w:rsidR="00435D5A" w:rsidRPr="005B0A15" w:rsidRDefault="00435D5A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</w:tr>
      <w:tr w:rsidR="00521944" w:rsidRPr="005B0A15" w14:paraId="010F5A2F" w14:textId="77777777" w:rsidTr="00613362">
        <w:tc>
          <w:tcPr>
            <w:tcW w:w="1230" w:type="dxa"/>
            <w:shd w:val="clear" w:color="auto" w:fill="0070C0"/>
          </w:tcPr>
          <w:p w14:paraId="3396121B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 – 1500</w:t>
            </w:r>
          </w:p>
        </w:tc>
        <w:tc>
          <w:tcPr>
            <w:tcW w:w="1668" w:type="dxa"/>
            <w:shd w:val="clear" w:color="auto" w:fill="0070C0"/>
          </w:tcPr>
          <w:p w14:paraId="1F4161A3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746" w:type="dxa"/>
            <w:shd w:val="clear" w:color="auto" w:fill="0070C0"/>
          </w:tcPr>
          <w:p w14:paraId="2A4B7D2A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034" w:type="dxa"/>
            <w:shd w:val="clear" w:color="auto" w:fill="0070C0"/>
          </w:tcPr>
          <w:p w14:paraId="2D0D6AA8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0070C0"/>
          </w:tcPr>
          <w:p w14:paraId="76C183EC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572" w:type="dxa"/>
            <w:shd w:val="clear" w:color="auto" w:fill="0070C0"/>
          </w:tcPr>
          <w:p w14:paraId="78EEED37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521944" w:rsidRPr="005B0A15" w14:paraId="6B02B1D3" w14:textId="77777777" w:rsidTr="00613362">
        <w:trPr>
          <w:cantSplit/>
          <w:trHeight w:val="965"/>
        </w:trPr>
        <w:tc>
          <w:tcPr>
            <w:tcW w:w="1230" w:type="dxa"/>
          </w:tcPr>
          <w:p w14:paraId="450372A6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30521F47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986A4FB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D74283F" w14:textId="77777777" w:rsidR="00521944" w:rsidRPr="005B0A15" w:rsidRDefault="00521944" w:rsidP="0052194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668" w:type="dxa"/>
          </w:tcPr>
          <w:p w14:paraId="2E4C5D24" w14:textId="77777777" w:rsidR="000E42BE" w:rsidRPr="005B0A15" w:rsidRDefault="000E42BE" w:rsidP="000E42BE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argo Handling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and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Stowage I</w:t>
            </w:r>
          </w:p>
          <w:p w14:paraId="429DED3E" w14:textId="77777777" w:rsidR="000E42BE" w:rsidRPr="005B0A15" w:rsidRDefault="000E42BE" w:rsidP="000E42B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201</w:t>
            </w:r>
          </w:p>
          <w:p w14:paraId="6948D2A7" w14:textId="3FA34215" w:rsidR="00FB1393" w:rsidRPr="005B0A15" w:rsidRDefault="000E42BE" w:rsidP="000E42B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. Brooks</w:t>
            </w:r>
          </w:p>
        </w:tc>
        <w:tc>
          <w:tcPr>
            <w:tcW w:w="1746" w:type="dxa"/>
            <w:shd w:val="clear" w:color="auto" w:fill="auto"/>
          </w:tcPr>
          <w:p w14:paraId="29F320E1" w14:textId="77777777" w:rsidR="000E42BE" w:rsidRDefault="000E42BE" w:rsidP="000E42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ean &amp; </w:t>
            </w:r>
            <w:proofErr w:type="gramStart"/>
            <w:r>
              <w:rPr>
                <w:sz w:val="20"/>
                <w:szCs w:val="20"/>
              </w:rPr>
              <w:t>Offshore  Nav.</w:t>
            </w:r>
            <w:proofErr w:type="gramEnd"/>
            <w:r>
              <w:rPr>
                <w:sz w:val="20"/>
                <w:szCs w:val="20"/>
              </w:rPr>
              <w:t xml:space="preserve"> I</w:t>
            </w:r>
          </w:p>
          <w:p w14:paraId="6F411B65" w14:textId="77777777" w:rsidR="000E42BE" w:rsidRPr="005B0A15" w:rsidRDefault="000E42BE" w:rsidP="000E42B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</w:t>
            </w:r>
            <w:r>
              <w:rPr>
                <w:sz w:val="20"/>
                <w:szCs w:val="20"/>
              </w:rPr>
              <w:t>201</w:t>
            </w:r>
          </w:p>
          <w:p w14:paraId="2FC4F2B8" w14:textId="77777777" w:rsidR="000E42BE" w:rsidRPr="005B0A15" w:rsidRDefault="000E42BE" w:rsidP="000E42B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29C63EE4" w14:textId="31A04E97" w:rsidR="00A75627" w:rsidRPr="005B0A15" w:rsidRDefault="000E42BE" w:rsidP="000E42BE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2034" w:type="dxa"/>
            <w:shd w:val="clear" w:color="auto" w:fill="auto"/>
          </w:tcPr>
          <w:p w14:paraId="35676BB9" w14:textId="77777777" w:rsidR="00521944" w:rsidRPr="005B0A15" w:rsidRDefault="00521944" w:rsidP="0052194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errestrial &amp; Coastal Nav. I</w:t>
            </w:r>
          </w:p>
          <w:p w14:paraId="5B9C6934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P-TCN201</w:t>
            </w:r>
          </w:p>
          <w:p w14:paraId="547181DA" w14:textId="414A8CD8" w:rsidR="00521944" w:rsidRDefault="00521944" w:rsidP="0052194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864393">
              <w:rPr>
                <w:rFonts w:ascii="Times New Roman" w:hAnsi="Times New Roman" w:cs="Times New Roman"/>
                <w:szCs w:val="20"/>
              </w:rPr>
              <w:t>B. Campbell</w:t>
            </w:r>
          </w:p>
          <w:p w14:paraId="1A7CD74B" w14:textId="0594B621" w:rsidR="003F3801" w:rsidRPr="008608C0" w:rsidRDefault="00FB1393" w:rsidP="008608C0">
            <w:pPr>
              <w:jc w:val="right"/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890" w:type="dxa"/>
            <w:shd w:val="clear" w:color="auto" w:fill="auto"/>
          </w:tcPr>
          <w:p w14:paraId="425C2533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Seamanship </w:t>
            </w:r>
            <w:proofErr w:type="gramStart"/>
            <w:r w:rsidRPr="005B0A15">
              <w:rPr>
                <w:rFonts w:ascii="Times New Roman" w:hAnsi="Times New Roman" w:cs="Times New Roman"/>
                <w:b w:val="0"/>
                <w:szCs w:val="20"/>
              </w:rPr>
              <w:t>A</w:t>
            </w:r>
            <w:proofErr w:type="gramEnd"/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theory)</w:t>
            </w:r>
          </w:p>
          <w:p w14:paraId="640BDDE8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2</w:t>
            </w:r>
          </w:p>
          <w:p w14:paraId="037734A7" w14:textId="77777777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H. Murphy</w:t>
            </w:r>
          </w:p>
          <w:p w14:paraId="364CF8F4" w14:textId="1D7A4F9A" w:rsidR="00435D5A" w:rsidRPr="005B0A15" w:rsidRDefault="00435D5A" w:rsidP="0052194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1572" w:type="dxa"/>
          </w:tcPr>
          <w:p w14:paraId="41F78327" w14:textId="77777777" w:rsidR="00521944" w:rsidRPr="005B0A15" w:rsidRDefault="00521944" w:rsidP="00521944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Seamanship B II</w:t>
            </w:r>
            <w:r w:rsidRPr="005B0A1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(Practical)</w:t>
            </w:r>
          </w:p>
          <w:p w14:paraId="4F6F5931" w14:textId="77777777" w:rsidR="00521944" w:rsidRPr="005B0A15" w:rsidRDefault="00521944" w:rsidP="0052194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EA203</w:t>
            </w:r>
          </w:p>
          <w:p w14:paraId="7EECD2D9" w14:textId="68505959" w:rsidR="00521944" w:rsidRDefault="00521944" w:rsidP="0052194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H. Murphy</w:t>
            </w:r>
          </w:p>
          <w:p w14:paraId="7DBD8776" w14:textId="32D08BEC" w:rsidR="003F3801" w:rsidRPr="005B0A15" w:rsidRDefault="00435D5A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</w:tr>
    </w:tbl>
    <w:p w14:paraId="63553632" w14:textId="77777777" w:rsidR="00BB6383" w:rsidRPr="005B0A15" w:rsidRDefault="00BB6383" w:rsidP="00BB6383">
      <w:pPr>
        <w:ind w:left="1260"/>
        <w:rPr>
          <w:b/>
          <w:sz w:val="20"/>
          <w:szCs w:val="20"/>
        </w:rPr>
      </w:pPr>
    </w:p>
    <w:p w14:paraId="570D0E6E" w14:textId="77777777" w:rsidR="00BB6383" w:rsidRPr="005B0A15" w:rsidRDefault="009D1AC0" w:rsidP="009D1AC0">
      <w:p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 xml:space="preserve">Note:  </w:t>
      </w:r>
      <w:r w:rsidR="00BB6383" w:rsidRPr="005B0A15">
        <w:rPr>
          <w:b/>
          <w:sz w:val="20"/>
          <w:szCs w:val="20"/>
        </w:rPr>
        <w:t>This timetable is subject to change.</w:t>
      </w:r>
    </w:p>
    <w:p w14:paraId="2AEF6BE0" w14:textId="77777777" w:rsidR="00BB6383" w:rsidRPr="005B0A15" w:rsidRDefault="00BB6383" w:rsidP="00BB6383">
      <w:pPr>
        <w:ind w:left="960"/>
        <w:rPr>
          <w:b/>
          <w:sz w:val="20"/>
          <w:szCs w:val="20"/>
        </w:rPr>
      </w:pPr>
    </w:p>
    <w:p w14:paraId="3E0A4904" w14:textId="344C7102" w:rsidR="00BB6383" w:rsidRPr="005B0A15" w:rsidRDefault="00C450B0" w:rsidP="000F129B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 xml:space="preserve">Semester 2 Examinations:  </w:t>
      </w:r>
    </w:p>
    <w:p w14:paraId="2B9FF3B9" w14:textId="77777777" w:rsidR="009D1AC0" w:rsidRPr="005B0A15" w:rsidRDefault="009D1AC0" w:rsidP="00C450B0">
      <w:pPr>
        <w:shd w:val="clear" w:color="auto" w:fill="FFFFFF" w:themeFill="background1"/>
        <w:rPr>
          <w:b/>
          <w:sz w:val="20"/>
          <w:szCs w:val="20"/>
        </w:rPr>
      </w:pPr>
    </w:p>
    <w:p w14:paraId="3255CECF" w14:textId="77777777" w:rsidR="00BB6383" w:rsidRPr="005B0A15" w:rsidRDefault="00BB6383" w:rsidP="00BB6383">
      <w:pPr>
        <w:ind w:left="960"/>
        <w:rPr>
          <w:b/>
          <w:sz w:val="20"/>
          <w:szCs w:val="20"/>
        </w:rPr>
      </w:pPr>
    </w:p>
    <w:p w14:paraId="20EBA36F" w14:textId="77777777" w:rsidR="00D71E1F" w:rsidRPr="005B0A15" w:rsidRDefault="00D71E1F" w:rsidP="00BB6383">
      <w:pPr>
        <w:rPr>
          <w:b/>
          <w:sz w:val="20"/>
          <w:szCs w:val="20"/>
        </w:rPr>
      </w:pPr>
    </w:p>
    <w:p w14:paraId="11727C41" w14:textId="0E0ADD8D" w:rsidR="00376957" w:rsidRDefault="00376957" w:rsidP="00BB6383">
      <w:pPr>
        <w:pStyle w:val="Title"/>
        <w:rPr>
          <w:rFonts w:ascii="Times New Roman" w:hAnsi="Times New Roman" w:cs="Times New Roman"/>
          <w:sz w:val="28"/>
          <w:szCs w:val="28"/>
        </w:rPr>
      </w:pPr>
    </w:p>
    <w:p w14:paraId="51E233BA" w14:textId="6DE747AD" w:rsidR="006D17EA" w:rsidRDefault="006D17EA" w:rsidP="00BB6383">
      <w:pPr>
        <w:pStyle w:val="Title"/>
        <w:rPr>
          <w:rFonts w:ascii="Times New Roman" w:hAnsi="Times New Roman" w:cs="Times New Roman"/>
          <w:sz w:val="28"/>
          <w:szCs w:val="28"/>
        </w:rPr>
      </w:pPr>
    </w:p>
    <w:p w14:paraId="5CB5A145" w14:textId="3EF8C3C9" w:rsidR="006D17EA" w:rsidRDefault="006D17EA" w:rsidP="00BB6383">
      <w:pPr>
        <w:pStyle w:val="Title"/>
        <w:rPr>
          <w:rFonts w:ascii="Times New Roman" w:hAnsi="Times New Roman" w:cs="Times New Roman"/>
          <w:sz w:val="28"/>
          <w:szCs w:val="28"/>
        </w:rPr>
      </w:pPr>
    </w:p>
    <w:p w14:paraId="687BC930" w14:textId="77777777" w:rsidR="006D17EA" w:rsidRDefault="006D17EA" w:rsidP="00BB6383">
      <w:pPr>
        <w:pStyle w:val="Title"/>
        <w:rPr>
          <w:rFonts w:ascii="Times New Roman" w:hAnsi="Times New Roman" w:cs="Times New Roman"/>
          <w:sz w:val="28"/>
          <w:szCs w:val="28"/>
        </w:rPr>
      </w:pPr>
    </w:p>
    <w:p w14:paraId="701571EC" w14:textId="0CA2A1C9" w:rsidR="00DB4822" w:rsidRDefault="00DB4822" w:rsidP="00BB6383">
      <w:pPr>
        <w:pStyle w:val="Title"/>
        <w:rPr>
          <w:rFonts w:ascii="Times New Roman" w:hAnsi="Times New Roman" w:cs="Times New Roman"/>
          <w:sz w:val="28"/>
          <w:szCs w:val="28"/>
        </w:rPr>
      </w:pPr>
    </w:p>
    <w:p w14:paraId="562564EC" w14:textId="739DA7D2" w:rsidR="008545F1" w:rsidRDefault="008545F1" w:rsidP="00BB6383">
      <w:pPr>
        <w:pStyle w:val="Title"/>
        <w:rPr>
          <w:rFonts w:ascii="Times New Roman" w:hAnsi="Times New Roman" w:cs="Times New Roman"/>
          <w:sz w:val="28"/>
          <w:szCs w:val="28"/>
        </w:rPr>
      </w:pPr>
    </w:p>
    <w:p w14:paraId="01C0604D" w14:textId="77777777" w:rsidR="00BC44B1" w:rsidRPr="005B0A15" w:rsidRDefault="00BC44B1" w:rsidP="00F36A3D">
      <w:pPr>
        <w:pStyle w:val="Title"/>
        <w:jc w:val="left"/>
        <w:rPr>
          <w:rFonts w:ascii="Times New Roman" w:hAnsi="Times New Roman" w:cs="Times New Roman"/>
          <w:sz w:val="28"/>
          <w:szCs w:val="28"/>
        </w:rPr>
      </w:pPr>
    </w:p>
    <w:p w14:paraId="4C3B1D4C" w14:textId="77777777" w:rsidR="00BB6383" w:rsidRPr="005B0A15" w:rsidRDefault="00D2660B" w:rsidP="00BB6383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5B0A15">
        <w:rPr>
          <w:rFonts w:ascii="Times New Roman" w:hAnsi="Times New Roman" w:cs="Times New Roman"/>
          <w:sz w:val="28"/>
          <w:szCs w:val="28"/>
        </w:rPr>
        <w:t>CARIBBEAN MARITIME UNIVERSITY</w:t>
      </w:r>
    </w:p>
    <w:p w14:paraId="12DFD6B7" w14:textId="5C6062D2" w:rsidR="000C5C27" w:rsidRPr="005B0A15" w:rsidRDefault="00746A31" w:rsidP="00BB6383">
      <w:pPr>
        <w:jc w:val="center"/>
        <w:rPr>
          <w:b/>
          <w:bCs/>
        </w:rPr>
      </w:pPr>
      <w:r w:rsidRPr="005B0A15">
        <w:rPr>
          <w:b/>
          <w:bCs/>
        </w:rPr>
        <w:t>BEng</w:t>
      </w:r>
      <w:r w:rsidR="001B7E3E" w:rsidRPr="005B0A15">
        <w:rPr>
          <w:b/>
          <w:bCs/>
        </w:rPr>
        <w:t>.</w:t>
      </w:r>
      <w:r w:rsidRPr="005B0A15">
        <w:rPr>
          <w:b/>
          <w:bCs/>
        </w:rPr>
        <w:t xml:space="preserve"> Marine Engineering </w:t>
      </w:r>
      <w:r w:rsidR="00CA1CC6" w:rsidRPr="005B0A15">
        <w:rPr>
          <w:b/>
          <w:bCs/>
        </w:rPr>
        <w:t xml:space="preserve">- </w:t>
      </w:r>
      <w:r w:rsidR="004D33D4" w:rsidRPr="005B0A15">
        <w:rPr>
          <w:b/>
          <w:bCs/>
        </w:rPr>
        <w:t>Year 1</w:t>
      </w:r>
    </w:p>
    <w:p w14:paraId="1AE1EC20" w14:textId="77777777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</w:p>
    <w:p w14:paraId="429D1AFC" w14:textId="77777777" w:rsidR="000964A4" w:rsidRPr="005B0A15" w:rsidRDefault="000964A4" w:rsidP="000964A4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ebruary 14 </w:t>
      </w:r>
      <w:r w:rsidRPr="005B0A15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May 27, 2022</w:t>
      </w:r>
    </w:p>
    <w:p w14:paraId="067FEC49" w14:textId="77777777" w:rsidR="001A5FCF" w:rsidRPr="005B0A15" w:rsidRDefault="001A5FCF" w:rsidP="001A5FCF">
      <w:pPr>
        <w:rPr>
          <w:sz w:val="20"/>
          <w:szCs w:val="20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843"/>
        <w:gridCol w:w="1701"/>
        <w:gridCol w:w="1559"/>
        <w:gridCol w:w="1701"/>
        <w:gridCol w:w="2000"/>
      </w:tblGrid>
      <w:tr w:rsidR="00BB6383" w:rsidRPr="005B0A15" w14:paraId="724C4B84" w14:textId="77777777" w:rsidTr="001A1363">
        <w:tc>
          <w:tcPr>
            <w:tcW w:w="1384" w:type="dxa"/>
            <w:shd w:val="clear" w:color="auto" w:fill="7030A0"/>
          </w:tcPr>
          <w:p w14:paraId="749854E7" w14:textId="77777777" w:rsidR="00BB6383" w:rsidRPr="005B0A15" w:rsidRDefault="00BB6383" w:rsidP="00886511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TIME</w:t>
            </w:r>
          </w:p>
          <w:p w14:paraId="12FE1E74" w14:textId="77777777" w:rsidR="00BB6383" w:rsidRPr="005B0A15" w:rsidRDefault="00BB6383" w:rsidP="00886511">
            <w:pPr>
              <w:rPr>
                <w:sz w:val="20"/>
              </w:rPr>
            </w:pPr>
          </w:p>
        </w:tc>
        <w:tc>
          <w:tcPr>
            <w:tcW w:w="1843" w:type="dxa"/>
            <w:shd w:val="clear" w:color="auto" w:fill="7030A0"/>
          </w:tcPr>
          <w:p w14:paraId="39E2F76C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MONDAY</w:t>
            </w:r>
          </w:p>
        </w:tc>
        <w:tc>
          <w:tcPr>
            <w:tcW w:w="1701" w:type="dxa"/>
            <w:shd w:val="clear" w:color="auto" w:fill="7030A0"/>
          </w:tcPr>
          <w:p w14:paraId="533AB550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UESDAY</w:t>
            </w:r>
          </w:p>
        </w:tc>
        <w:tc>
          <w:tcPr>
            <w:tcW w:w="1559" w:type="dxa"/>
            <w:shd w:val="clear" w:color="auto" w:fill="7030A0"/>
          </w:tcPr>
          <w:p w14:paraId="0E4A980E" w14:textId="77777777" w:rsidR="00BB6383" w:rsidRPr="005B0A15" w:rsidRDefault="00BB6383" w:rsidP="00886511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WEDNESDAY</w:t>
            </w:r>
          </w:p>
        </w:tc>
        <w:tc>
          <w:tcPr>
            <w:tcW w:w="1701" w:type="dxa"/>
            <w:shd w:val="clear" w:color="auto" w:fill="7030A0"/>
          </w:tcPr>
          <w:p w14:paraId="5EB80A54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HURSDAY</w:t>
            </w:r>
          </w:p>
        </w:tc>
        <w:tc>
          <w:tcPr>
            <w:tcW w:w="2000" w:type="dxa"/>
            <w:shd w:val="clear" w:color="auto" w:fill="7030A0"/>
          </w:tcPr>
          <w:p w14:paraId="55713006" w14:textId="77777777" w:rsidR="00BB6383" w:rsidRPr="005B0A15" w:rsidRDefault="00BB6383" w:rsidP="00886511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FRIDAY</w:t>
            </w:r>
          </w:p>
        </w:tc>
      </w:tr>
      <w:tr w:rsidR="008608C0" w:rsidRPr="005B0A15" w14:paraId="3326716A" w14:textId="77777777" w:rsidTr="001A1363">
        <w:trPr>
          <w:cantSplit/>
        </w:trPr>
        <w:tc>
          <w:tcPr>
            <w:tcW w:w="1384" w:type="dxa"/>
          </w:tcPr>
          <w:p w14:paraId="73F9F206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56C6BFBF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1B6EE10" w14:textId="77777777" w:rsidR="008608C0" w:rsidRPr="005B0A15" w:rsidRDefault="008608C0" w:rsidP="008608C0">
            <w:pPr>
              <w:tabs>
                <w:tab w:val="left" w:pos="702"/>
              </w:tabs>
              <w:ind w:left="-438"/>
              <w:jc w:val="center"/>
              <w:rPr>
                <w:b/>
                <w:bCs/>
                <w:sz w:val="20"/>
                <w:szCs w:val="20"/>
              </w:rPr>
            </w:pPr>
          </w:p>
          <w:p w14:paraId="01D78FF7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843" w:type="dxa"/>
          </w:tcPr>
          <w:p w14:paraId="45BABA64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278D68FF" w14:textId="30F61BD5" w:rsidR="008608C0" w:rsidRPr="005B0A15" w:rsidRDefault="008608C0" w:rsidP="008608C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7701C0DF" w14:textId="77777777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701" w:type="dxa"/>
          </w:tcPr>
          <w:p w14:paraId="5C0D275C" w14:textId="77777777" w:rsidR="008608C0" w:rsidRPr="005B0A15" w:rsidRDefault="008608C0" w:rsidP="008608C0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ech. Eng. Sc. II</w:t>
            </w:r>
          </w:p>
          <w:p w14:paraId="7FABE243" w14:textId="77777777" w:rsidR="008608C0" w:rsidRPr="005B0A15" w:rsidRDefault="008608C0" w:rsidP="008608C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S202</w:t>
            </w:r>
          </w:p>
          <w:p w14:paraId="00142F7C" w14:textId="77777777" w:rsidR="008608C0" w:rsidRPr="005B0A15" w:rsidRDefault="008608C0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8C88F6" w14:textId="216E675D" w:rsidR="008608C0" w:rsidRPr="000A7631" w:rsidRDefault="008608C0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L. Nalty</w:t>
            </w:r>
          </w:p>
        </w:tc>
        <w:tc>
          <w:tcPr>
            <w:tcW w:w="1559" w:type="dxa"/>
          </w:tcPr>
          <w:p w14:paraId="3FD44E7C" w14:textId="77777777" w:rsidR="008608C0" w:rsidRPr="005B0A15" w:rsidRDefault="008608C0" w:rsidP="008608C0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arine Boilers</w:t>
            </w:r>
          </w:p>
          <w:p w14:paraId="4ED3C363" w14:textId="77777777" w:rsidR="008608C0" w:rsidRPr="005B0A15" w:rsidRDefault="008608C0" w:rsidP="008608C0">
            <w:pPr>
              <w:pStyle w:val="Heading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MP-MAB201</w:t>
            </w:r>
          </w:p>
          <w:p w14:paraId="2CFB8CBA" w14:textId="77777777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</w:p>
          <w:p w14:paraId="6201119E" w14:textId="4952744A" w:rsidR="008608C0" w:rsidRPr="005B0A15" w:rsidRDefault="008608C0" w:rsidP="008608C0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8608C0">
              <w:rPr>
                <w:rFonts w:ascii="Times New Roman" w:hAnsi="Times New Roman" w:cs="Times New Roman"/>
                <w:szCs w:val="20"/>
              </w:rPr>
              <w:t>M. Cassie</w:t>
            </w:r>
          </w:p>
        </w:tc>
        <w:tc>
          <w:tcPr>
            <w:tcW w:w="1701" w:type="dxa"/>
          </w:tcPr>
          <w:p w14:paraId="5E0DB6DC" w14:textId="77777777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00" w:type="dxa"/>
            <w:shd w:val="clear" w:color="auto" w:fill="auto"/>
          </w:tcPr>
          <w:p w14:paraId="4F2CF54E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0ACB93F2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3EF75FE4" w14:textId="77777777" w:rsidR="008608C0" w:rsidRPr="005B0A15" w:rsidRDefault="008608C0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e</w:t>
            </w:r>
            <w:proofErr w:type="gramEnd"/>
          </w:p>
        </w:tc>
      </w:tr>
      <w:tr w:rsidR="008608C0" w:rsidRPr="005B0A15" w14:paraId="00A73F27" w14:textId="77777777" w:rsidTr="001A1363">
        <w:trPr>
          <w:cantSplit/>
          <w:trHeight w:val="890"/>
        </w:trPr>
        <w:tc>
          <w:tcPr>
            <w:tcW w:w="1384" w:type="dxa"/>
            <w:tcBorders>
              <w:bottom w:val="single" w:sz="4" w:space="0" w:color="auto"/>
            </w:tcBorders>
          </w:tcPr>
          <w:p w14:paraId="64D9C333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1122779D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2536DB7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5A501B7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63F8341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6D9B09CF" w14:textId="65A1B275" w:rsidR="008608C0" w:rsidRPr="005B0A15" w:rsidRDefault="008608C0" w:rsidP="008608C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6FD4490D" w14:textId="77777777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57BBF73" w14:textId="77777777" w:rsidR="008608C0" w:rsidRPr="005B0A15" w:rsidRDefault="008608C0" w:rsidP="008608C0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ech. Eng. Sc. II</w:t>
            </w:r>
          </w:p>
          <w:p w14:paraId="776C5DB7" w14:textId="77777777" w:rsidR="008608C0" w:rsidRPr="005B0A15" w:rsidRDefault="008608C0" w:rsidP="008608C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S202</w:t>
            </w:r>
          </w:p>
          <w:p w14:paraId="13542580" w14:textId="77777777" w:rsidR="008608C0" w:rsidRPr="005B0A15" w:rsidRDefault="008608C0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38133C" w14:textId="1E2F6842" w:rsidR="008608C0" w:rsidRPr="000A7631" w:rsidRDefault="008608C0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L. Nalty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0BE8DA5" w14:textId="77777777" w:rsidR="008608C0" w:rsidRPr="005B0A15" w:rsidRDefault="008608C0" w:rsidP="008608C0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arine Boilers</w:t>
            </w:r>
          </w:p>
          <w:p w14:paraId="294CB51B" w14:textId="77777777" w:rsidR="008608C0" w:rsidRPr="005B0A15" w:rsidRDefault="008608C0" w:rsidP="008608C0">
            <w:pPr>
              <w:pStyle w:val="Heading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MP-MAB201</w:t>
            </w:r>
          </w:p>
          <w:p w14:paraId="7ECC8F31" w14:textId="77777777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</w:p>
          <w:p w14:paraId="3836AB1E" w14:textId="089E53F6" w:rsidR="008608C0" w:rsidRPr="005B0A15" w:rsidRDefault="008608C0" w:rsidP="008608C0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8608C0">
              <w:rPr>
                <w:rFonts w:ascii="Times New Roman" w:hAnsi="Times New Roman" w:cs="Times New Roman"/>
                <w:szCs w:val="20"/>
              </w:rPr>
              <w:t>M. Cassie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44F6FA6" w14:textId="77777777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</w:tcPr>
          <w:p w14:paraId="167AED4D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04EE6D15" w14:textId="77777777" w:rsidR="008608C0" w:rsidRPr="005B0A15" w:rsidRDefault="008608C0" w:rsidP="008608C0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49DB6464" w14:textId="77777777" w:rsidR="008608C0" w:rsidRPr="005B0A15" w:rsidRDefault="008608C0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e</w:t>
            </w:r>
            <w:proofErr w:type="gramEnd"/>
          </w:p>
        </w:tc>
      </w:tr>
      <w:tr w:rsidR="00F9171B" w:rsidRPr="005B0A15" w14:paraId="3FE3627D" w14:textId="77777777" w:rsidTr="001A1363">
        <w:tc>
          <w:tcPr>
            <w:tcW w:w="1384" w:type="dxa"/>
            <w:shd w:val="clear" w:color="auto" w:fill="7030A0"/>
          </w:tcPr>
          <w:p w14:paraId="2B2E6115" w14:textId="77777777" w:rsidR="00F9171B" w:rsidRPr="005B0A15" w:rsidRDefault="00F9171B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843" w:type="dxa"/>
            <w:shd w:val="clear" w:color="auto" w:fill="7030A0"/>
          </w:tcPr>
          <w:p w14:paraId="2D4F3906" w14:textId="77777777" w:rsidR="00F9171B" w:rsidRPr="005B0A15" w:rsidRDefault="00F9171B" w:rsidP="006C6165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701" w:type="dxa"/>
            <w:shd w:val="clear" w:color="auto" w:fill="7030A0"/>
          </w:tcPr>
          <w:p w14:paraId="534B6AB7" w14:textId="77777777" w:rsidR="00F9171B" w:rsidRPr="005B0A15" w:rsidRDefault="00F9171B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559" w:type="dxa"/>
            <w:shd w:val="clear" w:color="auto" w:fill="7030A0"/>
          </w:tcPr>
          <w:p w14:paraId="0F49D446" w14:textId="77777777" w:rsidR="00F9171B" w:rsidRPr="005B0A15" w:rsidRDefault="00F9171B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701" w:type="dxa"/>
            <w:shd w:val="clear" w:color="auto" w:fill="7030A0"/>
          </w:tcPr>
          <w:p w14:paraId="1E613EE0" w14:textId="77777777" w:rsidR="00F9171B" w:rsidRPr="005B0A15" w:rsidRDefault="00F9171B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000" w:type="dxa"/>
            <w:shd w:val="clear" w:color="auto" w:fill="7030A0"/>
          </w:tcPr>
          <w:p w14:paraId="13B5C8C1" w14:textId="77777777" w:rsidR="00F9171B" w:rsidRPr="005B0A15" w:rsidRDefault="00F9171B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0A7631" w:rsidRPr="005B0A15" w14:paraId="74F2D53B" w14:textId="77777777" w:rsidTr="001A1363">
        <w:trPr>
          <w:cantSplit/>
        </w:trPr>
        <w:tc>
          <w:tcPr>
            <w:tcW w:w="1384" w:type="dxa"/>
            <w:tcBorders>
              <w:bottom w:val="single" w:sz="4" w:space="0" w:color="auto"/>
            </w:tcBorders>
          </w:tcPr>
          <w:p w14:paraId="11462F1A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4C89BC2E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B051257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C9D8771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7261F335" w14:textId="77777777" w:rsidR="000A7631" w:rsidRPr="005B0A15" w:rsidRDefault="000A7631" w:rsidP="006003FE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truction &amp; Stability I</w:t>
            </w:r>
          </w:p>
          <w:p w14:paraId="32BC2D85" w14:textId="73BD8A3D" w:rsidR="000A7631" w:rsidRPr="005B0A15" w:rsidRDefault="000A7631" w:rsidP="006003FE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SCS</w:t>
            </w:r>
            <w:r w:rsidR="00346611">
              <w:rPr>
                <w:sz w:val="20"/>
                <w:szCs w:val="20"/>
              </w:rPr>
              <w:t>1</w:t>
            </w:r>
            <w:r w:rsidRPr="005B0A15">
              <w:rPr>
                <w:sz w:val="20"/>
                <w:szCs w:val="20"/>
              </w:rPr>
              <w:t>01</w:t>
            </w:r>
          </w:p>
          <w:p w14:paraId="782B0521" w14:textId="77777777" w:rsidR="000A7631" w:rsidRPr="005B0A15" w:rsidRDefault="000A7631" w:rsidP="006003F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9E2BE1D" w14:textId="77777777" w:rsidR="001A1363" w:rsidRPr="005B0A15" w:rsidRDefault="001A1363" w:rsidP="001A1363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Mech. Eng. Sc. II</w:t>
            </w:r>
          </w:p>
          <w:p w14:paraId="2AA42412" w14:textId="77777777" w:rsidR="001A1363" w:rsidRPr="005B0A15" w:rsidRDefault="001A1363" w:rsidP="001A1363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S202</w:t>
            </w:r>
          </w:p>
          <w:p w14:paraId="76088F97" w14:textId="77777777" w:rsidR="001A1363" w:rsidRPr="005B0A15" w:rsidRDefault="001A1363" w:rsidP="001A1363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E6D47F" w14:textId="417997E1" w:rsidR="000A7631" w:rsidRPr="000A7631" w:rsidRDefault="001A1363" w:rsidP="001A1363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L. Nalty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49B0838" w14:textId="77777777" w:rsidR="00A34545" w:rsidRPr="005B0A15" w:rsidRDefault="00A34545" w:rsidP="00A34545">
            <w:pPr>
              <w:pStyle w:val="Heading1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arine Boilers</w:t>
            </w:r>
          </w:p>
          <w:p w14:paraId="4A96F22F" w14:textId="77777777" w:rsidR="00A34545" w:rsidRPr="005B0A15" w:rsidRDefault="00A34545" w:rsidP="00A34545">
            <w:pPr>
              <w:pStyle w:val="Heading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MP-MAB201</w:t>
            </w:r>
          </w:p>
          <w:p w14:paraId="1BD5C480" w14:textId="77777777" w:rsidR="00A34545" w:rsidRPr="005B0A15" w:rsidRDefault="00A34545" w:rsidP="00A34545">
            <w:pPr>
              <w:jc w:val="right"/>
              <w:rPr>
                <w:b/>
                <w:sz w:val="20"/>
                <w:szCs w:val="20"/>
              </w:rPr>
            </w:pPr>
          </w:p>
          <w:p w14:paraId="5E673CDA" w14:textId="72E02AA7" w:rsidR="000A7631" w:rsidRPr="008608C0" w:rsidRDefault="00A34545" w:rsidP="00A34545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8608C0">
              <w:rPr>
                <w:rFonts w:ascii="Times New Roman" w:hAnsi="Times New Roman" w:cs="Times New Roman"/>
                <w:szCs w:val="20"/>
              </w:rPr>
              <w:t>M. Cassie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99654EE" w14:textId="77777777" w:rsidR="000A7631" w:rsidRPr="005B0A15" w:rsidRDefault="000A7631" w:rsidP="00363D02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57451137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0FB25442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47572352" w14:textId="793989AF" w:rsidR="003F3801" w:rsidRPr="008608C0" w:rsidRDefault="000A7631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</w:t>
            </w:r>
            <w:r w:rsidR="008608C0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proofErr w:type="gramEnd"/>
          </w:p>
        </w:tc>
      </w:tr>
      <w:tr w:rsidR="0063071E" w:rsidRPr="005B0A15" w14:paraId="7137AEF6" w14:textId="77777777" w:rsidTr="001A1363">
        <w:tc>
          <w:tcPr>
            <w:tcW w:w="1384" w:type="dxa"/>
            <w:shd w:val="clear" w:color="auto" w:fill="7030A0"/>
          </w:tcPr>
          <w:p w14:paraId="22EB2D79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843" w:type="dxa"/>
            <w:shd w:val="clear" w:color="auto" w:fill="7030A0"/>
          </w:tcPr>
          <w:p w14:paraId="333C4A4F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701" w:type="dxa"/>
            <w:shd w:val="clear" w:color="auto" w:fill="7030A0"/>
          </w:tcPr>
          <w:p w14:paraId="2AFB79E3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559" w:type="dxa"/>
            <w:shd w:val="clear" w:color="auto" w:fill="7030A0"/>
          </w:tcPr>
          <w:p w14:paraId="0C7FD45B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701" w:type="dxa"/>
            <w:shd w:val="clear" w:color="auto" w:fill="7030A0"/>
          </w:tcPr>
          <w:p w14:paraId="1F026733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2000" w:type="dxa"/>
            <w:shd w:val="clear" w:color="auto" w:fill="7030A0"/>
          </w:tcPr>
          <w:p w14:paraId="3A3DD596" w14:textId="77777777" w:rsidR="0063071E" w:rsidRPr="005B0A15" w:rsidRDefault="0063071E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0A7631" w:rsidRPr="005B0A15" w14:paraId="0832AC5D" w14:textId="77777777" w:rsidTr="001A1363">
        <w:trPr>
          <w:cantSplit/>
        </w:trPr>
        <w:tc>
          <w:tcPr>
            <w:tcW w:w="1384" w:type="dxa"/>
          </w:tcPr>
          <w:p w14:paraId="003FFA8C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317B84FB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AA96CE5" w14:textId="77777777" w:rsidR="000A7631" w:rsidRPr="005B0A15" w:rsidRDefault="000A7631" w:rsidP="008107F4">
            <w:pPr>
              <w:rPr>
                <w:b/>
                <w:bCs/>
                <w:sz w:val="20"/>
                <w:szCs w:val="20"/>
              </w:rPr>
            </w:pPr>
          </w:p>
          <w:p w14:paraId="00C38202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843" w:type="dxa"/>
          </w:tcPr>
          <w:p w14:paraId="201FE4E5" w14:textId="77777777" w:rsidR="001A1363" w:rsidRPr="000A7631" w:rsidRDefault="001A1363" w:rsidP="001A1363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A7631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terial Tech. </w:t>
            </w:r>
          </w:p>
          <w:p w14:paraId="029CE050" w14:textId="77777777" w:rsidR="001A1363" w:rsidRPr="000A7631" w:rsidRDefault="001A1363" w:rsidP="001A1363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A7631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P-M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T</w:t>
            </w:r>
            <w:r w:rsidRPr="000A7631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01</w:t>
            </w:r>
          </w:p>
          <w:p w14:paraId="57561C9A" w14:textId="77777777" w:rsidR="001A1363" w:rsidRPr="000A7631" w:rsidRDefault="001A1363" w:rsidP="001A1363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364D48" w14:textId="1D941AFD" w:rsidR="000A7631" w:rsidRPr="005B0A15" w:rsidRDefault="001A1363" w:rsidP="001A1363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0A7631">
              <w:rPr>
                <w:rFonts w:ascii="Times New Roman" w:hAnsi="Times New Roman" w:cs="Times New Roman"/>
                <w:sz w:val="20"/>
                <w:szCs w:val="20"/>
              </w:rPr>
              <w:t>M. Cassie</w:t>
            </w:r>
          </w:p>
        </w:tc>
        <w:tc>
          <w:tcPr>
            <w:tcW w:w="1701" w:type="dxa"/>
          </w:tcPr>
          <w:p w14:paraId="10EC58B1" w14:textId="77777777" w:rsidR="002255A6" w:rsidRPr="005B0A15" w:rsidRDefault="002255A6" w:rsidP="002255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o. Mech. &amp; Eng. Drawing</w:t>
            </w:r>
            <w:r w:rsidRPr="005B0A15">
              <w:rPr>
                <w:sz w:val="20"/>
                <w:szCs w:val="20"/>
              </w:rPr>
              <w:t xml:space="preserve"> </w:t>
            </w:r>
          </w:p>
          <w:p w14:paraId="56132AE2" w14:textId="77777777" w:rsidR="002255A6" w:rsidRPr="005B0A15" w:rsidRDefault="002255A6" w:rsidP="002255A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GME1</w:t>
            </w:r>
            <w:r w:rsidRPr="005B0A15">
              <w:rPr>
                <w:sz w:val="20"/>
                <w:szCs w:val="20"/>
              </w:rPr>
              <w:t>01</w:t>
            </w:r>
          </w:p>
          <w:p w14:paraId="593F9700" w14:textId="3860FCDD" w:rsidR="000A7631" w:rsidRPr="00A75627" w:rsidRDefault="002255A6" w:rsidP="002255A6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W. Bruce</w:t>
            </w:r>
          </w:p>
        </w:tc>
        <w:tc>
          <w:tcPr>
            <w:tcW w:w="1559" w:type="dxa"/>
            <w:shd w:val="clear" w:color="auto" w:fill="auto"/>
          </w:tcPr>
          <w:p w14:paraId="0A8DA63C" w14:textId="3B7E1EC9" w:rsidR="000A7631" w:rsidRPr="005B0A15" w:rsidRDefault="000A7631" w:rsidP="0062741E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35D58CFF" w14:textId="6CE7BA8B" w:rsidR="000A7631" w:rsidRPr="005B0A15" w:rsidRDefault="000A7631" w:rsidP="00685CD7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00" w:type="dxa"/>
          </w:tcPr>
          <w:p w14:paraId="5C8EDB9E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6F8C1317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6BC53943" w14:textId="77777777" w:rsidR="000A7631" w:rsidRPr="005B0A15" w:rsidRDefault="000A7631" w:rsidP="00BB3D64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e</w:t>
            </w:r>
            <w:proofErr w:type="gramEnd"/>
          </w:p>
        </w:tc>
      </w:tr>
      <w:tr w:rsidR="000A7631" w:rsidRPr="005B0A15" w14:paraId="5B96B3BA" w14:textId="77777777" w:rsidTr="001A1363">
        <w:trPr>
          <w:cantSplit/>
          <w:trHeight w:val="872"/>
        </w:trPr>
        <w:tc>
          <w:tcPr>
            <w:tcW w:w="1384" w:type="dxa"/>
            <w:tcBorders>
              <w:bottom w:val="single" w:sz="4" w:space="0" w:color="7030A0"/>
            </w:tcBorders>
          </w:tcPr>
          <w:p w14:paraId="1B0B2A5A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16648BE0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A56C74D" w14:textId="77777777" w:rsidR="000A7631" w:rsidRPr="005B0A15" w:rsidRDefault="000A7631" w:rsidP="008107F4">
            <w:pPr>
              <w:rPr>
                <w:b/>
                <w:bCs/>
                <w:sz w:val="20"/>
                <w:szCs w:val="20"/>
              </w:rPr>
            </w:pPr>
          </w:p>
          <w:p w14:paraId="5E288DEB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843" w:type="dxa"/>
            <w:tcBorders>
              <w:bottom w:val="single" w:sz="4" w:space="0" w:color="7030A0"/>
            </w:tcBorders>
          </w:tcPr>
          <w:p w14:paraId="7C123134" w14:textId="77777777" w:rsidR="001A1363" w:rsidRPr="000A7631" w:rsidRDefault="001A1363" w:rsidP="001A1363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A7631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terial Tech. </w:t>
            </w:r>
          </w:p>
          <w:p w14:paraId="60F69026" w14:textId="77777777" w:rsidR="001A1363" w:rsidRPr="000A7631" w:rsidRDefault="001A1363" w:rsidP="001A1363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A7631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P-M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T</w:t>
            </w:r>
            <w:r w:rsidRPr="000A7631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01</w:t>
            </w:r>
          </w:p>
          <w:p w14:paraId="6E04F02C" w14:textId="77777777" w:rsidR="001A1363" w:rsidRPr="000A7631" w:rsidRDefault="001A1363" w:rsidP="001A1363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0F6385" w14:textId="4E7EB72D" w:rsidR="000A7631" w:rsidRPr="005B0A15" w:rsidRDefault="001A1363" w:rsidP="001A1363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0A7631">
              <w:rPr>
                <w:rFonts w:ascii="Times New Roman" w:hAnsi="Times New Roman" w:cs="Times New Roman"/>
                <w:sz w:val="20"/>
                <w:szCs w:val="20"/>
              </w:rPr>
              <w:t>M. Cassie</w:t>
            </w:r>
          </w:p>
        </w:tc>
        <w:tc>
          <w:tcPr>
            <w:tcW w:w="1701" w:type="dxa"/>
            <w:tcBorders>
              <w:bottom w:val="single" w:sz="4" w:space="0" w:color="7030A0"/>
            </w:tcBorders>
          </w:tcPr>
          <w:p w14:paraId="0AD0A476" w14:textId="77777777" w:rsidR="002255A6" w:rsidRPr="005B0A15" w:rsidRDefault="002255A6" w:rsidP="002255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o. Mech. &amp; Eng. Drawing</w:t>
            </w:r>
            <w:r w:rsidRPr="005B0A15">
              <w:rPr>
                <w:sz w:val="20"/>
                <w:szCs w:val="20"/>
              </w:rPr>
              <w:t xml:space="preserve"> </w:t>
            </w:r>
          </w:p>
          <w:p w14:paraId="01420ABA" w14:textId="77777777" w:rsidR="002255A6" w:rsidRPr="005B0A15" w:rsidRDefault="002255A6" w:rsidP="002255A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GME1</w:t>
            </w:r>
            <w:r w:rsidRPr="005B0A15">
              <w:rPr>
                <w:sz w:val="20"/>
                <w:szCs w:val="20"/>
              </w:rPr>
              <w:t>01</w:t>
            </w:r>
          </w:p>
          <w:p w14:paraId="6369CFA3" w14:textId="5DA23C76" w:rsidR="000A7631" w:rsidRPr="00A75627" w:rsidRDefault="002255A6" w:rsidP="002255A6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W. Bruce</w:t>
            </w:r>
          </w:p>
        </w:tc>
        <w:tc>
          <w:tcPr>
            <w:tcW w:w="1559" w:type="dxa"/>
            <w:tcBorders>
              <w:bottom w:val="single" w:sz="4" w:space="0" w:color="7030A0"/>
            </w:tcBorders>
            <w:shd w:val="clear" w:color="auto" w:fill="auto"/>
          </w:tcPr>
          <w:p w14:paraId="40CE6B67" w14:textId="1CD145CD" w:rsidR="000A7631" w:rsidRPr="005B0A15" w:rsidRDefault="000A7631" w:rsidP="0062741E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tcBorders>
              <w:bottom w:val="single" w:sz="4" w:space="0" w:color="7030A0"/>
            </w:tcBorders>
          </w:tcPr>
          <w:p w14:paraId="27B3A624" w14:textId="7D6AF1F1" w:rsidR="000A7631" w:rsidRPr="005B0A15" w:rsidRDefault="000A7631" w:rsidP="00685CD7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00" w:type="dxa"/>
            <w:tcBorders>
              <w:bottom w:val="single" w:sz="4" w:space="0" w:color="7030A0"/>
            </w:tcBorders>
          </w:tcPr>
          <w:p w14:paraId="31F97B03" w14:textId="77777777" w:rsidR="000A7631" w:rsidRPr="005B0A15" w:rsidRDefault="000A7631" w:rsidP="004B115D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4AF0E3F4" w14:textId="77777777" w:rsidR="000A7631" w:rsidRPr="005B0A15" w:rsidRDefault="000A7631" w:rsidP="004B115D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1665D485" w14:textId="77777777" w:rsidR="000A7631" w:rsidRPr="005B0A15" w:rsidRDefault="000A7631" w:rsidP="004B115D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e</w:t>
            </w:r>
            <w:proofErr w:type="gramEnd"/>
          </w:p>
        </w:tc>
      </w:tr>
      <w:tr w:rsidR="000A7631" w:rsidRPr="005B0A15" w14:paraId="4C590FC1" w14:textId="77777777" w:rsidTr="001A1363">
        <w:tc>
          <w:tcPr>
            <w:tcW w:w="138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3F79D65D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 – 1500</w:t>
            </w:r>
          </w:p>
        </w:tc>
        <w:tc>
          <w:tcPr>
            <w:tcW w:w="184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402187ED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70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61685647" w14:textId="77777777" w:rsidR="000A7631" w:rsidRPr="00A75627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A75627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5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7AC2D10F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70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1EDB228A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000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57C8C5CC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0A7631" w:rsidRPr="005B0A15" w14:paraId="055125C4" w14:textId="77777777" w:rsidTr="001A1363">
        <w:trPr>
          <w:cantSplit/>
          <w:trHeight w:val="782"/>
        </w:trPr>
        <w:tc>
          <w:tcPr>
            <w:tcW w:w="1384" w:type="dxa"/>
            <w:tcBorders>
              <w:top w:val="single" w:sz="4" w:space="0" w:color="7030A0"/>
            </w:tcBorders>
          </w:tcPr>
          <w:p w14:paraId="0FBE477E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11C9613A" w14:textId="77777777" w:rsidR="000A7631" w:rsidRPr="005B0A15" w:rsidRDefault="000A7631" w:rsidP="003B4688">
            <w:pPr>
              <w:rPr>
                <w:b/>
                <w:bCs/>
                <w:sz w:val="20"/>
                <w:szCs w:val="20"/>
              </w:rPr>
            </w:pPr>
          </w:p>
          <w:p w14:paraId="75A3A73D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253BFB4" w14:textId="77777777" w:rsidR="000A7631" w:rsidRPr="005B0A15" w:rsidRDefault="000A7631" w:rsidP="0088651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843" w:type="dxa"/>
            <w:tcBorders>
              <w:top w:val="single" w:sz="4" w:space="0" w:color="7030A0"/>
            </w:tcBorders>
          </w:tcPr>
          <w:p w14:paraId="148B4562" w14:textId="77777777" w:rsidR="001A1363" w:rsidRPr="000A7631" w:rsidRDefault="001A1363" w:rsidP="001A1363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A7631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terial Tech. </w:t>
            </w:r>
          </w:p>
          <w:p w14:paraId="3DF186A9" w14:textId="77777777" w:rsidR="001A1363" w:rsidRPr="000A7631" w:rsidRDefault="001A1363" w:rsidP="001A1363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A7631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P-M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T</w:t>
            </w:r>
            <w:r w:rsidRPr="000A7631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01</w:t>
            </w:r>
          </w:p>
          <w:p w14:paraId="75C7D4DD" w14:textId="77777777" w:rsidR="001A1363" w:rsidRPr="000A7631" w:rsidRDefault="001A1363" w:rsidP="001A1363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97E7E9" w14:textId="0E3E0977" w:rsidR="000A7631" w:rsidRPr="005B0A15" w:rsidRDefault="001A1363" w:rsidP="001A1363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0A7631">
              <w:rPr>
                <w:rFonts w:ascii="Times New Roman" w:hAnsi="Times New Roman" w:cs="Times New Roman"/>
                <w:sz w:val="20"/>
                <w:szCs w:val="20"/>
              </w:rPr>
              <w:t>M. Cassie</w:t>
            </w:r>
          </w:p>
        </w:tc>
        <w:tc>
          <w:tcPr>
            <w:tcW w:w="1701" w:type="dxa"/>
            <w:tcBorders>
              <w:top w:val="single" w:sz="4" w:space="0" w:color="7030A0"/>
            </w:tcBorders>
            <w:shd w:val="clear" w:color="auto" w:fill="auto"/>
          </w:tcPr>
          <w:p w14:paraId="3DCBAFF3" w14:textId="77777777" w:rsidR="002255A6" w:rsidRPr="005B0A15" w:rsidRDefault="002255A6" w:rsidP="002255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o. Mech. &amp; Eng. Drawing</w:t>
            </w:r>
            <w:r w:rsidRPr="005B0A15">
              <w:rPr>
                <w:sz w:val="20"/>
                <w:szCs w:val="20"/>
              </w:rPr>
              <w:t xml:space="preserve"> </w:t>
            </w:r>
          </w:p>
          <w:p w14:paraId="4A29DD09" w14:textId="77777777" w:rsidR="002255A6" w:rsidRPr="005B0A15" w:rsidRDefault="002255A6" w:rsidP="002255A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GME1</w:t>
            </w:r>
            <w:r w:rsidRPr="005B0A15">
              <w:rPr>
                <w:sz w:val="20"/>
                <w:szCs w:val="20"/>
              </w:rPr>
              <w:t>01</w:t>
            </w:r>
          </w:p>
          <w:p w14:paraId="34A8C1C4" w14:textId="2F63F27D" w:rsidR="000A7631" w:rsidRPr="008608C0" w:rsidRDefault="002255A6" w:rsidP="008608C0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W. Bruce</w:t>
            </w:r>
          </w:p>
        </w:tc>
        <w:tc>
          <w:tcPr>
            <w:tcW w:w="1559" w:type="dxa"/>
            <w:tcBorders>
              <w:top w:val="single" w:sz="4" w:space="0" w:color="7030A0"/>
            </w:tcBorders>
            <w:shd w:val="clear" w:color="auto" w:fill="auto"/>
          </w:tcPr>
          <w:p w14:paraId="1B73BCF8" w14:textId="236F8A23" w:rsidR="000A7631" w:rsidRPr="005B0A15" w:rsidRDefault="000A7631" w:rsidP="0062741E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7030A0"/>
            </w:tcBorders>
            <w:shd w:val="clear" w:color="auto" w:fill="auto"/>
          </w:tcPr>
          <w:p w14:paraId="5EDEA7D0" w14:textId="5B28A22B" w:rsidR="003F3801" w:rsidRPr="005B0A15" w:rsidRDefault="003F3801" w:rsidP="002255A6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00" w:type="dxa"/>
            <w:tcBorders>
              <w:top w:val="single" w:sz="4" w:space="0" w:color="7030A0"/>
            </w:tcBorders>
          </w:tcPr>
          <w:p w14:paraId="1ED8C815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/shop Pro./</w:t>
            </w:r>
            <w:proofErr w:type="spellStart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act</w:t>
            </w:r>
            <w:proofErr w:type="spellEnd"/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 II</w:t>
            </w:r>
          </w:p>
          <w:p w14:paraId="7D808838" w14:textId="77777777" w:rsidR="000A7631" w:rsidRPr="005B0A15" w:rsidRDefault="000A7631" w:rsidP="00BB3D6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WPP202</w:t>
            </w:r>
          </w:p>
          <w:p w14:paraId="46F6CE32" w14:textId="285A7F40" w:rsidR="003F3801" w:rsidRPr="008608C0" w:rsidRDefault="000A7631" w:rsidP="008608C0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Nalty/Morrison</w:t>
            </w:r>
            <w:proofErr w:type="gramStart"/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/  Cassie</w:t>
            </w:r>
            <w:proofErr w:type="gramEnd"/>
          </w:p>
        </w:tc>
      </w:tr>
    </w:tbl>
    <w:p w14:paraId="3396C27C" w14:textId="77777777" w:rsidR="00BB6383" w:rsidRPr="005B0A15" w:rsidRDefault="00BB6383" w:rsidP="00BB6383">
      <w:pPr>
        <w:ind w:left="1260"/>
        <w:rPr>
          <w:b/>
          <w:sz w:val="20"/>
          <w:szCs w:val="20"/>
        </w:rPr>
      </w:pPr>
    </w:p>
    <w:p w14:paraId="39AFE1B2" w14:textId="77777777" w:rsidR="00BB6383" w:rsidRPr="005B0A15" w:rsidRDefault="003B4688" w:rsidP="003B4688">
      <w:p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 xml:space="preserve">Note:  </w:t>
      </w:r>
      <w:r w:rsidR="00BB6383" w:rsidRPr="005B0A15">
        <w:rPr>
          <w:b/>
          <w:sz w:val="20"/>
          <w:szCs w:val="20"/>
        </w:rPr>
        <w:t>This timetable is subject to change.</w:t>
      </w:r>
    </w:p>
    <w:p w14:paraId="2B722A8E" w14:textId="77777777" w:rsidR="00BB6383" w:rsidRPr="005B0A15" w:rsidRDefault="00BB6383" w:rsidP="003B4688">
      <w:pPr>
        <w:rPr>
          <w:b/>
          <w:sz w:val="20"/>
          <w:szCs w:val="20"/>
        </w:rPr>
      </w:pPr>
    </w:p>
    <w:p w14:paraId="55D7489A" w14:textId="15608EA1" w:rsidR="007B5864" w:rsidRPr="005B0A15" w:rsidRDefault="007B5864" w:rsidP="007B5864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 xml:space="preserve">Semester 2 Examinations:  </w:t>
      </w:r>
    </w:p>
    <w:p w14:paraId="3F090C92" w14:textId="77777777" w:rsidR="00BB6383" w:rsidRPr="005B0A15" w:rsidRDefault="00BB6383" w:rsidP="00BB6383">
      <w:pPr>
        <w:rPr>
          <w:b/>
          <w:sz w:val="20"/>
          <w:szCs w:val="20"/>
        </w:rPr>
      </w:pPr>
    </w:p>
    <w:p w14:paraId="0FDE25E1" w14:textId="6FE2281A" w:rsidR="00C96C3C" w:rsidRDefault="00C96C3C" w:rsidP="006310FD">
      <w:pPr>
        <w:pStyle w:val="Title"/>
        <w:ind w:right="-1260"/>
        <w:jc w:val="left"/>
        <w:rPr>
          <w:rFonts w:ascii="Times New Roman" w:hAnsi="Times New Roman" w:cs="Times New Roman"/>
          <w:sz w:val="28"/>
          <w:szCs w:val="28"/>
        </w:rPr>
      </w:pPr>
    </w:p>
    <w:p w14:paraId="52295C57" w14:textId="17C848DB" w:rsidR="006D17EA" w:rsidRDefault="006D17EA" w:rsidP="006310FD">
      <w:pPr>
        <w:pStyle w:val="Title"/>
        <w:ind w:right="-1260"/>
        <w:jc w:val="left"/>
        <w:rPr>
          <w:rFonts w:ascii="Times New Roman" w:hAnsi="Times New Roman" w:cs="Times New Roman"/>
          <w:sz w:val="28"/>
          <w:szCs w:val="28"/>
        </w:rPr>
      </w:pPr>
    </w:p>
    <w:p w14:paraId="799FA577" w14:textId="7C9BB100" w:rsidR="006D17EA" w:rsidRDefault="006D17EA" w:rsidP="006310FD">
      <w:pPr>
        <w:pStyle w:val="Title"/>
        <w:ind w:right="-1260"/>
        <w:jc w:val="left"/>
        <w:rPr>
          <w:rFonts w:ascii="Times New Roman" w:hAnsi="Times New Roman" w:cs="Times New Roman"/>
          <w:sz w:val="28"/>
          <w:szCs w:val="28"/>
        </w:rPr>
      </w:pPr>
    </w:p>
    <w:p w14:paraId="7BE2470E" w14:textId="77777777" w:rsidR="006D17EA" w:rsidRPr="005B0A15" w:rsidRDefault="006D17EA" w:rsidP="006310FD">
      <w:pPr>
        <w:pStyle w:val="Title"/>
        <w:ind w:right="-1260"/>
        <w:jc w:val="left"/>
        <w:rPr>
          <w:rFonts w:ascii="Times New Roman" w:hAnsi="Times New Roman" w:cs="Times New Roman"/>
          <w:sz w:val="28"/>
          <w:szCs w:val="28"/>
        </w:rPr>
      </w:pPr>
    </w:p>
    <w:p w14:paraId="585FE880" w14:textId="77777777" w:rsidR="00A62FF5" w:rsidRDefault="00A62FF5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72676671" w14:textId="7424416F" w:rsidR="001A3C10" w:rsidRDefault="001A3C10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2DEF2348" w14:textId="4A29409F" w:rsidR="004A60CE" w:rsidRDefault="004A60CE" w:rsidP="001B7E3E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0351F336" w14:textId="77777777" w:rsidR="004A60CE" w:rsidRDefault="004A60CE" w:rsidP="00F36A3D">
      <w:pPr>
        <w:pStyle w:val="Title"/>
        <w:jc w:val="left"/>
        <w:rPr>
          <w:rFonts w:ascii="Times New Roman" w:hAnsi="Times New Roman" w:cs="Times New Roman"/>
          <w:w w:val="150"/>
          <w:sz w:val="28"/>
        </w:rPr>
      </w:pPr>
    </w:p>
    <w:p w14:paraId="03D1E521" w14:textId="77777777" w:rsidR="001B7E3E" w:rsidRPr="005B0A15" w:rsidRDefault="001B7E3E" w:rsidP="001B7E3E">
      <w:pPr>
        <w:pStyle w:val="Title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t>CARIBBEAN MARITIME UNIVERSITY</w:t>
      </w:r>
    </w:p>
    <w:p w14:paraId="264FE201" w14:textId="77777777" w:rsidR="001B7E3E" w:rsidRPr="005B0A15" w:rsidRDefault="001B7E3E" w:rsidP="001B7E3E">
      <w:pPr>
        <w:jc w:val="center"/>
        <w:rPr>
          <w:b/>
          <w:bCs/>
        </w:rPr>
      </w:pPr>
      <w:r w:rsidRPr="005B0A15">
        <w:rPr>
          <w:b/>
          <w:bCs/>
        </w:rPr>
        <w:t>BSc Marine Transportation - Year 2</w:t>
      </w:r>
    </w:p>
    <w:p w14:paraId="082E34B8" w14:textId="77777777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</w:p>
    <w:p w14:paraId="202118C1" w14:textId="77777777" w:rsidR="000964A4" w:rsidRPr="005B0A15" w:rsidRDefault="000964A4" w:rsidP="000964A4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ebruary 14 </w:t>
      </w:r>
      <w:r w:rsidRPr="005B0A15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May 27, 2022</w:t>
      </w:r>
    </w:p>
    <w:p w14:paraId="4946A326" w14:textId="77777777" w:rsidR="001B7E3E" w:rsidRPr="005B0A15" w:rsidRDefault="001B7E3E" w:rsidP="001B7E3E"/>
    <w:tbl>
      <w:tblPr>
        <w:tblW w:w="1134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2070"/>
        <w:gridCol w:w="1890"/>
        <w:gridCol w:w="2160"/>
        <w:gridCol w:w="1980"/>
        <w:gridCol w:w="1980"/>
      </w:tblGrid>
      <w:tr w:rsidR="001B7E3E" w:rsidRPr="005B0A15" w14:paraId="7E506FE3" w14:textId="77777777" w:rsidTr="001B7E3E">
        <w:tc>
          <w:tcPr>
            <w:tcW w:w="1260" w:type="dxa"/>
            <w:shd w:val="clear" w:color="auto" w:fill="0070C0"/>
          </w:tcPr>
          <w:p w14:paraId="35EDD5AD" w14:textId="77777777" w:rsidR="001B7E3E" w:rsidRPr="005B0A15" w:rsidRDefault="001B7E3E" w:rsidP="001B7E3E">
            <w:pPr>
              <w:pStyle w:val="Heading2"/>
              <w:ind w:left="-438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TIME</w:t>
            </w:r>
          </w:p>
          <w:p w14:paraId="002B24C5" w14:textId="77777777" w:rsidR="001B7E3E" w:rsidRPr="005B0A15" w:rsidRDefault="001B7E3E" w:rsidP="001B7E3E">
            <w:pPr>
              <w:ind w:left="-438"/>
              <w:rPr>
                <w:sz w:val="20"/>
              </w:rPr>
            </w:pPr>
          </w:p>
        </w:tc>
        <w:tc>
          <w:tcPr>
            <w:tcW w:w="2070" w:type="dxa"/>
            <w:shd w:val="clear" w:color="auto" w:fill="0070C0"/>
          </w:tcPr>
          <w:p w14:paraId="122E41A8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MONDAY</w:t>
            </w:r>
          </w:p>
        </w:tc>
        <w:tc>
          <w:tcPr>
            <w:tcW w:w="1890" w:type="dxa"/>
            <w:shd w:val="clear" w:color="auto" w:fill="0070C0"/>
          </w:tcPr>
          <w:p w14:paraId="13998454" w14:textId="77777777" w:rsidR="001A3C10" w:rsidRDefault="001A3C10" w:rsidP="001A3C10">
            <w:pPr>
              <w:tabs>
                <w:tab w:val="center" w:pos="837"/>
              </w:tabs>
              <w:rPr>
                <w:b/>
                <w:bCs/>
                <w:sz w:val="20"/>
              </w:rPr>
            </w:pPr>
          </w:p>
          <w:p w14:paraId="03765880" w14:textId="77777777" w:rsidR="001B7E3E" w:rsidRPr="005B0A15" w:rsidRDefault="001A3C10" w:rsidP="001A3C10">
            <w:pPr>
              <w:tabs>
                <w:tab w:val="center" w:pos="837"/>
              </w:tabs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ab/>
            </w:r>
            <w:r w:rsidR="001B7E3E" w:rsidRPr="005B0A15">
              <w:rPr>
                <w:b/>
                <w:bCs/>
                <w:sz w:val="20"/>
              </w:rPr>
              <w:t>TUESDAY</w:t>
            </w:r>
          </w:p>
        </w:tc>
        <w:tc>
          <w:tcPr>
            <w:tcW w:w="2160" w:type="dxa"/>
            <w:shd w:val="clear" w:color="auto" w:fill="0070C0"/>
          </w:tcPr>
          <w:p w14:paraId="6E2DE532" w14:textId="77777777" w:rsidR="001B7E3E" w:rsidRPr="005B0A15" w:rsidRDefault="001B7E3E" w:rsidP="001B7E3E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WEDNESDAY</w:t>
            </w:r>
          </w:p>
        </w:tc>
        <w:tc>
          <w:tcPr>
            <w:tcW w:w="1980" w:type="dxa"/>
            <w:shd w:val="clear" w:color="auto" w:fill="0070C0"/>
          </w:tcPr>
          <w:p w14:paraId="71BE921F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HURSDAY</w:t>
            </w:r>
          </w:p>
        </w:tc>
        <w:tc>
          <w:tcPr>
            <w:tcW w:w="1980" w:type="dxa"/>
            <w:shd w:val="clear" w:color="auto" w:fill="0070C0"/>
          </w:tcPr>
          <w:p w14:paraId="36F8B54F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FRIDAY</w:t>
            </w:r>
          </w:p>
        </w:tc>
      </w:tr>
      <w:tr w:rsidR="00B073FF" w:rsidRPr="005B0A15" w14:paraId="1CE80DD1" w14:textId="77777777" w:rsidTr="001B7E3E">
        <w:trPr>
          <w:cantSplit/>
        </w:trPr>
        <w:tc>
          <w:tcPr>
            <w:tcW w:w="1260" w:type="dxa"/>
          </w:tcPr>
          <w:p w14:paraId="6EE14FA6" w14:textId="77777777" w:rsidR="00B073FF" w:rsidRPr="005B0A15" w:rsidRDefault="00B073FF" w:rsidP="00B073F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54B97AA1" w14:textId="77777777" w:rsidR="00B073FF" w:rsidRPr="005B0A15" w:rsidRDefault="00B073FF" w:rsidP="00B073FF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AA25EE8" w14:textId="77777777" w:rsidR="00B073FF" w:rsidRPr="005B0A15" w:rsidRDefault="00B073FF" w:rsidP="00B073FF">
            <w:pPr>
              <w:rPr>
                <w:b/>
                <w:bCs/>
                <w:sz w:val="20"/>
                <w:szCs w:val="20"/>
              </w:rPr>
            </w:pPr>
          </w:p>
          <w:p w14:paraId="721FE41D" w14:textId="77777777" w:rsidR="00B073FF" w:rsidRPr="005B0A15" w:rsidRDefault="00B073FF" w:rsidP="00B073F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2070" w:type="dxa"/>
          </w:tcPr>
          <w:p w14:paraId="4C7F13B6" w14:textId="77777777" w:rsidR="00B073FF" w:rsidRPr="005B0A15" w:rsidRDefault="00B073FF" w:rsidP="00B073FF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Electronic Navigation Systems II</w:t>
            </w:r>
          </w:p>
          <w:p w14:paraId="42240B9A" w14:textId="77777777" w:rsidR="00B073FF" w:rsidRPr="005B0A15" w:rsidRDefault="00B073FF" w:rsidP="00B073FF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NS402</w:t>
            </w:r>
          </w:p>
          <w:p w14:paraId="7EA34366" w14:textId="77777777" w:rsidR="00872AD4" w:rsidRDefault="00872AD4" w:rsidP="00B073FF">
            <w:pPr>
              <w:jc w:val="right"/>
              <w:rPr>
                <w:b/>
                <w:sz w:val="20"/>
                <w:szCs w:val="20"/>
              </w:rPr>
            </w:pPr>
          </w:p>
          <w:p w14:paraId="7BDDEEA7" w14:textId="34CB8467" w:rsidR="00B073FF" w:rsidRPr="005B0A15" w:rsidRDefault="00571E29" w:rsidP="00B073FF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. Brooks </w:t>
            </w:r>
          </w:p>
        </w:tc>
        <w:tc>
          <w:tcPr>
            <w:tcW w:w="1890" w:type="dxa"/>
          </w:tcPr>
          <w:p w14:paraId="0AA19878" w14:textId="328A70D7" w:rsidR="00B073FF" w:rsidRPr="0079515F" w:rsidRDefault="00B073FF" w:rsidP="00B073FF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6E4DB321" w14:textId="77777777" w:rsidR="00B073FF" w:rsidRPr="005B0A15" w:rsidRDefault="00B073FF" w:rsidP="00B073FF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Cargo Handling &amp; Stowage II</w:t>
            </w:r>
          </w:p>
          <w:p w14:paraId="35DDF2F9" w14:textId="77777777" w:rsidR="00B073FF" w:rsidRPr="005B0A15" w:rsidRDefault="00B073FF" w:rsidP="00B073FF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402</w:t>
            </w:r>
          </w:p>
          <w:p w14:paraId="20249C10" w14:textId="77777777" w:rsidR="00872AD4" w:rsidRDefault="00872AD4" w:rsidP="00B073FF">
            <w:pPr>
              <w:pStyle w:val="Heading4"/>
              <w:rPr>
                <w:rFonts w:ascii="Times New Roman" w:hAnsi="Times New Roman" w:cs="Times New Roman"/>
                <w:bCs w:val="0"/>
                <w:szCs w:val="20"/>
              </w:rPr>
            </w:pPr>
          </w:p>
          <w:p w14:paraId="31A4C6E1" w14:textId="39197184" w:rsidR="00B073FF" w:rsidRPr="00872AD4" w:rsidRDefault="00571E29" w:rsidP="00B073FF">
            <w:pPr>
              <w:pStyle w:val="Heading4"/>
              <w:rPr>
                <w:rFonts w:ascii="Times New Roman" w:hAnsi="Times New Roman" w:cs="Times New Roman"/>
                <w:bCs w:val="0"/>
                <w:szCs w:val="20"/>
              </w:rPr>
            </w:pPr>
            <w:r w:rsidRPr="00872AD4">
              <w:rPr>
                <w:rFonts w:ascii="Times New Roman" w:hAnsi="Times New Roman" w:cs="Times New Roman"/>
                <w:bCs w:val="0"/>
                <w:szCs w:val="20"/>
              </w:rPr>
              <w:t>R. Brooks</w:t>
            </w:r>
          </w:p>
        </w:tc>
        <w:tc>
          <w:tcPr>
            <w:tcW w:w="1980" w:type="dxa"/>
          </w:tcPr>
          <w:p w14:paraId="196E77F0" w14:textId="77777777" w:rsidR="00B073FF" w:rsidRPr="005B0A15" w:rsidRDefault="00B073FF" w:rsidP="00B073FF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Ocean &amp; </w:t>
            </w:r>
            <w:proofErr w:type="gramStart"/>
            <w:r w:rsidRPr="005B0A15">
              <w:rPr>
                <w:sz w:val="20"/>
                <w:szCs w:val="20"/>
              </w:rPr>
              <w:t>Offshore  Nav.</w:t>
            </w:r>
            <w:proofErr w:type="gramEnd"/>
            <w:r w:rsidRPr="005B0A15">
              <w:rPr>
                <w:sz w:val="20"/>
                <w:szCs w:val="20"/>
              </w:rPr>
              <w:t xml:space="preserve"> III</w:t>
            </w:r>
          </w:p>
          <w:p w14:paraId="3DFBEFA1" w14:textId="77777777" w:rsidR="00B073FF" w:rsidRPr="005B0A15" w:rsidRDefault="00B073FF" w:rsidP="00B073FF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403</w:t>
            </w:r>
          </w:p>
          <w:p w14:paraId="62EBFBB4" w14:textId="77777777" w:rsidR="00B073FF" w:rsidRDefault="00B073FF" w:rsidP="00B073FF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0524CB3C" w14:textId="12242380" w:rsidR="00FB1393" w:rsidRPr="005B0A15" w:rsidRDefault="00FB1393" w:rsidP="00B073FF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0" w:type="dxa"/>
          </w:tcPr>
          <w:p w14:paraId="36692993" w14:textId="1DE8847A" w:rsidR="00B073FF" w:rsidRPr="00030ADC" w:rsidRDefault="00B073FF" w:rsidP="00B073FF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030ADC">
              <w:rPr>
                <w:rFonts w:ascii="Times New Roman" w:hAnsi="Times New Roman" w:cs="Times New Roman"/>
                <w:b w:val="0"/>
                <w:szCs w:val="20"/>
              </w:rPr>
              <w:t xml:space="preserve">Watchkeeping </w:t>
            </w:r>
            <w:r w:rsidR="002C4702" w:rsidRPr="00030ADC">
              <w:rPr>
                <w:rFonts w:ascii="Times New Roman" w:hAnsi="Times New Roman" w:cs="Times New Roman"/>
                <w:b w:val="0"/>
                <w:szCs w:val="20"/>
              </w:rPr>
              <w:t xml:space="preserve">&amp; Signals </w:t>
            </w:r>
            <w:r w:rsidRPr="00030ADC">
              <w:rPr>
                <w:rFonts w:ascii="Times New Roman" w:hAnsi="Times New Roman" w:cs="Times New Roman"/>
                <w:b w:val="0"/>
                <w:szCs w:val="20"/>
              </w:rPr>
              <w:t>II</w:t>
            </w:r>
          </w:p>
          <w:p w14:paraId="12F618A0" w14:textId="5A1A327D" w:rsidR="00B073FF" w:rsidRPr="00030ADC" w:rsidRDefault="00B073FF" w:rsidP="002C4702">
            <w:pPr>
              <w:jc w:val="center"/>
              <w:rPr>
                <w:sz w:val="20"/>
                <w:szCs w:val="20"/>
              </w:rPr>
            </w:pPr>
            <w:r w:rsidRPr="00030ADC">
              <w:rPr>
                <w:sz w:val="20"/>
                <w:szCs w:val="20"/>
              </w:rPr>
              <w:t>MP-WKP402</w:t>
            </w:r>
          </w:p>
          <w:p w14:paraId="003218A4" w14:textId="061B7AE2" w:rsidR="00B073FF" w:rsidRPr="00235ABA" w:rsidRDefault="00B073FF" w:rsidP="00B073FF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030ADC">
              <w:rPr>
                <w:rFonts w:ascii="Times New Roman" w:hAnsi="Times New Roman" w:cs="Times New Roman"/>
                <w:szCs w:val="20"/>
              </w:rPr>
              <w:t>Capt. D. Newman</w:t>
            </w:r>
          </w:p>
        </w:tc>
      </w:tr>
      <w:tr w:rsidR="00622D49" w:rsidRPr="005B0A15" w14:paraId="5A98CB9D" w14:textId="77777777" w:rsidTr="001B7E3E">
        <w:trPr>
          <w:cantSplit/>
          <w:trHeight w:val="953"/>
        </w:trPr>
        <w:tc>
          <w:tcPr>
            <w:tcW w:w="1260" w:type="dxa"/>
          </w:tcPr>
          <w:p w14:paraId="0D66D449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3CEAAFB7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263C5FE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8AF51D4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2070" w:type="dxa"/>
          </w:tcPr>
          <w:p w14:paraId="37229353" w14:textId="77777777" w:rsidR="00622D49" w:rsidRPr="005B0A15" w:rsidRDefault="00622D49" w:rsidP="00622D49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Electronic Navigation Systems II</w:t>
            </w:r>
          </w:p>
          <w:p w14:paraId="447AA155" w14:textId="77777777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NS402</w:t>
            </w:r>
          </w:p>
          <w:p w14:paraId="6E685D2D" w14:textId="77777777" w:rsidR="00872AD4" w:rsidRDefault="00872AD4" w:rsidP="00622D49">
            <w:pPr>
              <w:jc w:val="right"/>
              <w:rPr>
                <w:b/>
                <w:sz w:val="20"/>
                <w:szCs w:val="20"/>
              </w:rPr>
            </w:pPr>
          </w:p>
          <w:p w14:paraId="256FAB72" w14:textId="7C3DEADF" w:rsidR="00622D49" w:rsidRPr="005B0A15" w:rsidRDefault="00571E29" w:rsidP="00622D49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. Brooks </w:t>
            </w:r>
          </w:p>
        </w:tc>
        <w:tc>
          <w:tcPr>
            <w:tcW w:w="1890" w:type="dxa"/>
          </w:tcPr>
          <w:p w14:paraId="516508F9" w14:textId="60E22561" w:rsidR="00622D49" w:rsidRPr="0079515F" w:rsidRDefault="00622D49" w:rsidP="00622D49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1679CC9C" w14:textId="77777777" w:rsidR="00622D49" w:rsidRPr="005B0A15" w:rsidRDefault="00622D49" w:rsidP="00622D49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Cargo Handling &amp; Stowage II</w:t>
            </w:r>
          </w:p>
          <w:p w14:paraId="59AB34CB" w14:textId="77777777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402</w:t>
            </w:r>
          </w:p>
          <w:p w14:paraId="575F4098" w14:textId="77777777" w:rsidR="00872AD4" w:rsidRDefault="00872AD4" w:rsidP="00622D49">
            <w:pPr>
              <w:pStyle w:val="Heading4"/>
              <w:rPr>
                <w:rFonts w:ascii="Times New Roman" w:hAnsi="Times New Roman" w:cs="Times New Roman"/>
                <w:bCs w:val="0"/>
                <w:szCs w:val="20"/>
              </w:rPr>
            </w:pPr>
          </w:p>
          <w:p w14:paraId="032CBE5A" w14:textId="3783D3C0" w:rsidR="00622D49" w:rsidRPr="00872AD4" w:rsidRDefault="00541B8B" w:rsidP="00622D49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872AD4">
              <w:rPr>
                <w:rFonts w:ascii="Times New Roman" w:hAnsi="Times New Roman" w:cs="Times New Roman"/>
                <w:bCs w:val="0"/>
                <w:szCs w:val="20"/>
              </w:rPr>
              <w:t>R. Brooks</w:t>
            </w:r>
          </w:p>
        </w:tc>
        <w:tc>
          <w:tcPr>
            <w:tcW w:w="1980" w:type="dxa"/>
          </w:tcPr>
          <w:p w14:paraId="668F2FBA" w14:textId="77777777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Ocean &amp; </w:t>
            </w:r>
            <w:proofErr w:type="gramStart"/>
            <w:r w:rsidRPr="005B0A15">
              <w:rPr>
                <w:sz w:val="20"/>
                <w:szCs w:val="20"/>
              </w:rPr>
              <w:t>Offshore  Nav.</w:t>
            </w:r>
            <w:proofErr w:type="gramEnd"/>
            <w:r w:rsidRPr="005B0A15">
              <w:rPr>
                <w:sz w:val="20"/>
                <w:szCs w:val="20"/>
              </w:rPr>
              <w:t xml:space="preserve"> III</w:t>
            </w:r>
          </w:p>
          <w:p w14:paraId="1E26D2C8" w14:textId="77777777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403</w:t>
            </w:r>
          </w:p>
          <w:p w14:paraId="614381CB" w14:textId="77777777" w:rsidR="00622D49" w:rsidRDefault="00622D49" w:rsidP="00622D49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527115D3" w14:textId="68B6D1DB" w:rsidR="00FB1393" w:rsidRPr="005B0A15" w:rsidRDefault="00FB1393" w:rsidP="00FB1393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0" w:type="dxa"/>
          </w:tcPr>
          <w:p w14:paraId="5A20B7A2" w14:textId="77777777" w:rsidR="00622D49" w:rsidRPr="005B0A15" w:rsidRDefault="00622D49" w:rsidP="00622D49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Watchkeeping </w:t>
            </w:r>
            <w:r>
              <w:rPr>
                <w:rFonts w:ascii="Times New Roman" w:hAnsi="Times New Roman" w:cs="Times New Roman"/>
                <w:b w:val="0"/>
                <w:szCs w:val="20"/>
              </w:rPr>
              <w:t xml:space="preserve">&amp; Signals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II</w:t>
            </w:r>
          </w:p>
          <w:p w14:paraId="6F25DBD9" w14:textId="3E368543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WKP402</w:t>
            </w:r>
          </w:p>
          <w:p w14:paraId="1BCB2009" w14:textId="1A700A72" w:rsidR="00622D49" w:rsidRPr="005B0A15" w:rsidRDefault="00622D49" w:rsidP="00622D49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235ABA">
              <w:rPr>
                <w:rFonts w:ascii="Times New Roman" w:hAnsi="Times New Roman" w:cs="Times New Roman"/>
                <w:szCs w:val="20"/>
              </w:rPr>
              <w:t>Capt. D. Newman</w:t>
            </w:r>
          </w:p>
        </w:tc>
      </w:tr>
      <w:tr w:rsidR="001B7E3E" w:rsidRPr="005B0A15" w14:paraId="297F9665" w14:textId="77777777" w:rsidTr="001B7E3E">
        <w:tc>
          <w:tcPr>
            <w:tcW w:w="1260" w:type="dxa"/>
            <w:shd w:val="clear" w:color="auto" w:fill="0070C0"/>
          </w:tcPr>
          <w:p w14:paraId="32C837C7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2070" w:type="dxa"/>
            <w:shd w:val="clear" w:color="auto" w:fill="0070C0"/>
          </w:tcPr>
          <w:p w14:paraId="46109CCB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890" w:type="dxa"/>
            <w:shd w:val="clear" w:color="auto" w:fill="0070C0"/>
          </w:tcPr>
          <w:p w14:paraId="065BE6E0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160" w:type="dxa"/>
            <w:shd w:val="clear" w:color="auto" w:fill="0070C0"/>
          </w:tcPr>
          <w:p w14:paraId="0EB4CBA9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0" w:type="dxa"/>
            <w:shd w:val="clear" w:color="auto" w:fill="0070C0"/>
          </w:tcPr>
          <w:p w14:paraId="48F5D348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shd w:val="clear" w:color="auto" w:fill="0070C0"/>
          </w:tcPr>
          <w:p w14:paraId="19B75689" w14:textId="77777777" w:rsidR="001B7E3E" w:rsidRPr="005B0A15" w:rsidRDefault="001B7E3E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622D49" w:rsidRPr="005B0A15" w14:paraId="193D606A" w14:textId="77777777" w:rsidTr="001B7E3E">
        <w:trPr>
          <w:cantSplit/>
          <w:trHeight w:val="989"/>
        </w:trPr>
        <w:tc>
          <w:tcPr>
            <w:tcW w:w="1260" w:type="dxa"/>
          </w:tcPr>
          <w:p w14:paraId="1EB96541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496E29CE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246B0B5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CF5E6AD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2070" w:type="dxa"/>
            <w:shd w:val="clear" w:color="auto" w:fill="auto"/>
          </w:tcPr>
          <w:p w14:paraId="77B8E176" w14:textId="77777777" w:rsidR="00622D49" w:rsidRPr="005B0A15" w:rsidRDefault="00622D49" w:rsidP="00622D49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Electronic Navigation Systems II</w:t>
            </w:r>
          </w:p>
          <w:p w14:paraId="0AAE5452" w14:textId="71F9E239" w:rsidR="00622D49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NS402</w:t>
            </w:r>
          </w:p>
          <w:p w14:paraId="19054ABB" w14:textId="77777777" w:rsidR="00872AD4" w:rsidRDefault="00872AD4" w:rsidP="00571E29">
            <w:pPr>
              <w:jc w:val="right"/>
              <w:rPr>
                <w:b/>
                <w:bCs/>
                <w:sz w:val="20"/>
                <w:szCs w:val="20"/>
              </w:rPr>
            </w:pPr>
          </w:p>
          <w:p w14:paraId="5D2153A9" w14:textId="7B10AE83" w:rsidR="00622D49" w:rsidRPr="00872AD4" w:rsidRDefault="00571E29" w:rsidP="00872AD4">
            <w:pPr>
              <w:jc w:val="right"/>
              <w:rPr>
                <w:b/>
                <w:bCs/>
                <w:sz w:val="20"/>
                <w:szCs w:val="20"/>
              </w:rPr>
            </w:pPr>
            <w:r w:rsidRPr="00571E29">
              <w:rPr>
                <w:b/>
                <w:bCs/>
                <w:sz w:val="20"/>
                <w:szCs w:val="20"/>
              </w:rPr>
              <w:t xml:space="preserve">R. Brooks </w:t>
            </w:r>
          </w:p>
        </w:tc>
        <w:tc>
          <w:tcPr>
            <w:tcW w:w="1890" w:type="dxa"/>
            <w:shd w:val="clear" w:color="auto" w:fill="auto"/>
          </w:tcPr>
          <w:p w14:paraId="79711210" w14:textId="5EC0E6F5" w:rsidR="00622D49" w:rsidRPr="0079515F" w:rsidRDefault="00622D49" w:rsidP="00622D49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4C54794B" w14:textId="77777777" w:rsidR="00622D49" w:rsidRPr="005B0A15" w:rsidRDefault="00622D49" w:rsidP="00622D49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>Cargo Handling &amp; Stowage II</w:t>
            </w:r>
          </w:p>
          <w:p w14:paraId="5FBE0D82" w14:textId="5DAD50F9" w:rsidR="00622D49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402</w:t>
            </w:r>
          </w:p>
          <w:p w14:paraId="11159183" w14:textId="77777777" w:rsidR="00872AD4" w:rsidRDefault="00872AD4" w:rsidP="00541B8B">
            <w:pPr>
              <w:jc w:val="right"/>
              <w:rPr>
                <w:b/>
                <w:sz w:val="20"/>
                <w:szCs w:val="20"/>
              </w:rPr>
            </w:pPr>
          </w:p>
          <w:p w14:paraId="69EF53E8" w14:textId="037C103B" w:rsidR="00622D49" w:rsidRPr="00872AD4" w:rsidRDefault="00541B8B" w:rsidP="00872AD4">
            <w:pPr>
              <w:jc w:val="right"/>
              <w:rPr>
                <w:b/>
                <w:sz w:val="20"/>
                <w:szCs w:val="20"/>
              </w:rPr>
            </w:pPr>
            <w:r w:rsidRPr="00541B8B">
              <w:rPr>
                <w:b/>
                <w:sz w:val="20"/>
                <w:szCs w:val="20"/>
              </w:rPr>
              <w:t>R. Brooks</w:t>
            </w:r>
          </w:p>
        </w:tc>
        <w:tc>
          <w:tcPr>
            <w:tcW w:w="1980" w:type="dxa"/>
          </w:tcPr>
          <w:p w14:paraId="1D72E352" w14:textId="77777777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Ocean &amp; </w:t>
            </w:r>
            <w:proofErr w:type="gramStart"/>
            <w:r w:rsidRPr="005B0A15">
              <w:rPr>
                <w:sz w:val="20"/>
                <w:szCs w:val="20"/>
              </w:rPr>
              <w:t>Offshore  Nav.</w:t>
            </w:r>
            <w:proofErr w:type="gramEnd"/>
            <w:r w:rsidRPr="005B0A15">
              <w:rPr>
                <w:sz w:val="20"/>
                <w:szCs w:val="20"/>
              </w:rPr>
              <w:t xml:space="preserve"> III</w:t>
            </w:r>
          </w:p>
          <w:p w14:paraId="5B8773D0" w14:textId="77777777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OON403</w:t>
            </w:r>
          </w:p>
          <w:p w14:paraId="5CCBC5D1" w14:textId="77777777" w:rsidR="00622D49" w:rsidRDefault="00622D49" w:rsidP="00622D49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7672E726" w14:textId="292867CF" w:rsidR="003F3801" w:rsidRPr="005B0A15" w:rsidRDefault="00FB1393" w:rsidP="00622D49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0" w:type="dxa"/>
          </w:tcPr>
          <w:p w14:paraId="30094E6C" w14:textId="77777777" w:rsidR="00622D49" w:rsidRPr="005B0A15" w:rsidRDefault="00622D49" w:rsidP="00622D49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Cs w:val="20"/>
              </w:rPr>
              <w:t xml:space="preserve">Watchkeeping </w:t>
            </w:r>
            <w:r>
              <w:rPr>
                <w:rFonts w:ascii="Times New Roman" w:hAnsi="Times New Roman" w:cs="Times New Roman"/>
                <w:b w:val="0"/>
                <w:szCs w:val="20"/>
              </w:rPr>
              <w:t xml:space="preserve">&amp; Signals </w:t>
            </w:r>
            <w:r w:rsidRPr="005B0A15">
              <w:rPr>
                <w:rFonts w:ascii="Times New Roman" w:hAnsi="Times New Roman" w:cs="Times New Roman"/>
                <w:b w:val="0"/>
                <w:szCs w:val="20"/>
              </w:rPr>
              <w:t>II</w:t>
            </w:r>
          </w:p>
          <w:p w14:paraId="072A6361" w14:textId="211CBAA7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WKP402</w:t>
            </w:r>
          </w:p>
          <w:p w14:paraId="3C6F69DF" w14:textId="0033276E" w:rsidR="00622D49" w:rsidRPr="005B0A15" w:rsidRDefault="00622D49" w:rsidP="00622D49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235ABA">
              <w:rPr>
                <w:rFonts w:ascii="Times New Roman" w:hAnsi="Times New Roman" w:cs="Times New Roman"/>
                <w:szCs w:val="20"/>
              </w:rPr>
              <w:t>Capt. D. Newman</w:t>
            </w:r>
          </w:p>
        </w:tc>
      </w:tr>
      <w:tr w:rsidR="00B74623" w:rsidRPr="005B0A15" w14:paraId="4B85A675" w14:textId="77777777" w:rsidTr="001B7E3E">
        <w:tc>
          <w:tcPr>
            <w:tcW w:w="1260" w:type="dxa"/>
            <w:shd w:val="clear" w:color="auto" w:fill="0070C0"/>
          </w:tcPr>
          <w:p w14:paraId="62A87229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70C0"/>
          </w:tcPr>
          <w:p w14:paraId="73307CD0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890" w:type="dxa"/>
            <w:shd w:val="clear" w:color="auto" w:fill="0070C0"/>
          </w:tcPr>
          <w:p w14:paraId="26312350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2160" w:type="dxa"/>
            <w:shd w:val="clear" w:color="auto" w:fill="0070C0"/>
          </w:tcPr>
          <w:p w14:paraId="46246F55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7ECFDD5A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0070C0"/>
          </w:tcPr>
          <w:p w14:paraId="076BBEDC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622D49" w:rsidRPr="005B0A15" w14:paraId="1ADCF1B0" w14:textId="77777777" w:rsidTr="001B7E3E">
        <w:trPr>
          <w:cantSplit/>
        </w:trPr>
        <w:tc>
          <w:tcPr>
            <w:tcW w:w="1260" w:type="dxa"/>
          </w:tcPr>
          <w:p w14:paraId="614FBA9B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4AB6BFEC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FEDA4FD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ADF5919" w14:textId="77777777" w:rsidR="00622D49" w:rsidRPr="005B0A15" w:rsidRDefault="00622D49" w:rsidP="00622D4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2070" w:type="dxa"/>
            <w:shd w:val="clear" w:color="auto" w:fill="auto"/>
          </w:tcPr>
          <w:p w14:paraId="52EF0BD8" w14:textId="77777777" w:rsidR="00A75627" w:rsidRPr="005B0A15" w:rsidRDefault="00A75627" w:rsidP="00A75627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Terrestrial &amp; Coastal Nav. III</w:t>
            </w:r>
          </w:p>
          <w:p w14:paraId="37A63DE7" w14:textId="77777777" w:rsidR="00A75627" w:rsidRPr="005B0A15" w:rsidRDefault="00A75627" w:rsidP="00A75627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TCN403</w:t>
            </w:r>
          </w:p>
          <w:p w14:paraId="5C48573D" w14:textId="7FA197FD" w:rsidR="00622D49" w:rsidRPr="005B0A15" w:rsidRDefault="00A75627" w:rsidP="00A75627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890" w:type="dxa"/>
          </w:tcPr>
          <w:p w14:paraId="0417C04D" w14:textId="77777777" w:rsidR="00787B92" w:rsidRPr="005B0A15" w:rsidRDefault="00787B92" w:rsidP="00787B92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1E38F56F" w14:textId="77777777" w:rsidR="00787B92" w:rsidRPr="005B0A15" w:rsidRDefault="00787B92" w:rsidP="00787B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0809692E" w14:textId="0A2C644A" w:rsidR="008A6BE9" w:rsidRPr="00872AD4" w:rsidRDefault="00787B92" w:rsidP="00787B92">
            <w:pPr>
              <w:jc w:val="right"/>
              <w:rPr>
                <w:b/>
                <w:sz w:val="20"/>
                <w:szCs w:val="20"/>
              </w:rPr>
            </w:pPr>
            <w:r w:rsidRPr="00872AD4">
              <w:rPr>
                <w:b/>
                <w:bCs/>
                <w:sz w:val="20"/>
                <w:szCs w:val="20"/>
              </w:rPr>
              <w:t>K. Clair</w:t>
            </w:r>
          </w:p>
        </w:tc>
        <w:tc>
          <w:tcPr>
            <w:tcW w:w="2160" w:type="dxa"/>
          </w:tcPr>
          <w:p w14:paraId="6C14CB45" w14:textId="77777777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eteorology III</w:t>
            </w:r>
          </w:p>
          <w:p w14:paraId="144F4B29" w14:textId="02BE0C2C" w:rsidR="00622D49" w:rsidRPr="00CB57CA" w:rsidRDefault="00622D49" w:rsidP="00CB57C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T</w:t>
            </w:r>
            <w:r w:rsidR="007B49E6">
              <w:rPr>
                <w:sz w:val="20"/>
                <w:szCs w:val="20"/>
              </w:rPr>
              <w:t>3</w:t>
            </w:r>
            <w:r w:rsidRPr="005B0A15">
              <w:rPr>
                <w:sz w:val="20"/>
                <w:szCs w:val="20"/>
              </w:rPr>
              <w:t>03</w:t>
            </w:r>
          </w:p>
          <w:p w14:paraId="789C94C2" w14:textId="77777777" w:rsidR="00622D49" w:rsidRDefault="00622D49" w:rsidP="00622D49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G. Brown</w:t>
            </w:r>
          </w:p>
          <w:p w14:paraId="41031379" w14:textId="41B7EF8D" w:rsidR="00CB57CA" w:rsidRPr="005B0A15" w:rsidRDefault="00CB57CA" w:rsidP="00622D49">
            <w:pPr>
              <w:jc w:val="right"/>
              <w:rPr>
                <w:b/>
                <w:sz w:val="20"/>
                <w:szCs w:val="20"/>
              </w:rPr>
            </w:pPr>
            <w:r w:rsidRPr="00CB57CA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0" w:type="dxa"/>
            <w:shd w:val="clear" w:color="auto" w:fill="auto"/>
          </w:tcPr>
          <w:p w14:paraId="114B9DEA" w14:textId="4B03578D" w:rsidR="00622D49" w:rsidRPr="00A61348" w:rsidRDefault="00622D49" w:rsidP="00622D49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57E41EC0" w14:textId="77777777" w:rsidR="00622D49" w:rsidRPr="005B0A15" w:rsidRDefault="00622D49" w:rsidP="00622D4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657C8DE7" w14:textId="77777777" w:rsidR="00622D49" w:rsidRPr="005B0A15" w:rsidRDefault="00622D49" w:rsidP="00622D49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765CD52B" w14:textId="77777777" w:rsidR="00622D49" w:rsidRPr="005B0A15" w:rsidRDefault="00622D49" w:rsidP="00622D49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7E41B821" w14:textId="77777777" w:rsidR="00571E29" w:rsidRDefault="00571E29" w:rsidP="00571E29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4AB84932" w14:textId="3A41CC4A" w:rsidR="00622D49" w:rsidRPr="005B0A15" w:rsidRDefault="00571E29" w:rsidP="00571E29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  <w:tr w:rsidR="00872AD4" w:rsidRPr="005B0A15" w14:paraId="26C73281" w14:textId="77777777" w:rsidTr="001B7E3E">
        <w:trPr>
          <w:cantSplit/>
        </w:trPr>
        <w:tc>
          <w:tcPr>
            <w:tcW w:w="1260" w:type="dxa"/>
          </w:tcPr>
          <w:p w14:paraId="29309D58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4910F97B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B3FCC96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998555B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2070" w:type="dxa"/>
            <w:shd w:val="clear" w:color="auto" w:fill="auto"/>
          </w:tcPr>
          <w:p w14:paraId="7550B347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Terrestrial &amp; Coastal Nav. III</w:t>
            </w:r>
          </w:p>
          <w:p w14:paraId="33FA9A10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TCN403</w:t>
            </w:r>
          </w:p>
          <w:p w14:paraId="65EE3A1F" w14:textId="2FF5279D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</w:tc>
        <w:tc>
          <w:tcPr>
            <w:tcW w:w="1890" w:type="dxa"/>
          </w:tcPr>
          <w:p w14:paraId="73A81F61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13C8B554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2E314A95" w14:textId="15E114BC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872AD4">
              <w:rPr>
                <w:b/>
                <w:bCs/>
                <w:sz w:val="20"/>
                <w:szCs w:val="20"/>
              </w:rPr>
              <w:t>K. Clair</w:t>
            </w:r>
          </w:p>
        </w:tc>
        <w:tc>
          <w:tcPr>
            <w:tcW w:w="2160" w:type="dxa"/>
          </w:tcPr>
          <w:p w14:paraId="3406FD50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eteorology III</w:t>
            </w:r>
          </w:p>
          <w:p w14:paraId="65B52FD1" w14:textId="3A0DF7C1" w:rsidR="00872AD4" w:rsidRPr="00CB57CA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T</w:t>
            </w:r>
            <w:r>
              <w:rPr>
                <w:sz w:val="20"/>
                <w:szCs w:val="20"/>
              </w:rPr>
              <w:t>3</w:t>
            </w:r>
            <w:r w:rsidRPr="005B0A15">
              <w:rPr>
                <w:sz w:val="20"/>
                <w:szCs w:val="20"/>
              </w:rPr>
              <w:t>03</w:t>
            </w:r>
          </w:p>
          <w:p w14:paraId="60CABB34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G. Brown</w:t>
            </w:r>
          </w:p>
          <w:p w14:paraId="72F848F4" w14:textId="213606F7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CB57CA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0" w:type="dxa"/>
            <w:shd w:val="clear" w:color="auto" w:fill="auto"/>
          </w:tcPr>
          <w:p w14:paraId="322BF0BF" w14:textId="5A428CC5" w:rsidR="00872AD4" w:rsidRPr="00A61348" w:rsidRDefault="00872AD4" w:rsidP="00872AD4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5607A46C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7E3BA7DC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51A3A0F3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094707EE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1ACC32D7" w14:textId="0507EF29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  <w:tr w:rsidR="00B74623" w:rsidRPr="005B0A15" w14:paraId="4D10A9F2" w14:textId="77777777" w:rsidTr="001B7E3E">
        <w:tc>
          <w:tcPr>
            <w:tcW w:w="1260" w:type="dxa"/>
            <w:shd w:val="clear" w:color="auto" w:fill="0070C0"/>
          </w:tcPr>
          <w:p w14:paraId="42E954E2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 – 1500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70C0"/>
          </w:tcPr>
          <w:p w14:paraId="0C6A29A9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1890" w:type="dxa"/>
            <w:shd w:val="clear" w:color="auto" w:fill="0070C0"/>
          </w:tcPr>
          <w:p w14:paraId="5FCCFDC7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160" w:type="dxa"/>
            <w:shd w:val="clear" w:color="auto" w:fill="0070C0"/>
          </w:tcPr>
          <w:p w14:paraId="56309CC6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21FB3DD6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shd w:val="clear" w:color="auto" w:fill="0070C0"/>
          </w:tcPr>
          <w:p w14:paraId="3E7FEF6B" w14:textId="77777777" w:rsidR="00B74623" w:rsidRPr="005B0A15" w:rsidRDefault="00B74623" w:rsidP="001B7E3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872AD4" w:rsidRPr="005B0A15" w14:paraId="73662F01" w14:textId="77777777" w:rsidTr="001B7E3E">
        <w:trPr>
          <w:cantSplit/>
        </w:trPr>
        <w:tc>
          <w:tcPr>
            <w:tcW w:w="1260" w:type="dxa"/>
          </w:tcPr>
          <w:p w14:paraId="13548D19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2DB5A5F1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CABC852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530CD5A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2070" w:type="dxa"/>
            <w:shd w:val="clear" w:color="auto" w:fill="auto"/>
          </w:tcPr>
          <w:p w14:paraId="424C1CC8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Terrestrial &amp; Coastal Nav. III</w:t>
            </w:r>
          </w:p>
          <w:p w14:paraId="7CF8F770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TCN403</w:t>
            </w:r>
          </w:p>
          <w:p w14:paraId="76398FF3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. Clair</w:t>
            </w:r>
          </w:p>
          <w:p w14:paraId="442BADA0" w14:textId="33447B1B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</w:tcPr>
          <w:p w14:paraId="49875F55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69611D9D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3DB019D8" w14:textId="4DB9F2CA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872AD4">
              <w:rPr>
                <w:b/>
                <w:bCs/>
                <w:sz w:val="20"/>
                <w:szCs w:val="20"/>
              </w:rPr>
              <w:t>K. Clair</w:t>
            </w:r>
          </w:p>
        </w:tc>
        <w:tc>
          <w:tcPr>
            <w:tcW w:w="2160" w:type="dxa"/>
          </w:tcPr>
          <w:p w14:paraId="27DC5208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eteorology III</w:t>
            </w:r>
          </w:p>
          <w:p w14:paraId="2325A204" w14:textId="5ACE1839" w:rsidR="00872AD4" w:rsidRPr="00CB57CA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ET</w:t>
            </w:r>
            <w:r>
              <w:rPr>
                <w:sz w:val="20"/>
                <w:szCs w:val="20"/>
              </w:rPr>
              <w:t>3</w:t>
            </w:r>
            <w:r w:rsidRPr="005B0A15">
              <w:rPr>
                <w:sz w:val="20"/>
                <w:szCs w:val="20"/>
              </w:rPr>
              <w:t>03</w:t>
            </w:r>
          </w:p>
          <w:p w14:paraId="153926C0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G. Brown</w:t>
            </w:r>
          </w:p>
          <w:p w14:paraId="75C532EA" w14:textId="06F5CBC5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CB57CA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980" w:type="dxa"/>
            <w:shd w:val="clear" w:color="auto" w:fill="auto"/>
          </w:tcPr>
          <w:p w14:paraId="7752CE6E" w14:textId="461F4585" w:rsidR="00872AD4" w:rsidRPr="00A61348" w:rsidRDefault="00872AD4" w:rsidP="00872AD4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5D929C90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5C8D2756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2E2B0514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1C6EA621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5E9774BC" w14:textId="5BE7F63C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</w:tbl>
    <w:p w14:paraId="2A81846F" w14:textId="77777777" w:rsidR="001B7E3E" w:rsidRPr="005B0A15" w:rsidRDefault="001B7E3E" w:rsidP="001B7E3E">
      <w:pPr>
        <w:rPr>
          <w:b/>
          <w:sz w:val="20"/>
          <w:szCs w:val="20"/>
        </w:rPr>
      </w:pPr>
    </w:p>
    <w:p w14:paraId="45C24E5F" w14:textId="77777777" w:rsidR="001B7E3E" w:rsidRPr="005B0A15" w:rsidRDefault="001B7E3E" w:rsidP="001B7E3E">
      <w:p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This timetable is subject to change.</w:t>
      </w:r>
    </w:p>
    <w:p w14:paraId="4A456741" w14:textId="77777777" w:rsidR="001B7E3E" w:rsidRPr="005B0A15" w:rsidRDefault="001B7E3E" w:rsidP="001B7E3E">
      <w:pPr>
        <w:shd w:val="clear" w:color="auto" w:fill="FFFFFF" w:themeFill="background1"/>
        <w:ind w:left="600"/>
        <w:rPr>
          <w:b/>
          <w:sz w:val="20"/>
          <w:szCs w:val="20"/>
        </w:rPr>
      </w:pPr>
    </w:p>
    <w:p w14:paraId="63971329" w14:textId="01BBC6F7" w:rsidR="007B5864" w:rsidRPr="005B0A15" w:rsidRDefault="007B5864" w:rsidP="007B5864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 xml:space="preserve">Semester 2 Examinations:  </w:t>
      </w:r>
    </w:p>
    <w:p w14:paraId="35C6F0F9" w14:textId="77777777" w:rsidR="001B7E3E" w:rsidRPr="005B0A15" w:rsidRDefault="001B7E3E" w:rsidP="001B7E3E">
      <w:pPr>
        <w:shd w:val="clear" w:color="auto" w:fill="FFFFFF" w:themeFill="background1"/>
        <w:spacing w:line="360" w:lineRule="auto"/>
        <w:rPr>
          <w:b/>
          <w:sz w:val="20"/>
          <w:szCs w:val="20"/>
        </w:rPr>
      </w:pPr>
    </w:p>
    <w:p w14:paraId="2C175B92" w14:textId="77777777" w:rsidR="001B7E3E" w:rsidRPr="005B0A15" w:rsidRDefault="001B7E3E" w:rsidP="001B7E3E">
      <w:pPr>
        <w:rPr>
          <w:b/>
          <w:sz w:val="20"/>
          <w:szCs w:val="20"/>
        </w:rPr>
      </w:pPr>
    </w:p>
    <w:p w14:paraId="1720C516" w14:textId="77777777" w:rsidR="001B7E3E" w:rsidRPr="005B0A15" w:rsidRDefault="001B7E3E" w:rsidP="001B7E3E">
      <w:pPr>
        <w:rPr>
          <w:b/>
          <w:sz w:val="20"/>
          <w:szCs w:val="20"/>
        </w:rPr>
      </w:pPr>
    </w:p>
    <w:p w14:paraId="19555C4C" w14:textId="32CCE03E" w:rsidR="00C96C3C" w:rsidRDefault="00C96C3C" w:rsidP="006310FD">
      <w:pPr>
        <w:pStyle w:val="Title"/>
        <w:ind w:right="-1260"/>
        <w:jc w:val="left"/>
        <w:rPr>
          <w:rFonts w:ascii="Times New Roman" w:hAnsi="Times New Roman" w:cs="Times New Roman"/>
          <w:sz w:val="28"/>
          <w:szCs w:val="28"/>
        </w:rPr>
      </w:pPr>
    </w:p>
    <w:p w14:paraId="7AC28554" w14:textId="5FE0EF68" w:rsidR="00E45B1C" w:rsidRDefault="00E45B1C" w:rsidP="006310FD">
      <w:pPr>
        <w:pStyle w:val="Title"/>
        <w:ind w:right="-1260"/>
        <w:jc w:val="left"/>
        <w:rPr>
          <w:rFonts w:ascii="Times New Roman" w:hAnsi="Times New Roman" w:cs="Times New Roman"/>
          <w:sz w:val="28"/>
          <w:szCs w:val="28"/>
        </w:rPr>
      </w:pPr>
    </w:p>
    <w:p w14:paraId="534D647D" w14:textId="5B14E4FA" w:rsidR="008B7BEF" w:rsidRDefault="008B7BEF" w:rsidP="006310FD">
      <w:pPr>
        <w:pStyle w:val="Title"/>
        <w:ind w:right="-1260"/>
        <w:jc w:val="left"/>
        <w:rPr>
          <w:rFonts w:ascii="Times New Roman" w:hAnsi="Times New Roman" w:cs="Times New Roman"/>
          <w:sz w:val="28"/>
          <w:szCs w:val="28"/>
        </w:rPr>
      </w:pPr>
    </w:p>
    <w:p w14:paraId="1381F0CA" w14:textId="77777777" w:rsidR="001B7E3E" w:rsidRPr="005B0A15" w:rsidRDefault="001B7E3E" w:rsidP="00F36A3D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7AFF1FDD" w14:textId="77777777" w:rsidR="003A3DEF" w:rsidRPr="005B0A15" w:rsidRDefault="00D2660B" w:rsidP="003A3DEF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t>CARIBBEAN MARITIME UNIVERSITY</w:t>
      </w:r>
    </w:p>
    <w:p w14:paraId="2876611D" w14:textId="77777777" w:rsidR="003A3DEF" w:rsidRPr="005B0A15" w:rsidRDefault="003A3DEF" w:rsidP="003A3DEF">
      <w:pPr>
        <w:jc w:val="center"/>
        <w:rPr>
          <w:b/>
          <w:bCs/>
        </w:rPr>
      </w:pPr>
      <w:r w:rsidRPr="005B0A15">
        <w:rPr>
          <w:b/>
          <w:bCs/>
        </w:rPr>
        <w:t xml:space="preserve">                 </w:t>
      </w:r>
      <w:r w:rsidR="00C85155" w:rsidRPr="005B0A15">
        <w:rPr>
          <w:b/>
          <w:bCs/>
        </w:rPr>
        <w:t xml:space="preserve">BEng. Marine Engineering </w:t>
      </w:r>
      <w:r w:rsidR="00CA1CC6" w:rsidRPr="005B0A15">
        <w:rPr>
          <w:b/>
          <w:bCs/>
        </w:rPr>
        <w:t xml:space="preserve">- </w:t>
      </w:r>
      <w:r w:rsidR="00C85155" w:rsidRPr="005B0A15">
        <w:rPr>
          <w:b/>
          <w:bCs/>
        </w:rPr>
        <w:t>Year 2</w:t>
      </w:r>
    </w:p>
    <w:p w14:paraId="47846091" w14:textId="77777777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</w:p>
    <w:p w14:paraId="30BF6A79" w14:textId="77777777" w:rsidR="000964A4" w:rsidRPr="005B0A15" w:rsidRDefault="000964A4" w:rsidP="000964A4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ebruary 14 </w:t>
      </w:r>
      <w:r w:rsidRPr="005B0A15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May 27, 2022</w:t>
      </w:r>
    </w:p>
    <w:p w14:paraId="1EBD0DD0" w14:textId="77777777" w:rsidR="003A3DEF" w:rsidRPr="005B0A15" w:rsidRDefault="003A3DEF" w:rsidP="007B5864">
      <w:pPr>
        <w:pStyle w:val="Heading1"/>
        <w:jc w:val="center"/>
      </w:pPr>
    </w:p>
    <w:tbl>
      <w:tblPr>
        <w:tblW w:w="10725" w:type="dxa"/>
        <w:tblInd w:w="-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9"/>
        <w:gridCol w:w="1701"/>
        <w:gridCol w:w="2065"/>
        <w:gridCol w:w="1904"/>
        <w:gridCol w:w="1967"/>
        <w:gridCol w:w="2069"/>
      </w:tblGrid>
      <w:tr w:rsidR="003A3DEF" w:rsidRPr="005B0A15" w14:paraId="50B83CD8" w14:textId="77777777" w:rsidTr="00604F80">
        <w:tc>
          <w:tcPr>
            <w:tcW w:w="1019" w:type="dxa"/>
            <w:shd w:val="clear" w:color="auto" w:fill="7030A0"/>
          </w:tcPr>
          <w:p w14:paraId="55C79C4F" w14:textId="77777777" w:rsidR="003A3DEF" w:rsidRPr="005B0A15" w:rsidRDefault="003A3DEF" w:rsidP="003A3DEF">
            <w:pPr>
              <w:pStyle w:val="Heading2"/>
              <w:rPr>
                <w:rFonts w:ascii="Times New Roman" w:hAnsi="Times New Roman" w:cs="Times New Roman"/>
                <w:sz w:val="18"/>
                <w:szCs w:val="18"/>
              </w:rPr>
            </w:pPr>
            <w:r w:rsidRPr="005B0A15">
              <w:rPr>
                <w:rFonts w:ascii="Times New Roman" w:hAnsi="Times New Roman" w:cs="Times New Roman"/>
                <w:sz w:val="18"/>
                <w:szCs w:val="18"/>
              </w:rPr>
              <w:t>TIME</w:t>
            </w:r>
          </w:p>
          <w:p w14:paraId="65C461EE" w14:textId="77777777" w:rsidR="003A3DEF" w:rsidRPr="005B0A15" w:rsidRDefault="003A3DEF" w:rsidP="003A3DEF">
            <w:pPr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7030A0"/>
          </w:tcPr>
          <w:p w14:paraId="39EDE27E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2065" w:type="dxa"/>
            <w:shd w:val="clear" w:color="auto" w:fill="7030A0"/>
          </w:tcPr>
          <w:p w14:paraId="7616DF5A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1904" w:type="dxa"/>
            <w:shd w:val="clear" w:color="auto" w:fill="7030A0"/>
          </w:tcPr>
          <w:p w14:paraId="668368E5" w14:textId="77777777" w:rsidR="003A3DEF" w:rsidRPr="005B0A15" w:rsidRDefault="003A3DEF" w:rsidP="003A3DEF">
            <w:pPr>
              <w:pStyle w:val="Heading2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WEDNESDAY</w:t>
            </w:r>
          </w:p>
        </w:tc>
        <w:tc>
          <w:tcPr>
            <w:tcW w:w="1967" w:type="dxa"/>
            <w:shd w:val="clear" w:color="auto" w:fill="7030A0"/>
          </w:tcPr>
          <w:p w14:paraId="5A5BF3EE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2069" w:type="dxa"/>
            <w:shd w:val="clear" w:color="auto" w:fill="7030A0"/>
          </w:tcPr>
          <w:p w14:paraId="14A9CA07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FRIDAY</w:t>
            </w:r>
          </w:p>
        </w:tc>
      </w:tr>
      <w:tr w:rsidR="00476A67" w:rsidRPr="005B0A15" w14:paraId="5DB89BE5" w14:textId="77777777" w:rsidTr="00604F80">
        <w:trPr>
          <w:cantSplit/>
          <w:trHeight w:val="863"/>
        </w:trPr>
        <w:tc>
          <w:tcPr>
            <w:tcW w:w="1019" w:type="dxa"/>
          </w:tcPr>
          <w:p w14:paraId="4702FD31" w14:textId="77777777" w:rsidR="00476A67" w:rsidRPr="005B0A15" w:rsidRDefault="00476A67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58B808A8" w14:textId="77777777" w:rsidR="00476A67" w:rsidRPr="005B0A15" w:rsidRDefault="00476A67" w:rsidP="003A3DEF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730F64A" w14:textId="77777777" w:rsidR="00476A67" w:rsidRPr="005B0A15" w:rsidRDefault="00476A67" w:rsidP="003A3DEF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C6545E2" w14:textId="77777777" w:rsidR="00476A67" w:rsidRPr="005B0A15" w:rsidRDefault="00476A67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701" w:type="dxa"/>
            <w:shd w:val="clear" w:color="auto" w:fill="auto"/>
          </w:tcPr>
          <w:p w14:paraId="7436B023" w14:textId="77777777" w:rsidR="00476A67" w:rsidRPr="005B0A15" w:rsidRDefault="00476A67" w:rsidP="005D37A5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Control </w:t>
            </w:r>
          </w:p>
          <w:p w14:paraId="71102207" w14:textId="77777777" w:rsidR="00476A67" w:rsidRPr="005B0A15" w:rsidRDefault="00476A67" w:rsidP="005D37A5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ngineering</w:t>
            </w:r>
          </w:p>
          <w:p w14:paraId="12F6555D" w14:textId="77777777" w:rsidR="00476A67" w:rsidRPr="005B0A15" w:rsidRDefault="00476A67" w:rsidP="005D37A5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OE401</w:t>
            </w:r>
          </w:p>
          <w:p w14:paraId="0F359D24" w14:textId="392DD980" w:rsidR="00476A67" w:rsidRPr="005B0A15" w:rsidRDefault="00421B1F" w:rsidP="005D37A5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Holgate</w:t>
            </w:r>
          </w:p>
        </w:tc>
        <w:tc>
          <w:tcPr>
            <w:tcW w:w="2065" w:type="dxa"/>
          </w:tcPr>
          <w:p w14:paraId="34295E5C" w14:textId="77777777" w:rsidR="00787B92" w:rsidRPr="005B0A15" w:rsidRDefault="00787B92" w:rsidP="00787B92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Engineering Drawing &amp; Design</w:t>
            </w:r>
          </w:p>
          <w:p w14:paraId="3215AD64" w14:textId="77777777" w:rsidR="00787B92" w:rsidRPr="005B0A15" w:rsidRDefault="00787B92" w:rsidP="00787B92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DD401</w:t>
            </w:r>
          </w:p>
          <w:p w14:paraId="5FBE2C3A" w14:textId="04A99120" w:rsidR="00476A67" w:rsidRPr="005B0A15" w:rsidRDefault="00787B92" w:rsidP="00787B92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Wright</w:t>
            </w:r>
          </w:p>
        </w:tc>
        <w:tc>
          <w:tcPr>
            <w:tcW w:w="1904" w:type="dxa"/>
          </w:tcPr>
          <w:p w14:paraId="20242773" w14:textId="77777777" w:rsidR="0042764B" w:rsidRPr="00476A67" w:rsidRDefault="0042764B" w:rsidP="003C74B0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476A67">
              <w:rPr>
                <w:rFonts w:ascii="Times New Roman" w:hAnsi="Times New Roman" w:cs="Times New Roman"/>
                <w:b w:val="0"/>
                <w:szCs w:val="20"/>
              </w:rPr>
              <w:t>Advanced Math.</w:t>
            </w:r>
          </w:p>
          <w:p w14:paraId="260A3381" w14:textId="77777777" w:rsidR="0042764B" w:rsidRDefault="0042764B" w:rsidP="003C74B0">
            <w:pPr>
              <w:jc w:val="center"/>
              <w:rPr>
                <w:sz w:val="20"/>
                <w:szCs w:val="20"/>
              </w:rPr>
            </w:pPr>
            <w:r w:rsidRPr="00476A67">
              <w:rPr>
                <w:sz w:val="20"/>
                <w:szCs w:val="20"/>
              </w:rPr>
              <w:t>MP-ADM401</w:t>
            </w:r>
          </w:p>
          <w:p w14:paraId="7066B5B3" w14:textId="77777777" w:rsidR="0042764B" w:rsidRDefault="0042764B" w:rsidP="003C74B0">
            <w:pPr>
              <w:jc w:val="center"/>
              <w:rPr>
                <w:sz w:val="20"/>
                <w:szCs w:val="20"/>
              </w:rPr>
            </w:pPr>
          </w:p>
          <w:p w14:paraId="5D3B9611" w14:textId="4EBDFCA6" w:rsidR="00476A67" w:rsidRPr="005B0A15" w:rsidRDefault="0042764B" w:rsidP="001B155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. Williams</w:t>
            </w:r>
          </w:p>
        </w:tc>
        <w:tc>
          <w:tcPr>
            <w:tcW w:w="1967" w:type="dxa"/>
            <w:shd w:val="clear" w:color="auto" w:fill="auto"/>
          </w:tcPr>
          <w:p w14:paraId="51F8F65F" w14:textId="77777777" w:rsidR="00476A67" w:rsidRPr="005B0A15" w:rsidRDefault="00476A67" w:rsidP="009D2CDC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57107F70" w14:textId="77777777" w:rsidR="00476A67" w:rsidRPr="005B0A15" w:rsidRDefault="00476A67" w:rsidP="003561F1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2EF5DF3A" w14:textId="77777777" w:rsidR="00476A67" w:rsidRPr="005B0A15" w:rsidRDefault="00476A67" w:rsidP="003A3DEF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2981915C" w14:textId="77777777" w:rsidR="00476A67" w:rsidRPr="005B0A15" w:rsidRDefault="00476A67" w:rsidP="003A3DEF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69" w:type="dxa"/>
          </w:tcPr>
          <w:p w14:paraId="3B1431B7" w14:textId="19A3CA0A" w:rsidR="00030A50" w:rsidRDefault="00030A50" w:rsidP="00D706CA">
            <w:pPr>
              <w:pStyle w:val="Heading3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ux</w:t>
            </w:r>
            <w:r w:rsidR="001B155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ne Engin</w:t>
            </w:r>
            <w:r w:rsidR="00F741CF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s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MP-AME603</w:t>
            </w:r>
          </w:p>
          <w:p w14:paraId="5754727A" w14:textId="48635765" w:rsidR="00476A67" w:rsidRPr="00D706CA" w:rsidRDefault="00476A67" w:rsidP="00D706CA">
            <w:pPr>
              <w:pStyle w:val="Heading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155A" w:rsidRPr="005B0A15" w14:paraId="5CF13B73" w14:textId="77777777" w:rsidTr="00604F80">
        <w:trPr>
          <w:cantSplit/>
          <w:trHeight w:val="980"/>
        </w:trPr>
        <w:tc>
          <w:tcPr>
            <w:tcW w:w="1019" w:type="dxa"/>
          </w:tcPr>
          <w:p w14:paraId="0E417769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008EBB1C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EACCAFA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5F3E6A9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701" w:type="dxa"/>
            <w:shd w:val="clear" w:color="auto" w:fill="auto"/>
          </w:tcPr>
          <w:p w14:paraId="7EBD7844" w14:textId="77777777" w:rsidR="001B155A" w:rsidRPr="005B0A15" w:rsidRDefault="001B155A" w:rsidP="001B155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Control </w:t>
            </w:r>
          </w:p>
          <w:p w14:paraId="45BBCCCD" w14:textId="77777777" w:rsidR="001B155A" w:rsidRPr="005B0A15" w:rsidRDefault="001B155A" w:rsidP="001B155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ngineering</w:t>
            </w:r>
          </w:p>
          <w:p w14:paraId="3DB58565" w14:textId="77CB4EF3" w:rsidR="001B155A" w:rsidRPr="001B155A" w:rsidRDefault="001B155A" w:rsidP="001B155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OE401</w:t>
            </w:r>
          </w:p>
          <w:p w14:paraId="4207932F" w14:textId="370F9795" w:rsidR="001B155A" w:rsidRPr="005B0A15" w:rsidRDefault="001B155A" w:rsidP="001B155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Holgate</w:t>
            </w:r>
          </w:p>
        </w:tc>
        <w:tc>
          <w:tcPr>
            <w:tcW w:w="2065" w:type="dxa"/>
          </w:tcPr>
          <w:p w14:paraId="112AF67C" w14:textId="77777777" w:rsidR="001B155A" w:rsidRPr="005B0A15" w:rsidRDefault="001B155A" w:rsidP="001B155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Engineering Drawing &amp; Design</w:t>
            </w:r>
          </w:p>
          <w:p w14:paraId="383E9E22" w14:textId="77777777" w:rsidR="001B155A" w:rsidRPr="005B0A15" w:rsidRDefault="001B155A" w:rsidP="001B155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DD401</w:t>
            </w:r>
          </w:p>
          <w:p w14:paraId="329F1CD8" w14:textId="554542D6" w:rsidR="001B155A" w:rsidRPr="005B0A15" w:rsidRDefault="001B155A" w:rsidP="001B155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Wright</w:t>
            </w:r>
          </w:p>
        </w:tc>
        <w:tc>
          <w:tcPr>
            <w:tcW w:w="1904" w:type="dxa"/>
          </w:tcPr>
          <w:p w14:paraId="781B3147" w14:textId="77777777" w:rsidR="001B155A" w:rsidRPr="00476A67" w:rsidRDefault="001B155A" w:rsidP="001B155A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476A67">
              <w:rPr>
                <w:rFonts w:ascii="Times New Roman" w:hAnsi="Times New Roman" w:cs="Times New Roman"/>
                <w:b w:val="0"/>
                <w:szCs w:val="20"/>
              </w:rPr>
              <w:t>Advanced Math.</w:t>
            </w:r>
          </w:p>
          <w:p w14:paraId="395BB5ED" w14:textId="77777777" w:rsidR="001B155A" w:rsidRDefault="001B155A" w:rsidP="001B155A">
            <w:pPr>
              <w:jc w:val="center"/>
              <w:rPr>
                <w:sz w:val="20"/>
                <w:szCs w:val="20"/>
              </w:rPr>
            </w:pPr>
            <w:r w:rsidRPr="00476A67">
              <w:rPr>
                <w:sz w:val="20"/>
                <w:szCs w:val="20"/>
              </w:rPr>
              <w:t>MP-ADM401</w:t>
            </w:r>
          </w:p>
          <w:p w14:paraId="34FEC1D8" w14:textId="77777777" w:rsidR="001B155A" w:rsidRDefault="001B155A" w:rsidP="001B155A">
            <w:pPr>
              <w:jc w:val="center"/>
              <w:rPr>
                <w:b/>
                <w:sz w:val="20"/>
                <w:szCs w:val="20"/>
              </w:rPr>
            </w:pPr>
          </w:p>
          <w:p w14:paraId="2D147EFF" w14:textId="6E5B05EA" w:rsidR="001B155A" w:rsidRPr="0042764B" w:rsidRDefault="001B155A" w:rsidP="001B155A">
            <w:pPr>
              <w:jc w:val="righ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. Williams</w:t>
            </w:r>
          </w:p>
        </w:tc>
        <w:tc>
          <w:tcPr>
            <w:tcW w:w="1967" w:type="dxa"/>
            <w:shd w:val="clear" w:color="auto" w:fill="auto"/>
          </w:tcPr>
          <w:p w14:paraId="0658C71F" w14:textId="77777777" w:rsidR="001B155A" w:rsidRPr="005B0A15" w:rsidRDefault="001B155A" w:rsidP="001B155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16DB9282" w14:textId="77777777" w:rsidR="001B155A" w:rsidRPr="005B0A15" w:rsidRDefault="001B155A" w:rsidP="001B155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00903915" w14:textId="77777777" w:rsidR="001B155A" w:rsidRPr="005B0A15" w:rsidRDefault="001B155A" w:rsidP="001B155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37EA826B" w14:textId="77777777" w:rsidR="001B155A" w:rsidRPr="005B0A15" w:rsidRDefault="001B155A" w:rsidP="001B155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69" w:type="dxa"/>
          </w:tcPr>
          <w:p w14:paraId="5D8EB50A" w14:textId="77777777" w:rsidR="001B155A" w:rsidRDefault="001B155A" w:rsidP="001B155A">
            <w:pPr>
              <w:pStyle w:val="Heading3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ux. Marine Engines MP-AME603</w:t>
            </w:r>
          </w:p>
          <w:p w14:paraId="103F06B6" w14:textId="261C9C07" w:rsidR="001B155A" w:rsidRPr="005B0A15" w:rsidRDefault="001B155A" w:rsidP="001B155A">
            <w:pPr>
              <w:pStyle w:val="Heading3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3A3DEF" w:rsidRPr="005B0A15" w14:paraId="7A9B5201" w14:textId="77777777" w:rsidTr="00604F80">
        <w:trPr>
          <w:trHeight w:val="287"/>
        </w:trPr>
        <w:tc>
          <w:tcPr>
            <w:tcW w:w="1019" w:type="dxa"/>
            <w:shd w:val="clear" w:color="auto" w:fill="7030A0"/>
          </w:tcPr>
          <w:p w14:paraId="2D82819F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7030A0"/>
          </w:tcPr>
          <w:p w14:paraId="02B3783F" w14:textId="77777777" w:rsidR="003A3DEF" w:rsidRPr="005B0A15" w:rsidRDefault="003A3DEF" w:rsidP="003A3DE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B0A15">
              <w:rPr>
                <w:b/>
                <w:bCs/>
                <w:color w:val="000000"/>
                <w:sz w:val="20"/>
                <w:szCs w:val="20"/>
              </w:rPr>
              <w:t>B</w:t>
            </w:r>
          </w:p>
        </w:tc>
        <w:tc>
          <w:tcPr>
            <w:tcW w:w="2065" w:type="dxa"/>
            <w:shd w:val="clear" w:color="auto" w:fill="7030A0"/>
          </w:tcPr>
          <w:p w14:paraId="3A18C74D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904" w:type="dxa"/>
            <w:shd w:val="clear" w:color="auto" w:fill="7030A0"/>
          </w:tcPr>
          <w:p w14:paraId="63A2BA93" w14:textId="77777777" w:rsidR="003A3DEF" w:rsidRPr="005B0A15" w:rsidRDefault="003A3DEF" w:rsidP="003C74B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67" w:type="dxa"/>
            <w:shd w:val="clear" w:color="auto" w:fill="7030A0"/>
          </w:tcPr>
          <w:p w14:paraId="74DC95EE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069" w:type="dxa"/>
            <w:tcBorders>
              <w:bottom w:val="single" w:sz="4" w:space="0" w:color="auto"/>
            </w:tcBorders>
            <w:shd w:val="clear" w:color="auto" w:fill="7030A0"/>
          </w:tcPr>
          <w:p w14:paraId="4D70C751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1B155A" w:rsidRPr="005B0A15" w14:paraId="0A4D8F09" w14:textId="77777777" w:rsidTr="00604F80">
        <w:trPr>
          <w:cantSplit/>
        </w:trPr>
        <w:tc>
          <w:tcPr>
            <w:tcW w:w="1019" w:type="dxa"/>
          </w:tcPr>
          <w:p w14:paraId="33A5D990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7C98440C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8777F49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B5B0856" w14:textId="77777777" w:rsidR="001B155A" w:rsidRPr="005B0A15" w:rsidRDefault="001B155A" w:rsidP="001B155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701" w:type="dxa"/>
            <w:shd w:val="clear" w:color="auto" w:fill="auto"/>
          </w:tcPr>
          <w:p w14:paraId="20E15489" w14:textId="77777777" w:rsidR="001B155A" w:rsidRPr="005B0A15" w:rsidRDefault="001B155A" w:rsidP="001B155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Control </w:t>
            </w:r>
          </w:p>
          <w:p w14:paraId="7F74E229" w14:textId="77777777" w:rsidR="001B155A" w:rsidRPr="005B0A15" w:rsidRDefault="001B155A" w:rsidP="001B155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ngineering</w:t>
            </w:r>
          </w:p>
          <w:p w14:paraId="4215294B" w14:textId="77777777" w:rsidR="001B155A" w:rsidRPr="005B0A15" w:rsidRDefault="001B155A" w:rsidP="001B155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OE401</w:t>
            </w:r>
          </w:p>
          <w:p w14:paraId="5A0B47D9" w14:textId="29D83A7C" w:rsidR="001B155A" w:rsidRPr="005B0A15" w:rsidRDefault="001B155A" w:rsidP="001B155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Holgate</w:t>
            </w:r>
          </w:p>
        </w:tc>
        <w:tc>
          <w:tcPr>
            <w:tcW w:w="2065" w:type="dxa"/>
            <w:shd w:val="clear" w:color="auto" w:fill="auto"/>
          </w:tcPr>
          <w:p w14:paraId="788E1581" w14:textId="77777777" w:rsidR="001B155A" w:rsidRPr="005B0A15" w:rsidRDefault="001B155A" w:rsidP="001B155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Engineering Drawing &amp; Design</w:t>
            </w:r>
          </w:p>
          <w:p w14:paraId="7DDBF2C4" w14:textId="77777777" w:rsidR="001B155A" w:rsidRPr="005B0A15" w:rsidRDefault="001B155A" w:rsidP="001B155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DD401</w:t>
            </w:r>
          </w:p>
          <w:p w14:paraId="1AC4F694" w14:textId="79FD419C" w:rsidR="001B155A" w:rsidRPr="005B0A15" w:rsidRDefault="001B155A" w:rsidP="001B155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Wright</w:t>
            </w:r>
          </w:p>
        </w:tc>
        <w:tc>
          <w:tcPr>
            <w:tcW w:w="1904" w:type="dxa"/>
          </w:tcPr>
          <w:p w14:paraId="6370A498" w14:textId="77777777" w:rsidR="001B155A" w:rsidRPr="00476A67" w:rsidRDefault="001B155A" w:rsidP="001B155A">
            <w:pPr>
              <w:pStyle w:val="Heading4"/>
              <w:jc w:val="center"/>
              <w:rPr>
                <w:rFonts w:ascii="Times New Roman" w:hAnsi="Times New Roman" w:cs="Times New Roman"/>
                <w:b w:val="0"/>
                <w:szCs w:val="20"/>
              </w:rPr>
            </w:pPr>
            <w:r w:rsidRPr="00476A67">
              <w:rPr>
                <w:rFonts w:ascii="Times New Roman" w:hAnsi="Times New Roman" w:cs="Times New Roman"/>
                <w:b w:val="0"/>
                <w:szCs w:val="20"/>
              </w:rPr>
              <w:t>Advanced Math.</w:t>
            </w:r>
          </w:p>
          <w:p w14:paraId="73673C79" w14:textId="703E855C" w:rsidR="001B155A" w:rsidRDefault="001B155A" w:rsidP="001B155A">
            <w:pPr>
              <w:jc w:val="center"/>
              <w:rPr>
                <w:sz w:val="20"/>
                <w:szCs w:val="20"/>
              </w:rPr>
            </w:pPr>
            <w:r w:rsidRPr="00476A67">
              <w:rPr>
                <w:sz w:val="20"/>
                <w:szCs w:val="20"/>
              </w:rPr>
              <w:t>MP-ADM401</w:t>
            </w:r>
          </w:p>
          <w:p w14:paraId="5C703660" w14:textId="77777777" w:rsidR="001B155A" w:rsidRDefault="001B155A" w:rsidP="001B155A">
            <w:pPr>
              <w:jc w:val="center"/>
              <w:rPr>
                <w:b/>
                <w:sz w:val="20"/>
                <w:szCs w:val="20"/>
              </w:rPr>
            </w:pPr>
          </w:p>
          <w:p w14:paraId="618690A9" w14:textId="57E2E8F3" w:rsidR="001B155A" w:rsidRPr="001B155A" w:rsidRDefault="001B155A" w:rsidP="001B155A">
            <w:pPr>
              <w:jc w:val="righ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. Williams</w:t>
            </w:r>
          </w:p>
        </w:tc>
        <w:tc>
          <w:tcPr>
            <w:tcW w:w="1967" w:type="dxa"/>
            <w:shd w:val="clear" w:color="auto" w:fill="auto"/>
          </w:tcPr>
          <w:p w14:paraId="0268979D" w14:textId="77777777" w:rsidR="001B155A" w:rsidRPr="005B0A15" w:rsidRDefault="001B155A" w:rsidP="001B155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018D0AF3" w14:textId="77777777" w:rsidR="001B155A" w:rsidRPr="005B0A15" w:rsidRDefault="001B155A" w:rsidP="001B155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1AE9C680" w14:textId="77777777" w:rsidR="001B155A" w:rsidRPr="005B0A15" w:rsidRDefault="001B155A" w:rsidP="001B155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1570EC25" w14:textId="52E65605" w:rsidR="001B155A" w:rsidRPr="00CB57CA" w:rsidRDefault="001B155A" w:rsidP="001B155A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69" w:type="dxa"/>
          </w:tcPr>
          <w:p w14:paraId="4D4DBBB0" w14:textId="77777777" w:rsidR="001B155A" w:rsidRDefault="001B155A" w:rsidP="001B155A">
            <w:pPr>
              <w:pStyle w:val="Heading3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ux. Marine Engines MP-AME603</w:t>
            </w:r>
          </w:p>
          <w:p w14:paraId="42E5F0A4" w14:textId="329A8652" w:rsidR="001B155A" w:rsidRPr="005B0A15" w:rsidRDefault="001B155A" w:rsidP="001B155A">
            <w:pPr>
              <w:pStyle w:val="Heading3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3A3DEF" w:rsidRPr="005B0A15" w14:paraId="20E6D4D7" w14:textId="77777777" w:rsidTr="00604F80">
        <w:trPr>
          <w:trHeight w:val="287"/>
        </w:trPr>
        <w:tc>
          <w:tcPr>
            <w:tcW w:w="1019" w:type="dxa"/>
            <w:shd w:val="clear" w:color="auto" w:fill="7030A0"/>
          </w:tcPr>
          <w:p w14:paraId="5C74FC5F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7030A0"/>
          </w:tcPr>
          <w:p w14:paraId="0F02B9E2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2065" w:type="dxa"/>
            <w:shd w:val="clear" w:color="auto" w:fill="7030A0"/>
          </w:tcPr>
          <w:p w14:paraId="76A1BFC1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904" w:type="dxa"/>
            <w:shd w:val="clear" w:color="auto" w:fill="7030A0"/>
          </w:tcPr>
          <w:p w14:paraId="36465935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967" w:type="dxa"/>
            <w:shd w:val="clear" w:color="auto" w:fill="7030A0"/>
          </w:tcPr>
          <w:p w14:paraId="43D9171A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2069" w:type="dxa"/>
            <w:shd w:val="clear" w:color="auto" w:fill="7030A0"/>
          </w:tcPr>
          <w:p w14:paraId="7A5819E8" w14:textId="77777777" w:rsidR="003A3DEF" w:rsidRPr="005B0A15" w:rsidRDefault="003A3DEF" w:rsidP="003A3DE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872AD4" w:rsidRPr="005B0A15" w14:paraId="16FD3934" w14:textId="77777777" w:rsidTr="00604F80">
        <w:trPr>
          <w:cantSplit/>
          <w:trHeight w:val="989"/>
        </w:trPr>
        <w:tc>
          <w:tcPr>
            <w:tcW w:w="1019" w:type="dxa"/>
          </w:tcPr>
          <w:p w14:paraId="528003D0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141F15E3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7975858" w14:textId="77777777" w:rsidR="00872AD4" w:rsidRPr="005B0A15" w:rsidRDefault="00872AD4" w:rsidP="00872AD4">
            <w:pPr>
              <w:rPr>
                <w:b/>
                <w:bCs/>
                <w:sz w:val="20"/>
                <w:szCs w:val="20"/>
              </w:rPr>
            </w:pPr>
          </w:p>
          <w:p w14:paraId="5424E842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701" w:type="dxa"/>
            <w:shd w:val="clear" w:color="auto" w:fill="auto"/>
          </w:tcPr>
          <w:p w14:paraId="01E15053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ctrical Eng. II</w:t>
            </w:r>
          </w:p>
          <w:p w14:paraId="3BD34397" w14:textId="77777777" w:rsidR="00872AD4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TR402</w:t>
            </w:r>
          </w:p>
          <w:p w14:paraId="0110AC8A" w14:textId="77777777" w:rsidR="00872AD4" w:rsidRDefault="00872AD4" w:rsidP="00872AD4">
            <w:pPr>
              <w:jc w:val="center"/>
              <w:rPr>
                <w:b/>
                <w:sz w:val="20"/>
                <w:szCs w:val="20"/>
              </w:rPr>
            </w:pPr>
          </w:p>
          <w:p w14:paraId="650DCC36" w14:textId="77777777" w:rsidR="00872AD4" w:rsidRDefault="00872AD4" w:rsidP="00872AD4">
            <w:pPr>
              <w:jc w:val="center"/>
              <w:rPr>
                <w:b/>
                <w:sz w:val="20"/>
                <w:szCs w:val="20"/>
              </w:rPr>
            </w:pPr>
          </w:p>
          <w:p w14:paraId="6B6630DD" w14:textId="7D2DBD24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 Johnson</w:t>
            </w:r>
          </w:p>
        </w:tc>
        <w:tc>
          <w:tcPr>
            <w:tcW w:w="2065" w:type="dxa"/>
            <w:shd w:val="clear" w:color="auto" w:fill="auto"/>
          </w:tcPr>
          <w:p w14:paraId="09063181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4DA5DEA1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3F56E070" w14:textId="6F5AAC3D" w:rsidR="00872AD4" w:rsidRPr="0042764B" w:rsidRDefault="00872AD4" w:rsidP="00872AD4">
            <w:pPr>
              <w:jc w:val="right"/>
              <w:rPr>
                <w:b/>
                <w:bCs/>
                <w:sz w:val="20"/>
                <w:szCs w:val="20"/>
              </w:rPr>
            </w:pPr>
            <w:r w:rsidRPr="00872AD4">
              <w:rPr>
                <w:b/>
                <w:bCs/>
                <w:sz w:val="20"/>
                <w:szCs w:val="20"/>
              </w:rPr>
              <w:t>K. Clair</w:t>
            </w:r>
          </w:p>
        </w:tc>
        <w:tc>
          <w:tcPr>
            <w:tcW w:w="1904" w:type="dxa"/>
            <w:shd w:val="clear" w:color="auto" w:fill="auto"/>
          </w:tcPr>
          <w:p w14:paraId="24C1582C" w14:textId="62C0604C" w:rsidR="00872AD4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ne Diesel Engines II MP-MDE301</w:t>
            </w:r>
          </w:p>
          <w:p w14:paraId="20D13508" w14:textId="77777777" w:rsidR="00872AD4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0B34FD" w14:textId="4E333C65" w:rsidR="00872AD4" w:rsidRPr="001B155A" w:rsidRDefault="00872AD4" w:rsidP="00872AD4">
            <w:pPr>
              <w:jc w:val="right"/>
              <w:rPr>
                <w:b/>
                <w:bCs/>
                <w:sz w:val="20"/>
                <w:szCs w:val="20"/>
              </w:rPr>
            </w:pPr>
            <w:r w:rsidRPr="001B155A">
              <w:rPr>
                <w:b/>
                <w:bCs/>
                <w:sz w:val="20"/>
                <w:szCs w:val="20"/>
              </w:rPr>
              <w:t>Col. J. Virgo</w:t>
            </w:r>
          </w:p>
        </w:tc>
        <w:tc>
          <w:tcPr>
            <w:tcW w:w="1967" w:type="dxa"/>
            <w:shd w:val="clear" w:color="auto" w:fill="auto"/>
          </w:tcPr>
          <w:p w14:paraId="6DFCADF7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11AAD7B1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3CECB00D" w14:textId="77777777" w:rsidR="00872AD4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</w:p>
          <w:p w14:paraId="6221579F" w14:textId="2DF8CD67" w:rsidR="00872AD4" w:rsidRPr="005B0A15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342B630D" w14:textId="77777777" w:rsidR="00872AD4" w:rsidRPr="005B0A15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69" w:type="dxa"/>
            <w:shd w:val="clear" w:color="auto" w:fill="auto"/>
          </w:tcPr>
          <w:p w14:paraId="36BE6CC2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425F30C8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58DF4E7C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09867EBB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15EF4380" w14:textId="07B86F61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  <w:tr w:rsidR="00872AD4" w:rsidRPr="005B0A15" w14:paraId="5D60B767" w14:textId="77777777" w:rsidTr="00604F80">
        <w:trPr>
          <w:cantSplit/>
        </w:trPr>
        <w:tc>
          <w:tcPr>
            <w:tcW w:w="1019" w:type="dxa"/>
          </w:tcPr>
          <w:p w14:paraId="0B88401C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051018D7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5959917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71EEEE8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701" w:type="dxa"/>
            <w:shd w:val="clear" w:color="auto" w:fill="auto"/>
          </w:tcPr>
          <w:p w14:paraId="3EB7D42E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ctrical Eng. II</w:t>
            </w:r>
          </w:p>
          <w:p w14:paraId="2D53C6F9" w14:textId="77777777" w:rsidR="00872AD4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TR402</w:t>
            </w:r>
          </w:p>
          <w:p w14:paraId="02050545" w14:textId="77777777" w:rsidR="00872AD4" w:rsidRDefault="00872AD4" w:rsidP="00872AD4">
            <w:pPr>
              <w:jc w:val="center"/>
              <w:rPr>
                <w:b/>
                <w:sz w:val="20"/>
                <w:szCs w:val="20"/>
              </w:rPr>
            </w:pPr>
          </w:p>
          <w:p w14:paraId="15A7CE22" w14:textId="77777777" w:rsidR="00872AD4" w:rsidRDefault="00872AD4" w:rsidP="00872AD4">
            <w:pPr>
              <w:jc w:val="center"/>
              <w:rPr>
                <w:b/>
                <w:sz w:val="20"/>
                <w:szCs w:val="20"/>
              </w:rPr>
            </w:pPr>
          </w:p>
          <w:p w14:paraId="695F3B1E" w14:textId="2336DED8" w:rsidR="00872AD4" w:rsidRPr="005B0A15" w:rsidRDefault="00872AD4" w:rsidP="00872AD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 Johnson</w:t>
            </w:r>
          </w:p>
        </w:tc>
        <w:tc>
          <w:tcPr>
            <w:tcW w:w="2065" w:type="dxa"/>
            <w:shd w:val="clear" w:color="auto" w:fill="auto"/>
          </w:tcPr>
          <w:p w14:paraId="621C003F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674253DD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1FE3B13E" w14:textId="76984376" w:rsidR="00872AD4" w:rsidRPr="004C4CB3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872AD4">
              <w:rPr>
                <w:b/>
                <w:bCs/>
                <w:sz w:val="20"/>
                <w:szCs w:val="20"/>
              </w:rPr>
              <w:t>K. Clair</w:t>
            </w:r>
          </w:p>
        </w:tc>
        <w:tc>
          <w:tcPr>
            <w:tcW w:w="1904" w:type="dxa"/>
            <w:shd w:val="clear" w:color="auto" w:fill="auto"/>
          </w:tcPr>
          <w:p w14:paraId="74BFFC64" w14:textId="77777777" w:rsidR="00872AD4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ne Diesel Engines II MP-MDE301</w:t>
            </w:r>
          </w:p>
          <w:p w14:paraId="044289CF" w14:textId="77777777" w:rsidR="00872AD4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CB83A2" w14:textId="07AD78E2" w:rsidR="00872AD4" w:rsidRPr="008D7A19" w:rsidRDefault="00872AD4" w:rsidP="00872AD4">
            <w:pPr>
              <w:jc w:val="right"/>
            </w:pPr>
            <w:r w:rsidRPr="001B155A">
              <w:rPr>
                <w:b/>
                <w:bCs/>
                <w:sz w:val="20"/>
                <w:szCs w:val="20"/>
              </w:rPr>
              <w:t>Col. J. Virgo</w:t>
            </w:r>
          </w:p>
        </w:tc>
        <w:tc>
          <w:tcPr>
            <w:tcW w:w="1967" w:type="dxa"/>
            <w:shd w:val="clear" w:color="auto" w:fill="auto"/>
          </w:tcPr>
          <w:p w14:paraId="2785D105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53B06756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26AF4BB9" w14:textId="77777777" w:rsidR="00872AD4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</w:p>
          <w:p w14:paraId="317922C3" w14:textId="311C532A" w:rsidR="00872AD4" w:rsidRPr="005B0A15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0F37687C" w14:textId="77777777" w:rsidR="00872AD4" w:rsidRPr="005B0A15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69" w:type="dxa"/>
            <w:shd w:val="clear" w:color="auto" w:fill="auto"/>
          </w:tcPr>
          <w:p w14:paraId="21F554F6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5BC91B5C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4D2B88E4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093B96B8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22DEEE17" w14:textId="4E11B542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  <w:tr w:rsidR="00604F89" w:rsidRPr="005B0A15" w14:paraId="40FC4495" w14:textId="77777777" w:rsidTr="00604F80">
        <w:trPr>
          <w:trHeight w:val="314"/>
        </w:trPr>
        <w:tc>
          <w:tcPr>
            <w:tcW w:w="1019" w:type="dxa"/>
            <w:shd w:val="clear" w:color="auto" w:fill="7030A0"/>
          </w:tcPr>
          <w:p w14:paraId="6268DC75" w14:textId="77777777" w:rsidR="00604F89" w:rsidRPr="005B0A15" w:rsidRDefault="00604F89" w:rsidP="00604F8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–150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7030A0"/>
          </w:tcPr>
          <w:p w14:paraId="6BDE5FE0" w14:textId="77777777" w:rsidR="00604F89" w:rsidRPr="005B0A15" w:rsidRDefault="00604F89" w:rsidP="003C74B0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2065" w:type="dxa"/>
            <w:tcBorders>
              <w:bottom w:val="single" w:sz="4" w:space="0" w:color="auto"/>
            </w:tcBorders>
            <w:shd w:val="clear" w:color="auto" w:fill="7030A0"/>
          </w:tcPr>
          <w:p w14:paraId="4D10F961" w14:textId="77777777" w:rsidR="00604F89" w:rsidRPr="005B0A15" w:rsidRDefault="00604F89" w:rsidP="00604F8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904" w:type="dxa"/>
            <w:shd w:val="clear" w:color="auto" w:fill="7030A0"/>
          </w:tcPr>
          <w:p w14:paraId="1F3BD263" w14:textId="77777777" w:rsidR="00604F89" w:rsidRPr="005B0A15" w:rsidRDefault="00604F89" w:rsidP="003C74B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67" w:type="dxa"/>
            <w:shd w:val="clear" w:color="auto" w:fill="7030A0"/>
          </w:tcPr>
          <w:p w14:paraId="5502D2C4" w14:textId="77777777" w:rsidR="00604F89" w:rsidRPr="005B0A15" w:rsidRDefault="00604F89" w:rsidP="00604F8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069" w:type="dxa"/>
            <w:shd w:val="clear" w:color="auto" w:fill="7030A0"/>
          </w:tcPr>
          <w:p w14:paraId="685C88E2" w14:textId="77777777" w:rsidR="00604F89" w:rsidRPr="005B0A15" w:rsidRDefault="00604F89" w:rsidP="00604F8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872AD4" w:rsidRPr="005B0A15" w14:paraId="655B4236" w14:textId="77777777" w:rsidTr="00604F80">
        <w:trPr>
          <w:cantSplit/>
        </w:trPr>
        <w:tc>
          <w:tcPr>
            <w:tcW w:w="1019" w:type="dxa"/>
          </w:tcPr>
          <w:p w14:paraId="28DFD2FC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2DADD2A2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0765677" w14:textId="77777777" w:rsidR="00872AD4" w:rsidRPr="005B0A15" w:rsidRDefault="00872AD4" w:rsidP="00872AD4">
            <w:pPr>
              <w:rPr>
                <w:b/>
                <w:bCs/>
                <w:sz w:val="20"/>
                <w:szCs w:val="20"/>
              </w:rPr>
            </w:pPr>
          </w:p>
          <w:p w14:paraId="56DFBCE4" w14:textId="77777777" w:rsidR="00872AD4" w:rsidRPr="005B0A15" w:rsidRDefault="00872AD4" w:rsidP="00872AD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701" w:type="dxa"/>
            <w:tcBorders>
              <w:bottom w:val="single" w:sz="24" w:space="0" w:color="auto"/>
            </w:tcBorders>
            <w:shd w:val="clear" w:color="auto" w:fill="auto"/>
          </w:tcPr>
          <w:p w14:paraId="622F5374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lectrical Eng. II</w:t>
            </w:r>
          </w:p>
          <w:p w14:paraId="4CA167D9" w14:textId="77777777" w:rsidR="00872AD4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TR402</w:t>
            </w:r>
          </w:p>
          <w:p w14:paraId="6719E072" w14:textId="77777777" w:rsidR="00872AD4" w:rsidRDefault="00872AD4" w:rsidP="00872AD4">
            <w:pPr>
              <w:jc w:val="center"/>
              <w:rPr>
                <w:b/>
                <w:sz w:val="20"/>
                <w:szCs w:val="20"/>
              </w:rPr>
            </w:pPr>
          </w:p>
          <w:p w14:paraId="66C475D7" w14:textId="77777777" w:rsidR="00872AD4" w:rsidRDefault="00872AD4" w:rsidP="00872AD4">
            <w:pPr>
              <w:jc w:val="center"/>
              <w:rPr>
                <w:b/>
                <w:sz w:val="20"/>
                <w:szCs w:val="20"/>
              </w:rPr>
            </w:pPr>
          </w:p>
          <w:p w14:paraId="42DF6F67" w14:textId="71A19935" w:rsidR="00872AD4" w:rsidRPr="005B0A15" w:rsidRDefault="00872AD4" w:rsidP="00872AD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 Johnson</w:t>
            </w:r>
          </w:p>
        </w:tc>
        <w:tc>
          <w:tcPr>
            <w:tcW w:w="2065" w:type="dxa"/>
            <w:shd w:val="clear" w:color="auto" w:fill="auto"/>
          </w:tcPr>
          <w:p w14:paraId="3A88F4A7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hip Cons. &amp; Stab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.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II</w:t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</w:t>
            </w:r>
          </w:p>
          <w:p w14:paraId="331E79A5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-SCO503</w:t>
            </w:r>
          </w:p>
          <w:p w14:paraId="5E65DE0F" w14:textId="77777777" w:rsidR="008608C0" w:rsidRDefault="008608C0" w:rsidP="008608C0">
            <w:pPr>
              <w:rPr>
                <w:b/>
                <w:bCs/>
                <w:sz w:val="20"/>
                <w:szCs w:val="20"/>
              </w:rPr>
            </w:pPr>
          </w:p>
          <w:p w14:paraId="22A9C5DE" w14:textId="77777777" w:rsidR="008608C0" w:rsidRDefault="008608C0" w:rsidP="00872AD4">
            <w:pPr>
              <w:jc w:val="right"/>
              <w:rPr>
                <w:b/>
                <w:bCs/>
                <w:sz w:val="20"/>
                <w:szCs w:val="20"/>
              </w:rPr>
            </w:pPr>
          </w:p>
          <w:p w14:paraId="7B8604A6" w14:textId="0504C297" w:rsidR="00872AD4" w:rsidRPr="004C4CB3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872AD4">
              <w:rPr>
                <w:b/>
                <w:bCs/>
                <w:sz w:val="20"/>
                <w:szCs w:val="20"/>
              </w:rPr>
              <w:t>K. Clair</w:t>
            </w:r>
          </w:p>
        </w:tc>
        <w:tc>
          <w:tcPr>
            <w:tcW w:w="1904" w:type="dxa"/>
            <w:shd w:val="clear" w:color="auto" w:fill="auto"/>
          </w:tcPr>
          <w:p w14:paraId="2049A028" w14:textId="77777777" w:rsidR="00872AD4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ne Diesel Engines II MP-MDE301</w:t>
            </w:r>
          </w:p>
          <w:p w14:paraId="4391D441" w14:textId="77777777" w:rsidR="00872AD4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6352C9" w14:textId="4C88A485" w:rsidR="00872AD4" w:rsidRPr="008D7A19" w:rsidRDefault="00872AD4" w:rsidP="00872AD4">
            <w:pPr>
              <w:jc w:val="right"/>
            </w:pPr>
            <w:r w:rsidRPr="001B155A">
              <w:rPr>
                <w:b/>
                <w:bCs/>
                <w:sz w:val="20"/>
                <w:szCs w:val="20"/>
              </w:rPr>
              <w:t>Col. J. Virgo</w:t>
            </w:r>
          </w:p>
        </w:tc>
        <w:tc>
          <w:tcPr>
            <w:tcW w:w="1967" w:type="dxa"/>
            <w:shd w:val="clear" w:color="auto" w:fill="auto"/>
          </w:tcPr>
          <w:p w14:paraId="696BC1F5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dv. Workshop/Sim</w:t>
            </w:r>
          </w:p>
          <w:p w14:paraId="65FCC525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DW402</w:t>
            </w:r>
          </w:p>
          <w:p w14:paraId="038B4944" w14:textId="77777777" w:rsidR="00872AD4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</w:p>
          <w:p w14:paraId="2D2400EC" w14:textId="5F2AAF13" w:rsidR="00872AD4" w:rsidRPr="005B0A15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Nalty/Cassie/</w:t>
            </w:r>
          </w:p>
          <w:p w14:paraId="59442776" w14:textId="1186759F" w:rsidR="00872AD4" w:rsidRPr="001B155A" w:rsidRDefault="00872AD4" w:rsidP="00872AD4">
            <w:pPr>
              <w:pStyle w:val="Heading4"/>
              <w:rPr>
                <w:rFonts w:ascii="Times New Roman" w:hAnsi="Times New Roman" w:cs="Times New Roman"/>
                <w:szCs w:val="20"/>
              </w:rPr>
            </w:pPr>
            <w:r w:rsidRPr="005B0A15">
              <w:rPr>
                <w:rFonts w:ascii="Times New Roman" w:hAnsi="Times New Roman" w:cs="Times New Roman"/>
                <w:szCs w:val="20"/>
              </w:rPr>
              <w:t>Morrison</w:t>
            </w:r>
          </w:p>
        </w:tc>
        <w:tc>
          <w:tcPr>
            <w:tcW w:w="2069" w:type="dxa"/>
            <w:tcBorders>
              <w:bottom w:val="single" w:sz="24" w:space="0" w:color="auto"/>
            </w:tcBorders>
            <w:shd w:val="clear" w:color="auto" w:fill="auto"/>
          </w:tcPr>
          <w:p w14:paraId="7B05C61C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aritime </w:t>
            </w:r>
          </w:p>
          <w:p w14:paraId="278E21E0" w14:textId="77777777" w:rsidR="00872AD4" w:rsidRPr="005B0A15" w:rsidRDefault="00872AD4" w:rsidP="00872AD4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gislation II</w:t>
            </w:r>
          </w:p>
          <w:p w14:paraId="12B6520A" w14:textId="77777777" w:rsidR="00872AD4" w:rsidRPr="005B0A15" w:rsidRDefault="00872AD4" w:rsidP="00872AD4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402</w:t>
            </w:r>
          </w:p>
          <w:p w14:paraId="3D9D173C" w14:textId="77777777" w:rsidR="00872AD4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Campbell</w:t>
            </w:r>
          </w:p>
          <w:p w14:paraId="662CF260" w14:textId="4E912872" w:rsidR="00872AD4" w:rsidRPr="005B0A15" w:rsidRDefault="00872AD4" w:rsidP="00872AD4">
            <w:pPr>
              <w:jc w:val="right"/>
              <w:rPr>
                <w:b/>
                <w:sz w:val="20"/>
                <w:szCs w:val="20"/>
              </w:rPr>
            </w:pPr>
            <w:r w:rsidRPr="00FB1393">
              <w:rPr>
                <w:b/>
                <w:sz w:val="20"/>
                <w:szCs w:val="20"/>
                <w:highlight w:val="yellow"/>
              </w:rPr>
              <w:t>Online</w:t>
            </w:r>
          </w:p>
        </w:tc>
      </w:tr>
    </w:tbl>
    <w:p w14:paraId="69710C53" w14:textId="77777777" w:rsidR="003A3DEF" w:rsidRDefault="003A3DEF" w:rsidP="003A3DEF">
      <w:pPr>
        <w:rPr>
          <w:b/>
          <w:sz w:val="20"/>
          <w:szCs w:val="20"/>
        </w:rPr>
      </w:pPr>
    </w:p>
    <w:p w14:paraId="30F2B5E1" w14:textId="77777777" w:rsidR="004C4CB3" w:rsidRPr="005B0A15" w:rsidRDefault="004C4CB3" w:rsidP="003A3DEF">
      <w:pPr>
        <w:rPr>
          <w:b/>
          <w:sz w:val="20"/>
          <w:szCs w:val="20"/>
        </w:rPr>
      </w:pPr>
    </w:p>
    <w:p w14:paraId="09B71821" w14:textId="6D023EC3" w:rsidR="003A3DEF" w:rsidRPr="006F6C5F" w:rsidRDefault="003A3DEF" w:rsidP="006F6C5F">
      <w:pPr>
        <w:numPr>
          <w:ilvl w:val="0"/>
          <w:numId w:val="2"/>
        </w:num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This timetable is subject to change.</w:t>
      </w:r>
    </w:p>
    <w:p w14:paraId="5025548C" w14:textId="57EEDDB1" w:rsidR="007B5864" w:rsidRPr="005B0A15" w:rsidRDefault="007B5864" w:rsidP="007B5864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 xml:space="preserve">Semester 2 Examinations:  </w:t>
      </w:r>
    </w:p>
    <w:p w14:paraId="43295F4B" w14:textId="77777777" w:rsidR="00C450B0" w:rsidRPr="005B0A15" w:rsidRDefault="00C450B0" w:rsidP="00C450B0">
      <w:pPr>
        <w:rPr>
          <w:b/>
          <w:sz w:val="20"/>
          <w:szCs w:val="20"/>
        </w:rPr>
      </w:pPr>
    </w:p>
    <w:p w14:paraId="16EFC64F" w14:textId="77777777" w:rsidR="000F129B" w:rsidRPr="005B0A15" w:rsidRDefault="000F129B" w:rsidP="00F45EE9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0797867D" w14:textId="77777777" w:rsidR="00C3463C" w:rsidRDefault="00C3463C"/>
    <w:p w14:paraId="5B0F2F51" w14:textId="289997BE" w:rsidR="00555BEA" w:rsidRDefault="00555BEA" w:rsidP="008027BE">
      <w:pPr>
        <w:pStyle w:val="Title"/>
        <w:jc w:val="left"/>
        <w:rPr>
          <w:rFonts w:ascii="Times New Roman" w:hAnsi="Times New Roman" w:cs="Times New Roman"/>
          <w:w w:val="150"/>
          <w:sz w:val="28"/>
        </w:rPr>
      </w:pPr>
    </w:p>
    <w:p w14:paraId="6FF7E6B6" w14:textId="351BB7DA" w:rsidR="00A57080" w:rsidRDefault="00A57080" w:rsidP="008027BE">
      <w:pPr>
        <w:pStyle w:val="Title"/>
        <w:jc w:val="left"/>
        <w:rPr>
          <w:rFonts w:ascii="Times New Roman" w:hAnsi="Times New Roman" w:cs="Times New Roman"/>
          <w:w w:val="150"/>
          <w:sz w:val="28"/>
        </w:rPr>
      </w:pPr>
    </w:p>
    <w:p w14:paraId="0368F1F4" w14:textId="77777777" w:rsidR="008608C0" w:rsidRPr="005B0A15" w:rsidRDefault="008608C0" w:rsidP="008027BE">
      <w:pPr>
        <w:pStyle w:val="Title"/>
        <w:jc w:val="left"/>
        <w:rPr>
          <w:rFonts w:ascii="Times New Roman" w:hAnsi="Times New Roman" w:cs="Times New Roman"/>
          <w:w w:val="150"/>
          <w:sz w:val="28"/>
        </w:rPr>
      </w:pPr>
    </w:p>
    <w:p w14:paraId="70972252" w14:textId="77777777" w:rsidR="002A5A87" w:rsidRPr="005B0A15" w:rsidRDefault="002A5A87" w:rsidP="002A5A87">
      <w:pPr>
        <w:pStyle w:val="Title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lastRenderedPageBreak/>
        <w:t xml:space="preserve">CARIBBEAN MARITIME </w:t>
      </w:r>
      <w:r w:rsidR="009143B0" w:rsidRPr="005B0A15">
        <w:rPr>
          <w:rFonts w:ascii="Times New Roman" w:hAnsi="Times New Roman" w:cs="Times New Roman"/>
          <w:w w:val="150"/>
          <w:sz w:val="28"/>
        </w:rPr>
        <w:t>UNIVERSITY</w:t>
      </w:r>
    </w:p>
    <w:p w14:paraId="710C9334" w14:textId="77777777" w:rsidR="002A5A87" w:rsidRPr="005B0A15" w:rsidRDefault="002A5A87" w:rsidP="002A5A87">
      <w:pPr>
        <w:jc w:val="center"/>
        <w:rPr>
          <w:b/>
          <w:bCs/>
        </w:rPr>
      </w:pPr>
      <w:r w:rsidRPr="005B0A15">
        <w:rPr>
          <w:b/>
          <w:bCs/>
        </w:rPr>
        <w:t>BSc Marine Transportation</w:t>
      </w:r>
      <w:r w:rsidR="009649A6" w:rsidRPr="005B0A15">
        <w:rPr>
          <w:b/>
          <w:bCs/>
        </w:rPr>
        <w:t xml:space="preserve"> </w:t>
      </w:r>
      <w:r w:rsidR="00CA1CC6" w:rsidRPr="005B0A15">
        <w:rPr>
          <w:b/>
          <w:bCs/>
        </w:rPr>
        <w:t xml:space="preserve">- </w:t>
      </w:r>
      <w:r w:rsidR="009649A6" w:rsidRPr="005B0A15">
        <w:rPr>
          <w:b/>
          <w:bCs/>
        </w:rPr>
        <w:t>Year 3</w:t>
      </w:r>
    </w:p>
    <w:p w14:paraId="17FF5A14" w14:textId="77777777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</w:p>
    <w:p w14:paraId="3A646CF0" w14:textId="77777777" w:rsidR="000964A4" w:rsidRPr="005B0A15" w:rsidRDefault="000964A4" w:rsidP="000964A4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ebruary 14 </w:t>
      </w:r>
      <w:r w:rsidRPr="005B0A15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May 27, 2022</w:t>
      </w:r>
    </w:p>
    <w:p w14:paraId="0967FBE8" w14:textId="77777777" w:rsidR="002A5A87" w:rsidRPr="005B0A15" w:rsidRDefault="002A5A87" w:rsidP="002A5A87"/>
    <w:tbl>
      <w:tblPr>
        <w:tblW w:w="1134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980"/>
        <w:gridCol w:w="2160"/>
        <w:gridCol w:w="2163"/>
        <w:gridCol w:w="1984"/>
        <w:gridCol w:w="1793"/>
      </w:tblGrid>
      <w:tr w:rsidR="002A5A87" w:rsidRPr="005B0A15" w14:paraId="46AA36CA" w14:textId="77777777" w:rsidTr="00C13414">
        <w:tc>
          <w:tcPr>
            <w:tcW w:w="1260" w:type="dxa"/>
            <w:shd w:val="clear" w:color="auto" w:fill="0070C0"/>
          </w:tcPr>
          <w:p w14:paraId="7537AA80" w14:textId="77777777" w:rsidR="002A5A87" w:rsidRPr="005B0A15" w:rsidRDefault="002A5A87" w:rsidP="003E6FBB">
            <w:pPr>
              <w:pStyle w:val="Heading2"/>
              <w:ind w:left="-438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TIME</w:t>
            </w:r>
          </w:p>
          <w:p w14:paraId="7394EBAE" w14:textId="77777777" w:rsidR="002A5A87" w:rsidRPr="005B0A15" w:rsidRDefault="002A5A87" w:rsidP="003E6FBB">
            <w:pPr>
              <w:ind w:left="-438"/>
              <w:rPr>
                <w:sz w:val="20"/>
              </w:rPr>
            </w:pPr>
          </w:p>
        </w:tc>
        <w:tc>
          <w:tcPr>
            <w:tcW w:w="1980" w:type="dxa"/>
            <w:shd w:val="clear" w:color="auto" w:fill="0070C0"/>
          </w:tcPr>
          <w:p w14:paraId="332263BA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MONDAY</w:t>
            </w:r>
          </w:p>
        </w:tc>
        <w:tc>
          <w:tcPr>
            <w:tcW w:w="2160" w:type="dxa"/>
            <w:shd w:val="clear" w:color="auto" w:fill="0070C0"/>
          </w:tcPr>
          <w:p w14:paraId="4958B79A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UESDAY</w:t>
            </w:r>
          </w:p>
        </w:tc>
        <w:tc>
          <w:tcPr>
            <w:tcW w:w="2163" w:type="dxa"/>
            <w:shd w:val="clear" w:color="auto" w:fill="0070C0"/>
          </w:tcPr>
          <w:p w14:paraId="6B887166" w14:textId="77777777" w:rsidR="002A5A87" w:rsidRPr="005B0A15" w:rsidRDefault="002A5A87" w:rsidP="003E6FBB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WEDNESDAY</w:t>
            </w:r>
          </w:p>
        </w:tc>
        <w:tc>
          <w:tcPr>
            <w:tcW w:w="1984" w:type="dxa"/>
            <w:shd w:val="clear" w:color="auto" w:fill="0070C0"/>
          </w:tcPr>
          <w:p w14:paraId="6C7349D1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HURSDAY</w:t>
            </w:r>
          </w:p>
        </w:tc>
        <w:tc>
          <w:tcPr>
            <w:tcW w:w="1793" w:type="dxa"/>
            <w:shd w:val="clear" w:color="auto" w:fill="0070C0"/>
          </w:tcPr>
          <w:p w14:paraId="1DE3C932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FRIDAY</w:t>
            </w:r>
          </w:p>
        </w:tc>
      </w:tr>
      <w:tr w:rsidR="00A02B7B" w:rsidRPr="005B0A15" w14:paraId="32F0D664" w14:textId="77777777" w:rsidTr="00C13414">
        <w:trPr>
          <w:cantSplit/>
        </w:trPr>
        <w:tc>
          <w:tcPr>
            <w:tcW w:w="1260" w:type="dxa"/>
          </w:tcPr>
          <w:p w14:paraId="0B04C2FF" w14:textId="77777777" w:rsidR="00A02B7B" w:rsidRPr="005B0A15" w:rsidRDefault="00A02B7B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50B95B6C" w14:textId="77777777" w:rsidR="00A02B7B" w:rsidRPr="005B0A15" w:rsidRDefault="00A02B7B" w:rsidP="003E6FBB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1F50D35" w14:textId="77777777" w:rsidR="00A02B7B" w:rsidRPr="005B0A15" w:rsidRDefault="00A02B7B" w:rsidP="003E6FBB">
            <w:pPr>
              <w:rPr>
                <w:b/>
                <w:bCs/>
                <w:sz w:val="20"/>
                <w:szCs w:val="20"/>
              </w:rPr>
            </w:pPr>
          </w:p>
          <w:p w14:paraId="61089553" w14:textId="77777777" w:rsidR="00A02B7B" w:rsidRPr="005B0A15" w:rsidRDefault="00A02B7B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980" w:type="dxa"/>
          </w:tcPr>
          <w:p w14:paraId="6D22FFE3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Navigation V</w:t>
            </w:r>
          </w:p>
          <w:p w14:paraId="72BF9F46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NAV605</w:t>
            </w:r>
          </w:p>
          <w:p w14:paraId="3C4E2B5A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</w:p>
          <w:p w14:paraId="47290899" w14:textId="1DE1FD54" w:rsidR="00A02B7B" w:rsidRPr="005B0A15" w:rsidRDefault="00AF7B96" w:rsidP="00AF7B96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2160" w:type="dxa"/>
          </w:tcPr>
          <w:p w14:paraId="73A38C55" w14:textId="77777777" w:rsidR="006D17EA" w:rsidRPr="005B0A15" w:rsidRDefault="006D17EA" w:rsidP="006D17E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644B9C9A" w14:textId="77777777" w:rsidR="006D17EA" w:rsidRPr="005B0A15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3F9087D8" w14:textId="341EE919" w:rsidR="00A02B7B" w:rsidRPr="0079515F" w:rsidRDefault="008D7A19" w:rsidP="006D17E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2163" w:type="dxa"/>
          </w:tcPr>
          <w:p w14:paraId="1E361ACD" w14:textId="7AA84AD7" w:rsidR="00A02B7B" w:rsidRPr="007B2941" w:rsidRDefault="00A02B7B" w:rsidP="007B2941">
            <w:pPr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</w:tcPr>
          <w:p w14:paraId="331A4229" w14:textId="0E5EA64B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1168E8DA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67BA4C26" w14:textId="77777777" w:rsidR="001B155A" w:rsidRDefault="001B155A" w:rsidP="003E6FBB">
            <w:pPr>
              <w:jc w:val="right"/>
              <w:rPr>
                <w:b/>
                <w:sz w:val="20"/>
                <w:szCs w:val="20"/>
              </w:rPr>
            </w:pPr>
          </w:p>
          <w:p w14:paraId="0BABA480" w14:textId="3A263B36" w:rsidR="00A02B7B" w:rsidRPr="005B0A15" w:rsidRDefault="008D7A19" w:rsidP="003E6FBB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. Graham </w:t>
            </w:r>
          </w:p>
        </w:tc>
        <w:tc>
          <w:tcPr>
            <w:tcW w:w="1793" w:type="dxa"/>
          </w:tcPr>
          <w:p w14:paraId="52D28C74" w14:textId="77777777" w:rsidR="00A02B7B" w:rsidRPr="005B0A15" w:rsidRDefault="00A02B7B" w:rsidP="00604F8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argo Handling &amp; Stowage IV</w:t>
            </w:r>
          </w:p>
          <w:p w14:paraId="726322B1" w14:textId="77777777" w:rsidR="00A02B7B" w:rsidRPr="005B0A15" w:rsidRDefault="00A02B7B" w:rsidP="00604F8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604</w:t>
            </w:r>
          </w:p>
          <w:p w14:paraId="6036D75C" w14:textId="77777777" w:rsidR="00A02B7B" w:rsidRPr="005B0A15" w:rsidRDefault="00A02B7B" w:rsidP="00604F80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</w:tc>
      </w:tr>
      <w:tr w:rsidR="00A10F17" w:rsidRPr="005B0A15" w14:paraId="2F05651A" w14:textId="77777777" w:rsidTr="00C13414">
        <w:trPr>
          <w:cantSplit/>
          <w:trHeight w:val="953"/>
        </w:trPr>
        <w:tc>
          <w:tcPr>
            <w:tcW w:w="1260" w:type="dxa"/>
          </w:tcPr>
          <w:p w14:paraId="5C5D785E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08DF9747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4BB2C34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B9B7D37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980" w:type="dxa"/>
          </w:tcPr>
          <w:p w14:paraId="30A3E6C5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Navigation V</w:t>
            </w:r>
          </w:p>
          <w:p w14:paraId="1AD8D2BC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NAV605</w:t>
            </w:r>
          </w:p>
          <w:p w14:paraId="0B192E7F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</w:p>
          <w:p w14:paraId="189DF725" w14:textId="60197A74" w:rsidR="00A10F17" w:rsidRPr="005B0A15" w:rsidRDefault="00AF7B96" w:rsidP="00AF7B96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2160" w:type="dxa"/>
          </w:tcPr>
          <w:p w14:paraId="0DEB76FA" w14:textId="77777777" w:rsidR="006D17EA" w:rsidRPr="005B0A15" w:rsidRDefault="006D17EA" w:rsidP="006D17E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1D400CB8" w14:textId="77777777" w:rsidR="006D17EA" w:rsidRPr="005B0A15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79C7E431" w14:textId="5C3F8DFB" w:rsidR="00A10F17" w:rsidRPr="0079515F" w:rsidRDefault="008D7A19" w:rsidP="008D7A19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2163" w:type="dxa"/>
          </w:tcPr>
          <w:p w14:paraId="1681394B" w14:textId="0C1F7BF8" w:rsidR="00A10F17" w:rsidRPr="007B2941" w:rsidRDefault="00A10F17" w:rsidP="00A10F17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</w:tcPr>
          <w:p w14:paraId="474E8C49" w14:textId="601E40F8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2B68B57F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6421915E" w14:textId="77777777" w:rsidR="001B155A" w:rsidRDefault="001B155A" w:rsidP="00A10F17">
            <w:pPr>
              <w:jc w:val="right"/>
              <w:rPr>
                <w:b/>
                <w:sz w:val="20"/>
                <w:szCs w:val="20"/>
              </w:rPr>
            </w:pPr>
          </w:p>
          <w:p w14:paraId="0C8BAEAB" w14:textId="71083D38" w:rsidR="00A10F17" w:rsidRPr="005B0A15" w:rsidRDefault="008D7A19" w:rsidP="00A10F17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</w:tc>
        <w:tc>
          <w:tcPr>
            <w:tcW w:w="1793" w:type="dxa"/>
          </w:tcPr>
          <w:p w14:paraId="65B8900A" w14:textId="77777777" w:rsidR="00A10F17" w:rsidRPr="005B0A15" w:rsidRDefault="00A10F17" w:rsidP="00A10F17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argo Handling &amp; Stowage IV</w:t>
            </w:r>
          </w:p>
          <w:p w14:paraId="747AB921" w14:textId="77777777" w:rsidR="00A10F17" w:rsidRPr="005B0A15" w:rsidRDefault="00A10F17" w:rsidP="00A10F17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604</w:t>
            </w:r>
          </w:p>
          <w:p w14:paraId="231D1D9A" w14:textId="77777777" w:rsidR="00A10F17" w:rsidRPr="005B0A15" w:rsidRDefault="00A10F17" w:rsidP="00A10F17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</w:tc>
      </w:tr>
      <w:tr w:rsidR="002A5A87" w:rsidRPr="005B0A15" w14:paraId="4EB86069" w14:textId="77777777" w:rsidTr="00C13414">
        <w:tc>
          <w:tcPr>
            <w:tcW w:w="1260" w:type="dxa"/>
            <w:shd w:val="clear" w:color="auto" w:fill="0070C0"/>
          </w:tcPr>
          <w:p w14:paraId="7D046D35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980" w:type="dxa"/>
            <w:shd w:val="clear" w:color="auto" w:fill="0070C0"/>
          </w:tcPr>
          <w:p w14:paraId="2DDE977F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160" w:type="dxa"/>
            <w:shd w:val="clear" w:color="auto" w:fill="0070C0"/>
          </w:tcPr>
          <w:p w14:paraId="4F66A5BF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163" w:type="dxa"/>
            <w:shd w:val="clear" w:color="auto" w:fill="0070C0"/>
          </w:tcPr>
          <w:p w14:paraId="2FF17C96" w14:textId="77777777" w:rsidR="002A5A87" w:rsidRPr="007B2941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7B2941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4" w:type="dxa"/>
            <w:shd w:val="clear" w:color="auto" w:fill="0070C0"/>
          </w:tcPr>
          <w:p w14:paraId="5E45450E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793" w:type="dxa"/>
            <w:shd w:val="clear" w:color="auto" w:fill="0070C0"/>
          </w:tcPr>
          <w:p w14:paraId="22771DA1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A10F17" w:rsidRPr="005B0A15" w14:paraId="710401A1" w14:textId="77777777" w:rsidTr="00C13414">
        <w:trPr>
          <w:cantSplit/>
          <w:trHeight w:val="989"/>
        </w:trPr>
        <w:tc>
          <w:tcPr>
            <w:tcW w:w="1260" w:type="dxa"/>
          </w:tcPr>
          <w:p w14:paraId="12577B75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4127ECC7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3B36DC1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5864854" w14:textId="77777777" w:rsidR="00A10F17" w:rsidRPr="005B0A15" w:rsidRDefault="00A10F17" w:rsidP="00A10F17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980" w:type="dxa"/>
            <w:shd w:val="clear" w:color="auto" w:fill="auto"/>
          </w:tcPr>
          <w:p w14:paraId="7932464F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Navigation V</w:t>
            </w:r>
          </w:p>
          <w:p w14:paraId="18C042CE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NAV605</w:t>
            </w:r>
          </w:p>
          <w:p w14:paraId="22CFA74A" w14:textId="77777777" w:rsidR="00AF7B96" w:rsidRDefault="00AF7B96" w:rsidP="00AF7B96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  <w:p w14:paraId="3B111922" w14:textId="6B6B2D8B" w:rsidR="00A10F17" w:rsidRPr="005B0A15" w:rsidRDefault="00A10F17" w:rsidP="00A10F17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215D2A1B" w14:textId="77777777" w:rsidR="006D17EA" w:rsidRPr="005B0A15" w:rsidRDefault="006D17EA" w:rsidP="006D17E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0E25124C" w14:textId="77777777" w:rsidR="006D17EA" w:rsidRPr="005B0A15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46C544A5" w14:textId="0AEE0F99" w:rsidR="00A10F17" w:rsidRPr="0079515F" w:rsidRDefault="008D7A19" w:rsidP="006D17E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2163" w:type="dxa"/>
          </w:tcPr>
          <w:p w14:paraId="15E29B49" w14:textId="254C1870" w:rsidR="00A10F17" w:rsidRPr="007B2941" w:rsidRDefault="00A10F17" w:rsidP="003C74B0">
            <w:pPr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</w:tcPr>
          <w:p w14:paraId="71D6AB83" w14:textId="03AF4D01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537EB3FB" w14:textId="77777777" w:rsidR="00AF7B96" w:rsidRPr="005B0A15" w:rsidRDefault="00AF7B96" w:rsidP="00AF7B96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092DE3F7" w14:textId="77777777" w:rsidR="001B155A" w:rsidRDefault="001B155A" w:rsidP="00AF7B96">
            <w:pPr>
              <w:jc w:val="right"/>
              <w:rPr>
                <w:b/>
                <w:sz w:val="20"/>
                <w:szCs w:val="20"/>
              </w:rPr>
            </w:pPr>
          </w:p>
          <w:p w14:paraId="287C4EF3" w14:textId="76D29F15" w:rsidR="003F3801" w:rsidRPr="005B0A15" w:rsidRDefault="008D7A19" w:rsidP="00AF7B96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</w:tc>
        <w:tc>
          <w:tcPr>
            <w:tcW w:w="1793" w:type="dxa"/>
          </w:tcPr>
          <w:p w14:paraId="43ED9B64" w14:textId="77777777" w:rsidR="00A10F17" w:rsidRPr="005B0A15" w:rsidRDefault="00A10F17" w:rsidP="00A10F17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argo Handling &amp; Stowage IV</w:t>
            </w:r>
          </w:p>
          <w:p w14:paraId="0D6F2060" w14:textId="77777777" w:rsidR="00A10F17" w:rsidRPr="005B0A15" w:rsidRDefault="00A10F17" w:rsidP="00A10F17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CHS604</w:t>
            </w:r>
          </w:p>
          <w:p w14:paraId="7B39BC91" w14:textId="77777777" w:rsidR="00A10F17" w:rsidRPr="005B0A15" w:rsidRDefault="00A10F17" w:rsidP="00A10F17">
            <w:pPr>
              <w:jc w:val="right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D. McLennon</w:t>
            </w:r>
          </w:p>
        </w:tc>
      </w:tr>
      <w:tr w:rsidR="00D979E2" w:rsidRPr="005B0A15" w14:paraId="025C515A" w14:textId="77777777" w:rsidTr="00C13414">
        <w:tc>
          <w:tcPr>
            <w:tcW w:w="1260" w:type="dxa"/>
            <w:shd w:val="clear" w:color="auto" w:fill="0070C0"/>
          </w:tcPr>
          <w:p w14:paraId="41BF808A" w14:textId="77777777" w:rsidR="00D979E2" w:rsidRPr="005B0A15" w:rsidRDefault="00D979E2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6AB2FC22" w14:textId="77777777" w:rsidR="00D979E2" w:rsidRPr="005B0A15" w:rsidRDefault="00D979E2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2160" w:type="dxa"/>
            <w:shd w:val="clear" w:color="auto" w:fill="0070C0"/>
          </w:tcPr>
          <w:p w14:paraId="6F7F818F" w14:textId="77777777" w:rsidR="00D979E2" w:rsidRPr="005B0A15" w:rsidRDefault="00D979E2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2163" w:type="dxa"/>
            <w:shd w:val="clear" w:color="auto" w:fill="0070C0"/>
          </w:tcPr>
          <w:p w14:paraId="099A49A8" w14:textId="77777777" w:rsidR="00D979E2" w:rsidRPr="005B0A15" w:rsidRDefault="00D979E2" w:rsidP="00E322FA">
            <w:pPr>
              <w:jc w:val="center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0070C0"/>
          </w:tcPr>
          <w:p w14:paraId="7F086B7F" w14:textId="77777777" w:rsidR="00D979E2" w:rsidRPr="005B0A15" w:rsidRDefault="00D979E2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793" w:type="dxa"/>
            <w:shd w:val="clear" w:color="auto" w:fill="0070C0"/>
          </w:tcPr>
          <w:p w14:paraId="0110F38E" w14:textId="77777777" w:rsidR="00D979E2" w:rsidRPr="005B0A15" w:rsidRDefault="00D979E2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105494" w:rsidRPr="005B0A15" w14:paraId="742FC8B4" w14:textId="77777777" w:rsidTr="00C13414">
        <w:trPr>
          <w:cantSplit/>
        </w:trPr>
        <w:tc>
          <w:tcPr>
            <w:tcW w:w="1260" w:type="dxa"/>
          </w:tcPr>
          <w:p w14:paraId="2AA9971B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4716A8A1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B50146C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A2C52FE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980" w:type="dxa"/>
            <w:shd w:val="clear" w:color="auto" w:fill="auto"/>
          </w:tcPr>
          <w:p w14:paraId="1104565D" w14:textId="09BF107B" w:rsidR="003C74B0" w:rsidRPr="003C74B0" w:rsidRDefault="003C74B0" w:rsidP="007B2941">
            <w:pPr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29B1B9E4" w14:textId="5C7E482B" w:rsidR="00105494" w:rsidRPr="00105A9E" w:rsidRDefault="00105494" w:rsidP="00105494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3" w:type="dxa"/>
          </w:tcPr>
          <w:p w14:paraId="72CB9CA9" w14:textId="77777777" w:rsidR="007B2941" w:rsidRPr="005B0A15" w:rsidRDefault="007B2941" w:rsidP="007B2941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atchkeeping IV</w:t>
            </w:r>
          </w:p>
          <w:p w14:paraId="0845F004" w14:textId="77777777" w:rsidR="007B2941" w:rsidRPr="005B0A15" w:rsidRDefault="007B2941" w:rsidP="007B2941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WAT604</w:t>
            </w:r>
          </w:p>
          <w:p w14:paraId="4FD579F6" w14:textId="77777777" w:rsidR="001B155A" w:rsidRDefault="001B155A" w:rsidP="00105494">
            <w:pPr>
              <w:jc w:val="right"/>
              <w:rPr>
                <w:b/>
                <w:sz w:val="20"/>
                <w:szCs w:val="20"/>
              </w:rPr>
            </w:pPr>
          </w:p>
          <w:p w14:paraId="5E5F0829" w14:textId="408F2D9B" w:rsidR="00105494" w:rsidRPr="005B0A15" w:rsidRDefault="008D7A19" w:rsidP="0010549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. Brooks</w:t>
            </w:r>
          </w:p>
        </w:tc>
        <w:tc>
          <w:tcPr>
            <w:tcW w:w="1984" w:type="dxa"/>
            <w:shd w:val="clear" w:color="auto" w:fill="auto"/>
          </w:tcPr>
          <w:p w14:paraId="1D9CC4DD" w14:textId="6F5DD563" w:rsidR="00105494" w:rsidRPr="005B0A15" w:rsidRDefault="00105494" w:rsidP="00AF7B96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93" w:type="dxa"/>
          </w:tcPr>
          <w:p w14:paraId="0AE45223" w14:textId="78E1609D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</w:tr>
      <w:tr w:rsidR="00105494" w:rsidRPr="005B0A15" w14:paraId="07D179F0" w14:textId="77777777" w:rsidTr="00C13414">
        <w:trPr>
          <w:cantSplit/>
        </w:trPr>
        <w:tc>
          <w:tcPr>
            <w:tcW w:w="1260" w:type="dxa"/>
          </w:tcPr>
          <w:p w14:paraId="68338E40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1CE51B52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C55EC1D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74FC76A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980" w:type="dxa"/>
            <w:shd w:val="clear" w:color="auto" w:fill="auto"/>
          </w:tcPr>
          <w:p w14:paraId="66C91331" w14:textId="01E7FBC1" w:rsidR="003C74B0" w:rsidRPr="005B0A15" w:rsidRDefault="003C74B0" w:rsidP="007B2941">
            <w:pPr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56371B44" w14:textId="511AD85E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3" w:type="dxa"/>
          </w:tcPr>
          <w:p w14:paraId="7E157D3A" w14:textId="77777777" w:rsidR="007B2941" w:rsidRPr="005B0A15" w:rsidRDefault="007B2941" w:rsidP="007B2941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atchkeeping IV</w:t>
            </w:r>
          </w:p>
          <w:p w14:paraId="1972079E" w14:textId="77777777" w:rsidR="007B2941" w:rsidRPr="005B0A15" w:rsidRDefault="007B2941" w:rsidP="007B2941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WAT604</w:t>
            </w:r>
          </w:p>
          <w:p w14:paraId="6C5F0903" w14:textId="77777777" w:rsidR="001B155A" w:rsidRDefault="001B155A" w:rsidP="00105494">
            <w:pPr>
              <w:jc w:val="right"/>
              <w:rPr>
                <w:b/>
                <w:sz w:val="20"/>
                <w:szCs w:val="20"/>
              </w:rPr>
            </w:pPr>
          </w:p>
          <w:p w14:paraId="7A843A3E" w14:textId="4BB4A65D" w:rsidR="00105494" w:rsidRPr="005B0A15" w:rsidRDefault="008D7A19" w:rsidP="00105494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. Brooks</w:t>
            </w:r>
          </w:p>
        </w:tc>
        <w:tc>
          <w:tcPr>
            <w:tcW w:w="1984" w:type="dxa"/>
            <w:shd w:val="clear" w:color="auto" w:fill="auto"/>
          </w:tcPr>
          <w:p w14:paraId="2B483459" w14:textId="7DD033CB" w:rsidR="00105494" w:rsidRPr="005B0A15" w:rsidRDefault="00105494" w:rsidP="00AF7B96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93" w:type="dxa"/>
          </w:tcPr>
          <w:p w14:paraId="048F4833" w14:textId="067F51FD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</w:tr>
      <w:tr w:rsidR="00105A9E" w:rsidRPr="005B0A15" w14:paraId="0E2A45B8" w14:textId="77777777" w:rsidTr="00C13414">
        <w:tc>
          <w:tcPr>
            <w:tcW w:w="1260" w:type="dxa"/>
            <w:shd w:val="clear" w:color="auto" w:fill="0070C0"/>
          </w:tcPr>
          <w:p w14:paraId="0A3FA284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 – 1500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64A4984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160" w:type="dxa"/>
            <w:shd w:val="clear" w:color="auto" w:fill="0070C0"/>
          </w:tcPr>
          <w:p w14:paraId="2AF32332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163" w:type="dxa"/>
            <w:shd w:val="clear" w:color="auto" w:fill="0070C0"/>
          </w:tcPr>
          <w:p w14:paraId="4C9A11A0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0070C0"/>
          </w:tcPr>
          <w:p w14:paraId="4DA30682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793" w:type="dxa"/>
            <w:shd w:val="clear" w:color="auto" w:fill="0070C0"/>
          </w:tcPr>
          <w:p w14:paraId="023D8BD6" w14:textId="77777777" w:rsidR="00105A9E" w:rsidRPr="005B0A15" w:rsidRDefault="00105A9E" w:rsidP="00105A9E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105494" w:rsidRPr="005B0A15" w14:paraId="22694F1C" w14:textId="77777777" w:rsidTr="00C13414">
        <w:trPr>
          <w:cantSplit/>
        </w:trPr>
        <w:tc>
          <w:tcPr>
            <w:tcW w:w="1260" w:type="dxa"/>
          </w:tcPr>
          <w:p w14:paraId="06C1676F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44A9D1A9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1DD0D0C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84A583B" w14:textId="77777777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980" w:type="dxa"/>
            <w:shd w:val="clear" w:color="auto" w:fill="auto"/>
          </w:tcPr>
          <w:p w14:paraId="00CB4F06" w14:textId="3BB1D003" w:rsidR="003C74B0" w:rsidRPr="005B0A15" w:rsidRDefault="003C74B0" w:rsidP="007B2941">
            <w:pPr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</w:tcPr>
          <w:p w14:paraId="0B38F33F" w14:textId="4B15E0C8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3" w:type="dxa"/>
          </w:tcPr>
          <w:p w14:paraId="469B0174" w14:textId="77777777" w:rsidR="007B2941" w:rsidRPr="005B0A15" w:rsidRDefault="007B2941" w:rsidP="007B2941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Watchkeeping IV</w:t>
            </w:r>
          </w:p>
          <w:p w14:paraId="43939CCD" w14:textId="77777777" w:rsidR="007B2941" w:rsidRPr="005B0A15" w:rsidRDefault="007B2941" w:rsidP="007B2941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WAT604</w:t>
            </w:r>
          </w:p>
          <w:p w14:paraId="61AC90E5" w14:textId="77777777" w:rsidR="001B155A" w:rsidRDefault="001B155A" w:rsidP="008D7A19">
            <w:pPr>
              <w:jc w:val="right"/>
              <w:rPr>
                <w:b/>
                <w:sz w:val="20"/>
                <w:szCs w:val="20"/>
              </w:rPr>
            </w:pPr>
          </w:p>
          <w:p w14:paraId="61C18751" w14:textId="14E9A005" w:rsidR="003F3801" w:rsidRPr="005B0A15" w:rsidRDefault="008D7A19" w:rsidP="008D7A19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. Brooks</w:t>
            </w:r>
          </w:p>
        </w:tc>
        <w:tc>
          <w:tcPr>
            <w:tcW w:w="1984" w:type="dxa"/>
            <w:shd w:val="clear" w:color="auto" w:fill="auto"/>
          </w:tcPr>
          <w:p w14:paraId="0488CE78" w14:textId="375FE443" w:rsidR="00105494" w:rsidRPr="005B0A15" w:rsidRDefault="00105494" w:rsidP="00AF7B96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93" w:type="dxa"/>
            <w:shd w:val="clear" w:color="auto" w:fill="auto"/>
          </w:tcPr>
          <w:p w14:paraId="13B1ADE8" w14:textId="61B13059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</w:tr>
      <w:tr w:rsidR="00105494" w:rsidRPr="005B0A15" w14:paraId="37903A7A" w14:textId="77777777" w:rsidTr="00C13414">
        <w:trPr>
          <w:cantSplit/>
        </w:trPr>
        <w:tc>
          <w:tcPr>
            <w:tcW w:w="1260" w:type="dxa"/>
          </w:tcPr>
          <w:p w14:paraId="28AA7AEE" w14:textId="221269F2" w:rsidR="00105494" w:rsidRPr="005B0A15" w:rsidRDefault="00105494" w:rsidP="0010549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2F3AC8F7" w14:textId="77777777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  <w:p w14:paraId="7D3C70A9" w14:textId="77777777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12BB07CC" w14:textId="79F5604D" w:rsidR="00105494" w:rsidRPr="005B0A15" w:rsidRDefault="00105494" w:rsidP="0010549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63" w:type="dxa"/>
          </w:tcPr>
          <w:p w14:paraId="2C26CF17" w14:textId="2E0E6996" w:rsidR="00105494" w:rsidRPr="005B0A15" w:rsidRDefault="00105494" w:rsidP="0010549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</w:tcPr>
          <w:p w14:paraId="67E35EC0" w14:textId="6598B2C0" w:rsidR="00105494" w:rsidRPr="005B0A15" w:rsidRDefault="00105494" w:rsidP="0010549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93" w:type="dxa"/>
            <w:shd w:val="clear" w:color="auto" w:fill="auto"/>
          </w:tcPr>
          <w:p w14:paraId="18B6CAD6" w14:textId="77777777" w:rsidR="00105494" w:rsidRPr="005B0A15" w:rsidRDefault="00105494" w:rsidP="00105494">
            <w:pPr>
              <w:jc w:val="center"/>
              <w:rPr>
                <w:sz w:val="20"/>
                <w:szCs w:val="20"/>
              </w:rPr>
            </w:pPr>
          </w:p>
        </w:tc>
      </w:tr>
    </w:tbl>
    <w:p w14:paraId="33201FC8" w14:textId="77777777" w:rsidR="002A5A87" w:rsidRPr="005B0A15" w:rsidRDefault="002A5A87" w:rsidP="002A5A87">
      <w:pPr>
        <w:rPr>
          <w:b/>
          <w:sz w:val="20"/>
          <w:szCs w:val="20"/>
        </w:rPr>
      </w:pPr>
    </w:p>
    <w:p w14:paraId="726FFDBE" w14:textId="77777777" w:rsidR="002A5A87" w:rsidRPr="005B0A15" w:rsidRDefault="002A5A87" w:rsidP="002A5A87">
      <w:p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This timetable is subject to change.</w:t>
      </w:r>
    </w:p>
    <w:p w14:paraId="4D6643CE" w14:textId="77777777" w:rsidR="002A5A87" w:rsidRPr="005B0A15" w:rsidRDefault="002A5A87" w:rsidP="00C450B0">
      <w:pPr>
        <w:shd w:val="clear" w:color="auto" w:fill="FFFFFF" w:themeFill="background1"/>
        <w:rPr>
          <w:b/>
          <w:sz w:val="20"/>
          <w:szCs w:val="20"/>
        </w:rPr>
      </w:pPr>
    </w:p>
    <w:p w14:paraId="67441152" w14:textId="77777777" w:rsidR="002A5A87" w:rsidRPr="005B0A15" w:rsidRDefault="002A5A87" w:rsidP="00C450B0">
      <w:pPr>
        <w:shd w:val="clear" w:color="auto" w:fill="FFFFFF" w:themeFill="background1"/>
        <w:ind w:left="600"/>
        <w:rPr>
          <w:b/>
          <w:sz w:val="20"/>
          <w:szCs w:val="20"/>
        </w:rPr>
      </w:pPr>
    </w:p>
    <w:p w14:paraId="39596EAD" w14:textId="732119FC" w:rsidR="007B5864" w:rsidRPr="005B0A15" w:rsidRDefault="007B5864" w:rsidP="007B5864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 xml:space="preserve">Semester 2 Examinations:  </w:t>
      </w:r>
    </w:p>
    <w:p w14:paraId="36F7AE4D" w14:textId="77777777" w:rsidR="002A5A87" w:rsidRPr="005B0A15" w:rsidRDefault="002A5A87" w:rsidP="002A5A87">
      <w:pPr>
        <w:rPr>
          <w:b/>
          <w:sz w:val="20"/>
          <w:szCs w:val="20"/>
        </w:rPr>
      </w:pPr>
    </w:p>
    <w:p w14:paraId="56E69670" w14:textId="77777777" w:rsidR="002A5A87" w:rsidRPr="005B0A15" w:rsidRDefault="002A5A87" w:rsidP="002A5A87">
      <w:pPr>
        <w:rPr>
          <w:b/>
          <w:sz w:val="20"/>
          <w:szCs w:val="20"/>
        </w:rPr>
      </w:pPr>
    </w:p>
    <w:p w14:paraId="0BBB469C" w14:textId="61ABAD3C" w:rsidR="00A61348" w:rsidRDefault="00A61348" w:rsidP="0049078C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1221D02F" w14:textId="363C5871" w:rsidR="00EA28A5" w:rsidRDefault="00EA28A5" w:rsidP="0049078C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4419B7D3" w14:textId="29ADEC26" w:rsidR="00EA28A5" w:rsidRDefault="00EA28A5" w:rsidP="0049078C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1049471F" w14:textId="343F7A0F" w:rsidR="00EA28A5" w:rsidRDefault="00EA28A5" w:rsidP="0049078C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023A5543" w14:textId="6C16C341" w:rsidR="001B155A" w:rsidRDefault="001B155A" w:rsidP="0049078C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404D757F" w14:textId="77777777" w:rsidR="008608C0" w:rsidRDefault="008608C0" w:rsidP="0049078C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6270B930" w14:textId="77777777" w:rsidR="00EA28A5" w:rsidRPr="005B0A15" w:rsidRDefault="00EA28A5" w:rsidP="0049078C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2A9095EE" w14:textId="77777777" w:rsidR="002A5A87" w:rsidRPr="005B0A15" w:rsidRDefault="00910A9C" w:rsidP="002A5A87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lastRenderedPageBreak/>
        <w:t>CARIBBEAN MARITIME UNIVERSITY</w:t>
      </w:r>
    </w:p>
    <w:p w14:paraId="07D49B57" w14:textId="77777777" w:rsidR="002A5A87" w:rsidRPr="005B0A15" w:rsidRDefault="002A5A87" w:rsidP="002A5A87">
      <w:pPr>
        <w:jc w:val="center"/>
        <w:rPr>
          <w:b/>
          <w:bCs/>
        </w:rPr>
      </w:pPr>
      <w:r w:rsidRPr="005B0A15">
        <w:rPr>
          <w:b/>
          <w:bCs/>
        </w:rPr>
        <w:t xml:space="preserve">BEng Marine Engineering </w:t>
      </w:r>
      <w:r w:rsidR="009649A6" w:rsidRPr="005B0A15">
        <w:rPr>
          <w:b/>
          <w:bCs/>
        </w:rPr>
        <w:t>- Year 3</w:t>
      </w:r>
      <w:r w:rsidRPr="005B0A15">
        <w:rPr>
          <w:b/>
          <w:bCs/>
        </w:rPr>
        <w:t xml:space="preserve"> </w:t>
      </w:r>
    </w:p>
    <w:p w14:paraId="4ACAB592" w14:textId="77777777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</w:p>
    <w:p w14:paraId="39B409E1" w14:textId="77777777" w:rsidR="000964A4" w:rsidRPr="005B0A15" w:rsidRDefault="000964A4" w:rsidP="000964A4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ebruary 14 </w:t>
      </w:r>
      <w:r w:rsidRPr="005B0A15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May 27, 2022</w:t>
      </w:r>
    </w:p>
    <w:p w14:paraId="2A01707B" w14:textId="77777777" w:rsidR="002A5A87" w:rsidRPr="005B0A15" w:rsidRDefault="002A5A87" w:rsidP="002A5A87"/>
    <w:tbl>
      <w:tblPr>
        <w:tblW w:w="10623" w:type="dxa"/>
        <w:tblInd w:w="-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1813"/>
        <w:gridCol w:w="2052"/>
        <w:gridCol w:w="1610"/>
        <w:gridCol w:w="1980"/>
        <w:gridCol w:w="1980"/>
      </w:tblGrid>
      <w:tr w:rsidR="002A5A87" w:rsidRPr="005B0A15" w14:paraId="5EB70D77" w14:textId="77777777" w:rsidTr="00E41CEA">
        <w:tc>
          <w:tcPr>
            <w:tcW w:w="1188" w:type="dxa"/>
            <w:shd w:val="clear" w:color="auto" w:fill="7030A0"/>
          </w:tcPr>
          <w:p w14:paraId="1444E305" w14:textId="77777777" w:rsidR="002A5A87" w:rsidRPr="005B0A15" w:rsidRDefault="002A5A87" w:rsidP="003E6FBB">
            <w:pPr>
              <w:pStyle w:val="Heading2"/>
              <w:rPr>
                <w:rFonts w:ascii="Times New Roman" w:hAnsi="Times New Roman" w:cs="Times New Roman"/>
                <w:sz w:val="18"/>
                <w:szCs w:val="18"/>
              </w:rPr>
            </w:pPr>
            <w:r w:rsidRPr="005B0A15">
              <w:rPr>
                <w:rFonts w:ascii="Times New Roman" w:hAnsi="Times New Roman" w:cs="Times New Roman"/>
                <w:sz w:val="18"/>
                <w:szCs w:val="18"/>
              </w:rPr>
              <w:t>TIME</w:t>
            </w:r>
          </w:p>
          <w:p w14:paraId="31C60378" w14:textId="77777777" w:rsidR="002A5A87" w:rsidRPr="005B0A15" w:rsidRDefault="002A5A87" w:rsidP="003E6FBB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tcBorders>
              <w:bottom w:val="single" w:sz="4" w:space="0" w:color="auto"/>
            </w:tcBorders>
            <w:shd w:val="clear" w:color="auto" w:fill="7030A0"/>
          </w:tcPr>
          <w:p w14:paraId="147FE578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2052" w:type="dxa"/>
            <w:shd w:val="clear" w:color="auto" w:fill="7030A0"/>
          </w:tcPr>
          <w:p w14:paraId="0992DC07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1610" w:type="dxa"/>
            <w:shd w:val="clear" w:color="auto" w:fill="7030A0"/>
          </w:tcPr>
          <w:p w14:paraId="620FAB31" w14:textId="77777777" w:rsidR="002A5A87" w:rsidRPr="005B0A15" w:rsidRDefault="002A5A87" w:rsidP="003E6FBB">
            <w:pPr>
              <w:pStyle w:val="Heading2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WEDNESDAY</w:t>
            </w:r>
          </w:p>
        </w:tc>
        <w:tc>
          <w:tcPr>
            <w:tcW w:w="1980" w:type="dxa"/>
            <w:shd w:val="clear" w:color="auto" w:fill="7030A0"/>
          </w:tcPr>
          <w:p w14:paraId="0E276EEA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1980" w:type="dxa"/>
            <w:shd w:val="clear" w:color="auto" w:fill="7030A0"/>
          </w:tcPr>
          <w:p w14:paraId="19D6C101" w14:textId="77777777" w:rsidR="002A5A87" w:rsidRPr="005B0A15" w:rsidRDefault="002A5A87" w:rsidP="003E6FB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FRIDAY</w:t>
            </w:r>
          </w:p>
        </w:tc>
      </w:tr>
      <w:tr w:rsidR="007B4AA1" w:rsidRPr="005B0A15" w14:paraId="2F43461D" w14:textId="77777777" w:rsidTr="00E41CEA">
        <w:trPr>
          <w:cantSplit/>
          <w:trHeight w:val="863"/>
        </w:trPr>
        <w:tc>
          <w:tcPr>
            <w:tcW w:w="1188" w:type="dxa"/>
          </w:tcPr>
          <w:p w14:paraId="2F8C80B9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3C3301AA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BD3A30A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12266A9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813" w:type="dxa"/>
            <w:shd w:val="clear" w:color="auto" w:fill="auto"/>
          </w:tcPr>
          <w:p w14:paraId="7C1CC4D1" w14:textId="758F8690" w:rsidR="007B4AA1" w:rsidRPr="005B0A15" w:rsidRDefault="007B4AA1" w:rsidP="007B4AA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52" w:type="dxa"/>
          </w:tcPr>
          <w:p w14:paraId="5E870A09" w14:textId="77777777" w:rsidR="006D17EA" w:rsidRPr="005B0A15" w:rsidRDefault="006D17EA" w:rsidP="006D17E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7D98E0B8" w14:textId="77777777" w:rsidR="006D17EA" w:rsidRPr="00685CD7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613A7DD2" w14:textId="262B7936" w:rsidR="007B4AA1" w:rsidRPr="005B0A15" w:rsidRDefault="001A1363" w:rsidP="006D17E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1610" w:type="dxa"/>
          </w:tcPr>
          <w:p w14:paraId="56D76F4C" w14:textId="39E33641" w:rsidR="007B4AA1" w:rsidRPr="005B0A15" w:rsidRDefault="007B4AA1" w:rsidP="007B4AA1">
            <w:pPr>
              <w:jc w:val="right"/>
              <w:rPr>
                <w:sz w:val="20"/>
                <w:szCs w:val="20"/>
              </w:rPr>
            </w:pPr>
          </w:p>
          <w:p w14:paraId="21D597F2" w14:textId="653AFD07" w:rsidR="007B4AA1" w:rsidRPr="005B0A15" w:rsidRDefault="007B4AA1" w:rsidP="007B4AA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14CB3A20" w14:textId="07182534" w:rsidR="003C74B0" w:rsidRPr="003C74B0" w:rsidRDefault="003C74B0" w:rsidP="003C74B0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</w:tcPr>
          <w:p w14:paraId="5381A27C" w14:textId="01CEB880" w:rsidR="007B4AA1" w:rsidRPr="00DE3766" w:rsidRDefault="007B4AA1" w:rsidP="007B4AA1">
            <w:pPr>
              <w:jc w:val="center"/>
              <w:rPr>
                <w:b/>
                <w:color w:val="FF0000"/>
                <w:sz w:val="20"/>
                <w:szCs w:val="20"/>
              </w:rPr>
            </w:pPr>
          </w:p>
        </w:tc>
      </w:tr>
      <w:tr w:rsidR="009F7FAB" w:rsidRPr="005B0A15" w14:paraId="71C738E9" w14:textId="77777777" w:rsidTr="00E41CEA">
        <w:trPr>
          <w:cantSplit/>
          <w:trHeight w:val="980"/>
        </w:trPr>
        <w:tc>
          <w:tcPr>
            <w:tcW w:w="1188" w:type="dxa"/>
          </w:tcPr>
          <w:p w14:paraId="42E5A2EC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7EA81025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0806889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9370472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813" w:type="dxa"/>
            <w:shd w:val="clear" w:color="auto" w:fill="auto"/>
          </w:tcPr>
          <w:p w14:paraId="747B8712" w14:textId="1E2A2F43" w:rsidR="009F7FAB" w:rsidRPr="005B0A15" w:rsidRDefault="009F7FAB" w:rsidP="009F7FAB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52" w:type="dxa"/>
          </w:tcPr>
          <w:p w14:paraId="1CC4F9EF" w14:textId="77777777" w:rsidR="006D17EA" w:rsidRPr="005B0A15" w:rsidRDefault="006D17EA" w:rsidP="006D17E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4BB4FAA6" w14:textId="77777777" w:rsidR="006D17EA" w:rsidRPr="00685CD7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79DF6BBD" w14:textId="61B54DAE" w:rsidR="009F7FAB" w:rsidRPr="005B0A15" w:rsidRDefault="001A1363" w:rsidP="006D17E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1610" w:type="dxa"/>
          </w:tcPr>
          <w:p w14:paraId="42000BA3" w14:textId="460F7BA2" w:rsidR="009F7FAB" w:rsidRPr="005B0A15" w:rsidRDefault="009F7FAB" w:rsidP="009F7FAB">
            <w:pPr>
              <w:jc w:val="right"/>
              <w:rPr>
                <w:sz w:val="20"/>
                <w:szCs w:val="20"/>
              </w:rPr>
            </w:pPr>
          </w:p>
          <w:p w14:paraId="563DD148" w14:textId="2309D5FA" w:rsidR="009F7FAB" w:rsidRPr="005B0A15" w:rsidRDefault="009F7FAB" w:rsidP="009F7FAB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6D6D5439" w14:textId="7398B873" w:rsidR="003C74B0" w:rsidRPr="003C74B0" w:rsidRDefault="003C74B0" w:rsidP="003C74B0">
            <w:pPr>
              <w:jc w:val="right"/>
              <w:rPr>
                <w:b/>
                <w:bCs/>
                <w:sz w:val="20"/>
                <w:szCs w:val="20"/>
              </w:rPr>
            </w:pPr>
            <w:r w:rsidRPr="003C74B0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16450B17" w14:textId="7288C97C" w:rsidR="009F7FAB" w:rsidRPr="00DE3766" w:rsidRDefault="009F7FAB" w:rsidP="009F7FAB">
            <w:pPr>
              <w:jc w:val="center"/>
              <w:rPr>
                <w:b/>
                <w:color w:val="FF0000"/>
                <w:sz w:val="20"/>
                <w:szCs w:val="20"/>
              </w:rPr>
            </w:pPr>
          </w:p>
        </w:tc>
      </w:tr>
      <w:tr w:rsidR="007B4AA1" w:rsidRPr="005B0A15" w14:paraId="44E08934" w14:textId="77777777" w:rsidTr="00E41CEA">
        <w:trPr>
          <w:trHeight w:val="287"/>
        </w:trPr>
        <w:tc>
          <w:tcPr>
            <w:tcW w:w="1188" w:type="dxa"/>
            <w:shd w:val="clear" w:color="auto" w:fill="7030A0"/>
          </w:tcPr>
          <w:p w14:paraId="02DF2E65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813" w:type="dxa"/>
            <w:tcBorders>
              <w:bottom w:val="single" w:sz="4" w:space="0" w:color="auto"/>
            </w:tcBorders>
            <w:shd w:val="clear" w:color="auto" w:fill="7030A0"/>
          </w:tcPr>
          <w:p w14:paraId="470393F6" w14:textId="77777777" w:rsidR="007B4AA1" w:rsidRPr="005B0A15" w:rsidRDefault="007B4AA1" w:rsidP="007B4AA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B0A15">
              <w:rPr>
                <w:b/>
                <w:bCs/>
                <w:color w:val="000000"/>
                <w:sz w:val="20"/>
                <w:szCs w:val="20"/>
              </w:rPr>
              <w:t>B</w:t>
            </w:r>
          </w:p>
        </w:tc>
        <w:tc>
          <w:tcPr>
            <w:tcW w:w="2052" w:type="dxa"/>
            <w:shd w:val="clear" w:color="auto" w:fill="7030A0"/>
          </w:tcPr>
          <w:p w14:paraId="6F5011D8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610" w:type="dxa"/>
            <w:shd w:val="clear" w:color="auto" w:fill="7030A0"/>
          </w:tcPr>
          <w:p w14:paraId="6DC97544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0" w:type="dxa"/>
            <w:shd w:val="clear" w:color="auto" w:fill="7030A0"/>
          </w:tcPr>
          <w:p w14:paraId="64A49DD3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7030A0"/>
          </w:tcPr>
          <w:p w14:paraId="1A4785B1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9F7FAB" w:rsidRPr="005B0A15" w14:paraId="42494FA6" w14:textId="77777777" w:rsidTr="00E41CEA">
        <w:trPr>
          <w:cantSplit/>
        </w:trPr>
        <w:tc>
          <w:tcPr>
            <w:tcW w:w="1188" w:type="dxa"/>
          </w:tcPr>
          <w:p w14:paraId="74FC68AE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1248BE6B" w14:textId="77777777" w:rsidR="009F7FAB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BBDD53B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CAA016B" w14:textId="77777777" w:rsidR="009F7FAB" w:rsidRPr="005B0A15" w:rsidRDefault="009F7FAB" w:rsidP="009F7FAB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813" w:type="dxa"/>
            <w:shd w:val="clear" w:color="auto" w:fill="auto"/>
          </w:tcPr>
          <w:p w14:paraId="6565C958" w14:textId="5363D503" w:rsidR="009F7FAB" w:rsidRPr="005B0A15" w:rsidRDefault="009F7FAB" w:rsidP="009F7FAB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052" w:type="dxa"/>
            <w:shd w:val="clear" w:color="auto" w:fill="auto"/>
          </w:tcPr>
          <w:p w14:paraId="31F263B5" w14:textId="77777777" w:rsidR="006D17EA" w:rsidRPr="005B0A15" w:rsidRDefault="006D17EA" w:rsidP="006D17EA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ritime Legislation IV</w:t>
            </w:r>
          </w:p>
          <w:p w14:paraId="3AE7F11E" w14:textId="77777777" w:rsidR="006D17EA" w:rsidRPr="00685CD7" w:rsidRDefault="006D17EA" w:rsidP="006D17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MLE604</w:t>
            </w:r>
          </w:p>
          <w:p w14:paraId="1EAF3839" w14:textId="44624915" w:rsidR="009F7FAB" w:rsidRPr="005B0A15" w:rsidRDefault="001A1363" w:rsidP="006D17E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. Chambers</w:t>
            </w:r>
          </w:p>
        </w:tc>
        <w:tc>
          <w:tcPr>
            <w:tcW w:w="1610" w:type="dxa"/>
          </w:tcPr>
          <w:p w14:paraId="68524B09" w14:textId="5B06BE61" w:rsidR="009F7FAB" w:rsidRPr="005B0A15" w:rsidRDefault="009F7FAB" w:rsidP="009F7FAB">
            <w:pPr>
              <w:jc w:val="right"/>
              <w:rPr>
                <w:sz w:val="20"/>
                <w:szCs w:val="20"/>
              </w:rPr>
            </w:pPr>
          </w:p>
          <w:p w14:paraId="2FBC5CCC" w14:textId="4B62A8E4" w:rsidR="009F7FAB" w:rsidRPr="005B0A15" w:rsidRDefault="009F7FAB" w:rsidP="009F7FAB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566896AF" w14:textId="34BE0D88" w:rsidR="003C74B0" w:rsidRPr="003C74B0" w:rsidRDefault="003C74B0" w:rsidP="003C74B0">
            <w:pPr>
              <w:jc w:val="right"/>
              <w:rPr>
                <w:b/>
                <w:bCs/>
                <w:sz w:val="20"/>
                <w:szCs w:val="20"/>
              </w:rPr>
            </w:pPr>
            <w:r w:rsidRPr="003C74B0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0569AE1D" w14:textId="61719DA9" w:rsidR="003F3801" w:rsidRPr="005B0A15" w:rsidRDefault="003F3801" w:rsidP="0060462D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B4AA1" w:rsidRPr="005B0A15" w14:paraId="3EF674A8" w14:textId="77777777" w:rsidTr="00E41CEA">
        <w:trPr>
          <w:trHeight w:val="287"/>
        </w:trPr>
        <w:tc>
          <w:tcPr>
            <w:tcW w:w="1188" w:type="dxa"/>
            <w:shd w:val="clear" w:color="auto" w:fill="7030A0"/>
          </w:tcPr>
          <w:p w14:paraId="1181673A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813" w:type="dxa"/>
            <w:tcBorders>
              <w:bottom w:val="single" w:sz="4" w:space="0" w:color="auto"/>
            </w:tcBorders>
            <w:shd w:val="clear" w:color="auto" w:fill="7030A0"/>
          </w:tcPr>
          <w:p w14:paraId="2C61E055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2052" w:type="dxa"/>
            <w:shd w:val="clear" w:color="auto" w:fill="7030A0"/>
          </w:tcPr>
          <w:p w14:paraId="41E7E290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610" w:type="dxa"/>
            <w:shd w:val="clear" w:color="auto" w:fill="7030A0"/>
          </w:tcPr>
          <w:p w14:paraId="77EB854D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980" w:type="dxa"/>
            <w:shd w:val="clear" w:color="auto" w:fill="7030A0"/>
          </w:tcPr>
          <w:p w14:paraId="2165D6C2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80" w:type="dxa"/>
            <w:shd w:val="clear" w:color="auto" w:fill="7030A0"/>
          </w:tcPr>
          <w:p w14:paraId="5AEC86A6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E41CEA" w:rsidRPr="005B0A15" w14:paraId="371DA3DE" w14:textId="77777777" w:rsidTr="00E41CEA">
        <w:trPr>
          <w:cantSplit/>
          <w:trHeight w:val="989"/>
        </w:trPr>
        <w:tc>
          <w:tcPr>
            <w:tcW w:w="1188" w:type="dxa"/>
          </w:tcPr>
          <w:p w14:paraId="0FE62F85" w14:textId="77777777" w:rsidR="00E41CEA" w:rsidRPr="005B0A15" w:rsidRDefault="00E41CEA" w:rsidP="00E41CE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0CB9B6AB" w14:textId="77777777" w:rsidR="00E41CEA" w:rsidRPr="005B0A15" w:rsidRDefault="00E41CEA" w:rsidP="00E41CEA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BA17E2F" w14:textId="77777777" w:rsidR="00E41CEA" w:rsidRPr="005B0A15" w:rsidRDefault="00E41CEA" w:rsidP="00E41CEA">
            <w:pPr>
              <w:rPr>
                <w:b/>
                <w:bCs/>
                <w:sz w:val="20"/>
                <w:szCs w:val="20"/>
              </w:rPr>
            </w:pPr>
          </w:p>
          <w:p w14:paraId="0D72B688" w14:textId="77777777" w:rsidR="00E41CEA" w:rsidRPr="005B0A15" w:rsidRDefault="00E41CEA" w:rsidP="00E41CE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813" w:type="dxa"/>
            <w:shd w:val="clear" w:color="auto" w:fill="auto"/>
          </w:tcPr>
          <w:p w14:paraId="04D130A3" w14:textId="77777777" w:rsidR="00E41CEA" w:rsidRPr="005B0A15" w:rsidRDefault="00E41CEA" w:rsidP="00E41CE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Automation, </w:t>
            </w:r>
            <w:proofErr w:type="spellStart"/>
            <w:r w:rsidRPr="005B0A15">
              <w:rPr>
                <w:sz w:val="20"/>
                <w:szCs w:val="20"/>
              </w:rPr>
              <w:t>Instrum</w:t>
            </w:r>
            <w:proofErr w:type="spellEnd"/>
            <w:r>
              <w:rPr>
                <w:sz w:val="20"/>
                <w:szCs w:val="20"/>
              </w:rPr>
              <w:t>.</w:t>
            </w:r>
            <w:r w:rsidRPr="005B0A15">
              <w:rPr>
                <w:sz w:val="20"/>
                <w:szCs w:val="20"/>
              </w:rPr>
              <w:t xml:space="preserve"> &amp; Control</w:t>
            </w:r>
          </w:p>
          <w:p w14:paraId="68439DA7" w14:textId="77777777" w:rsidR="00E41CEA" w:rsidRPr="005B0A15" w:rsidRDefault="00E41CEA" w:rsidP="00E41CE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IC601</w:t>
            </w:r>
          </w:p>
          <w:p w14:paraId="0503F19A" w14:textId="10E0B0CB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/E O. Stewart</w:t>
            </w:r>
          </w:p>
        </w:tc>
        <w:tc>
          <w:tcPr>
            <w:tcW w:w="2052" w:type="dxa"/>
            <w:shd w:val="clear" w:color="auto" w:fill="auto"/>
          </w:tcPr>
          <w:p w14:paraId="4457DF08" w14:textId="77777777" w:rsidR="006D17EA" w:rsidRPr="005B0A15" w:rsidRDefault="006D17EA" w:rsidP="006D17E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Engineering Mathematics II</w:t>
            </w:r>
          </w:p>
          <w:p w14:paraId="7A141703" w14:textId="099A8E36" w:rsidR="006D17EA" w:rsidRDefault="006D17EA" w:rsidP="006D17EA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NM602</w:t>
            </w:r>
          </w:p>
          <w:p w14:paraId="094E7075" w14:textId="4E42DA33" w:rsidR="001A1363" w:rsidRPr="001A1363" w:rsidRDefault="001A1363" w:rsidP="006D17EA">
            <w:pPr>
              <w:jc w:val="right"/>
              <w:rPr>
                <w:b/>
                <w:bCs/>
                <w:sz w:val="20"/>
                <w:szCs w:val="20"/>
              </w:rPr>
            </w:pPr>
            <w:r w:rsidRPr="001A1363">
              <w:rPr>
                <w:b/>
                <w:bCs/>
                <w:sz w:val="20"/>
                <w:szCs w:val="20"/>
              </w:rPr>
              <w:t xml:space="preserve">S. Samuels </w:t>
            </w:r>
          </w:p>
          <w:p w14:paraId="035863EF" w14:textId="18523DA8" w:rsidR="00E41CEA" w:rsidRPr="00D05707" w:rsidRDefault="000464F3" w:rsidP="006D17EA">
            <w:pPr>
              <w:jc w:val="center"/>
              <w:rPr>
                <w:b/>
                <w:sz w:val="20"/>
                <w:szCs w:val="20"/>
              </w:rPr>
            </w:pPr>
            <w:r w:rsidRPr="00D05707">
              <w:rPr>
                <w:b/>
                <w:bCs/>
                <w:sz w:val="20"/>
                <w:szCs w:val="20"/>
                <w:highlight w:val="yellow"/>
              </w:rPr>
              <w:t>2:30-5:30</w:t>
            </w:r>
          </w:p>
        </w:tc>
        <w:tc>
          <w:tcPr>
            <w:tcW w:w="1610" w:type="dxa"/>
            <w:shd w:val="clear" w:color="auto" w:fill="auto"/>
          </w:tcPr>
          <w:p w14:paraId="38941BAF" w14:textId="765C5D72" w:rsidR="00E41CEA" w:rsidRPr="005B0A15" w:rsidRDefault="00E41CEA" w:rsidP="00E41CEA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1FE01EF6" w14:textId="5B9DEB09" w:rsidR="00E41CEA" w:rsidRPr="005B0A15" w:rsidRDefault="00E41CEA" w:rsidP="00E41CEA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60127225" w14:textId="77777777" w:rsidR="00750C0B" w:rsidRPr="005B0A15" w:rsidRDefault="00750C0B" w:rsidP="00750C0B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2434D0A8" w14:textId="68B92FBB" w:rsidR="00E41CEA" w:rsidRPr="005B0A15" w:rsidRDefault="001A1363" w:rsidP="00E41CE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</w:tc>
        <w:tc>
          <w:tcPr>
            <w:tcW w:w="1980" w:type="dxa"/>
            <w:shd w:val="clear" w:color="auto" w:fill="auto"/>
          </w:tcPr>
          <w:p w14:paraId="1935918E" w14:textId="4F13188B" w:rsidR="00E41CEA" w:rsidRPr="005B0A15" w:rsidRDefault="00E41CEA" w:rsidP="00E41CEA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8608C0" w:rsidRPr="005B0A15" w14:paraId="579A4974" w14:textId="77777777" w:rsidTr="00E41CEA">
        <w:trPr>
          <w:cantSplit/>
        </w:trPr>
        <w:tc>
          <w:tcPr>
            <w:tcW w:w="1188" w:type="dxa"/>
          </w:tcPr>
          <w:p w14:paraId="072446BB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15BA2790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18C788F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4F9D719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813" w:type="dxa"/>
            <w:shd w:val="clear" w:color="auto" w:fill="auto"/>
          </w:tcPr>
          <w:p w14:paraId="35C6AACC" w14:textId="77777777" w:rsidR="008608C0" w:rsidRPr="005B0A15" w:rsidRDefault="008608C0" w:rsidP="008608C0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Automation, </w:t>
            </w:r>
            <w:proofErr w:type="spellStart"/>
            <w:r w:rsidRPr="005B0A15">
              <w:rPr>
                <w:sz w:val="20"/>
                <w:szCs w:val="20"/>
              </w:rPr>
              <w:t>Instrum</w:t>
            </w:r>
            <w:proofErr w:type="spellEnd"/>
            <w:r>
              <w:rPr>
                <w:sz w:val="20"/>
                <w:szCs w:val="20"/>
              </w:rPr>
              <w:t>.</w:t>
            </w:r>
            <w:r w:rsidRPr="005B0A15">
              <w:rPr>
                <w:sz w:val="20"/>
                <w:szCs w:val="20"/>
              </w:rPr>
              <w:t xml:space="preserve"> &amp; Control</w:t>
            </w:r>
          </w:p>
          <w:p w14:paraId="21931C0B" w14:textId="77777777" w:rsidR="008608C0" w:rsidRPr="005B0A15" w:rsidRDefault="008608C0" w:rsidP="008608C0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IC601</w:t>
            </w:r>
          </w:p>
          <w:p w14:paraId="32CE1307" w14:textId="23A793DC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/E O. Stewart</w:t>
            </w:r>
          </w:p>
        </w:tc>
        <w:tc>
          <w:tcPr>
            <w:tcW w:w="2052" w:type="dxa"/>
            <w:shd w:val="clear" w:color="auto" w:fill="auto"/>
          </w:tcPr>
          <w:p w14:paraId="44E908E4" w14:textId="77777777" w:rsidR="008608C0" w:rsidRPr="005B0A15" w:rsidRDefault="008608C0" w:rsidP="008608C0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Engineering Mathematics II</w:t>
            </w:r>
          </w:p>
          <w:p w14:paraId="3B06E912" w14:textId="719BB984" w:rsidR="008608C0" w:rsidRDefault="008608C0" w:rsidP="008608C0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NM602</w:t>
            </w:r>
          </w:p>
          <w:p w14:paraId="7E28DE48" w14:textId="0378F985" w:rsidR="008608C0" w:rsidRPr="001A1363" w:rsidRDefault="008608C0" w:rsidP="008608C0">
            <w:pPr>
              <w:jc w:val="right"/>
              <w:rPr>
                <w:b/>
                <w:bCs/>
                <w:sz w:val="20"/>
                <w:szCs w:val="20"/>
              </w:rPr>
            </w:pPr>
            <w:r w:rsidRPr="001A1363">
              <w:rPr>
                <w:b/>
                <w:bCs/>
                <w:sz w:val="20"/>
                <w:szCs w:val="20"/>
              </w:rPr>
              <w:t xml:space="preserve">S. Samuels </w:t>
            </w:r>
          </w:p>
          <w:p w14:paraId="26BCB1CF" w14:textId="165CF369" w:rsidR="008608C0" w:rsidRPr="005B0A15" w:rsidRDefault="008608C0" w:rsidP="008608C0">
            <w:pPr>
              <w:jc w:val="center"/>
              <w:rPr>
                <w:b/>
                <w:sz w:val="20"/>
                <w:szCs w:val="20"/>
              </w:rPr>
            </w:pPr>
            <w:r w:rsidRPr="00D05707">
              <w:rPr>
                <w:b/>
                <w:bCs/>
                <w:sz w:val="20"/>
                <w:szCs w:val="20"/>
                <w:highlight w:val="yellow"/>
              </w:rPr>
              <w:t>2:30-5:30</w:t>
            </w:r>
          </w:p>
        </w:tc>
        <w:tc>
          <w:tcPr>
            <w:tcW w:w="1610" w:type="dxa"/>
            <w:shd w:val="clear" w:color="auto" w:fill="auto"/>
          </w:tcPr>
          <w:p w14:paraId="3A6483E6" w14:textId="49C85BBD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676861E9" w14:textId="18515770" w:rsidR="008608C0" w:rsidRPr="005B0A15" w:rsidRDefault="008608C0" w:rsidP="008608C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 Diversity</w:t>
            </w:r>
          </w:p>
          <w:p w14:paraId="0394124C" w14:textId="77777777" w:rsidR="008608C0" w:rsidRPr="005B0A15" w:rsidRDefault="008608C0" w:rsidP="008608C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39387DFA" w14:textId="2368F58C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</w:tc>
        <w:tc>
          <w:tcPr>
            <w:tcW w:w="1980" w:type="dxa"/>
            <w:shd w:val="clear" w:color="auto" w:fill="auto"/>
          </w:tcPr>
          <w:p w14:paraId="4745B0BE" w14:textId="2AA15C26" w:rsidR="008608C0" w:rsidRPr="005B0A15" w:rsidRDefault="008608C0" w:rsidP="008608C0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B4AA1" w:rsidRPr="005B0A15" w14:paraId="45230D82" w14:textId="77777777" w:rsidTr="00E41CEA">
        <w:trPr>
          <w:trHeight w:val="314"/>
        </w:trPr>
        <w:tc>
          <w:tcPr>
            <w:tcW w:w="1188" w:type="dxa"/>
            <w:shd w:val="clear" w:color="auto" w:fill="7030A0"/>
          </w:tcPr>
          <w:p w14:paraId="5500DE93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–1500</w:t>
            </w:r>
          </w:p>
        </w:tc>
        <w:tc>
          <w:tcPr>
            <w:tcW w:w="1813" w:type="dxa"/>
            <w:tcBorders>
              <w:bottom w:val="single" w:sz="4" w:space="0" w:color="auto"/>
            </w:tcBorders>
            <w:shd w:val="clear" w:color="auto" w:fill="7030A0"/>
          </w:tcPr>
          <w:p w14:paraId="1D679BC6" w14:textId="77777777" w:rsidR="007B4AA1" w:rsidRPr="005B0A15" w:rsidRDefault="007B4AA1" w:rsidP="007B4AA1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2052" w:type="dxa"/>
            <w:tcBorders>
              <w:bottom w:val="single" w:sz="4" w:space="0" w:color="auto"/>
            </w:tcBorders>
            <w:shd w:val="clear" w:color="auto" w:fill="7030A0"/>
          </w:tcPr>
          <w:p w14:paraId="2ACFC3C3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610" w:type="dxa"/>
            <w:shd w:val="clear" w:color="auto" w:fill="7030A0"/>
          </w:tcPr>
          <w:p w14:paraId="7F95D897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0" w:type="dxa"/>
            <w:shd w:val="clear" w:color="auto" w:fill="7030A0"/>
          </w:tcPr>
          <w:p w14:paraId="32A3275F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shd w:val="clear" w:color="auto" w:fill="7030A0"/>
          </w:tcPr>
          <w:p w14:paraId="382A2D92" w14:textId="77777777" w:rsidR="007B4AA1" w:rsidRPr="005B0A15" w:rsidRDefault="007B4AA1" w:rsidP="007B4AA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8608C0" w:rsidRPr="005B0A15" w14:paraId="3BDDDA8A" w14:textId="77777777" w:rsidTr="00E41CEA">
        <w:trPr>
          <w:cantSplit/>
        </w:trPr>
        <w:tc>
          <w:tcPr>
            <w:tcW w:w="1188" w:type="dxa"/>
          </w:tcPr>
          <w:p w14:paraId="6CCA1B67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208A1CD4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D80C5C2" w14:textId="77777777" w:rsidR="008608C0" w:rsidRPr="005B0A15" w:rsidRDefault="008608C0" w:rsidP="008608C0">
            <w:pPr>
              <w:rPr>
                <w:b/>
                <w:bCs/>
                <w:sz w:val="20"/>
                <w:szCs w:val="20"/>
              </w:rPr>
            </w:pPr>
          </w:p>
          <w:p w14:paraId="002F8E07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813" w:type="dxa"/>
            <w:tcBorders>
              <w:bottom w:val="single" w:sz="24" w:space="0" w:color="auto"/>
            </w:tcBorders>
            <w:shd w:val="clear" w:color="auto" w:fill="auto"/>
          </w:tcPr>
          <w:p w14:paraId="5A5ACEEB" w14:textId="77777777" w:rsidR="008608C0" w:rsidRPr="005B0A15" w:rsidRDefault="008608C0" w:rsidP="008608C0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 xml:space="preserve">Automation, </w:t>
            </w:r>
            <w:proofErr w:type="spellStart"/>
            <w:r w:rsidRPr="005B0A15">
              <w:rPr>
                <w:sz w:val="20"/>
                <w:szCs w:val="20"/>
              </w:rPr>
              <w:t>Instrum</w:t>
            </w:r>
            <w:proofErr w:type="spellEnd"/>
            <w:r>
              <w:rPr>
                <w:sz w:val="20"/>
                <w:szCs w:val="20"/>
              </w:rPr>
              <w:t>.</w:t>
            </w:r>
            <w:r w:rsidRPr="005B0A15">
              <w:rPr>
                <w:sz w:val="20"/>
                <w:szCs w:val="20"/>
              </w:rPr>
              <w:t xml:space="preserve"> &amp; Control</w:t>
            </w:r>
          </w:p>
          <w:p w14:paraId="68C0FFEF" w14:textId="77777777" w:rsidR="008608C0" w:rsidRPr="005B0A15" w:rsidRDefault="008608C0" w:rsidP="008608C0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AIC601</w:t>
            </w:r>
          </w:p>
          <w:p w14:paraId="42CBB591" w14:textId="4F27699C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/E O. Stewart</w:t>
            </w:r>
          </w:p>
        </w:tc>
        <w:tc>
          <w:tcPr>
            <w:tcW w:w="2052" w:type="dxa"/>
            <w:shd w:val="clear" w:color="auto" w:fill="auto"/>
          </w:tcPr>
          <w:p w14:paraId="7A19F01F" w14:textId="77777777" w:rsidR="008608C0" w:rsidRPr="005B0A15" w:rsidRDefault="008608C0" w:rsidP="008608C0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Engineering Mathematics II</w:t>
            </w:r>
          </w:p>
          <w:p w14:paraId="501DCDAC" w14:textId="56724E45" w:rsidR="008608C0" w:rsidRDefault="008608C0" w:rsidP="008608C0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ENM602</w:t>
            </w:r>
          </w:p>
          <w:p w14:paraId="7A31A39A" w14:textId="530924CE" w:rsidR="008608C0" w:rsidRPr="001A1363" w:rsidRDefault="008608C0" w:rsidP="008608C0">
            <w:pPr>
              <w:jc w:val="right"/>
              <w:rPr>
                <w:b/>
                <w:bCs/>
                <w:sz w:val="20"/>
                <w:szCs w:val="20"/>
              </w:rPr>
            </w:pPr>
            <w:r w:rsidRPr="001A1363">
              <w:rPr>
                <w:b/>
                <w:bCs/>
                <w:sz w:val="20"/>
                <w:szCs w:val="20"/>
              </w:rPr>
              <w:t xml:space="preserve">S. Samuels </w:t>
            </w:r>
          </w:p>
          <w:p w14:paraId="1C0157B1" w14:textId="34E4C1B5" w:rsidR="008608C0" w:rsidRPr="005B0A15" w:rsidRDefault="008608C0" w:rsidP="008608C0">
            <w:pPr>
              <w:jc w:val="center"/>
              <w:rPr>
                <w:b/>
                <w:sz w:val="20"/>
                <w:szCs w:val="20"/>
              </w:rPr>
            </w:pPr>
            <w:r w:rsidRPr="00D05707">
              <w:rPr>
                <w:b/>
                <w:bCs/>
                <w:sz w:val="20"/>
                <w:szCs w:val="20"/>
                <w:highlight w:val="yellow"/>
              </w:rPr>
              <w:t>2:30-5:30</w:t>
            </w:r>
          </w:p>
        </w:tc>
        <w:tc>
          <w:tcPr>
            <w:tcW w:w="1610" w:type="dxa"/>
            <w:shd w:val="clear" w:color="auto" w:fill="auto"/>
          </w:tcPr>
          <w:p w14:paraId="78741D35" w14:textId="7E2B00FA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1B92B464" w14:textId="1F3D82A2" w:rsidR="008608C0" w:rsidRPr="005B0A15" w:rsidRDefault="008608C0" w:rsidP="008608C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Cultural</w:t>
            </w:r>
            <w:r>
              <w:rPr>
                <w:sz w:val="20"/>
                <w:szCs w:val="20"/>
              </w:rPr>
              <w:t xml:space="preserve"> </w:t>
            </w:r>
            <w:r w:rsidRPr="005B0A15">
              <w:rPr>
                <w:sz w:val="20"/>
                <w:szCs w:val="20"/>
              </w:rPr>
              <w:t>Diversity</w:t>
            </w:r>
          </w:p>
          <w:p w14:paraId="15C936BA" w14:textId="77777777" w:rsidR="008608C0" w:rsidRPr="005B0A15" w:rsidRDefault="008608C0" w:rsidP="008608C0">
            <w:pPr>
              <w:jc w:val="center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MP-</w:t>
            </w:r>
            <w:r>
              <w:rPr>
                <w:sz w:val="20"/>
                <w:szCs w:val="20"/>
              </w:rPr>
              <w:t>CUD601</w:t>
            </w:r>
          </w:p>
          <w:p w14:paraId="12FBC6C4" w14:textId="0CA0C2D2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 Graham</w:t>
            </w:r>
          </w:p>
        </w:tc>
        <w:tc>
          <w:tcPr>
            <w:tcW w:w="1980" w:type="dxa"/>
            <w:tcBorders>
              <w:bottom w:val="single" w:sz="24" w:space="0" w:color="auto"/>
            </w:tcBorders>
            <w:shd w:val="clear" w:color="auto" w:fill="auto"/>
          </w:tcPr>
          <w:p w14:paraId="600506AC" w14:textId="0B58D482" w:rsidR="008608C0" w:rsidRPr="005B0A15" w:rsidRDefault="008608C0" w:rsidP="008608C0">
            <w:pPr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07B46CA5" w14:textId="77777777" w:rsidR="002A5A87" w:rsidRPr="005B0A15" w:rsidRDefault="002A5A87" w:rsidP="002A5A87">
      <w:pPr>
        <w:rPr>
          <w:b/>
          <w:sz w:val="20"/>
          <w:szCs w:val="20"/>
        </w:rPr>
      </w:pPr>
    </w:p>
    <w:p w14:paraId="2FB8A9A5" w14:textId="77777777" w:rsidR="002A5A87" w:rsidRPr="005B0A15" w:rsidRDefault="002A5A87" w:rsidP="002A5A87">
      <w:pPr>
        <w:numPr>
          <w:ilvl w:val="0"/>
          <w:numId w:val="2"/>
        </w:numPr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This timetable is subject to change.</w:t>
      </w:r>
      <w:r w:rsidR="00D979E2" w:rsidRPr="005B0A15">
        <w:rPr>
          <w:b/>
          <w:sz w:val="20"/>
          <w:szCs w:val="20"/>
        </w:rPr>
        <w:t xml:space="preserve">  </w:t>
      </w:r>
    </w:p>
    <w:p w14:paraId="5A50DF27" w14:textId="77777777" w:rsidR="002A5A87" w:rsidRPr="005B0A15" w:rsidRDefault="002A5A87" w:rsidP="000F129B">
      <w:pPr>
        <w:spacing w:line="360" w:lineRule="auto"/>
        <w:ind w:left="1125"/>
        <w:rPr>
          <w:b/>
          <w:sz w:val="20"/>
          <w:szCs w:val="20"/>
        </w:rPr>
      </w:pPr>
    </w:p>
    <w:p w14:paraId="6B8DCE8E" w14:textId="03D3E5BC" w:rsidR="007B5864" w:rsidRPr="005B0A15" w:rsidRDefault="007B5864" w:rsidP="007B5864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 xml:space="preserve">Semester 2 Examinations:  </w:t>
      </w:r>
    </w:p>
    <w:p w14:paraId="3A3A134D" w14:textId="77777777" w:rsidR="002A5A87" w:rsidRPr="005B0A15" w:rsidRDefault="002A5A87" w:rsidP="002A5A87">
      <w:pPr>
        <w:rPr>
          <w:b/>
          <w:sz w:val="20"/>
          <w:szCs w:val="20"/>
        </w:rPr>
      </w:pPr>
    </w:p>
    <w:p w14:paraId="6103323C" w14:textId="77777777" w:rsidR="00843859" w:rsidRDefault="00843859" w:rsidP="00C450B0">
      <w:pPr>
        <w:rPr>
          <w:b/>
          <w:sz w:val="20"/>
          <w:szCs w:val="20"/>
        </w:rPr>
      </w:pPr>
    </w:p>
    <w:p w14:paraId="52AB09A7" w14:textId="77777777" w:rsidR="00843859" w:rsidRDefault="00843859" w:rsidP="00C450B0">
      <w:pPr>
        <w:rPr>
          <w:b/>
          <w:sz w:val="20"/>
          <w:szCs w:val="20"/>
        </w:rPr>
      </w:pPr>
    </w:p>
    <w:p w14:paraId="7EB33E53" w14:textId="12C87C6E" w:rsidR="0062741E" w:rsidRDefault="0062741E" w:rsidP="00910A9C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305A47F4" w14:textId="77777777" w:rsidR="006D17EA" w:rsidRDefault="006D17EA" w:rsidP="00910A9C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3D6B03D8" w14:textId="5342197E" w:rsidR="008027BE" w:rsidRDefault="008027BE" w:rsidP="00910A9C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4D7F3B87" w14:textId="77777777" w:rsidR="008027BE" w:rsidRDefault="008027BE" w:rsidP="00F36A3D">
      <w:pPr>
        <w:pStyle w:val="Title"/>
        <w:jc w:val="left"/>
        <w:rPr>
          <w:rFonts w:ascii="Times New Roman" w:hAnsi="Times New Roman" w:cs="Times New Roman"/>
          <w:w w:val="150"/>
          <w:sz w:val="28"/>
        </w:rPr>
      </w:pPr>
    </w:p>
    <w:p w14:paraId="5BCE6A69" w14:textId="77777777" w:rsidR="00E6324F" w:rsidRDefault="00E6324F" w:rsidP="00910A9C">
      <w:pPr>
        <w:pStyle w:val="Title"/>
        <w:rPr>
          <w:rFonts w:ascii="Times New Roman" w:hAnsi="Times New Roman" w:cs="Times New Roman"/>
          <w:w w:val="150"/>
          <w:sz w:val="28"/>
        </w:rPr>
      </w:pPr>
    </w:p>
    <w:p w14:paraId="251B7D84" w14:textId="3DE380BB" w:rsidR="00910A9C" w:rsidRPr="005B0A15" w:rsidRDefault="00910A9C" w:rsidP="00910A9C">
      <w:pPr>
        <w:pStyle w:val="Title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t>CARIBBEAN MARITIME UNIVERSITY</w:t>
      </w:r>
    </w:p>
    <w:p w14:paraId="2AAAF1C5" w14:textId="77777777" w:rsidR="00910A9C" w:rsidRPr="005B0A15" w:rsidRDefault="00910A9C" w:rsidP="00910A9C">
      <w:pPr>
        <w:jc w:val="center"/>
        <w:rPr>
          <w:b/>
          <w:bCs/>
        </w:rPr>
      </w:pPr>
      <w:r w:rsidRPr="005B0A15">
        <w:rPr>
          <w:b/>
          <w:bCs/>
        </w:rPr>
        <w:t>BSc Marine Transportation - Year 4</w:t>
      </w:r>
    </w:p>
    <w:p w14:paraId="093443CB" w14:textId="77777777" w:rsidR="003B58CC" w:rsidRPr="005B0A15" w:rsidRDefault="003B58CC" w:rsidP="003B58CC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</w:p>
    <w:p w14:paraId="4AEBDCA5" w14:textId="77777777" w:rsidR="000964A4" w:rsidRPr="005B0A15" w:rsidRDefault="000964A4" w:rsidP="000964A4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ebruary 14 </w:t>
      </w:r>
      <w:r w:rsidRPr="005B0A15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May 27, 2022</w:t>
      </w:r>
    </w:p>
    <w:p w14:paraId="67B365EA" w14:textId="77777777" w:rsidR="00910A9C" w:rsidRPr="005B0A15" w:rsidRDefault="00910A9C" w:rsidP="00910A9C"/>
    <w:tbl>
      <w:tblPr>
        <w:tblW w:w="1134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2192"/>
        <w:gridCol w:w="2126"/>
        <w:gridCol w:w="1843"/>
        <w:gridCol w:w="1984"/>
        <w:gridCol w:w="1935"/>
      </w:tblGrid>
      <w:tr w:rsidR="00910A9C" w:rsidRPr="005B0A15" w14:paraId="7DC31184" w14:textId="77777777" w:rsidTr="00C10413">
        <w:tc>
          <w:tcPr>
            <w:tcW w:w="1260" w:type="dxa"/>
            <w:shd w:val="clear" w:color="auto" w:fill="0070C0"/>
          </w:tcPr>
          <w:p w14:paraId="6859AE0D" w14:textId="77777777" w:rsidR="00910A9C" w:rsidRPr="005B0A15" w:rsidRDefault="00910A9C" w:rsidP="00D576CC">
            <w:pPr>
              <w:pStyle w:val="Heading2"/>
              <w:ind w:left="-438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TIME</w:t>
            </w:r>
          </w:p>
          <w:p w14:paraId="53772614" w14:textId="77777777" w:rsidR="00910A9C" w:rsidRPr="005B0A15" w:rsidRDefault="00910A9C" w:rsidP="00D576CC">
            <w:pPr>
              <w:ind w:left="-438"/>
              <w:rPr>
                <w:sz w:val="20"/>
              </w:rPr>
            </w:pPr>
          </w:p>
        </w:tc>
        <w:tc>
          <w:tcPr>
            <w:tcW w:w="2192" w:type="dxa"/>
            <w:shd w:val="clear" w:color="auto" w:fill="0070C0"/>
          </w:tcPr>
          <w:p w14:paraId="1CFCA2B0" w14:textId="77777777" w:rsidR="00910A9C" w:rsidRPr="005B0A15" w:rsidRDefault="00972FB2" w:rsidP="00972FB2">
            <w:pPr>
              <w:tabs>
                <w:tab w:val="center" w:pos="882"/>
              </w:tabs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ab/>
            </w:r>
            <w:r w:rsidR="00910A9C" w:rsidRPr="005B0A15">
              <w:rPr>
                <w:b/>
                <w:bCs/>
                <w:sz w:val="20"/>
              </w:rPr>
              <w:t>MONDAY</w:t>
            </w:r>
          </w:p>
        </w:tc>
        <w:tc>
          <w:tcPr>
            <w:tcW w:w="2126" w:type="dxa"/>
            <w:shd w:val="clear" w:color="auto" w:fill="0070C0"/>
          </w:tcPr>
          <w:p w14:paraId="22F9F01D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UESDAY</w:t>
            </w:r>
          </w:p>
        </w:tc>
        <w:tc>
          <w:tcPr>
            <w:tcW w:w="1843" w:type="dxa"/>
            <w:shd w:val="clear" w:color="auto" w:fill="0070C0"/>
          </w:tcPr>
          <w:p w14:paraId="697D4886" w14:textId="77777777" w:rsidR="00910A9C" w:rsidRPr="005B0A15" w:rsidRDefault="00910A9C" w:rsidP="00D576CC">
            <w:pPr>
              <w:pStyle w:val="Heading2"/>
              <w:rPr>
                <w:rFonts w:ascii="Times New Roman" w:hAnsi="Times New Roman" w:cs="Times New Roman"/>
                <w:sz w:val="20"/>
              </w:rPr>
            </w:pPr>
            <w:r w:rsidRPr="005B0A15">
              <w:rPr>
                <w:rFonts w:ascii="Times New Roman" w:hAnsi="Times New Roman" w:cs="Times New Roman"/>
                <w:sz w:val="20"/>
              </w:rPr>
              <w:t>WEDNESDAY</w:t>
            </w:r>
          </w:p>
        </w:tc>
        <w:tc>
          <w:tcPr>
            <w:tcW w:w="1984" w:type="dxa"/>
            <w:shd w:val="clear" w:color="auto" w:fill="0070C0"/>
          </w:tcPr>
          <w:p w14:paraId="06541B2B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THURSDAY</w:t>
            </w:r>
          </w:p>
        </w:tc>
        <w:tc>
          <w:tcPr>
            <w:tcW w:w="1935" w:type="dxa"/>
            <w:shd w:val="clear" w:color="auto" w:fill="0070C0"/>
          </w:tcPr>
          <w:p w14:paraId="63A2F5F8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</w:rPr>
            </w:pPr>
            <w:r w:rsidRPr="005B0A15">
              <w:rPr>
                <w:b/>
                <w:bCs/>
                <w:sz w:val="20"/>
              </w:rPr>
              <w:t>FRIDAY</w:t>
            </w:r>
          </w:p>
        </w:tc>
      </w:tr>
      <w:tr w:rsidR="00212A21" w:rsidRPr="005B0A15" w14:paraId="07218319" w14:textId="77777777" w:rsidTr="00C10413">
        <w:trPr>
          <w:cantSplit/>
        </w:trPr>
        <w:tc>
          <w:tcPr>
            <w:tcW w:w="1260" w:type="dxa"/>
          </w:tcPr>
          <w:p w14:paraId="3F8400C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461E5D4F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5EE6E14" w14:textId="77777777" w:rsidR="00212A21" w:rsidRPr="005B0A15" w:rsidRDefault="00212A21" w:rsidP="00212A21">
            <w:pPr>
              <w:rPr>
                <w:b/>
                <w:bCs/>
                <w:sz w:val="20"/>
                <w:szCs w:val="20"/>
              </w:rPr>
            </w:pPr>
          </w:p>
          <w:p w14:paraId="7701A897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2192" w:type="dxa"/>
          </w:tcPr>
          <w:p w14:paraId="2D11D514" w14:textId="34867FC6" w:rsidR="00212A21" w:rsidRPr="005B0A15" w:rsidRDefault="00212A21" w:rsidP="00E6324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454CB709" w14:textId="18517FBA" w:rsidR="00212A21" w:rsidRPr="005B0A15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231E2C60" w14:textId="77777777" w:rsidR="001270E2" w:rsidRPr="005B0A15" w:rsidRDefault="001270E2" w:rsidP="001270E2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afety of Navigation II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SON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80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2</w:t>
            </w:r>
          </w:p>
          <w:p w14:paraId="01280E56" w14:textId="57992754" w:rsidR="003340FC" w:rsidRPr="003340FC" w:rsidRDefault="001270E2" w:rsidP="001B155A">
            <w:pPr>
              <w:jc w:val="right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1984" w:type="dxa"/>
          </w:tcPr>
          <w:p w14:paraId="2FC789F8" w14:textId="6268A110" w:rsidR="00212A21" w:rsidRPr="005B0A15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35" w:type="dxa"/>
          </w:tcPr>
          <w:p w14:paraId="6964C064" w14:textId="77777777" w:rsidR="00E6324F" w:rsidRDefault="00E6324F" w:rsidP="00E6324F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Radar Navigation </w:t>
            </w:r>
          </w:p>
          <w:p w14:paraId="5935AED1" w14:textId="77777777" w:rsidR="00E6324F" w:rsidRPr="005B0A15" w:rsidRDefault="00E6324F" w:rsidP="00E6324F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RNS802</w:t>
            </w:r>
          </w:p>
          <w:p w14:paraId="7B8076BE" w14:textId="55300271" w:rsidR="00E6324F" w:rsidRPr="005B0A15" w:rsidRDefault="001A1363" w:rsidP="00E6324F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. Brooks</w:t>
            </w:r>
          </w:p>
          <w:p w14:paraId="777CBB11" w14:textId="20D5C33C" w:rsidR="00212A21" w:rsidRPr="005B0A15" w:rsidRDefault="00212A21" w:rsidP="00E6324F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212A21" w:rsidRPr="005B0A15" w14:paraId="32A71EC3" w14:textId="77777777" w:rsidTr="00C10413">
        <w:trPr>
          <w:cantSplit/>
          <w:trHeight w:val="953"/>
        </w:trPr>
        <w:tc>
          <w:tcPr>
            <w:tcW w:w="1260" w:type="dxa"/>
          </w:tcPr>
          <w:p w14:paraId="2BAF1CBE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77EE6383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F6C852A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13D5760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2192" w:type="dxa"/>
          </w:tcPr>
          <w:p w14:paraId="380CDAF8" w14:textId="7F2D15FB" w:rsidR="00212A21" w:rsidRPr="005B0A15" w:rsidRDefault="00212A21" w:rsidP="00E6324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586A4263" w14:textId="455BA9CF" w:rsidR="00212A21" w:rsidRPr="005B0A15" w:rsidRDefault="00212A21" w:rsidP="00D05707">
            <w:pPr>
              <w:pStyle w:val="Heading3"/>
              <w:jc w:val="center"/>
              <w:rPr>
                <w:b w:val="0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2913820" w14:textId="77777777" w:rsidR="001270E2" w:rsidRPr="005B0A15" w:rsidRDefault="001270E2" w:rsidP="001270E2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afety of Navigation II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SON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80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2</w:t>
            </w:r>
          </w:p>
          <w:p w14:paraId="646B8D78" w14:textId="78231E48" w:rsidR="00212A21" w:rsidRPr="005B0A15" w:rsidRDefault="001270E2" w:rsidP="001B155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1984" w:type="dxa"/>
          </w:tcPr>
          <w:p w14:paraId="11446470" w14:textId="4604C173" w:rsidR="00212A21" w:rsidRPr="005B0A15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35" w:type="dxa"/>
          </w:tcPr>
          <w:p w14:paraId="51BC7755" w14:textId="77777777" w:rsidR="00E6324F" w:rsidRDefault="00E6324F" w:rsidP="00E6324F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Radar Navigation </w:t>
            </w:r>
          </w:p>
          <w:p w14:paraId="463ACD86" w14:textId="77777777" w:rsidR="00E6324F" w:rsidRPr="005B0A15" w:rsidRDefault="00E6324F" w:rsidP="00E6324F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RNS802</w:t>
            </w:r>
          </w:p>
          <w:p w14:paraId="58EB58C2" w14:textId="2DDA8EF4" w:rsidR="00E6324F" w:rsidRPr="005B0A15" w:rsidRDefault="001A1363" w:rsidP="00E6324F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. Brooks</w:t>
            </w:r>
          </w:p>
          <w:p w14:paraId="7FFD4759" w14:textId="43AFAAD1" w:rsidR="00212A21" w:rsidRPr="005B0A15" w:rsidRDefault="00212A21" w:rsidP="00E6324F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052430" w:rsidRPr="005B0A15" w14:paraId="6764B6CC" w14:textId="77777777" w:rsidTr="00C10413">
        <w:tc>
          <w:tcPr>
            <w:tcW w:w="1260" w:type="dxa"/>
            <w:shd w:val="clear" w:color="auto" w:fill="0070C0"/>
          </w:tcPr>
          <w:p w14:paraId="5053FB60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2192" w:type="dxa"/>
            <w:shd w:val="clear" w:color="auto" w:fill="0070C0"/>
          </w:tcPr>
          <w:p w14:paraId="40DF783A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126" w:type="dxa"/>
            <w:shd w:val="clear" w:color="auto" w:fill="0070C0"/>
          </w:tcPr>
          <w:p w14:paraId="5814278E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843" w:type="dxa"/>
            <w:shd w:val="clear" w:color="auto" w:fill="0070C0"/>
          </w:tcPr>
          <w:p w14:paraId="183E4E4D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4" w:type="dxa"/>
            <w:shd w:val="clear" w:color="auto" w:fill="0070C0"/>
          </w:tcPr>
          <w:p w14:paraId="294EA00A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35" w:type="dxa"/>
            <w:shd w:val="clear" w:color="auto" w:fill="0070C0"/>
          </w:tcPr>
          <w:p w14:paraId="485E5EB9" w14:textId="77777777" w:rsidR="00052430" w:rsidRPr="005B0A15" w:rsidRDefault="00052430" w:rsidP="0005243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212A21" w:rsidRPr="005B0A15" w14:paraId="5B97C255" w14:textId="77777777" w:rsidTr="00C10413">
        <w:trPr>
          <w:cantSplit/>
          <w:trHeight w:val="989"/>
        </w:trPr>
        <w:tc>
          <w:tcPr>
            <w:tcW w:w="1260" w:type="dxa"/>
          </w:tcPr>
          <w:p w14:paraId="1DC596EA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403B4A93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DA8D2C1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0A9F86E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2192" w:type="dxa"/>
            <w:shd w:val="clear" w:color="auto" w:fill="auto"/>
          </w:tcPr>
          <w:p w14:paraId="5ECE5709" w14:textId="438813B9" w:rsidR="00212A21" w:rsidRPr="005B0A15" w:rsidRDefault="00212A21" w:rsidP="00E6324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2F95AE91" w14:textId="099DCD34" w:rsidR="00212A21" w:rsidRPr="005B0A15" w:rsidRDefault="00212A21" w:rsidP="000827F7">
            <w:pPr>
              <w:pStyle w:val="Heading3"/>
              <w:jc w:val="center"/>
              <w:rPr>
                <w:b w:val="0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302E316" w14:textId="77777777" w:rsidR="001270E2" w:rsidRPr="005B0A15" w:rsidRDefault="001270E2" w:rsidP="001270E2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afety of Navigation II</w:t>
            </w: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SON</w:t>
            </w: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80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2</w:t>
            </w:r>
          </w:p>
          <w:p w14:paraId="4E22BFFE" w14:textId="70CE8CB8" w:rsidR="00212A21" w:rsidRPr="005B0A15" w:rsidRDefault="001270E2" w:rsidP="001B155A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 Mclennon</w:t>
            </w:r>
          </w:p>
        </w:tc>
        <w:tc>
          <w:tcPr>
            <w:tcW w:w="1984" w:type="dxa"/>
          </w:tcPr>
          <w:p w14:paraId="40ECD6A4" w14:textId="3F7E3BE8" w:rsidR="00212A21" w:rsidRPr="005B0A15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35" w:type="dxa"/>
          </w:tcPr>
          <w:p w14:paraId="74978E1E" w14:textId="77777777" w:rsidR="00E6324F" w:rsidRDefault="00E6324F" w:rsidP="00E6324F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Radar Navigation </w:t>
            </w:r>
          </w:p>
          <w:p w14:paraId="75341180" w14:textId="77777777" w:rsidR="00E6324F" w:rsidRPr="005B0A15" w:rsidRDefault="00E6324F" w:rsidP="00E6324F">
            <w:pPr>
              <w:pStyle w:val="Heading3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b w:val="0"/>
                <w:sz w:val="20"/>
                <w:szCs w:val="20"/>
              </w:rPr>
              <w:t>MP-RNS802</w:t>
            </w:r>
          </w:p>
          <w:p w14:paraId="69905E66" w14:textId="34AB01AE" w:rsidR="00E6324F" w:rsidRPr="005B0A15" w:rsidRDefault="001A1363" w:rsidP="00E6324F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. Brooks</w:t>
            </w:r>
          </w:p>
          <w:p w14:paraId="65CF4505" w14:textId="4538DB7B" w:rsidR="00212A21" w:rsidRPr="005B0A15" w:rsidRDefault="00212A21" w:rsidP="00E6324F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E971FA" w:rsidRPr="005B0A15" w14:paraId="0E6478E4" w14:textId="77777777" w:rsidTr="00C10413">
        <w:tc>
          <w:tcPr>
            <w:tcW w:w="1260" w:type="dxa"/>
            <w:shd w:val="clear" w:color="auto" w:fill="0070C0"/>
          </w:tcPr>
          <w:p w14:paraId="680717D6" w14:textId="77777777" w:rsidR="00E971FA" w:rsidRPr="005B0A15" w:rsidRDefault="00E971FA" w:rsidP="00E971F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2192" w:type="dxa"/>
            <w:tcBorders>
              <w:bottom w:val="single" w:sz="4" w:space="0" w:color="auto"/>
            </w:tcBorders>
            <w:shd w:val="clear" w:color="auto" w:fill="0070C0"/>
          </w:tcPr>
          <w:p w14:paraId="732A483A" w14:textId="77777777" w:rsidR="00E971FA" w:rsidRPr="005B0A15" w:rsidRDefault="00E971FA" w:rsidP="00E971F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2126" w:type="dxa"/>
            <w:shd w:val="clear" w:color="auto" w:fill="0070C0"/>
          </w:tcPr>
          <w:p w14:paraId="3821D0F5" w14:textId="77777777" w:rsidR="00E971FA" w:rsidRPr="005B0A15" w:rsidRDefault="00E971FA" w:rsidP="00E971F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843" w:type="dxa"/>
            <w:shd w:val="clear" w:color="auto" w:fill="0070C0"/>
          </w:tcPr>
          <w:p w14:paraId="045A1276" w14:textId="77777777" w:rsidR="00E971FA" w:rsidRPr="005B0A15" w:rsidRDefault="00E971FA" w:rsidP="00E971FA">
            <w:pPr>
              <w:jc w:val="center"/>
              <w:rPr>
                <w:b/>
                <w:sz w:val="20"/>
                <w:szCs w:val="20"/>
              </w:rPr>
            </w:pPr>
            <w:r w:rsidRPr="005B0A15">
              <w:rPr>
                <w:b/>
                <w:sz w:val="20"/>
                <w:szCs w:val="20"/>
              </w:rPr>
              <w:t>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0070C0"/>
          </w:tcPr>
          <w:p w14:paraId="0E82E8F9" w14:textId="77777777" w:rsidR="00E971FA" w:rsidRPr="005B0A15" w:rsidRDefault="00E971FA" w:rsidP="00E971F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35" w:type="dxa"/>
            <w:shd w:val="clear" w:color="auto" w:fill="0070C0"/>
          </w:tcPr>
          <w:p w14:paraId="4F306376" w14:textId="77777777" w:rsidR="00E971FA" w:rsidRPr="005B0A15" w:rsidRDefault="00E971FA" w:rsidP="00E971FA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E6324F" w:rsidRPr="005B0A15" w14:paraId="70B8E67B" w14:textId="77777777" w:rsidTr="00C10413">
        <w:trPr>
          <w:cantSplit/>
        </w:trPr>
        <w:tc>
          <w:tcPr>
            <w:tcW w:w="1260" w:type="dxa"/>
          </w:tcPr>
          <w:p w14:paraId="3F7E8032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7308CEEF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3F79FAF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DB5D5F7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2192" w:type="dxa"/>
            <w:shd w:val="clear" w:color="auto" w:fill="auto"/>
          </w:tcPr>
          <w:p w14:paraId="26E09E35" w14:textId="77777777" w:rsidR="00FB6DCE" w:rsidRDefault="00FB6DCE" w:rsidP="00FB6DCE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1222117A" w14:textId="77777777" w:rsidR="00FB6DCE" w:rsidRPr="00345414" w:rsidRDefault="00FB6DCE" w:rsidP="00FB6DCE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40052DF7" w14:textId="77777777" w:rsidR="00FB6DCE" w:rsidRDefault="00FB6DCE" w:rsidP="00FB6DCE">
            <w:pPr>
              <w:jc w:val="right"/>
              <w:rPr>
                <w:b/>
                <w:sz w:val="20"/>
                <w:szCs w:val="20"/>
              </w:rPr>
            </w:pPr>
          </w:p>
          <w:p w14:paraId="37D15A74" w14:textId="21C142DC" w:rsidR="00E6324F" w:rsidRPr="005B0A15" w:rsidRDefault="00FB6DCE" w:rsidP="00FB6DC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. Smith</w:t>
            </w:r>
          </w:p>
        </w:tc>
        <w:tc>
          <w:tcPr>
            <w:tcW w:w="2126" w:type="dxa"/>
          </w:tcPr>
          <w:p w14:paraId="2912D52F" w14:textId="77777777" w:rsidR="00CB57CA" w:rsidRDefault="00E6324F" w:rsidP="00E6324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 and Oceanography</w:t>
            </w:r>
          </w:p>
          <w:p w14:paraId="6DEA1685" w14:textId="77777777" w:rsidR="00CB57CA" w:rsidRPr="00CB57CA" w:rsidRDefault="00CB57CA" w:rsidP="00E6324F">
            <w:pPr>
              <w:jc w:val="right"/>
              <w:rPr>
                <w:b/>
                <w:bCs/>
                <w:sz w:val="20"/>
                <w:szCs w:val="20"/>
              </w:rPr>
            </w:pPr>
            <w:r w:rsidRPr="00CB57CA">
              <w:rPr>
                <w:b/>
                <w:bCs/>
                <w:sz w:val="20"/>
                <w:szCs w:val="20"/>
              </w:rPr>
              <w:t>G. Brown</w:t>
            </w:r>
          </w:p>
          <w:p w14:paraId="7A45CCC8" w14:textId="01459E65" w:rsidR="00E6324F" w:rsidRPr="005B0A15" w:rsidRDefault="00CB57CA" w:rsidP="00E6324F">
            <w:pPr>
              <w:jc w:val="right"/>
              <w:rPr>
                <w:b/>
                <w:sz w:val="20"/>
                <w:szCs w:val="20"/>
              </w:rPr>
            </w:pPr>
            <w:r w:rsidRPr="00CB57CA">
              <w:rPr>
                <w:sz w:val="20"/>
                <w:szCs w:val="20"/>
                <w:highlight w:val="yellow"/>
              </w:rPr>
              <w:t>Online</w:t>
            </w:r>
            <w:r w:rsidR="00E6324F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43" w:type="dxa"/>
          </w:tcPr>
          <w:p w14:paraId="067371A9" w14:textId="77777777" w:rsidR="00AF7B96" w:rsidRPr="005B0A15" w:rsidRDefault="00AF7B96" w:rsidP="00AF7B96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38F88C68" w14:textId="7ED0FFBA" w:rsidR="00AF7B96" w:rsidRPr="005B0A15" w:rsidRDefault="00D5207D" w:rsidP="00D5207D">
            <w:pPr>
              <w:jc w:val="right"/>
              <w:rPr>
                <w:b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77380344" w14:textId="322F3E49" w:rsidR="00E6324F" w:rsidRPr="005B0A15" w:rsidRDefault="00AF7B96" w:rsidP="00AF7B96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 C Graham</w:t>
            </w:r>
          </w:p>
        </w:tc>
        <w:tc>
          <w:tcPr>
            <w:tcW w:w="1984" w:type="dxa"/>
            <w:shd w:val="clear" w:color="auto" w:fill="auto"/>
          </w:tcPr>
          <w:p w14:paraId="62F7BCBA" w14:textId="77777777" w:rsidR="00787B92" w:rsidRDefault="00787B92" w:rsidP="00787B92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55100436" w14:textId="77777777" w:rsidR="00787B92" w:rsidRPr="00345414" w:rsidRDefault="00787B92" w:rsidP="00787B92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627E60E2" w14:textId="77777777" w:rsidR="00787B92" w:rsidRDefault="00787B92" w:rsidP="00787B92">
            <w:pPr>
              <w:jc w:val="right"/>
              <w:rPr>
                <w:b/>
                <w:sz w:val="20"/>
                <w:szCs w:val="20"/>
              </w:rPr>
            </w:pPr>
          </w:p>
          <w:p w14:paraId="3AE23194" w14:textId="2557B311" w:rsidR="00E6324F" w:rsidRPr="005B0A15" w:rsidRDefault="00787B92" w:rsidP="00787B92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. </w:t>
            </w:r>
            <w:proofErr w:type="spellStart"/>
            <w:r>
              <w:rPr>
                <w:b/>
                <w:sz w:val="20"/>
                <w:szCs w:val="20"/>
              </w:rPr>
              <w:t>Letford</w:t>
            </w:r>
            <w:proofErr w:type="spellEnd"/>
          </w:p>
        </w:tc>
        <w:tc>
          <w:tcPr>
            <w:tcW w:w="1935" w:type="dxa"/>
          </w:tcPr>
          <w:p w14:paraId="1F463B60" w14:textId="77777777" w:rsidR="00E6324F" w:rsidRDefault="00E6324F" w:rsidP="00E6324F">
            <w:pPr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1294C792" w14:textId="7980D8D4" w:rsidR="00787B92" w:rsidRPr="003340FC" w:rsidRDefault="00787B92" w:rsidP="00E6324F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</w:tr>
      <w:tr w:rsidR="008608C0" w:rsidRPr="005B0A15" w14:paraId="4834CE54" w14:textId="77777777" w:rsidTr="00C10413">
        <w:trPr>
          <w:cantSplit/>
        </w:trPr>
        <w:tc>
          <w:tcPr>
            <w:tcW w:w="1260" w:type="dxa"/>
          </w:tcPr>
          <w:p w14:paraId="006EF09A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3B10F76C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4F0BBE9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2659822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2192" w:type="dxa"/>
            <w:shd w:val="clear" w:color="auto" w:fill="auto"/>
          </w:tcPr>
          <w:p w14:paraId="7FB13C82" w14:textId="77777777" w:rsidR="008608C0" w:rsidRDefault="008608C0" w:rsidP="008608C0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4D6B5105" w14:textId="77777777" w:rsidR="008608C0" w:rsidRPr="00345414" w:rsidRDefault="008608C0" w:rsidP="008608C0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29100828" w14:textId="77777777" w:rsidR="008608C0" w:rsidRDefault="008608C0" w:rsidP="008608C0">
            <w:pPr>
              <w:jc w:val="right"/>
              <w:rPr>
                <w:b/>
                <w:sz w:val="20"/>
                <w:szCs w:val="20"/>
              </w:rPr>
            </w:pPr>
          </w:p>
          <w:p w14:paraId="11CB22E3" w14:textId="6715AA1D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. Smith</w:t>
            </w:r>
          </w:p>
        </w:tc>
        <w:tc>
          <w:tcPr>
            <w:tcW w:w="2126" w:type="dxa"/>
          </w:tcPr>
          <w:p w14:paraId="043A27FB" w14:textId="77777777" w:rsidR="008608C0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Weather and Oceanography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461C7AD6" w14:textId="77777777" w:rsidR="008608C0" w:rsidRPr="00CB57CA" w:rsidRDefault="008608C0" w:rsidP="008608C0">
            <w:pPr>
              <w:jc w:val="right"/>
              <w:rPr>
                <w:b/>
                <w:bCs/>
                <w:sz w:val="20"/>
                <w:szCs w:val="20"/>
              </w:rPr>
            </w:pPr>
            <w:r w:rsidRPr="00CB57CA">
              <w:rPr>
                <w:b/>
                <w:bCs/>
                <w:sz w:val="20"/>
                <w:szCs w:val="20"/>
              </w:rPr>
              <w:t>G. Brown</w:t>
            </w:r>
          </w:p>
          <w:p w14:paraId="7BB7E08C" w14:textId="4DA1357D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 w:rsidRPr="00CB57CA">
              <w:rPr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1843" w:type="dxa"/>
          </w:tcPr>
          <w:p w14:paraId="473CEE2C" w14:textId="77777777" w:rsidR="008608C0" w:rsidRPr="005B0A15" w:rsidRDefault="008608C0" w:rsidP="008608C0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0789EC36" w14:textId="77777777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3B827B20" w14:textId="513783B8" w:rsidR="008608C0" w:rsidRPr="008608C0" w:rsidRDefault="008608C0" w:rsidP="008608C0">
            <w:pPr>
              <w:pStyle w:val="Heading3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8608C0">
              <w:rPr>
                <w:rFonts w:ascii="Times New Roman" w:hAnsi="Times New Roman" w:cs="Times New Roman"/>
                <w:sz w:val="20"/>
                <w:szCs w:val="20"/>
              </w:rPr>
              <w:t>Dr C Graham</w:t>
            </w:r>
          </w:p>
        </w:tc>
        <w:tc>
          <w:tcPr>
            <w:tcW w:w="1984" w:type="dxa"/>
            <w:shd w:val="clear" w:color="auto" w:fill="auto"/>
          </w:tcPr>
          <w:p w14:paraId="307D5B68" w14:textId="77777777" w:rsidR="008608C0" w:rsidRDefault="008608C0" w:rsidP="008608C0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54288284" w14:textId="77777777" w:rsidR="008608C0" w:rsidRPr="00345414" w:rsidRDefault="008608C0" w:rsidP="008608C0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3123E4B6" w14:textId="77777777" w:rsidR="008608C0" w:rsidRDefault="008608C0" w:rsidP="008608C0">
            <w:pPr>
              <w:jc w:val="right"/>
              <w:rPr>
                <w:b/>
                <w:sz w:val="20"/>
                <w:szCs w:val="20"/>
              </w:rPr>
            </w:pPr>
          </w:p>
          <w:p w14:paraId="17BA3DD7" w14:textId="4909DD07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. </w:t>
            </w:r>
            <w:proofErr w:type="spellStart"/>
            <w:r>
              <w:rPr>
                <w:b/>
                <w:sz w:val="20"/>
                <w:szCs w:val="20"/>
              </w:rPr>
              <w:t>Letford</w:t>
            </w:r>
            <w:proofErr w:type="spellEnd"/>
          </w:p>
        </w:tc>
        <w:tc>
          <w:tcPr>
            <w:tcW w:w="1935" w:type="dxa"/>
          </w:tcPr>
          <w:p w14:paraId="36C4CB6B" w14:textId="77777777" w:rsidR="008608C0" w:rsidRDefault="008608C0" w:rsidP="008608C0">
            <w:pPr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5EE311F5" w14:textId="36BCA77B" w:rsidR="008608C0" w:rsidRPr="005B0A15" w:rsidRDefault="008608C0" w:rsidP="008608C0">
            <w:pPr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</w:tr>
      <w:tr w:rsidR="00E6324F" w:rsidRPr="005B0A15" w14:paraId="12520336" w14:textId="77777777" w:rsidTr="00C10413">
        <w:tc>
          <w:tcPr>
            <w:tcW w:w="1260" w:type="dxa"/>
            <w:shd w:val="clear" w:color="auto" w:fill="0070C0"/>
          </w:tcPr>
          <w:p w14:paraId="2CDC3CB1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 – 1500</w:t>
            </w:r>
          </w:p>
        </w:tc>
        <w:tc>
          <w:tcPr>
            <w:tcW w:w="2192" w:type="dxa"/>
            <w:tcBorders>
              <w:bottom w:val="single" w:sz="4" w:space="0" w:color="auto"/>
            </w:tcBorders>
            <w:shd w:val="clear" w:color="auto" w:fill="0070C0"/>
          </w:tcPr>
          <w:p w14:paraId="1811136B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126" w:type="dxa"/>
            <w:shd w:val="clear" w:color="auto" w:fill="0070C0"/>
          </w:tcPr>
          <w:p w14:paraId="62229D6D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843" w:type="dxa"/>
            <w:shd w:val="clear" w:color="auto" w:fill="0070C0"/>
          </w:tcPr>
          <w:p w14:paraId="64FE4938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0070C0"/>
          </w:tcPr>
          <w:p w14:paraId="0A4BD565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35" w:type="dxa"/>
            <w:shd w:val="clear" w:color="auto" w:fill="0070C0"/>
          </w:tcPr>
          <w:p w14:paraId="1A463453" w14:textId="77777777" w:rsidR="00E6324F" w:rsidRPr="005B0A15" w:rsidRDefault="00E6324F" w:rsidP="00E6324F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8608C0" w:rsidRPr="005B0A15" w14:paraId="3F6B2910" w14:textId="77777777" w:rsidTr="00C10413">
        <w:trPr>
          <w:cantSplit/>
        </w:trPr>
        <w:tc>
          <w:tcPr>
            <w:tcW w:w="1260" w:type="dxa"/>
          </w:tcPr>
          <w:p w14:paraId="6F51E4CA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33C2FFBC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AD9ADEE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BF26D1C" w14:textId="77777777" w:rsidR="008608C0" w:rsidRPr="005B0A15" w:rsidRDefault="008608C0" w:rsidP="008608C0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2192" w:type="dxa"/>
            <w:shd w:val="clear" w:color="auto" w:fill="auto"/>
          </w:tcPr>
          <w:p w14:paraId="566987E8" w14:textId="77777777" w:rsidR="008608C0" w:rsidRDefault="008608C0" w:rsidP="008608C0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298FB81C" w14:textId="77777777" w:rsidR="008608C0" w:rsidRPr="00345414" w:rsidRDefault="008608C0" w:rsidP="008608C0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0996C212" w14:textId="77777777" w:rsidR="008608C0" w:rsidRDefault="008608C0" w:rsidP="008608C0">
            <w:pPr>
              <w:jc w:val="right"/>
              <w:rPr>
                <w:b/>
                <w:sz w:val="20"/>
                <w:szCs w:val="20"/>
              </w:rPr>
            </w:pPr>
          </w:p>
          <w:p w14:paraId="052D30C3" w14:textId="779FF358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. Smith</w:t>
            </w:r>
          </w:p>
        </w:tc>
        <w:tc>
          <w:tcPr>
            <w:tcW w:w="2126" w:type="dxa"/>
          </w:tcPr>
          <w:p w14:paraId="295B3BAC" w14:textId="77777777" w:rsidR="008608C0" w:rsidRDefault="008608C0" w:rsidP="008608C0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 and Oceanography</w:t>
            </w:r>
          </w:p>
          <w:p w14:paraId="2C0D019D" w14:textId="77777777" w:rsidR="008608C0" w:rsidRPr="00CB57CA" w:rsidRDefault="008608C0" w:rsidP="008608C0">
            <w:pPr>
              <w:jc w:val="right"/>
              <w:rPr>
                <w:b/>
                <w:bCs/>
                <w:sz w:val="20"/>
                <w:szCs w:val="20"/>
              </w:rPr>
            </w:pPr>
            <w:r w:rsidRPr="00CB57CA">
              <w:rPr>
                <w:b/>
                <w:bCs/>
                <w:sz w:val="20"/>
                <w:szCs w:val="20"/>
              </w:rPr>
              <w:t>G. Brown</w:t>
            </w:r>
          </w:p>
          <w:p w14:paraId="216E617B" w14:textId="0A03AC7F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 w:rsidRPr="00CB57CA">
              <w:rPr>
                <w:sz w:val="20"/>
                <w:szCs w:val="20"/>
                <w:highlight w:val="yellow"/>
              </w:rPr>
              <w:t>Online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43" w:type="dxa"/>
          </w:tcPr>
          <w:p w14:paraId="48511E06" w14:textId="77777777" w:rsidR="008608C0" w:rsidRPr="005B0A15" w:rsidRDefault="008608C0" w:rsidP="008608C0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6AF99AED" w14:textId="77777777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7B95A29A" w14:textId="04B972A2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 w:rsidRPr="008608C0">
              <w:rPr>
                <w:b/>
                <w:sz w:val="20"/>
                <w:szCs w:val="20"/>
              </w:rPr>
              <w:t>Dr C Graham</w:t>
            </w:r>
          </w:p>
        </w:tc>
        <w:tc>
          <w:tcPr>
            <w:tcW w:w="1984" w:type="dxa"/>
            <w:shd w:val="clear" w:color="auto" w:fill="auto"/>
          </w:tcPr>
          <w:p w14:paraId="1A713741" w14:textId="77777777" w:rsidR="008608C0" w:rsidRDefault="008608C0" w:rsidP="008608C0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046166B3" w14:textId="77777777" w:rsidR="008608C0" w:rsidRPr="00345414" w:rsidRDefault="008608C0" w:rsidP="008608C0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27AD8957" w14:textId="77777777" w:rsidR="008608C0" w:rsidRDefault="008608C0" w:rsidP="008608C0">
            <w:pPr>
              <w:jc w:val="right"/>
              <w:rPr>
                <w:b/>
                <w:sz w:val="20"/>
                <w:szCs w:val="20"/>
              </w:rPr>
            </w:pPr>
          </w:p>
          <w:p w14:paraId="368BF079" w14:textId="477A9DCE" w:rsidR="008608C0" w:rsidRPr="005B0A15" w:rsidRDefault="008608C0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. </w:t>
            </w:r>
            <w:proofErr w:type="spellStart"/>
            <w:r>
              <w:rPr>
                <w:b/>
                <w:sz w:val="20"/>
                <w:szCs w:val="20"/>
              </w:rPr>
              <w:t>Letford</w:t>
            </w:r>
            <w:proofErr w:type="spellEnd"/>
          </w:p>
        </w:tc>
        <w:tc>
          <w:tcPr>
            <w:tcW w:w="1935" w:type="dxa"/>
            <w:shd w:val="clear" w:color="auto" w:fill="auto"/>
          </w:tcPr>
          <w:p w14:paraId="734ABC5A" w14:textId="77777777" w:rsidR="008608C0" w:rsidRDefault="008608C0" w:rsidP="008608C0">
            <w:pPr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3195159E" w14:textId="1528B3EC" w:rsidR="008608C0" w:rsidRPr="005B0A15" w:rsidRDefault="008608C0" w:rsidP="008608C0">
            <w:pPr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</w:tr>
    </w:tbl>
    <w:p w14:paraId="51B5FD6F" w14:textId="77777777" w:rsidR="00910A9C" w:rsidRPr="005B0A15" w:rsidRDefault="00910A9C" w:rsidP="00910A9C">
      <w:pPr>
        <w:rPr>
          <w:b/>
          <w:sz w:val="20"/>
          <w:szCs w:val="20"/>
        </w:rPr>
      </w:pPr>
    </w:p>
    <w:p w14:paraId="4DC869F5" w14:textId="77777777" w:rsidR="00052430" w:rsidRDefault="00C450B0" w:rsidP="000F129B">
      <w:pPr>
        <w:shd w:val="clear" w:color="auto" w:fill="FFFF00"/>
        <w:ind w:right="5517"/>
        <w:rPr>
          <w:b/>
          <w:i/>
          <w:sz w:val="20"/>
          <w:szCs w:val="20"/>
        </w:rPr>
      </w:pPr>
      <w:r w:rsidRPr="005B0A15">
        <w:rPr>
          <w:b/>
          <w:i/>
          <w:sz w:val="20"/>
          <w:szCs w:val="20"/>
        </w:rPr>
        <w:t xml:space="preserve">*  Electives:  </w:t>
      </w:r>
    </w:p>
    <w:p w14:paraId="1C95C5A8" w14:textId="77777777" w:rsidR="00052430" w:rsidRDefault="00052430" w:rsidP="000F129B">
      <w:pPr>
        <w:shd w:val="clear" w:color="auto" w:fill="FFFF00"/>
        <w:ind w:right="5517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 xml:space="preserve">1.  </w:t>
      </w:r>
      <w:r w:rsidR="00C450B0" w:rsidRPr="005B0A15">
        <w:rPr>
          <w:b/>
          <w:i/>
          <w:sz w:val="20"/>
          <w:szCs w:val="20"/>
        </w:rPr>
        <w:t>Port Opera</w:t>
      </w:r>
      <w:r w:rsidR="006B71A8">
        <w:rPr>
          <w:b/>
          <w:i/>
          <w:sz w:val="20"/>
          <w:szCs w:val="20"/>
        </w:rPr>
        <w:t>tions</w:t>
      </w:r>
    </w:p>
    <w:p w14:paraId="38CC75DB" w14:textId="77777777" w:rsidR="00C450B0" w:rsidRPr="005B0A15" w:rsidRDefault="00052430" w:rsidP="000F129B">
      <w:pPr>
        <w:shd w:val="clear" w:color="auto" w:fill="FFFF00"/>
        <w:ind w:right="5517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 xml:space="preserve">2.  </w:t>
      </w:r>
      <w:r w:rsidR="006B71A8">
        <w:rPr>
          <w:b/>
          <w:i/>
          <w:sz w:val="20"/>
          <w:szCs w:val="20"/>
        </w:rPr>
        <w:t>Logistics &amp; Supply Chain Management</w:t>
      </w:r>
      <w:r w:rsidR="00C450B0" w:rsidRPr="005B0A15">
        <w:rPr>
          <w:b/>
          <w:i/>
          <w:sz w:val="20"/>
          <w:szCs w:val="20"/>
        </w:rPr>
        <w:t xml:space="preserve">  </w:t>
      </w:r>
    </w:p>
    <w:p w14:paraId="16D21266" w14:textId="77777777" w:rsidR="00C450B0" w:rsidRPr="005B0A15" w:rsidRDefault="00C450B0" w:rsidP="00910A9C">
      <w:pPr>
        <w:rPr>
          <w:b/>
          <w:sz w:val="20"/>
          <w:szCs w:val="20"/>
        </w:rPr>
      </w:pPr>
    </w:p>
    <w:p w14:paraId="1418A39B" w14:textId="77777777" w:rsidR="00910A9C" w:rsidRPr="005B0A15" w:rsidRDefault="00910A9C" w:rsidP="000F129B">
      <w:pPr>
        <w:ind w:right="5658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>This timetable is subject to change.</w:t>
      </w:r>
    </w:p>
    <w:p w14:paraId="10492EE7" w14:textId="77777777" w:rsidR="00910A9C" w:rsidRPr="005B0A15" w:rsidRDefault="00910A9C" w:rsidP="00C450B0">
      <w:pPr>
        <w:shd w:val="clear" w:color="auto" w:fill="FFFFFF" w:themeFill="background1"/>
        <w:ind w:left="600"/>
        <w:rPr>
          <w:b/>
          <w:sz w:val="20"/>
          <w:szCs w:val="20"/>
        </w:rPr>
      </w:pPr>
    </w:p>
    <w:p w14:paraId="6299133B" w14:textId="77777777" w:rsidR="00986137" w:rsidRPr="005B0A15" w:rsidRDefault="00986137" w:rsidP="00986137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</w:p>
    <w:p w14:paraId="2583AAEF" w14:textId="59288DC7" w:rsidR="007B5864" w:rsidRPr="005B0A15" w:rsidRDefault="007B5864" w:rsidP="007B5864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 xml:space="preserve">Semester 2 Examinations:  </w:t>
      </w:r>
    </w:p>
    <w:p w14:paraId="474146E6" w14:textId="684EEFC0" w:rsidR="00910A9C" w:rsidRDefault="00910A9C" w:rsidP="000F129B">
      <w:pPr>
        <w:spacing w:line="360" w:lineRule="auto"/>
        <w:rPr>
          <w:b/>
          <w:sz w:val="20"/>
          <w:szCs w:val="20"/>
        </w:rPr>
      </w:pPr>
    </w:p>
    <w:p w14:paraId="3750815A" w14:textId="15BB5256" w:rsidR="00303E53" w:rsidRPr="005B0A15" w:rsidRDefault="00303E53" w:rsidP="000F129B">
      <w:pPr>
        <w:spacing w:line="360" w:lineRule="auto"/>
        <w:rPr>
          <w:b/>
          <w:sz w:val="20"/>
          <w:szCs w:val="20"/>
        </w:rPr>
      </w:pPr>
      <w:r w:rsidRPr="00303E53">
        <w:rPr>
          <w:b/>
          <w:sz w:val="20"/>
          <w:szCs w:val="20"/>
          <w:highlight w:val="red"/>
        </w:rPr>
        <w:t>See additional Timetable for PMOT</w:t>
      </w:r>
    </w:p>
    <w:p w14:paraId="6D0E6983" w14:textId="12872AC5" w:rsidR="00B87895" w:rsidRDefault="00B87895" w:rsidP="00910A9C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668073D9" w14:textId="68E93315" w:rsidR="006D17EA" w:rsidRDefault="006D17EA" w:rsidP="00910A9C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55599202" w14:textId="4E5263B7" w:rsidR="006D17EA" w:rsidRDefault="00303E53" w:rsidP="00303E53">
      <w:pPr>
        <w:pStyle w:val="Title"/>
        <w:tabs>
          <w:tab w:val="left" w:pos="4200"/>
        </w:tabs>
        <w:ind w:right="-1260"/>
        <w:jc w:val="left"/>
        <w:rPr>
          <w:rFonts w:ascii="Times New Roman" w:hAnsi="Times New Roman" w:cs="Times New Roman"/>
          <w:w w:val="150"/>
          <w:sz w:val="28"/>
        </w:rPr>
      </w:pPr>
      <w:r>
        <w:rPr>
          <w:rFonts w:ascii="Times New Roman" w:hAnsi="Times New Roman" w:cs="Times New Roman"/>
          <w:w w:val="150"/>
          <w:sz w:val="28"/>
        </w:rPr>
        <w:tab/>
      </w:r>
    </w:p>
    <w:p w14:paraId="6498FD2D" w14:textId="5C358947" w:rsidR="003F2C4C" w:rsidRDefault="003F2C4C" w:rsidP="00910A9C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0EE81771" w14:textId="77777777" w:rsidR="003F2C4C" w:rsidRDefault="003F2C4C" w:rsidP="00F36A3D">
      <w:pPr>
        <w:pStyle w:val="Title"/>
        <w:ind w:right="-1260"/>
        <w:jc w:val="left"/>
        <w:rPr>
          <w:rFonts w:ascii="Times New Roman" w:hAnsi="Times New Roman" w:cs="Times New Roman"/>
          <w:w w:val="150"/>
          <w:sz w:val="28"/>
        </w:rPr>
      </w:pPr>
    </w:p>
    <w:p w14:paraId="583A0345" w14:textId="77777777" w:rsidR="00E6324F" w:rsidRDefault="00E6324F" w:rsidP="00910A9C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3A03C684" w14:textId="77777777" w:rsidR="00E6324F" w:rsidRDefault="00E6324F" w:rsidP="00910A9C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</w:p>
    <w:p w14:paraId="5CF2AD8A" w14:textId="449C44AF" w:rsidR="00910A9C" w:rsidRPr="005B0A15" w:rsidRDefault="00910A9C" w:rsidP="00910A9C">
      <w:pPr>
        <w:pStyle w:val="Title"/>
        <w:ind w:right="-1260"/>
        <w:rPr>
          <w:rFonts w:ascii="Times New Roman" w:hAnsi="Times New Roman" w:cs="Times New Roman"/>
          <w:w w:val="150"/>
          <w:sz w:val="28"/>
        </w:rPr>
      </w:pPr>
      <w:r w:rsidRPr="005B0A15">
        <w:rPr>
          <w:rFonts w:ascii="Times New Roman" w:hAnsi="Times New Roman" w:cs="Times New Roman"/>
          <w:w w:val="150"/>
          <w:sz w:val="28"/>
        </w:rPr>
        <w:t>CARIBBEAN MARITIME UNIVERSITY</w:t>
      </w:r>
    </w:p>
    <w:p w14:paraId="64F87726" w14:textId="77777777" w:rsidR="00910A9C" w:rsidRPr="005B0A15" w:rsidRDefault="00910A9C" w:rsidP="00910A9C">
      <w:pPr>
        <w:jc w:val="center"/>
        <w:rPr>
          <w:b/>
          <w:bCs/>
        </w:rPr>
      </w:pPr>
      <w:r w:rsidRPr="005B0A15">
        <w:rPr>
          <w:b/>
          <w:bCs/>
        </w:rPr>
        <w:t xml:space="preserve">BEng Marine Engineering </w:t>
      </w:r>
      <w:r w:rsidR="006B4262" w:rsidRPr="005B0A15">
        <w:rPr>
          <w:b/>
          <w:bCs/>
        </w:rPr>
        <w:t>- Year 4</w:t>
      </w:r>
    </w:p>
    <w:p w14:paraId="7ECAEFEA" w14:textId="77777777" w:rsidR="003B58CC" w:rsidRPr="005B0A15" w:rsidRDefault="003B58CC" w:rsidP="00271820">
      <w:pPr>
        <w:jc w:val="center"/>
        <w:rPr>
          <w:b/>
          <w:bCs/>
        </w:rPr>
      </w:pPr>
      <w:r w:rsidRPr="005B0A15">
        <w:rPr>
          <w:b/>
          <w:bCs/>
        </w:rPr>
        <w:t xml:space="preserve">Semester 2 </w:t>
      </w:r>
    </w:p>
    <w:p w14:paraId="271ECC39" w14:textId="77777777" w:rsidR="000964A4" w:rsidRPr="005B0A15" w:rsidRDefault="000964A4" w:rsidP="000964A4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ebruary 14 </w:t>
      </w:r>
      <w:r w:rsidRPr="005B0A15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May 27, 2022</w:t>
      </w:r>
    </w:p>
    <w:tbl>
      <w:tblPr>
        <w:tblW w:w="10623" w:type="dxa"/>
        <w:tblInd w:w="-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1800"/>
        <w:gridCol w:w="1800"/>
        <w:gridCol w:w="1899"/>
        <w:gridCol w:w="1956"/>
        <w:gridCol w:w="1980"/>
      </w:tblGrid>
      <w:tr w:rsidR="00910A9C" w:rsidRPr="005B0A15" w14:paraId="721C3223" w14:textId="77777777" w:rsidTr="008D3EAF">
        <w:tc>
          <w:tcPr>
            <w:tcW w:w="1188" w:type="dxa"/>
            <w:shd w:val="clear" w:color="auto" w:fill="7030A0"/>
          </w:tcPr>
          <w:p w14:paraId="1BB8AE35" w14:textId="77777777" w:rsidR="00910A9C" w:rsidRPr="005B0A15" w:rsidRDefault="00910A9C" w:rsidP="00D576CC">
            <w:pPr>
              <w:pStyle w:val="Heading2"/>
              <w:rPr>
                <w:rFonts w:ascii="Times New Roman" w:hAnsi="Times New Roman" w:cs="Times New Roman"/>
                <w:sz w:val="18"/>
                <w:szCs w:val="18"/>
              </w:rPr>
            </w:pPr>
            <w:r w:rsidRPr="005B0A15">
              <w:rPr>
                <w:rFonts w:ascii="Times New Roman" w:hAnsi="Times New Roman" w:cs="Times New Roman"/>
                <w:sz w:val="18"/>
                <w:szCs w:val="18"/>
              </w:rPr>
              <w:t>TIME</w:t>
            </w:r>
          </w:p>
          <w:p w14:paraId="16FFF3D5" w14:textId="77777777" w:rsidR="00910A9C" w:rsidRPr="005B0A15" w:rsidRDefault="00910A9C" w:rsidP="00D576CC">
            <w:pPr>
              <w:rPr>
                <w:sz w:val="18"/>
                <w:szCs w:val="18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7030A0"/>
          </w:tcPr>
          <w:p w14:paraId="7439FE47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1800" w:type="dxa"/>
            <w:shd w:val="clear" w:color="auto" w:fill="7030A0"/>
          </w:tcPr>
          <w:p w14:paraId="6FDCEA11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1899" w:type="dxa"/>
            <w:shd w:val="clear" w:color="auto" w:fill="7030A0"/>
          </w:tcPr>
          <w:p w14:paraId="090C8D2F" w14:textId="77777777" w:rsidR="00910A9C" w:rsidRPr="005B0A15" w:rsidRDefault="00910A9C" w:rsidP="00D576CC">
            <w:pPr>
              <w:pStyle w:val="Heading2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WEDNESDAY</w:t>
            </w:r>
          </w:p>
        </w:tc>
        <w:tc>
          <w:tcPr>
            <w:tcW w:w="1956" w:type="dxa"/>
            <w:shd w:val="clear" w:color="auto" w:fill="7030A0"/>
          </w:tcPr>
          <w:p w14:paraId="4190F30E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1980" w:type="dxa"/>
            <w:shd w:val="clear" w:color="auto" w:fill="7030A0"/>
          </w:tcPr>
          <w:p w14:paraId="70C935A7" w14:textId="77777777" w:rsidR="00910A9C" w:rsidRPr="005B0A15" w:rsidRDefault="00910A9C" w:rsidP="00D576CC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FRIDAY</w:t>
            </w:r>
          </w:p>
        </w:tc>
      </w:tr>
      <w:tr w:rsidR="00212A21" w:rsidRPr="005B0A15" w14:paraId="65CD3DF7" w14:textId="77777777" w:rsidTr="008D3EAF">
        <w:trPr>
          <w:cantSplit/>
          <w:trHeight w:val="863"/>
        </w:trPr>
        <w:tc>
          <w:tcPr>
            <w:tcW w:w="1188" w:type="dxa"/>
          </w:tcPr>
          <w:p w14:paraId="3EBC6D43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830</w:t>
            </w:r>
          </w:p>
          <w:p w14:paraId="5DB8899E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B8449EB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D1475D7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</w:tc>
        <w:tc>
          <w:tcPr>
            <w:tcW w:w="1800" w:type="dxa"/>
            <w:shd w:val="clear" w:color="auto" w:fill="auto"/>
          </w:tcPr>
          <w:p w14:paraId="15740F29" w14:textId="612E13F3" w:rsidR="00212A21" w:rsidRPr="005B0A15" w:rsidRDefault="00212A21" w:rsidP="00E6324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14:paraId="60D33EC6" w14:textId="753390C8" w:rsidR="002B0E41" w:rsidRDefault="002B0E41" w:rsidP="00D5207D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6085BBC1" w14:textId="77777777" w:rsidR="00D5207D" w:rsidRPr="00D5207D" w:rsidRDefault="00D5207D" w:rsidP="00D5207D">
            <w:pPr>
              <w:jc w:val="right"/>
              <w:rPr>
                <w:bCs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56464303" w14:textId="77777777" w:rsidR="00D5207D" w:rsidRPr="00D5207D" w:rsidRDefault="00D5207D" w:rsidP="00D5207D">
            <w:pPr>
              <w:jc w:val="right"/>
              <w:rPr>
                <w:sz w:val="20"/>
                <w:szCs w:val="20"/>
              </w:rPr>
            </w:pPr>
          </w:p>
          <w:p w14:paraId="4E53E0DE" w14:textId="0635D3A8" w:rsidR="00212A21" w:rsidRPr="005B0A15" w:rsidRDefault="002B0E41" w:rsidP="002B0E4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 C Graham</w:t>
            </w:r>
          </w:p>
        </w:tc>
        <w:tc>
          <w:tcPr>
            <w:tcW w:w="1899" w:type="dxa"/>
          </w:tcPr>
          <w:p w14:paraId="0F2E4275" w14:textId="4E4CB7E8" w:rsidR="00EB6348" w:rsidRPr="005B0A15" w:rsidRDefault="00EB6348" w:rsidP="002B5C3B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56" w:type="dxa"/>
            <w:shd w:val="clear" w:color="auto" w:fill="auto"/>
          </w:tcPr>
          <w:p w14:paraId="36ED9CF8" w14:textId="3C5714C6" w:rsidR="00212A21" w:rsidRPr="005B0A15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0A5EBA91" w14:textId="77777777" w:rsidR="002B5C3B" w:rsidRPr="0098628E" w:rsidRDefault="002B5C3B" w:rsidP="002B5C3B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echanics</w:t>
            </w:r>
          </w:p>
          <w:p w14:paraId="6F2801CC" w14:textId="77777777" w:rsidR="002B5C3B" w:rsidRDefault="002B5C3B" w:rsidP="002B5C3B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P-MEC801</w:t>
            </w:r>
          </w:p>
          <w:p w14:paraId="70C58D5E" w14:textId="079F1013" w:rsidR="00212A21" w:rsidRPr="005B0A15" w:rsidRDefault="00910137" w:rsidP="00212A2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 Torres</w:t>
            </w:r>
          </w:p>
        </w:tc>
      </w:tr>
      <w:tr w:rsidR="00212A21" w:rsidRPr="005B0A15" w14:paraId="30984590" w14:textId="77777777" w:rsidTr="002D4273">
        <w:trPr>
          <w:cantSplit/>
          <w:trHeight w:val="894"/>
        </w:trPr>
        <w:tc>
          <w:tcPr>
            <w:tcW w:w="1188" w:type="dxa"/>
          </w:tcPr>
          <w:p w14:paraId="0DCF1F73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0930</w:t>
            </w:r>
          </w:p>
          <w:p w14:paraId="5DF635C6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979D33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61A86FC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</w:t>
            </w:r>
          </w:p>
        </w:tc>
        <w:tc>
          <w:tcPr>
            <w:tcW w:w="1800" w:type="dxa"/>
            <w:shd w:val="clear" w:color="auto" w:fill="auto"/>
          </w:tcPr>
          <w:p w14:paraId="624707DA" w14:textId="673975AA" w:rsidR="00212A21" w:rsidRPr="005B0A15" w:rsidRDefault="00212A21" w:rsidP="00E6324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</w:tcPr>
          <w:p w14:paraId="065B5747" w14:textId="77777777" w:rsidR="002B0E41" w:rsidRPr="005B0A15" w:rsidRDefault="002B0E41" w:rsidP="002B0E41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35C22C8B" w14:textId="77777777" w:rsidR="00D5207D" w:rsidRPr="00D5207D" w:rsidRDefault="00D5207D" w:rsidP="00D5207D">
            <w:pPr>
              <w:jc w:val="right"/>
              <w:rPr>
                <w:bCs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424B11C3" w14:textId="77777777" w:rsidR="002B0E41" w:rsidRPr="00D5207D" w:rsidRDefault="002B0E41" w:rsidP="00D5207D">
            <w:pPr>
              <w:rPr>
                <w:bCs/>
                <w:sz w:val="20"/>
                <w:szCs w:val="20"/>
              </w:rPr>
            </w:pPr>
          </w:p>
          <w:p w14:paraId="251100C3" w14:textId="54F5303E" w:rsidR="00212A21" w:rsidRPr="005B0A15" w:rsidRDefault="002B0E41" w:rsidP="002B0E4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 C Graham</w:t>
            </w:r>
          </w:p>
        </w:tc>
        <w:tc>
          <w:tcPr>
            <w:tcW w:w="1899" w:type="dxa"/>
          </w:tcPr>
          <w:p w14:paraId="3C04FFFC" w14:textId="07A133CB" w:rsidR="00EB6348" w:rsidRPr="005B0A15" w:rsidRDefault="00EB6348" w:rsidP="002B5C3B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56" w:type="dxa"/>
            <w:shd w:val="clear" w:color="auto" w:fill="auto"/>
          </w:tcPr>
          <w:p w14:paraId="38432EA4" w14:textId="4A50E1C1" w:rsidR="00212A21" w:rsidRPr="005B0A15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7EC798E5" w14:textId="77777777" w:rsidR="002B5C3B" w:rsidRPr="0098628E" w:rsidRDefault="002B5C3B" w:rsidP="002B5C3B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echanics</w:t>
            </w:r>
          </w:p>
          <w:p w14:paraId="4A41819A" w14:textId="1B30F069" w:rsidR="002B5C3B" w:rsidRDefault="002B5C3B" w:rsidP="002B5C3B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P-MEC801</w:t>
            </w:r>
          </w:p>
          <w:p w14:paraId="3F83AB02" w14:textId="0CC17ADB" w:rsidR="00910137" w:rsidRDefault="00910137" w:rsidP="002B5C3B">
            <w:pPr>
              <w:jc w:val="right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 Torres</w:t>
            </w:r>
          </w:p>
          <w:p w14:paraId="65600B24" w14:textId="4562009D" w:rsidR="00212A21" w:rsidRPr="005B0A15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212A21" w:rsidRPr="005B0A15" w14:paraId="5247ACD7" w14:textId="77777777" w:rsidTr="008D3EAF">
        <w:trPr>
          <w:trHeight w:val="287"/>
        </w:trPr>
        <w:tc>
          <w:tcPr>
            <w:tcW w:w="1188" w:type="dxa"/>
            <w:shd w:val="clear" w:color="auto" w:fill="7030A0"/>
          </w:tcPr>
          <w:p w14:paraId="5CB164DA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30 – 1045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7030A0"/>
          </w:tcPr>
          <w:p w14:paraId="1C76DA3C" w14:textId="77777777" w:rsidR="00212A21" w:rsidRPr="005B0A15" w:rsidRDefault="00212A21" w:rsidP="00212A2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B0A15">
              <w:rPr>
                <w:b/>
                <w:bCs/>
                <w:color w:val="000000"/>
                <w:sz w:val="20"/>
                <w:szCs w:val="20"/>
              </w:rPr>
              <w:t>B</w:t>
            </w:r>
          </w:p>
        </w:tc>
        <w:tc>
          <w:tcPr>
            <w:tcW w:w="1800" w:type="dxa"/>
            <w:shd w:val="clear" w:color="auto" w:fill="7030A0"/>
          </w:tcPr>
          <w:p w14:paraId="169EFDE0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899" w:type="dxa"/>
            <w:shd w:val="clear" w:color="auto" w:fill="7030A0"/>
          </w:tcPr>
          <w:p w14:paraId="6C7E3830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56" w:type="dxa"/>
            <w:shd w:val="clear" w:color="auto" w:fill="7030A0"/>
          </w:tcPr>
          <w:p w14:paraId="413E840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7030A0"/>
          </w:tcPr>
          <w:p w14:paraId="165B93F4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212A21" w:rsidRPr="005B0A15" w14:paraId="4A86F312" w14:textId="77777777" w:rsidTr="00731DD9">
        <w:trPr>
          <w:cantSplit/>
          <w:trHeight w:val="1018"/>
        </w:trPr>
        <w:tc>
          <w:tcPr>
            <w:tcW w:w="1188" w:type="dxa"/>
          </w:tcPr>
          <w:p w14:paraId="22BE8C99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045</w:t>
            </w:r>
          </w:p>
          <w:p w14:paraId="032490EB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CD837DA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DE36DAD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</w:t>
            </w:r>
          </w:p>
        </w:tc>
        <w:tc>
          <w:tcPr>
            <w:tcW w:w="1800" w:type="dxa"/>
            <w:shd w:val="clear" w:color="auto" w:fill="auto"/>
          </w:tcPr>
          <w:p w14:paraId="69C985E3" w14:textId="18F70CE2" w:rsidR="00212A21" w:rsidRPr="005B0A15" w:rsidRDefault="00212A21" w:rsidP="00E6324F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D48A286" w14:textId="77777777" w:rsidR="002B0E41" w:rsidRPr="005B0A15" w:rsidRDefault="002B0E41" w:rsidP="002B0E41">
            <w:pPr>
              <w:jc w:val="right"/>
              <w:rPr>
                <w:sz w:val="20"/>
                <w:szCs w:val="20"/>
              </w:rPr>
            </w:pPr>
            <w:r w:rsidRPr="005B0A15">
              <w:rPr>
                <w:sz w:val="20"/>
                <w:szCs w:val="20"/>
              </w:rPr>
              <w:t>H.E.L.M.</w:t>
            </w:r>
          </w:p>
          <w:p w14:paraId="0580CA03" w14:textId="77777777" w:rsidR="00D5207D" w:rsidRPr="00D5207D" w:rsidRDefault="00D5207D" w:rsidP="00D5207D">
            <w:pPr>
              <w:jc w:val="right"/>
              <w:rPr>
                <w:bCs/>
                <w:sz w:val="20"/>
                <w:szCs w:val="20"/>
              </w:rPr>
            </w:pPr>
            <w:r w:rsidRPr="00D5207D">
              <w:rPr>
                <w:bCs/>
                <w:sz w:val="20"/>
                <w:szCs w:val="20"/>
              </w:rPr>
              <w:t>MP-HEM802</w:t>
            </w:r>
          </w:p>
          <w:p w14:paraId="15B8E03B" w14:textId="77777777" w:rsidR="002B0E41" w:rsidRPr="00D5207D" w:rsidRDefault="002B0E41" w:rsidP="00D5207D">
            <w:pPr>
              <w:rPr>
                <w:bCs/>
                <w:sz w:val="20"/>
                <w:szCs w:val="20"/>
              </w:rPr>
            </w:pPr>
          </w:p>
          <w:p w14:paraId="1B7E667B" w14:textId="707EFFBD" w:rsidR="00212A21" w:rsidRPr="005B0A15" w:rsidRDefault="002B0E41" w:rsidP="002B0E4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r C Graham</w:t>
            </w:r>
          </w:p>
        </w:tc>
        <w:tc>
          <w:tcPr>
            <w:tcW w:w="1899" w:type="dxa"/>
          </w:tcPr>
          <w:p w14:paraId="2146F12D" w14:textId="7065ACC0" w:rsidR="00EB6348" w:rsidRPr="005B0A15" w:rsidRDefault="00EB6348" w:rsidP="002B5C3B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56" w:type="dxa"/>
            <w:shd w:val="clear" w:color="auto" w:fill="auto"/>
          </w:tcPr>
          <w:p w14:paraId="33F255ED" w14:textId="1BF17C36" w:rsidR="00212A21" w:rsidRPr="005B0A15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0E50A761" w14:textId="77777777" w:rsidR="002B5C3B" w:rsidRPr="0098628E" w:rsidRDefault="002B5C3B" w:rsidP="002B5C3B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echanics</w:t>
            </w:r>
          </w:p>
          <w:p w14:paraId="4731EEFB" w14:textId="7592E472" w:rsidR="002B5C3B" w:rsidRDefault="002B5C3B" w:rsidP="002B5C3B">
            <w:pPr>
              <w:jc w:val="right"/>
              <w:rPr>
                <w:bCs/>
                <w:sz w:val="20"/>
                <w:szCs w:val="20"/>
              </w:rPr>
            </w:pPr>
            <w:r w:rsidRPr="0098628E">
              <w:rPr>
                <w:bCs/>
                <w:sz w:val="20"/>
                <w:szCs w:val="20"/>
              </w:rPr>
              <w:t>MP-MEC801</w:t>
            </w:r>
          </w:p>
          <w:p w14:paraId="1F52CECB" w14:textId="46D41272" w:rsidR="00910137" w:rsidRDefault="00910137" w:rsidP="002B5C3B">
            <w:pPr>
              <w:jc w:val="right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 Torres</w:t>
            </w:r>
          </w:p>
          <w:p w14:paraId="64C3E722" w14:textId="5BBE6897" w:rsidR="00212A21" w:rsidRPr="005B0A15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</w:tc>
      </w:tr>
      <w:tr w:rsidR="00212A21" w:rsidRPr="005B0A15" w14:paraId="24A3AEF9" w14:textId="77777777" w:rsidTr="008D3EAF">
        <w:trPr>
          <w:trHeight w:val="287"/>
        </w:trPr>
        <w:tc>
          <w:tcPr>
            <w:tcW w:w="1188" w:type="dxa"/>
            <w:shd w:val="clear" w:color="auto" w:fill="7030A0"/>
          </w:tcPr>
          <w:p w14:paraId="3627CCB6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145 – 1245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7030A0"/>
          </w:tcPr>
          <w:p w14:paraId="2FE52D6C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1800" w:type="dxa"/>
            <w:shd w:val="clear" w:color="auto" w:fill="7030A0"/>
          </w:tcPr>
          <w:p w14:paraId="060C50C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1899" w:type="dxa"/>
            <w:shd w:val="clear" w:color="auto" w:fill="7030A0"/>
          </w:tcPr>
          <w:p w14:paraId="21834273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956" w:type="dxa"/>
            <w:shd w:val="clear" w:color="auto" w:fill="7030A0"/>
          </w:tcPr>
          <w:p w14:paraId="4399080C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980" w:type="dxa"/>
            <w:shd w:val="clear" w:color="auto" w:fill="7030A0"/>
          </w:tcPr>
          <w:p w14:paraId="60D69F21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H</w:t>
            </w:r>
          </w:p>
        </w:tc>
      </w:tr>
      <w:tr w:rsidR="00212A21" w:rsidRPr="005B0A15" w14:paraId="0BBA1990" w14:textId="77777777" w:rsidTr="002D4273">
        <w:trPr>
          <w:cantSplit/>
          <w:trHeight w:val="864"/>
        </w:trPr>
        <w:tc>
          <w:tcPr>
            <w:tcW w:w="1188" w:type="dxa"/>
          </w:tcPr>
          <w:p w14:paraId="367C553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245</w:t>
            </w:r>
          </w:p>
          <w:p w14:paraId="5ADDA86C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4930CBB" w14:textId="77777777" w:rsidR="00212A21" w:rsidRPr="005B0A15" w:rsidRDefault="00212A21" w:rsidP="00212A21">
            <w:pPr>
              <w:rPr>
                <w:b/>
                <w:bCs/>
                <w:sz w:val="20"/>
                <w:szCs w:val="20"/>
              </w:rPr>
            </w:pPr>
          </w:p>
          <w:p w14:paraId="185C1F14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</w:tc>
        <w:tc>
          <w:tcPr>
            <w:tcW w:w="1800" w:type="dxa"/>
            <w:shd w:val="clear" w:color="auto" w:fill="auto"/>
          </w:tcPr>
          <w:p w14:paraId="7BB318CE" w14:textId="77777777" w:rsidR="00212A21" w:rsidRDefault="00212A21" w:rsidP="00212A21">
            <w:pPr>
              <w:jc w:val="right"/>
              <w:rPr>
                <w:sz w:val="20"/>
                <w:szCs w:val="20"/>
              </w:rPr>
            </w:pPr>
          </w:p>
          <w:p w14:paraId="3FC038D4" w14:textId="77777777" w:rsidR="00FB6DCE" w:rsidRDefault="00FB6DCE" w:rsidP="00FB6DCE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4C50F7E7" w14:textId="77777777" w:rsidR="00FB6DCE" w:rsidRPr="00345414" w:rsidRDefault="00FB6DCE" w:rsidP="00FB6DCE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20CB8F06" w14:textId="59433F6B" w:rsidR="00212A21" w:rsidRPr="00D8438D" w:rsidRDefault="00FB6DCE" w:rsidP="00FB6DC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. Smith</w:t>
            </w:r>
          </w:p>
        </w:tc>
        <w:tc>
          <w:tcPr>
            <w:tcW w:w="1800" w:type="dxa"/>
            <w:shd w:val="clear" w:color="auto" w:fill="auto"/>
          </w:tcPr>
          <w:p w14:paraId="61559F61" w14:textId="05CBD18A" w:rsidR="00212A21" w:rsidRPr="005B0A15" w:rsidRDefault="00212A21" w:rsidP="00FB6DC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99" w:type="dxa"/>
            <w:shd w:val="clear" w:color="auto" w:fill="auto"/>
          </w:tcPr>
          <w:p w14:paraId="7D470A45" w14:textId="77777777" w:rsidR="00D51DB9" w:rsidRDefault="00A34545" w:rsidP="00E6324F">
            <w:pPr>
              <w:rPr>
                <w:bCs/>
                <w:sz w:val="20"/>
                <w:szCs w:val="20"/>
              </w:rPr>
            </w:pPr>
            <w:r w:rsidRPr="00A34545">
              <w:rPr>
                <w:bCs/>
                <w:sz w:val="20"/>
                <w:szCs w:val="20"/>
              </w:rPr>
              <w:t>Marine Engineering Maintenance &amp; Repair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34545">
              <w:rPr>
                <w:bCs/>
                <w:sz w:val="20"/>
                <w:szCs w:val="20"/>
              </w:rPr>
              <w:t>MP-MAR801</w:t>
            </w:r>
          </w:p>
          <w:p w14:paraId="1DB26075" w14:textId="2961EE1B" w:rsidR="00A34545" w:rsidRPr="005B0A15" w:rsidRDefault="00A34545" w:rsidP="00E6324F">
            <w:pPr>
              <w:rPr>
                <w:b/>
                <w:sz w:val="20"/>
                <w:szCs w:val="20"/>
              </w:rPr>
            </w:pPr>
            <w:r w:rsidRPr="00A34545">
              <w:rPr>
                <w:b/>
                <w:sz w:val="20"/>
                <w:szCs w:val="20"/>
              </w:rPr>
              <w:t>M. Cassie</w:t>
            </w:r>
          </w:p>
        </w:tc>
        <w:tc>
          <w:tcPr>
            <w:tcW w:w="1956" w:type="dxa"/>
            <w:shd w:val="clear" w:color="auto" w:fill="auto"/>
          </w:tcPr>
          <w:p w14:paraId="01FC8849" w14:textId="77777777" w:rsidR="00212A21" w:rsidRDefault="00212A21" w:rsidP="00212A21">
            <w:pPr>
              <w:jc w:val="right"/>
              <w:rPr>
                <w:b/>
                <w:sz w:val="20"/>
                <w:szCs w:val="20"/>
              </w:rPr>
            </w:pPr>
          </w:p>
          <w:p w14:paraId="73C4C5DF" w14:textId="77777777" w:rsidR="00787B92" w:rsidRDefault="00787B92" w:rsidP="00787B92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5EE7E2F6" w14:textId="77777777" w:rsidR="00787B92" w:rsidRPr="00345414" w:rsidRDefault="00787B92" w:rsidP="00787B92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00FAE764" w14:textId="77777777" w:rsidR="00787B92" w:rsidRDefault="00787B92" w:rsidP="00787B92">
            <w:pPr>
              <w:jc w:val="right"/>
              <w:rPr>
                <w:b/>
                <w:sz w:val="20"/>
                <w:szCs w:val="20"/>
              </w:rPr>
            </w:pPr>
          </w:p>
          <w:p w14:paraId="500508D9" w14:textId="596F6021" w:rsidR="001A1363" w:rsidRPr="005B0A15" w:rsidRDefault="00787B92" w:rsidP="008608C0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. </w:t>
            </w:r>
            <w:proofErr w:type="spellStart"/>
            <w:r>
              <w:rPr>
                <w:b/>
                <w:sz w:val="20"/>
                <w:szCs w:val="20"/>
              </w:rPr>
              <w:t>Letford</w:t>
            </w:r>
            <w:proofErr w:type="spellEnd"/>
          </w:p>
        </w:tc>
        <w:tc>
          <w:tcPr>
            <w:tcW w:w="1980" w:type="dxa"/>
            <w:shd w:val="clear" w:color="auto" w:fill="auto"/>
          </w:tcPr>
          <w:p w14:paraId="53C525F2" w14:textId="77777777" w:rsidR="00212A21" w:rsidRDefault="00D51DB9" w:rsidP="00212A21">
            <w:pPr>
              <w:jc w:val="right"/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27BFFF83" w14:textId="4D4D8935" w:rsidR="00787B92" w:rsidRPr="005B0A15" w:rsidRDefault="00787B92" w:rsidP="00212A2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</w:tr>
      <w:tr w:rsidR="00212A21" w:rsidRPr="005B0A15" w14:paraId="481448BC" w14:textId="77777777" w:rsidTr="008D3EAF">
        <w:trPr>
          <w:cantSplit/>
        </w:trPr>
        <w:tc>
          <w:tcPr>
            <w:tcW w:w="1188" w:type="dxa"/>
          </w:tcPr>
          <w:p w14:paraId="7D735C09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345</w:t>
            </w:r>
          </w:p>
          <w:p w14:paraId="4D9EC459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5EDF6691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B6EB985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</w:t>
            </w:r>
          </w:p>
        </w:tc>
        <w:tc>
          <w:tcPr>
            <w:tcW w:w="1800" w:type="dxa"/>
            <w:shd w:val="clear" w:color="auto" w:fill="auto"/>
          </w:tcPr>
          <w:p w14:paraId="6F5CE5AA" w14:textId="47CFC199" w:rsidR="00212A21" w:rsidRDefault="00212A21" w:rsidP="003C74B0">
            <w:pPr>
              <w:jc w:val="right"/>
              <w:rPr>
                <w:sz w:val="20"/>
                <w:szCs w:val="20"/>
              </w:rPr>
            </w:pPr>
          </w:p>
          <w:p w14:paraId="53608F2D" w14:textId="77777777" w:rsidR="00FB6DCE" w:rsidRDefault="00FB6DCE" w:rsidP="00FB6DCE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3A61A0FE" w14:textId="77777777" w:rsidR="00FB6DCE" w:rsidRPr="00345414" w:rsidRDefault="00FB6DCE" w:rsidP="00FB6DCE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0E6C5EC0" w14:textId="4E69FC7A" w:rsidR="00212A21" w:rsidRPr="00D8438D" w:rsidRDefault="00FB6DCE" w:rsidP="00FB6DC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. Smith</w:t>
            </w:r>
          </w:p>
        </w:tc>
        <w:tc>
          <w:tcPr>
            <w:tcW w:w="1800" w:type="dxa"/>
            <w:shd w:val="clear" w:color="auto" w:fill="auto"/>
          </w:tcPr>
          <w:p w14:paraId="5B09ED5F" w14:textId="2F987208" w:rsidR="00212A21" w:rsidRPr="005B0A15" w:rsidRDefault="00212A21" w:rsidP="00FB6DC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99" w:type="dxa"/>
            <w:shd w:val="clear" w:color="auto" w:fill="auto"/>
          </w:tcPr>
          <w:p w14:paraId="0AD9323A" w14:textId="77777777" w:rsidR="00212A21" w:rsidRDefault="00A34545" w:rsidP="00E6324F">
            <w:pPr>
              <w:rPr>
                <w:bCs/>
                <w:sz w:val="20"/>
                <w:szCs w:val="20"/>
              </w:rPr>
            </w:pPr>
            <w:r w:rsidRPr="00A34545">
              <w:rPr>
                <w:bCs/>
                <w:sz w:val="20"/>
                <w:szCs w:val="20"/>
              </w:rPr>
              <w:t>Marine Engineering Maintenance &amp; Repair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34545">
              <w:rPr>
                <w:bCs/>
                <w:sz w:val="20"/>
                <w:szCs w:val="20"/>
              </w:rPr>
              <w:t>MP-MAR801</w:t>
            </w:r>
          </w:p>
          <w:p w14:paraId="57DD20D4" w14:textId="49689DFB" w:rsidR="00A34545" w:rsidRPr="005B0A15" w:rsidRDefault="00A34545" w:rsidP="00E6324F">
            <w:pPr>
              <w:rPr>
                <w:b/>
                <w:sz w:val="20"/>
                <w:szCs w:val="20"/>
              </w:rPr>
            </w:pPr>
            <w:r w:rsidRPr="00A34545">
              <w:rPr>
                <w:b/>
                <w:sz w:val="20"/>
                <w:szCs w:val="20"/>
              </w:rPr>
              <w:t>M. Cassie</w:t>
            </w:r>
          </w:p>
        </w:tc>
        <w:tc>
          <w:tcPr>
            <w:tcW w:w="1956" w:type="dxa"/>
            <w:shd w:val="clear" w:color="auto" w:fill="auto"/>
          </w:tcPr>
          <w:p w14:paraId="682C601F" w14:textId="77777777" w:rsidR="00787B92" w:rsidRDefault="00787B92" w:rsidP="00787B92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09708129" w14:textId="77777777" w:rsidR="00787B92" w:rsidRPr="00345414" w:rsidRDefault="00787B92" w:rsidP="00787B92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3C17AF4D" w14:textId="77777777" w:rsidR="00787B92" w:rsidRDefault="00787B92" w:rsidP="00787B92">
            <w:pPr>
              <w:jc w:val="right"/>
              <w:rPr>
                <w:b/>
                <w:sz w:val="20"/>
                <w:szCs w:val="20"/>
              </w:rPr>
            </w:pPr>
          </w:p>
          <w:p w14:paraId="361D06BB" w14:textId="20C7C36F" w:rsidR="00212A21" w:rsidRPr="008608C0" w:rsidRDefault="00787B92" w:rsidP="008608C0">
            <w:pPr>
              <w:jc w:val="righ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. </w:t>
            </w:r>
            <w:proofErr w:type="spellStart"/>
            <w:r>
              <w:rPr>
                <w:b/>
                <w:sz w:val="20"/>
                <w:szCs w:val="20"/>
              </w:rPr>
              <w:t>Letford</w:t>
            </w:r>
            <w:proofErr w:type="spellEnd"/>
          </w:p>
          <w:p w14:paraId="1DD874D4" w14:textId="4903E961" w:rsidR="001A1363" w:rsidRPr="005B0A15" w:rsidRDefault="001A1363" w:rsidP="00212A2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30C28380" w14:textId="77777777" w:rsidR="00212A21" w:rsidRDefault="00D51DB9" w:rsidP="00212A21">
            <w:pPr>
              <w:jc w:val="right"/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4B48EF61" w14:textId="313B9E5E" w:rsidR="00787B92" w:rsidRPr="005B0A15" w:rsidRDefault="00787B92" w:rsidP="00212A2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</w:tr>
      <w:tr w:rsidR="00212A21" w:rsidRPr="005B0A15" w14:paraId="4087FAE6" w14:textId="77777777" w:rsidTr="008D3EAF">
        <w:trPr>
          <w:trHeight w:val="314"/>
        </w:trPr>
        <w:tc>
          <w:tcPr>
            <w:tcW w:w="1188" w:type="dxa"/>
            <w:shd w:val="clear" w:color="auto" w:fill="7030A0"/>
          </w:tcPr>
          <w:p w14:paraId="4D372EBC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445–1500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7030A0"/>
          </w:tcPr>
          <w:p w14:paraId="5908C55A" w14:textId="77777777" w:rsidR="00212A21" w:rsidRPr="005B0A15" w:rsidRDefault="00212A21" w:rsidP="00212A21">
            <w:pPr>
              <w:pStyle w:val="Heading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0A1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7030A0"/>
          </w:tcPr>
          <w:p w14:paraId="4087EC7B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899" w:type="dxa"/>
            <w:shd w:val="clear" w:color="auto" w:fill="7030A0"/>
          </w:tcPr>
          <w:p w14:paraId="3987FBE8" w14:textId="77777777" w:rsidR="00212A21" w:rsidRPr="005B0A15" w:rsidRDefault="00212A21" w:rsidP="00D51DB9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956" w:type="dxa"/>
            <w:shd w:val="clear" w:color="auto" w:fill="7030A0"/>
          </w:tcPr>
          <w:p w14:paraId="30D7C93A" w14:textId="77777777" w:rsidR="00212A21" w:rsidRPr="005B0A15" w:rsidRDefault="00212A21" w:rsidP="00212A21">
            <w:pPr>
              <w:tabs>
                <w:tab w:val="left" w:pos="405"/>
                <w:tab w:val="center" w:pos="87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r w:rsidRPr="005B0A15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shd w:val="clear" w:color="auto" w:fill="7030A0"/>
          </w:tcPr>
          <w:p w14:paraId="614F76A8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K</w:t>
            </w:r>
          </w:p>
        </w:tc>
      </w:tr>
      <w:tr w:rsidR="00212A21" w:rsidRPr="005B0A15" w14:paraId="4BDFAC82" w14:textId="77777777" w:rsidTr="008D3EAF">
        <w:trPr>
          <w:cantSplit/>
        </w:trPr>
        <w:tc>
          <w:tcPr>
            <w:tcW w:w="1188" w:type="dxa"/>
          </w:tcPr>
          <w:p w14:paraId="3BB12AAA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500</w:t>
            </w:r>
          </w:p>
          <w:p w14:paraId="16BE7ED2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25140792" w14:textId="77777777" w:rsidR="00212A21" w:rsidRPr="005B0A15" w:rsidRDefault="00212A21" w:rsidP="00212A21">
            <w:pPr>
              <w:rPr>
                <w:b/>
                <w:bCs/>
                <w:sz w:val="20"/>
                <w:szCs w:val="20"/>
              </w:rPr>
            </w:pPr>
          </w:p>
          <w:p w14:paraId="0C73383F" w14:textId="77777777" w:rsidR="00212A21" w:rsidRPr="005B0A15" w:rsidRDefault="00212A21" w:rsidP="00212A21">
            <w:pPr>
              <w:jc w:val="center"/>
              <w:rPr>
                <w:b/>
                <w:bCs/>
                <w:sz w:val="20"/>
                <w:szCs w:val="20"/>
              </w:rPr>
            </w:pPr>
            <w:r w:rsidRPr="005B0A15">
              <w:rPr>
                <w:b/>
                <w:bCs/>
                <w:sz w:val="20"/>
                <w:szCs w:val="20"/>
              </w:rPr>
              <w:t>1600</w:t>
            </w:r>
          </w:p>
        </w:tc>
        <w:tc>
          <w:tcPr>
            <w:tcW w:w="1800" w:type="dxa"/>
            <w:tcBorders>
              <w:bottom w:val="single" w:sz="24" w:space="0" w:color="auto"/>
            </w:tcBorders>
            <w:shd w:val="clear" w:color="auto" w:fill="auto"/>
          </w:tcPr>
          <w:p w14:paraId="495B315E" w14:textId="47164031" w:rsidR="00212A21" w:rsidRDefault="00212A21" w:rsidP="001270E2">
            <w:pPr>
              <w:jc w:val="center"/>
              <w:rPr>
                <w:sz w:val="20"/>
                <w:szCs w:val="20"/>
              </w:rPr>
            </w:pPr>
          </w:p>
          <w:p w14:paraId="58B5F8F7" w14:textId="77777777" w:rsidR="00FB6DCE" w:rsidRDefault="00FB6DCE" w:rsidP="00FB6DCE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 xml:space="preserve">Logistics </w:t>
            </w:r>
            <w:r>
              <w:rPr>
                <w:sz w:val="20"/>
                <w:szCs w:val="20"/>
              </w:rPr>
              <w:t>Management</w:t>
            </w:r>
          </w:p>
          <w:p w14:paraId="581D04C7" w14:textId="77777777" w:rsidR="00FB6DCE" w:rsidRPr="00345414" w:rsidRDefault="00FB6DCE" w:rsidP="00FB6DCE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M401</w:t>
            </w:r>
          </w:p>
          <w:p w14:paraId="39D4C53C" w14:textId="6C4D3975" w:rsidR="00212A21" w:rsidRPr="00D8438D" w:rsidRDefault="00FB6DCE" w:rsidP="00FB6DC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. Smith</w:t>
            </w:r>
          </w:p>
        </w:tc>
        <w:tc>
          <w:tcPr>
            <w:tcW w:w="1800" w:type="dxa"/>
            <w:shd w:val="clear" w:color="auto" w:fill="auto"/>
          </w:tcPr>
          <w:p w14:paraId="40F97FED" w14:textId="5325DA5D" w:rsidR="00212A21" w:rsidRPr="005B0A15" w:rsidRDefault="00212A21" w:rsidP="00FB6DCE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99" w:type="dxa"/>
            <w:shd w:val="clear" w:color="auto" w:fill="auto"/>
          </w:tcPr>
          <w:p w14:paraId="2979A4F5" w14:textId="77777777" w:rsidR="00212A21" w:rsidRDefault="00A34545" w:rsidP="00E6324F">
            <w:pPr>
              <w:rPr>
                <w:bCs/>
                <w:sz w:val="20"/>
                <w:szCs w:val="20"/>
              </w:rPr>
            </w:pPr>
            <w:r w:rsidRPr="00A34545">
              <w:rPr>
                <w:bCs/>
                <w:sz w:val="20"/>
                <w:szCs w:val="20"/>
              </w:rPr>
              <w:t>Marine Engineering Maintenance &amp; Repair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34545">
              <w:rPr>
                <w:bCs/>
                <w:sz w:val="20"/>
                <w:szCs w:val="20"/>
              </w:rPr>
              <w:t>MP-MAR801</w:t>
            </w:r>
          </w:p>
          <w:p w14:paraId="3483D410" w14:textId="5844FB26" w:rsidR="00A34545" w:rsidRPr="00A34545" w:rsidRDefault="00A34545" w:rsidP="00E6324F">
            <w:pPr>
              <w:rPr>
                <w:b/>
                <w:sz w:val="20"/>
                <w:szCs w:val="20"/>
              </w:rPr>
            </w:pPr>
            <w:r w:rsidRPr="00A34545">
              <w:rPr>
                <w:b/>
                <w:sz w:val="20"/>
                <w:szCs w:val="20"/>
              </w:rPr>
              <w:t>M. Cassie</w:t>
            </w:r>
          </w:p>
        </w:tc>
        <w:tc>
          <w:tcPr>
            <w:tcW w:w="1956" w:type="dxa"/>
            <w:shd w:val="clear" w:color="auto" w:fill="auto"/>
          </w:tcPr>
          <w:p w14:paraId="282985B6" w14:textId="77777777" w:rsidR="00212A21" w:rsidRDefault="00212A21" w:rsidP="00787B92">
            <w:pPr>
              <w:rPr>
                <w:b/>
                <w:sz w:val="20"/>
                <w:szCs w:val="20"/>
              </w:rPr>
            </w:pPr>
          </w:p>
          <w:p w14:paraId="4DF29652" w14:textId="77777777" w:rsidR="00787B92" w:rsidRDefault="00787B92" w:rsidP="00787B92">
            <w:pPr>
              <w:jc w:val="right"/>
              <w:rPr>
                <w:sz w:val="20"/>
                <w:szCs w:val="20"/>
              </w:rPr>
            </w:pPr>
            <w:r w:rsidRPr="00345414">
              <w:rPr>
                <w:sz w:val="20"/>
                <w:szCs w:val="20"/>
              </w:rPr>
              <w:t>Port Operations</w:t>
            </w:r>
          </w:p>
          <w:p w14:paraId="6E7D9E07" w14:textId="77777777" w:rsidR="00787B92" w:rsidRPr="00345414" w:rsidRDefault="00787B92" w:rsidP="00787B92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201</w:t>
            </w:r>
          </w:p>
          <w:p w14:paraId="6424755E" w14:textId="77777777" w:rsidR="00787B92" w:rsidRDefault="00787B92" w:rsidP="00787B92">
            <w:pPr>
              <w:jc w:val="right"/>
              <w:rPr>
                <w:b/>
                <w:sz w:val="20"/>
                <w:szCs w:val="20"/>
              </w:rPr>
            </w:pPr>
          </w:p>
          <w:p w14:paraId="702C6057" w14:textId="65B776AE" w:rsidR="00212A21" w:rsidRDefault="00787B92" w:rsidP="00787B92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. </w:t>
            </w:r>
            <w:proofErr w:type="spellStart"/>
            <w:r>
              <w:rPr>
                <w:b/>
                <w:sz w:val="20"/>
                <w:szCs w:val="20"/>
              </w:rPr>
              <w:t>Letford</w:t>
            </w:r>
            <w:proofErr w:type="spellEnd"/>
          </w:p>
          <w:p w14:paraId="141BA740" w14:textId="6B8F368B" w:rsidR="001A1363" w:rsidRPr="005B0A15" w:rsidRDefault="001A1363" w:rsidP="00212A21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tcBorders>
              <w:bottom w:val="single" w:sz="24" w:space="0" w:color="auto"/>
            </w:tcBorders>
            <w:shd w:val="clear" w:color="auto" w:fill="auto"/>
          </w:tcPr>
          <w:p w14:paraId="7D9D829A" w14:textId="77777777" w:rsidR="00212A21" w:rsidRDefault="00D51DB9" w:rsidP="00212A21">
            <w:pPr>
              <w:jc w:val="right"/>
              <w:rPr>
                <w:bCs/>
                <w:sz w:val="20"/>
                <w:szCs w:val="20"/>
              </w:rPr>
            </w:pPr>
            <w:r w:rsidRPr="003340FC">
              <w:rPr>
                <w:bCs/>
                <w:sz w:val="20"/>
                <w:szCs w:val="20"/>
              </w:rPr>
              <w:t>Research Project</w:t>
            </w:r>
          </w:p>
          <w:p w14:paraId="29CA2AFB" w14:textId="1EA83DAA" w:rsidR="00787B92" w:rsidRPr="005B0A15" w:rsidRDefault="00787B92" w:rsidP="00212A21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P801</w:t>
            </w:r>
          </w:p>
        </w:tc>
      </w:tr>
    </w:tbl>
    <w:p w14:paraId="0D2C05F5" w14:textId="77777777" w:rsidR="00910A9C" w:rsidRPr="005B0A15" w:rsidRDefault="00910A9C" w:rsidP="00910A9C">
      <w:pPr>
        <w:rPr>
          <w:b/>
          <w:sz w:val="20"/>
          <w:szCs w:val="20"/>
        </w:rPr>
      </w:pPr>
    </w:p>
    <w:p w14:paraId="6CED4CB6" w14:textId="77777777" w:rsidR="00910A9C" w:rsidRPr="005B0A15" w:rsidRDefault="00910A9C" w:rsidP="0062741E">
      <w:pPr>
        <w:pStyle w:val="Title"/>
        <w:rPr>
          <w:b w:val="0"/>
          <w:sz w:val="20"/>
          <w:szCs w:val="20"/>
        </w:rPr>
      </w:pPr>
      <w:r w:rsidRPr="005B0A15">
        <w:rPr>
          <w:sz w:val="20"/>
          <w:szCs w:val="20"/>
        </w:rPr>
        <w:t xml:space="preserve">This timetable is subject to change.  </w:t>
      </w:r>
    </w:p>
    <w:p w14:paraId="66A4D19C" w14:textId="77777777" w:rsidR="00910A9C" w:rsidRPr="005B0A15" w:rsidRDefault="00910A9C" w:rsidP="00910A9C">
      <w:pPr>
        <w:ind w:left="1125"/>
        <w:rPr>
          <w:b/>
          <w:sz w:val="20"/>
          <w:szCs w:val="20"/>
        </w:rPr>
      </w:pPr>
    </w:p>
    <w:p w14:paraId="5C0A324D" w14:textId="77777777" w:rsidR="00C450B0" w:rsidRPr="005B0A15" w:rsidRDefault="00C450B0" w:rsidP="000F129B">
      <w:pPr>
        <w:shd w:val="clear" w:color="auto" w:fill="FFFF00"/>
        <w:ind w:right="5658"/>
        <w:rPr>
          <w:b/>
          <w:i/>
          <w:sz w:val="20"/>
          <w:szCs w:val="20"/>
        </w:rPr>
      </w:pPr>
      <w:r w:rsidRPr="005B0A15">
        <w:rPr>
          <w:b/>
          <w:i/>
          <w:sz w:val="20"/>
          <w:szCs w:val="20"/>
        </w:rPr>
        <w:t>*  Electives:  Port Opera</w:t>
      </w:r>
      <w:r w:rsidR="006B71A8">
        <w:rPr>
          <w:b/>
          <w:i/>
          <w:sz w:val="20"/>
          <w:szCs w:val="20"/>
        </w:rPr>
        <w:t>tions/Logistics &amp; Supply Chain Management</w:t>
      </w:r>
    </w:p>
    <w:p w14:paraId="0E388BA4" w14:textId="77777777" w:rsidR="00C450B0" w:rsidRPr="005B0A15" w:rsidRDefault="00C450B0" w:rsidP="00C450B0">
      <w:pPr>
        <w:rPr>
          <w:b/>
          <w:i/>
          <w:sz w:val="20"/>
          <w:szCs w:val="20"/>
        </w:rPr>
      </w:pPr>
      <w:r w:rsidRPr="005B0A15">
        <w:rPr>
          <w:b/>
          <w:i/>
          <w:sz w:val="20"/>
          <w:szCs w:val="20"/>
        </w:rPr>
        <w:t xml:space="preserve">  </w:t>
      </w:r>
    </w:p>
    <w:p w14:paraId="2A51D9FD" w14:textId="62F481E8" w:rsidR="007B5864" w:rsidRPr="005B0A15" w:rsidRDefault="007B5864" w:rsidP="007B5864">
      <w:pPr>
        <w:shd w:val="clear" w:color="auto" w:fill="00B050"/>
        <w:spacing w:line="360" w:lineRule="auto"/>
        <w:ind w:left="600" w:right="5942" w:hanging="600"/>
        <w:rPr>
          <w:b/>
          <w:sz w:val="20"/>
          <w:szCs w:val="20"/>
        </w:rPr>
      </w:pPr>
      <w:r w:rsidRPr="005B0A15">
        <w:rPr>
          <w:b/>
          <w:sz w:val="20"/>
          <w:szCs w:val="20"/>
        </w:rPr>
        <w:t xml:space="preserve">Semester 2 Examinations:  </w:t>
      </w:r>
    </w:p>
    <w:p w14:paraId="2124765C" w14:textId="726ACE5E" w:rsidR="00910A9C" w:rsidRDefault="00910A9C" w:rsidP="00910A9C">
      <w:pPr>
        <w:rPr>
          <w:b/>
          <w:sz w:val="20"/>
          <w:szCs w:val="20"/>
        </w:rPr>
      </w:pPr>
    </w:p>
    <w:p w14:paraId="067BE05E" w14:textId="75988C91" w:rsidR="00DD0F53" w:rsidRDefault="00303E53" w:rsidP="00910A9C">
      <w:pPr>
        <w:rPr>
          <w:b/>
          <w:sz w:val="20"/>
          <w:szCs w:val="20"/>
        </w:rPr>
      </w:pPr>
      <w:r w:rsidRPr="00303E53">
        <w:rPr>
          <w:b/>
          <w:sz w:val="20"/>
          <w:szCs w:val="20"/>
          <w:highlight w:val="red"/>
        </w:rPr>
        <w:t>See Additional Timetable for PMOT</w:t>
      </w:r>
    </w:p>
    <w:p w14:paraId="17C642E8" w14:textId="2C0172CF" w:rsidR="00DD0F53" w:rsidRDefault="00DD0F53" w:rsidP="00910A9C">
      <w:pPr>
        <w:rPr>
          <w:b/>
          <w:sz w:val="20"/>
          <w:szCs w:val="20"/>
        </w:rPr>
      </w:pPr>
    </w:p>
    <w:p w14:paraId="4E9E2F56" w14:textId="258AE2AA" w:rsidR="00DD0F53" w:rsidRDefault="00DD0F53" w:rsidP="00910A9C">
      <w:pPr>
        <w:rPr>
          <w:b/>
          <w:sz w:val="20"/>
          <w:szCs w:val="20"/>
        </w:rPr>
      </w:pPr>
    </w:p>
    <w:p w14:paraId="5C26673A" w14:textId="4853033F" w:rsidR="00DD0F53" w:rsidRDefault="00DD0F53" w:rsidP="00910A9C">
      <w:pPr>
        <w:rPr>
          <w:b/>
          <w:sz w:val="20"/>
          <w:szCs w:val="20"/>
        </w:rPr>
      </w:pPr>
    </w:p>
    <w:p w14:paraId="33B0664C" w14:textId="1151465B" w:rsidR="00DD0F53" w:rsidRDefault="00DD0F53" w:rsidP="00910A9C">
      <w:pPr>
        <w:rPr>
          <w:b/>
          <w:sz w:val="20"/>
          <w:szCs w:val="20"/>
        </w:rPr>
      </w:pPr>
    </w:p>
    <w:p w14:paraId="16DAC371" w14:textId="61887867" w:rsidR="00DD0F53" w:rsidRPr="005B0A15" w:rsidRDefault="00DD0F53" w:rsidP="00DD0F53">
      <w:pPr>
        <w:jc w:val="center"/>
        <w:rPr>
          <w:b/>
          <w:sz w:val="20"/>
          <w:szCs w:val="20"/>
        </w:rPr>
      </w:pPr>
      <w:r w:rsidRPr="005B0A15">
        <w:rPr>
          <w:w w:val="150"/>
          <w:sz w:val="28"/>
        </w:rPr>
        <w:t>CARIBBEAN MARITIME UNIVERSITY</w:t>
      </w:r>
    </w:p>
    <w:p w14:paraId="0EDD6AC9" w14:textId="0D677072" w:rsidR="00224ADC" w:rsidRDefault="00DD0F53" w:rsidP="00DD0F53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Additional Timetable</w:t>
      </w:r>
    </w:p>
    <w:p w14:paraId="082C8BD7" w14:textId="2FFD7BBE" w:rsidR="00DD0F53" w:rsidRDefault="00DD0F53" w:rsidP="00DD0F53">
      <w:pPr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Ind w:w="-735" w:type="dxa"/>
        <w:tblLook w:val="04A0" w:firstRow="1" w:lastRow="0" w:firstColumn="1" w:lastColumn="0" w:noHBand="0" w:noVBand="1"/>
      </w:tblPr>
      <w:tblGrid>
        <w:gridCol w:w="985"/>
        <w:gridCol w:w="1985"/>
        <w:gridCol w:w="2126"/>
        <w:gridCol w:w="2128"/>
        <w:gridCol w:w="1806"/>
        <w:gridCol w:w="1806"/>
      </w:tblGrid>
      <w:tr w:rsidR="00DD0F53" w14:paraId="501DABFD" w14:textId="77777777" w:rsidTr="00303E53">
        <w:tc>
          <w:tcPr>
            <w:tcW w:w="985" w:type="dxa"/>
          </w:tcPr>
          <w:p w14:paraId="6A6EEE26" w14:textId="23FFF77F" w:rsidR="00DD0F53" w:rsidRDefault="00DD0F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ime</w:t>
            </w:r>
          </w:p>
        </w:tc>
        <w:tc>
          <w:tcPr>
            <w:tcW w:w="1985" w:type="dxa"/>
          </w:tcPr>
          <w:p w14:paraId="3CB31247" w14:textId="4F1B552C" w:rsidR="00DD0F53" w:rsidRDefault="00DD0F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nday</w:t>
            </w:r>
          </w:p>
        </w:tc>
        <w:tc>
          <w:tcPr>
            <w:tcW w:w="2126" w:type="dxa"/>
          </w:tcPr>
          <w:p w14:paraId="3CD10BE7" w14:textId="6EFEBA19" w:rsidR="00DD0F53" w:rsidRDefault="00DD0F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uesday</w:t>
            </w:r>
          </w:p>
        </w:tc>
        <w:tc>
          <w:tcPr>
            <w:tcW w:w="2128" w:type="dxa"/>
          </w:tcPr>
          <w:p w14:paraId="3AC27C27" w14:textId="4B4CC1AC" w:rsidR="00DD0F53" w:rsidRDefault="00DD0F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ednesday</w:t>
            </w:r>
          </w:p>
        </w:tc>
        <w:tc>
          <w:tcPr>
            <w:tcW w:w="1806" w:type="dxa"/>
          </w:tcPr>
          <w:p w14:paraId="5221B8D6" w14:textId="30A0719B" w:rsidR="00DD0F53" w:rsidRDefault="00DD0F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hursday</w:t>
            </w:r>
          </w:p>
        </w:tc>
        <w:tc>
          <w:tcPr>
            <w:tcW w:w="1806" w:type="dxa"/>
          </w:tcPr>
          <w:p w14:paraId="72BCCD52" w14:textId="448AB361" w:rsidR="00DD0F53" w:rsidRDefault="00DD0F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riday</w:t>
            </w:r>
          </w:p>
        </w:tc>
      </w:tr>
      <w:tr w:rsidR="00DD0F53" w14:paraId="44C12ED9" w14:textId="77777777" w:rsidTr="00303E53">
        <w:trPr>
          <w:trHeight w:val="388"/>
        </w:trPr>
        <w:tc>
          <w:tcPr>
            <w:tcW w:w="985" w:type="dxa"/>
          </w:tcPr>
          <w:p w14:paraId="15739413" w14:textId="46956AEC" w:rsidR="00DD0F53" w:rsidRDefault="00DD0F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00</w:t>
            </w:r>
          </w:p>
          <w:p w14:paraId="6D33AA83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  <w:p w14:paraId="1D5BE3A7" w14:textId="52EE27A4" w:rsidR="00DD0F53" w:rsidRDefault="00DD0F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985" w:type="dxa"/>
          </w:tcPr>
          <w:p w14:paraId="69392FDE" w14:textId="77777777" w:rsidR="00DD0F53" w:rsidRDefault="00DD0F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51EE4C50" w14:textId="77777777" w:rsidR="00DD0F53" w:rsidRDefault="00DD0F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8" w:type="dxa"/>
          </w:tcPr>
          <w:p w14:paraId="3DF26BC9" w14:textId="77777777" w:rsidR="00DD0F53" w:rsidRDefault="00DD0F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181DC5E1" w14:textId="77777777" w:rsidR="00DD0F53" w:rsidRDefault="00DD0F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493D03A2" w14:textId="77777777" w:rsidR="00DD0F53" w:rsidRDefault="00DD0F53" w:rsidP="00DD0F53">
            <w:pPr>
              <w:rPr>
                <w:b/>
                <w:sz w:val="20"/>
                <w:szCs w:val="20"/>
              </w:rPr>
            </w:pPr>
          </w:p>
        </w:tc>
      </w:tr>
      <w:tr w:rsidR="00303E53" w14:paraId="363FA900" w14:textId="77777777" w:rsidTr="00303E53">
        <w:trPr>
          <w:trHeight w:val="691"/>
        </w:trPr>
        <w:tc>
          <w:tcPr>
            <w:tcW w:w="985" w:type="dxa"/>
          </w:tcPr>
          <w:p w14:paraId="422F223C" w14:textId="2B2236DB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30</w:t>
            </w:r>
          </w:p>
        </w:tc>
        <w:tc>
          <w:tcPr>
            <w:tcW w:w="1985" w:type="dxa"/>
          </w:tcPr>
          <w:p w14:paraId="254124C0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</w:tcPr>
          <w:p w14:paraId="312C334E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sonnel</w:t>
            </w:r>
          </w:p>
          <w:p w14:paraId="3280BAB0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nagement and </w:t>
            </w:r>
          </w:p>
          <w:p w14:paraId="4410CFCF" w14:textId="5942323A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ining</w:t>
            </w:r>
          </w:p>
          <w:p w14:paraId="5B8DC16C" w14:textId="68422AB8" w:rsidR="00303E53" w:rsidRDefault="00303E53" w:rsidP="00DD0F53">
            <w:pPr>
              <w:rPr>
                <w:b/>
                <w:sz w:val="20"/>
                <w:szCs w:val="20"/>
              </w:rPr>
            </w:pPr>
          </w:p>
          <w:p w14:paraId="4D6DB08E" w14:textId="415C35A2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ear 4 Marine</w:t>
            </w:r>
          </w:p>
          <w:p w14:paraId="098252EF" w14:textId="3BFD402B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nsportation</w:t>
            </w:r>
          </w:p>
          <w:p w14:paraId="7D93858A" w14:textId="1F76E9C2" w:rsidR="00303E53" w:rsidRDefault="00303E53" w:rsidP="00DD0F53">
            <w:pPr>
              <w:rPr>
                <w:b/>
                <w:sz w:val="20"/>
                <w:szCs w:val="20"/>
              </w:rPr>
            </w:pPr>
          </w:p>
          <w:p w14:paraId="2FF27D3C" w14:textId="75077BA4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ear 4 Marine</w:t>
            </w:r>
          </w:p>
          <w:p w14:paraId="3B1F4867" w14:textId="5A2F3157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ngineering</w:t>
            </w:r>
          </w:p>
          <w:p w14:paraId="4A798025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  <w:p w14:paraId="1E16E9B4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. Heirs</w:t>
            </w:r>
          </w:p>
          <w:p w14:paraId="4093FB9E" w14:textId="77777777" w:rsidR="00D05707" w:rsidRDefault="00D05707" w:rsidP="00DD0F53">
            <w:pPr>
              <w:rPr>
                <w:b/>
                <w:sz w:val="20"/>
                <w:szCs w:val="20"/>
              </w:rPr>
            </w:pPr>
          </w:p>
          <w:p w14:paraId="4F2BA221" w14:textId="29AB4AB6" w:rsidR="00D05707" w:rsidRDefault="00D05707" w:rsidP="00DD0F53">
            <w:pPr>
              <w:rPr>
                <w:b/>
                <w:sz w:val="20"/>
                <w:szCs w:val="20"/>
              </w:rPr>
            </w:pPr>
            <w:r w:rsidRPr="00CB57CA">
              <w:rPr>
                <w:b/>
                <w:sz w:val="20"/>
                <w:szCs w:val="20"/>
                <w:highlight w:val="yellow"/>
              </w:rPr>
              <w:t>Online</w:t>
            </w:r>
          </w:p>
        </w:tc>
        <w:tc>
          <w:tcPr>
            <w:tcW w:w="2128" w:type="dxa"/>
          </w:tcPr>
          <w:p w14:paraId="57F7B7A9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554DA8E8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1F55B64F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</w:tr>
      <w:tr w:rsidR="00303E53" w14:paraId="3DB10E0B" w14:textId="77777777" w:rsidTr="00303E53">
        <w:trPr>
          <w:trHeight w:val="573"/>
        </w:trPr>
        <w:tc>
          <w:tcPr>
            <w:tcW w:w="985" w:type="dxa"/>
          </w:tcPr>
          <w:p w14:paraId="207B58A7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00</w:t>
            </w:r>
          </w:p>
          <w:p w14:paraId="4C2170DE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  <w:p w14:paraId="50895E42" w14:textId="3704BF08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985" w:type="dxa"/>
          </w:tcPr>
          <w:p w14:paraId="40F1DE92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19F463A7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8" w:type="dxa"/>
          </w:tcPr>
          <w:p w14:paraId="4F9FC4A0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3F47087D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231D7F80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</w:tr>
      <w:tr w:rsidR="00303E53" w14:paraId="29ABF59D" w14:textId="77777777" w:rsidTr="00303E53">
        <w:trPr>
          <w:trHeight w:val="694"/>
        </w:trPr>
        <w:tc>
          <w:tcPr>
            <w:tcW w:w="985" w:type="dxa"/>
          </w:tcPr>
          <w:p w14:paraId="16D0E726" w14:textId="7D76FECC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30</w:t>
            </w:r>
          </w:p>
        </w:tc>
        <w:tc>
          <w:tcPr>
            <w:tcW w:w="1985" w:type="dxa"/>
          </w:tcPr>
          <w:p w14:paraId="67406123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2BDB6EBB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8" w:type="dxa"/>
          </w:tcPr>
          <w:p w14:paraId="1C33CECF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0A918AA2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0C801B82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</w:tr>
      <w:tr w:rsidR="00303E53" w14:paraId="01DC9F2C" w14:textId="77777777" w:rsidTr="00303E53">
        <w:tc>
          <w:tcPr>
            <w:tcW w:w="985" w:type="dxa"/>
          </w:tcPr>
          <w:p w14:paraId="5C2673E3" w14:textId="0E045A0C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900</w:t>
            </w:r>
          </w:p>
          <w:p w14:paraId="57FF3A3A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  <w:p w14:paraId="7B4B50AA" w14:textId="5B2601F8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985" w:type="dxa"/>
          </w:tcPr>
          <w:p w14:paraId="13627BCD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44342CA2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8" w:type="dxa"/>
          </w:tcPr>
          <w:p w14:paraId="20A10F6E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5DD9BADD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04E28A34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</w:tr>
      <w:tr w:rsidR="00303E53" w14:paraId="67FFCD88" w14:textId="77777777" w:rsidTr="00303E53">
        <w:tc>
          <w:tcPr>
            <w:tcW w:w="985" w:type="dxa"/>
          </w:tcPr>
          <w:p w14:paraId="41079683" w14:textId="7569A1ED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930</w:t>
            </w:r>
          </w:p>
          <w:p w14:paraId="7075FFA6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  <w:p w14:paraId="30910DE5" w14:textId="068BECC9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985" w:type="dxa"/>
          </w:tcPr>
          <w:p w14:paraId="47CEE322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66EC5A21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8" w:type="dxa"/>
          </w:tcPr>
          <w:p w14:paraId="144A8878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0A622D54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737198CC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</w:tr>
      <w:tr w:rsidR="00303E53" w14:paraId="03C4CDB6" w14:textId="77777777" w:rsidTr="00303E53">
        <w:tc>
          <w:tcPr>
            <w:tcW w:w="985" w:type="dxa"/>
          </w:tcPr>
          <w:p w14:paraId="1DB90928" w14:textId="79DD7B90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00</w:t>
            </w:r>
          </w:p>
          <w:p w14:paraId="40DA31AF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  <w:p w14:paraId="1F9081A7" w14:textId="30148181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985" w:type="dxa"/>
          </w:tcPr>
          <w:p w14:paraId="05CAA529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4A2EBFEE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8" w:type="dxa"/>
          </w:tcPr>
          <w:p w14:paraId="7E85E37A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7174AD3D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2426E8FC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</w:tr>
      <w:tr w:rsidR="00303E53" w14:paraId="7B31D6F5" w14:textId="77777777" w:rsidTr="00303E53">
        <w:tc>
          <w:tcPr>
            <w:tcW w:w="985" w:type="dxa"/>
          </w:tcPr>
          <w:p w14:paraId="53147168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30</w:t>
            </w:r>
          </w:p>
          <w:p w14:paraId="4FF39FD8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  <w:p w14:paraId="7C175393" w14:textId="524F86CF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985" w:type="dxa"/>
          </w:tcPr>
          <w:p w14:paraId="25EE38F2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Merge/>
          </w:tcPr>
          <w:p w14:paraId="3F0B7035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2128" w:type="dxa"/>
          </w:tcPr>
          <w:p w14:paraId="34DC885B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0B67E281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  <w:tc>
          <w:tcPr>
            <w:tcW w:w="1806" w:type="dxa"/>
          </w:tcPr>
          <w:p w14:paraId="2B69215E" w14:textId="77777777" w:rsidR="00303E53" w:rsidRDefault="00303E53" w:rsidP="00DD0F53">
            <w:pPr>
              <w:rPr>
                <w:b/>
                <w:sz w:val="20"/>
                <w:szCs w:val="20"/>
              </w:rPr>
            </w:pPr>
          </w:p>
        </w:tc>
      </w:tr>
    </w:tbl>
    <w:p w14:paraId="2A80EA30" w14:textId="77777777" w:rsidR="00DD0F53" w:rsidRDefault="00DD0F53" w:rsidP="00DD0F53">
      <w:pPr>
        <w:rPr>
          <w:b/>
          <w:sz w:val="20"/>
          <w:szCs w:val="20"/>
        </w:rPr>
      </w:pPr>
    </w:p>
    <w:sectPr w:rsidR="00DD0F53" w:rsidSect="005819B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6C48D" w14:textId="77777777" w:rsidR="00496E25" w:rsidRDefault="00496E25" w:rsidP="002070EB">
      <w:r>
        <w:separator/>
      </w:r>
    </w:p>
  </w:endnote>
  <w:endnote w:type="continuationSeparator" w:id="0">
    <w:p w14:paraId="619CACFF" w14:textId="77777777" w:rsidR="00496E25" w:rsidRDefault="00496E25" w:rsidP="00207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C2088" w14:textId="77777777" w:rsidR="00B1100C" w:rsidRDefault="00B110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8A2D6" w14:textId="77777777" w:rsidR="00B1100C" w:rsidRDefault="00B110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62070" w14:textId="77777777" w:rsidR="00B1100C" w:rsidRDefault="00B110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1B5B8" w14:textId="77777777" w:rsidR="00496E25" w:rsidRDefault="00496E25" w:rsidP="002070EB">
      <w:r>
        <w:separator/>
      </w:r>
    </w:p>
  </w:footnote>
  <w:footnote w:type="continuationSeparator" w:id="0">
    <w:p w14:paraId="5BF270A9" w14:textId="77777777" w:rsidR="00496E25" w:rsidRDefault="00496E25" w:rsidP="002070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916FB" w14:textId="77777777" w:rsidR="00B1100C" w:rsidRDefault="00B110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087339"/>
      <w:docPartObj>
        <w:docPartGallery w:val="Watermarks"/>
        <w:docPartUnique/>
      </w:docPartObj>
    </w:sdtPr>
    <w:sdtEndPr/>
    <w:sdtContent>
      <w:p w14:paraId="7D3CE628" w14:textId="20B4EC86" w:rsidR="00B1100C" w:rsidRDefault="000E42BE">
        <w:pPr>
          <w:pStyle w:val="Header"/>
        </w:pPr>
        <w:r>
          <w:rPr>
            <w:noProof/>
          </w:rPr>
          <w:pict w14:anchorId="1EC25A7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297526673" o:spid="_x0000_s1026" type="#_x0000_t136" style="position:absolute;margin-left:0;margin-top:0;width:467.9pt;height:280.75pt;rotation:315;z-index:-251658752;mso-position-horizontal:center;mso-position-horizontal-relative:margin;mso-position-vertical:center;mso-position-vertical-relative:margin" o:allowincell="f" fillcolor="#5a5a5a [2109]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6CF5" w14:textId="77777777" w:rsidR="00B1100C" w:rsidRDefault="00B110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2744E"/>
    <w:multiLevelType w:val="hybridMultilevel"/>
    <w:tmpl w:val="21865AC0"/>
    <w:lvl w:ilvl="0" w:tplc="89F26F60">
      <w:start w:val="4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E63A68"/>
    <w:multiLevelType w:val="hybridMultilevel"/>
    <w:tmpl w:val="7D745AF6"/>
    <w:lvl w:ilvl="0" w:tplc="128AA5C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13B19EB"/>
    <w:multiLevelType w:val="hybridMultilevel"/>
    <w:tmpl w:val="E6B68B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137C2"/>
    <w:multiLevelType w:val="hybridMultilevel"/>
    <w:tmpl w:val="D8305D98"/>
    <w:lvl w:ilvl="0" w:tplc="A1D02A1C">
      <w:start w:val="4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275A6869"/>
    <w:multiLevelType w:val="hybridMultilevel"/>
    <w:tmpl w:val="AF70FE66"/>
    <w:lvl w:ilvl="0" w:tplc="522A96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DB129F"/>
    <w:multiLevelType w:val="hybridMultilevel"/>
    <w:tmpl w:val="193A2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021A2A"/>
    <w:multiLevelType w:val="hybridMultilevel"/>
    <w:tmpl w:val="821E3B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33F56"/>
    <w:multiLevelType w:val="hybridMultilevel"/>
    <w:tmpl w:val="910284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3774DF"/>
    <w:multiLevelType w:val="hybridMultilevel"/>
    <w:tmpl w:val="B3D80766"/>
    <w:lvl w:ilvl="0" w:tplc="92C29424">
      <w:start w:val="160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607A4F"/>
    <w:multiLevelType w:val="hybridMultilevel"/>
    <w:tmpl w:val="BE2E6A66"/>
    <w:lvl w:ilvl="0" w:tplc="1EA642DE">
      <w:start w:val="160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CB1495"/>
    <w:multiLevelType w:val="hybridMultilevel"/>
    <w:tmpl w:val="1ABCF806"/>
    <w:lvl w:ilvl="0" w:tplc="2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EA788A"/>
    <w:multiLevelType w:val="hybridMultilevel"/>
    <w:tmpl w:val="553C68DA"/>
    <w:lvl w:ilvl="0" w:tplc="2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17BFE"/>
    <w:multiLevelType w:val="hybridMultilevel"/>
    <w:tmpl w:val="99BC4A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815890"/>
    <w:multiLevelType w:val="hybridMultilevel"/>
    <w:tmpl w:val="CBA068B0"/>
    <w:lvl w:ilvl="0" w:tplc="CCEC010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800" w:hanging="360"/>
      </w:pPr>
    </w:lvl>
    <w:lvl w:ilvl="2" w:tplc="2409001B" w:tentative="1">
      <w:start w:val="1"/>
      <w:numFmt w:val="lowerRoman"/>
      <w:lvlText w:val="%3."/>
      <w:lvlJc w:val="right"/>
      <w:pPr>
        <w:ind w:left="2520" w:hanging="180"/>
      </w:pPr>
    </w:lvl>
    <w:lvl w:ilvl="3" w:tplc="2409000F" w:tentative="1">
      <w:start w:val="1"/>
      <w:numFmt w:val="decimal"/>
      <w:lvlText w:val="%4."/>
      <w:lvlJc w:val="left"/>
      <w:pPr>
        <w:ind w:left="3240" w:hanging="360"/>
      </w:pPr>
    </w:lvl>
    <w:lvl w:ilvl="4" w:tplc="24090019" w:tentative="1">
      <w:start w:val="1"/>
      <w:numFmt w:val="lowerLetter"/>
      <w:lvlText w:val="%5."/>
      <w:lvlJc w:val="left"/>
      <w:pPr>
        <w:ind w:left="3960" w:hanging="360"/>
      </w:pPr>
    </w:lvl>
    <w:lvl w:ilvl="5" w:tplc="2409001B" w:tentative="1">
      <w:start w:val="1"/>
      <w:numFmt w:val="lowerRoman"/>
      <w:lvlText w:val="%6."/>
      <w:lvlJc w:val="right"/>
      <w:pPr>
        <w:ind w:left="4680" w:hanging="180"/>
      </w:pPr>
    </w:lvl>
    <w:lvl w:ilvl="6" w:tplc="2409000F" w:tentative="1">
      <w:start w:val="1"/>
      <w:numFmt w:val="decimal"/>
      <w:lvlText w:val="%7."/>
      <w:lvlJc w:val="left"/>
      <w:pPr>
        <w:ind w:left="5400" w:hanging="360"/>
      </w:pPr>
    </w:lvl>
    <w:lvl w:ilvl="7" w:tplc="24090019" w:tentative="1">
      <w:start w:val="1"/>
      <w:numFmt w:val="lowerLetter"/>
      <w:lvlText w:val="%8."/>
      <w:lvlJc w:val="left"/>
      <w:pPr>
        <w:ind w:left="6120" w:hanging="360"/>
      </w:pPr>
    </w:lvl>
    <w:lvl w:ilvl="8" w:tplc="2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C4B6B2C"/>
    <w:multiLevelType w:val="hybridMultilevel"/>
    <w:tmpl w:val="F4AA9EBA"/>
    <w:lvl w:ilvl="0" w:tplc="F4A4DA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800" w:hanging="360"/>
      </w:pPr>
    </w:lvl>
    <w:lvl w:ilvl="2" w:tplc="2409001B" w:tentative="1">
      <w:start w:val="1"/>
      <w:numFmt w:val="lowerRoman"/>
      <w:lvlText w:val="%3."/>
      <w:lvlJc w:val="right"/>
      <w:pPr>
        <w:ind w:left="2520" w:hanging="180"/>
      </w:pPr>
    </w:lvl>
    <w:lvl w:ilvl="3" w:tplc="2409000F" w:tentative="1">
      <w:start w:val="1"/>
      <w:numFmt w:val="decimal"/>
      <w:lvlText w:val="%4."/>
      <w:lvlJc w:val="left"/>
      <w:pPr>
        <w:ind w:left="3240" w:hanging="360"/>
      </w:pPr>
    </w:lvl>
    <w:lvl w:ilvl="4" w:tplc="24090019" w:tentative="1">
      <w:start w:val="1"/>
      <w:numFmt w:val="lowerLetter"/>
      <w:lvlText w:val="%5."/>
      <w:lvlJc w:val="left"/>
      <w:pPr>
        <w:ind w:left="3960" w:hanging="360"/>
      </w:pPr>
    </w:lvl>
    <w:lvl w:ilvl="5" w:tplc="2409001B" w:tentative="1">
      <w:start w:val="1"/>
      <w:numFmt w:val="lowerRoman"/>
      <w:lvlText w:val="%6."/>
      <w:lvlJc w:val="right"/>
      <w:pPr>
        <w:ind w:left="4680" w:hanging="180"/>
      </w:pPr>
    </w:lvl>
    <w:lvl w:ilvl="6" w:tplc="2409000F" w:tentative="1">
      <w:start w:val="1"/>
      <w:numFmt w:val="decimal"/>
      <w:lvlText w:val="%7."/>
      <w:lvlJc w:val="left"/>
      <w:pPr>
        <w:ind w:left="5400" w:hanging="360"/>
      </w:pPr>
    </w:lvl>
    <w:lvl w:ilvl="7" w:tplc="24090019" w:tentative="1">
      <w:start w:val="1"/>
      <w:numFmt w:val="lowerLetter"/>
      <w:lvlText w:val="%8."/>
      <w:lvlJc w:val="left"/>
      <w:pPr>
        <w:ind w:left="6120" w:hanging="360"/>
      </w:pPr>
    </w:lvl>
    <w:lvl w:ilvl="8" w:tplc="2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5F27C0"/>
    <w:multiLevelType w:val="hybridMultilevel"/>
    <w:tmpl w:val="D35030F6"/>
    <w:lvl w:ilvl="0" w:tplc="2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314CFF"/>
    <w:multiLevelType w:val="hybridMultilevel"/>
    <w:tmpl w:val="017A02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67DA4"/>
    <w:multiLevelType w:val="hybridMultilevel"/>
    <w:tmpl w:val="FB8A93EC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821E7B"/>
    <w:multiLevelType w:val="hybridMultilevel"/>
    <w:tmpl w:val="C0587416"/>
    <w:lvl w:ilvl="0" w:tplc="2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D1EF5"/>
    <w:multiLevelType w:val="hybridMultilevel"/>
    <w:tmpl w:val="8A264CBE"/>
    <w:lvl w:ilvl="0" w:tplc="7622751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F121D95"/>
    <w:multiLevelType w:val="hybridMultilevel"/>
    <w:tmpl w:val="E306D96C"/>
    <w:lvl w:ilvl="0" w:tplc="C6DC985E">
      <w:start w:val="4"/>
      <w:numFmt w:val="bullet"/>
      <w:lvlText w:val=""/>
      <w:lvlJc w:val="left"/>
      <w:pPr>
        <w:tabs>
          <w:tab w:val="num" w:pos="1125"/>
        </w:tabs>
        <w:ind w:left="1125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45"/>
        </w:tabs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65"/>
        </w:tabs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85"/>
        </w:tabs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05"/>
        </w:tabs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25"/>
        </w:tabs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45"/>
        </w:tabs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65"/>
        </w:tabs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85"/>
        </w:tabs>
        <w:ind w:left="6885" w:hanging="360"/>
      </w:pPr>
      <w:rPr>
        <w:rFonts w:ascii="Wingdings" w:hAnsi="Wingdings" w:hint="default"/>
      </w:rPr>
    </w:lvl>
  </w:abstractNum>
  <w:num w:numId="1" w16cid:durableId="1151944792">
    <w:abstractNumId w:val="3"/>
  </w:num>
  <w:num w:numId="2" w16cid:durableId="1107693728">
    <w:abstractNumId w:val="20"/>
  </w:num>
  <w:num w:numId="3" w16cid:durableId="1426881026">
    <w:abstractNumId w:val="6"/>
  </w:num>
  <w:num w:numId="4" w16cid:durableId="339896252">
    <w:abstractNumId w:val="2"/>
  </w:num>
  <w:num w:numId="5" w16cid:durableId="282883384">
    <w:abstractNumId w:val="12"/>
  </w:num>
  <w:num w:numId="6" w16cid:durableId="752164566">
    <w:abstractNumId w:val="16"/>
  </w:num>
  <w:num w:numId="7" w16cid:durableId="1245527618">
    <w:abstractNumId w:val="9"/>
  </w:num>
  <w:num w:numId="8" w16cid:durableId="874149440">
    <w:abstractNumId w:val="0"/>
  </w:num>
  <w:num w:numId="9" w16cid:durableId="1137911809">
    <w:abstractNumId w:val="17"/>
  </w:num>
  <w:num w:numId="10" w16cid:durableId="1721519346">
    <w:abstractNumId w:val="7"/>
  </w:num>
  <w:num w:numId="11" w16cid:durableId="1712071343">
    <w:abstractNumId w:val="4"/>
  </w:num>
  <w:num w:numId="12" w16cid:durableId="1584953844">
    <w:abstractNumId w:val="1"/>
  </w:num>
  <w:num w:numId="13" w16cid:durableId="1552572109">
    <w:abstractNumId w:val="8"/>
  </w:num>
  <w:num w:numId="14" w16cid:durableId="664743619">
    <w:abstractNumId w:val="19"/>
  </w:num>
  <w:num w:numId="15" w16cid:durableId="1644652073">
    <w:abstractNumId w:val="5"/>
  </w:num>
  <w:num w:numId="16" w16cid:durableId="2127191132">
    <w:abstractNumId w:val="15"/>
  </w:num>
  <w:num w:numId="17" w16cid:durableId="844707621">
    <w:abstractNumId w:val="14"/>
  </w:num>
  <w:num w:numId="18" w16cid:durableId="1738741706">
    <w:abstractNumId w:val="18"/>
  </w:num>
  <w:num w:numId="19" w16cid:durableId="1145850893">
    <w:abstractNumId w:val="10"/>
  </w:num>
  <w:num w:numId="20" w16cid:durableId="1757745272">
    <w:abstractNumId w:val="13"/>
  </w:num>
  <w:num w:numId="21" w16cid:durableId="16597686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xNLMAYmNzSwNLQyUdpeDU4uLM/DyQAkPjWgCHYH6eLQAAAA=="/>
  </w:docVars>
  <w:rsids>
    <w:rsidRoot w:val="00BB6383"/>
    <w:rsid w:val="00005BDF"/>
    <w:rsid w:val="00005C31"/>
    <w:rsid w:val="00005EF9"/>
    <w:rsid w:val="0001184B"/>
    <w:rsid w:val="00015648"/>
    <w:rsid w:val="00017518"/>
    <w:rsid w:val="0002259E"/>
    <w:rsid w:val="00023169"/>
    <w:rsid w:val="00030A50"/>
    <w:rsid w:val="00030ADC"/>
    <w:rsid w:val="00030F95"/>
    <w:rsid w:val="000325A3"/>
    <w:rsid w:val="000358C2"/>
    <w:rsid w:val="000403CD"/>
    <w:rsid w:val="00040C04"/>
    <w:rsid w:val="000414C8"/>
    <w:rsid w:val="00041823"/>
    <w:rsid w:val="000423C0"/>
    <w:rsid w:val="000457FD"/>
    <w:rsid w:val="000464F3"/>
    <w:rsid w:val="000475A6"/>
    <w:rsid w:val="00052430"/>
    <w:rsid w:val="000532BD"/>
    <w:rsid w:val="000552FC"/>
    <w:rsid w:val="00056B90"/>
    <w:rsid w:val="00062EAB"/>
    <w:rsid w:val="00063E80"/>
    <w:rsid w:val="000642EA"/>
    <w:rsid w:val="00066D3C"/>
    <w:rsid w:val="0007692E"/>
    <w:rsid w:val="000774DD"/>
    <w:rsid w:val="00077C3B"/>
    <w:rsid w:val="000827F7"/>
    <w:rsid w:val="00085D45"/>
    <w:rsid w:val="00091A91"/>
    <w:rsid w:val="000964A4"/>
    <w:rsid w:val="000A6B1A"/>
    <w:rsid w:val="000A7631"/>
    <w:rsid w:val="000B29C5"/>
    <w:rsid w:val="000B2D2E"/>
    <w:rsid w:val="000B35A7"/>
    <w:rsid w:val="000B4780"/>
    <w:rsid w:val="000B5A21"/>
    <w:rsid w:val="000C08BA"/>
    <w:rsid w:val="000C3781"/>
    <w:rsid w:val="000C587F"/>
    <w:rsid w:val="000C5C27"/>
    <w:rsid w:val="000D0797"/>
    <w:rsid w:val="000D1853"/>
    <w:rsid w:val="000D2221"/>
    <w:rsid w:val="000E1060"/>
    <w:rsid w:val="000E2DFF"/>
    <w:rsid w:val="000E42BE"/>
    <w:rsid w:val="000E462C"/>
    <w:rsid w:val="000F129B"/>
    <w:rsid w:val="000F2B10"/>
    <w:rsid w:val="000F5F7F"/>
    <w:rsid w:val="000F73AB"/>
    <w:rsid w:val="001008C6"/>
    <w:rsid w:val="001025D3"/>
    <w:rsid w:val="0010365B"/>
    <w:rsid w:val="00105494"/>
    <w:rsid w:val="00105A9E"/>
    <w:rsid w:val="00106964"/>
    <w:rsid w:val="00113170"/>
    <w:rsid w:val="00113CD1"/>
    <w:rsid w:val="00113E2B"/>
    <w:rsid w:val="001141CF"/>
    <w:rsid w:val="00114B51"/>
    <w:rsid w:val="00114E3A"/>
    <w:rsid w:val="00117218"/>
    <w:rsid w:val="00121F04"/>
    <w:rsid w:val="001270E2"/>
    <w:rsid w:val="00134118"/>
    <w:rsid w:val="00137088"/>
    <w:rsid w:val="0014012B"/>
    <w:rsid w:val="00140470"/>
    <w:rsid w:val="00143465"/>
    <w:rsid w:val="0014386E"/>
    <w:rsid w:val="00150E0D"/>
    <w:rsid w:val="001530E7"/>
    <w:rsid w:val="0015676C"/>
    <w:rsid w:val="00160945"/>
    <w:rsid w:val="0016178D"/>
    <w:rsid w:val="00162E45"/>
    <w:rsid w:val="00173055"/>
    <w:rsid w:val="00180F45"/>
    <w:rsid w:val="00196294"/>
    <w:rsid w:val="001973C0"/>
    <w:rsid w:val="001A1363"/>
    <w:rsid w:val="001A28E1"/>
    <w:rsid w:val="001A2FCA"/>
    <w:rsid w:val="001A304D"/>
    <w:rsid w:val="001A3BC4"/>
    <w:rsid w:val="001A3C10"/>
    <w:rsid w:val="001A461B"/>
    <w:rsid w:val="001A4C81"/>
    <w:rsid w:val="001A541A"/>
    <w:rsid w:val="001A5FCF"/>
    <w:rsid w:val="001B155A"/>
    <w:rsid w:val="001B472F"/>
    <w:rsid w:val="001B4DA2"/>
    <w:rsid w:val="001B7E3E"/>
    <w:rsid w:val="001C1700"/>
    <w:rsid w:val="001C7B90"/>
    <w:rsid w:val="001D10EC"/>
    <w:rsid w:val="001D14C0"/>
    <w:rsid w:val="001D20E0"/>
    <w:rsid w:val="001D347C"/>
    <w:rsid w:val="001D435E"/>
    <w:rsid w:val="001D7CF6"/>
    <w:rsid w:val="001D7DED"/>
    <w:rsid w:val="001E3D7D"/>
    <w:rsid w:val="001E708B"/>
    <w:rsid w:val="001F0518"/>
    <w:rsid w:val="001F2D5B"/>
    <w:rsid w:val="001F5DED"/>
    <w:rsid w:val="001F7949"/>
    <w:rsid w:val="002005DC"/>
    <w:rsid w:val="0020134D"/>
    <w:rsid w:val="00202C08"/>
    <w:rsid w:val="00202D56"/>
    <w:rsid w:val="002045C4"/>
    <w:rsid w:val="002070EB"/>
    <w:rsid w:val="002077C0"/>
    <w:rsid w:val="002108B8"/>
    <w:rsid w:val="002110A7"/>
    <w:rsid w:val="00212A21"/>
    <w:rsid w:val="002144D0"/>
    <w:rsid w:val="00220C56"/>
    <w:rsid w:val="00221821"/>
    <w:rsid w:val="002231DC"/>
    <w:rsid w:val="00223493"/>
    <w:rsid w:val="00224ADC"/>
    <w:rsid w:val="002255A6"/>
    <w:rsid w:val="0022679A"/>
    <w:rsid w:val="002301BF"/>
    <w:rsid w:val="002305F8"/>
    <w:rsid w:val="00230691"/>
    <w:rsid w:val="002310B2"/>
    <w:rsid w:val="00231C1F"/>
    <w:rsid w:val="002323AC"/>
    <w:rsid w:val="002327AC"/>
    <w:rsid w:val="00235ABA"/>
    <w:rsid w:val="00236A1B"/>
    <w:rsid w:val="00243433"/>
    <w:rsid w:val="00245200"/>
    <w:rsid w:val="00245ECC"/>
    <w:rsid w:val="002503A1"/>
    <w:rsid w:val="00250BA0"/>
    <w:rsid w:val="00251E75"/>
    <w:rsid w:val="00255972"/>
    <w:rsid w:val="00257B9C"/>
    <w:rsid w:val="002616FD"/>
    <w:rsid w:val="00261D19"/>
    <w:rsid w:val="00263D57"/>
    <w:rsid w:val="00267D83"/>
    <w:rsid w:val="00267E5C"/>
    <w:rsid w:val="00270EA4"/>
    <w:rsid w:val="00271820"/>
    <w:rsid w:val="002740D8"/>
    <w:rsid w:val="00276A6A"/>
    <w:rsid w:val="002820D5"/>
    <w:rsid w:val="0028254D"/>
    <w:rsid w:val="00286FEE"/>
    <w:rsid w:val="00296D5B"/>
    <w:rsid w:val="002A1044"/>
    <w:rsid w:val="002A1B7E"/>
    <w:rsid w:val="002A1C39"/>
    <w:rsid w:val="002A2CE6"/>
    <w:rsid w:val="002A45CF"/>
    <w:rsid w:val="002A48C5"/>
    <w:rsid w:val="002A5965"/>
    <w:rsid w:val="002A5A87"/>
    <w:rsid w:val="002B0E41"/>
    <w:rsid w:val="002B12EB"/>
    <w:rsid w:val="002B180F"/>
    <w:rsid w:val="002B1DC3"/>
    <w:rsid w:val="002B5C3B"/>
    <w:rsid w:val="002C2C2F"/>
    <w:rsid w:val="002C3D4B"/>
    <w:rsid w:val="002C4702"/>
    <w:rsid w:val="002C5C64"/>
    <w:rsid w:val="002D1B70"/>
    <w:rsid w:val="002D417D"/>
    <w:rsid w:val="002D4273"/>
    <w:rsid w:val="002D4994"/>
    <w:rsid w:val="002D4F18"/>
    <w:rsid w:val="002E6155"/>
    <w:rsid w:val="002F51EF"/>
    <w:rsid w:val="00301F31"/>
    <w:rsid w:val="00301FC3"/>
    <w:rsid w:val="003024AD"/>
    <w:rsid w:val="003033E5"/>
    <w:rsid w:val="00303E53"/>
    <w:rsid w:val="003045F1"/>
    <w:rsid w:val="00306645"/>
    <w:rsid w:val="00307A5D"/>
    <w:rsid w:val="00310906"/>
    <w:rsid w:val="00311D36"/>
    <w:rsid w:val="00312D8F"/>
    <w:rsid w:val="00315CA9"/>
    <w:rsid w:val="00317A48"/>
    <w:rsid w:val="00324644"/>
    <w:rsid w:val="00325032"/>
    <w:rsid w:val="003300E7"/>
    <w:rsid w:val="003331BE"/>
    <w:rsid w:val="003340FC"/>
    <w:rsid w:val="00337D52"/>
    <w:rsid w:val="00340F46"/>
    <w:rsid w:val="0034308B"/>
    <w:rsid w:val="00345414"/>
    <w:rsid w:val="00345A6D"/>
    <w:rsid w:val="00346611"/>
    <w:rsid w:val="00347312"/>
    <w:rsid w:val="00352898"/>
    <w:rsid w:val="00353497"/>
    <w:rsid w:val="003561F1"/>
    <w:rsid w:val="0036010A"/>
    <w:rsid w:val="00361EBF"/>
    <w:rsid w:val="003622E2"/>
    <w:rsid w:val="003630EE"/>
    <w:rsid w:val="00363A67"/>
    <w:rsid w:val="00363D02"/>
    <w:rsid w:val="003737DF"/>
    <w:rsid w:val="00376957"/>
    <w:rsid w:val="00377E94"/>
    <w:rsid w:val="00380C33"/>
    <w:rsid w:val="0038723C"/>
    <w:rsid w:val="00393203"/>
    <w:rsid w:val="003A1AE8"/>
    <w:rsid w:val="003A3DEF"/>
    <w:rsid w:val="003A5D57"/>
    <w:rsid w:val="003A6A70"/>
    <w:rsid w:val="003B0844"/>
    <w:rsid w:val="003B0FE2"/>
    <w:rsid w:val="003B28BF"/>
    <w:rsid w:val="003B4688"/>
    <w:rsid w:val="003B4693"/>
    <w:rsid w:val="003B515B"/>
    <w:rsid w:val="003B545A"/>
    <w:rsid w:val="003B58CC"/>
    <w:rsid w:val="003B66A9"/>
    <w:rsid w:val="003C093B"/>
    <w:rsid w:val="003C0EF1"/>
    <w:rsid w:val="003C1BD1"/>
    <w:rsid w:val="003C28C8"/>
    <w:rsid w:val="003C44B8"/>
    <w:rsid w:val="003C70A5"/>
    <w:rsid w:val="003C74B0"/>
    <w:rsid w:val="003D43C7"/>
    <w:rsid w:val="003D53D8"/>
    <w:rsid w:val="003D6AE7"/>
    <w:rsid w:val="003E1FA2"/>
    <w:rsid w:val="003E282F"/>
    <w:rsid w:val="003E5735"/>
    <w:rsid w:val="003E6FBB"/>
    <w:rsid w:val="003E76F2"/>
    <w:rsid w:val="003E79CC"/>
    <w:rsid w:val="003F17F4"/>
    <w:rsid w:val="003F271E"/>
    <w:rsid w:val="003F2C4C"/>
    <w:rsid w:val="003F3610"/>
    <w:rsid w:val="003F3801"/>
    <w:rsid w:val="003F4789"/>
    <w:rsid w:val="003F5345"/>
    <w:rsid w:val="00410219"/>
    <w:rsid w:val="00411D5B"/>
    <w:rsid w:val="00421B1F"/>
    <w:rsid w:val="004266CC"/>
    <w:rsid w:val="00427002"/>
    <w:rsid w:val="0042764B"/>
    <w:rsid w:val="00430841"/>
    <w:rsid w:val="004315F2"/>
    <w:rsid w:val="00433DD0"/>
    <w:rsid w:val="004340F3"/>
    <w:rsid w:val="0043578C"/>
    <w:rsid w:val="00435D5A"/>
    <w:rsid w:val="004400EB"/>
    <w:rsid w:val="00441EB7"/>
    <w:rsid w:val="00451E0E"/>
    <w:rsid w:val="004526EB"/>
    <w:rsid w:val="004557C3"/>
    <w:rsid w:val="00462BD2"/>
    <w:rsid w:val="00463DF5"/>
    <w:rsid w:val="0046582A"/>
    <w:rsid w:val="00470B8D"/>
    <w:rsid w:val="004717E5"/>
    <w:rsid w:val="00472BED"/>
    <w:rsid w:val="00474B46"/>
    <w:rsid w:val="0047586A"/>
    <w:rsid w:val="00476A67"/>
    <w:rsid w:val="00484553"/>
    <w:rsid w:val="0049078C"/>
    <w:rsid w:val="00496E25"/>
    <w:rsid w:val="004A0A9C"/>
    <w:rsid w:val="004A1C5F"/>
    <w:rsid w:val="004A242B"/>
    <w:rsid w:val="004A60CE"/>
    <w:rsid w:val="004A7F17"/>
    <w:rsid w:val="004B115D"/>
    <w:rsid w:val="004B613C"/>
    <w:rsid w:val="004C44D8"/>
    <w:rsid w:val="004C4CB3"/>
    <w:rsid w:val="004D3122"/>
    <w:rsid w:val="004D33D4"/>
    <w:rsid w:val="004D6CFF"/>
    <w:rsid w:val="004D72A7"/>
    <w:rsid w:val="004D7FB2"/>
    <w:rsid w:val="004E06A6"/>
    <w:rsid w:val="004E1803"/>
    <w:rsid w:val="004E5CB2"/>
    <w:rsid w:val="004E5F53"/>
    <w:rsid w:val="004F013B"/>
    <w:rsid w:val="004F0562"/>
    <w:rsid w:val="004F1B0D"/>
    <w:rsid w:val="004F4235"/>
    <w:rsid w:val="004F4253"/>
    <w:rsid w:val="004F4971"/>
    <w:rsid w:val="00501AC2"/>
    <w:rsid w:val="00502FEF"/>
    <w:rsid w:val="0050373D"/>
    <w:rsid w:val="005073A2"/>
    <w:rsid w:val="00511D0A"/>
    <w:rsid w:val="00513D49"/>
    <w:rsid w:val="00516085"/>
    <w:rsid w:val="00516F52"/>
    <w:rsid w:val="00521050"/>
    <w:rsid w:val="00521087"/>
    <w:rsid w:val="00521451"/>
    <w:rsid w:val="00521944"/>
    <w:rsid w:val="00521B67"/>
    <w:rsid w:val="0052772E"/>
    <w:rsid w:val="00531CC6"/>
    <w:rsid w:val="00534254"/>
    <w:rsid w:val="00534643"/>
    <w:rsid w:val="0053506E"/>
    <w:rsid w:val="005370F1"/>
    <w:rsid w:val="005375BF"/>
    <w:rsid w:val="0054126B"/>
    <w:rsid w:val="00541B8B"/>
    <w:rsid w:val="00541E7F"/>
    <w:rsid w:val="005445BD"/>
    <w:rsid w:val="00550E4E"/>
    <w:rsid w:val="00550F37"/>
    <w:rsid w:val="00555BEA"/>
    <w:rsid w:val="005577AD"/>
    <w:rsid w:val="00562C59"/>
    <w:rsid w:val="00563AE5"/>
    <w:rsid w:val="00571E29"/>
    <w:rsid w:val="005739D2"/>
    <w:rsid w:val="00574C18"/>
    <w:rsid w:val="00574F53"/>
    <w:rsid w:val="00575782"/>
    <w:rsid w:val="005819B8"/>
    <w:rsid w:val="00583CA0"/>
    <w:rsid w:val="00584538"/>
    <w:rsid w:val="0058743F"/>
    <w:rsid w:val="005902F9"/>
    <w:rsid w:val="005952AD"/>
    <w:rsid w:val="005A072D"/>
    <w:rsid w:val="005A14A2"/>
    <w:rsid w:val="005A60F3"/>
    <w:rsid w:val="005B0A15"/>
    <w:rsid w:val="005B4E2D"/>
    <w:rsid w:val="005C1F35"/>
    <w:rsid w:val="005D0BD8"/>
    <w:rsid w:val="005D37A5"/>
    <w:rsid w:val="005D4057"/>
    <w:rsid w:val="005D5E99"/>
    <w:rsid w:val="005F1410"/>
    <w:rsid w:val="005F1B20"/>
    <w:rsid w:val="005F2A6B"/>
    <w:rsid w:val="006003FE"/>
    <w:rsid w:val="00603572"/>
    <w:rsid w:val="0060462D"/>
    <w:rsid w:val="00604F80"/>
    <w:rsid w:val="00604F89"/>
    <w:rsid w:val="0060549D"/>
    <w:rsid w:val="00606C61"/>
    <w:rsid w:val="00611DC0"/>
    <w:rsid w:val="00612F0A"/>
    <w:rsid w:val="00613362"/>
    <w:rsid w:val="00614237"/>
    <w:rsid w:val="00615711"/>
    <w:rsid w:val="00621C91"/>
    <w:rsid w:val="00622D49"/>
    <w:rsid w:val="00622E56"/>
    <w:rsid w:val="006231C9"/>
    <w:rsid w:val="0062741E"/>
    <w:rsid w:val="0063071E"/>
    <w:rsid w:val="006310FD"/>
    <w:rsid w:val="006323D2"/>
    <w:rsid w:val="00632DFE"/>
    <w:rsid w:val="00633FBB"/>
    <w:rsid w:val="00635286"/>
    <w:rsid w:val="00637434"/>
    <w:rsid w:val="00643C97"/>
    <w:rsid w:val="0064530A"/>
    <w:rsid w:val="006453B6"/>
    <w:rsid w:val="006454DF"/>
    <w:rsid w:val="00653123"/>
    <w:rsid w:val="00657F82"/>
    <w:rsid w:val="00660331"/>
    <w:rsid w:val="0066448F"/>
    <w:rsid w:val="00665C1A"/>
    <w:rsid w:val="00666FF0"/>
    <w:rsid w:val="00681872"/>
    <w:rsid w:val="0068552F"/>
    <w:rsid w:val="00685CD7"/>
    <w:rsid w:val="0068606B"/>
    <w:rsid w:val="00690794"/>
    <w:rsid w:val="00696B3A"/>
    <w:rsid w:val="006A26BB"/>
    <w:rsid w:val="006A3BA4"/>
    <w:rsid w:val="006A4C62"/>
    <w:rsid w:val="006A4CA4"/>
    <w:rsid w:val="006B1C92"/>
    <w:rsid w:val="006B2698"/>
    <w:rsid w:val="006B4262"/>
    <w:rsid w:val="006B4BE7"/>
    <w:rsid w:val="006B71A8"/>
    <w:rsid w:val="006C0857"/>
    <w:rsid w:val="006C13A4"/>
    <w:rsid w:val="006C2278"/>
    <w:rsid w:val="006C2E2B"/>
    <w:rsid w:val="006C4F2F"/>
    <w:rsid w:val="006C545A"/>
    <w:rsid w:val="006C6165"/>
    <w:rsid w:val="006D17EA"/>
    <w:rsid w:val="006D2366"/>
    <w:rsid w:val="006D5373"/>
    <w:rsid w:val="006D5CC5"/>
    <w:rsid w:val="006D677F"/>
    <w:rsid w:val="006E3D3C"/>
    <w:rsid w:val="006E464E"/>
    <w:rsid w:val="006E731A"/>
    <w:rsid w:val="006F17B5"/>
    <w:rsid w:val="006F2A19"/>
    <w:rsid w:val="006F5AA4"/>
    <w:rsid w:val="006F6C5F"/>
    <w:rsid w:val="006F70AF"/>
    <w:rsid w:val="00702DC9"/>
    <w:rsid w:val="00706088"/>
    <w:rsid w:val="00714CCA"/>
    <w:rsid w:val="007316B1"/>
    <w:rsid w:val="00731B05"/>
    <w:rsid w:val="00731DD9"/>
    <w:rsid w:val="00740B41"/>
    <w:rsid w:val="007416E7"/>
    <w:rsid w:val="0074216B"/>
    <w:rsid w:val="0074512D"/>
    <w:rsid w:val="00745871"/>
    <w:rsid w:val="00746A31"/>
    <w:rsid w:val="00750C0B"/>
    <w:rsid w:val="00751B30"/>
    <w:rsid w:val="00751CE0"/>
    <w:rsid w:val="00753B71"/>
    <w:rsid w:val="00754C32"/>
    <w:rsid w:val="00755028"/>
    <w:rsid w:val="007560B9"/>
    <w:rsid w:val="007627C6"/>
    <w:rsid w:val="00767E63"/>
    <w:rsid w:val="00770250"/>
    <w:rsid w:val="007722C5"/>
    <w:rsid w:val="00777BF5"/>
    <w:rsid w:val="00783891"/>
    <w:rsid w:val="00787B92"/>
    <w:rsid w:val="00791E6D"/>
    <w:rsid w:val="007924C2"/>
    <w:rsid w:val="0079515F"/>
    <w:rsid w:val="007A06AA"/>
    <w:rsid w:val="007A3FF0"/>
    <w:rsid w:val="007B2941"/>
    <w:rsid w:val="007B2969"/>
    <w:rsid w:val="007B4228"/>
    <w:rsid w:val="007B49E6"/>
    <w:rsid w:val="007B4A8A"/>
    <w:rsid w:val="007B4AA1"/>
    <w:rsid w:val="007B5864"/>
    <w:rsid w:val="007B5AFD"/>
    <w:rsid w:val="007B6798"/>
    <w:rsid w:val="007C40E8"/>
    <w:rsid w:val="007D03EA"/>
    <w:rsid w:val="007D36F9"/>
    <w:rsid w:val="007D513F"/>
    <w:rsid w:val="007E3037"/>
    <w:rsid w:val="007F2115"/>
    <w:rsid w:val="007F697C"/>
    <w:rsid w:val="007F770B"/>
    <w:rsid w:val="008027BE"/>
    <w:rsid w:val="008107F4"/>
    <w:rsid w:val="00813200"/>
    <w:rsid w:val="0081529F"/>
    <w:rsid w:val="00816D75"/>
    <w:rsid w:val="00821A9D"/>
    <w:rsid w:val="00822B99"/>
    <w:rsid w:val="0082501A"/>
    <w:rsid w:val="008326E4"/>
    <w:rsid w:val="00832C8F"/>
    <w:rsid w:val="0083663B"/>
    <w:rsid w:val="00843859"/>
    <w:rsid w:val="00843915"/>
    <w:rsid w:val="008545F1"/>
    <w:rsid w:val="0085543F"/>
    <w:rsid w:val="00857139"/>
    <w:rsid w:val="00857B41"/>
    <w:rsid w:val="008603A0"/>
    <w:rsid w:val="008608C0"/>
    <w:rsid w:val="00860EE5"/>
    <w:rsid w:val="00864393"/>
    <w:rsid w:val="00864922"/>
    <w:rsid w:val="0086495D"/>
    <w:rsid w:val="00867863"/>
    <w:rsid w:val="00872AD4"/>
    <w:rsid w:val="008737BA"/>
    <w:rsid w:val="00876561"/>
    <w:rsid w:val="008834D8"/>
    <w:rsid w:val="00883C72"/>
    <w:rsid w:val="00886511"/>
    <w:rsid w:val="00893570"/>
    <w:rsid w:val="0089420C"/>
    <w:rsid w:val="008956A9"/>
    <w:rsid w:val="00895EA2"/>
    <w:rsid w:val="008A3350"/>
    <w:rsid w:val="008A53B1"/>
    <w:rsid w:val="008A6113"/>
    <w:rsid w:val="008A6BE9"/>
    <w:rsid w:val="008B01C4"/>
    <w:rsid w:val="008B0341"/>
    <w:rsid w:val="008B1805"/>
    <w:rsid w:val="008B7BEF"/>
    <w:rsid w:val="008C0AB7"/>
    <w:rsid w:val="008C3052"/>
    <w:rsid w:val="008C3B14"/>
    <w:rsid w:val="008C422A"/>
    <w:rsid w:val="008D0B50"/>
    <w:rsid w:val="008D24A5"/>
    <w:rsid w:val="008D3EAF"/>
    <w:rsid w:val="008D749F"/>
    <w:rsid w:val="008D7A19"/>
    <w:rsid w:val="008E089D"/>
    <w:rsid w:val="008E1C79"/>
    <w:rsid w:val="008E45A1"/>
    <w:rsid w:val="008E60DC"/>
    <w:rsid w:val="008E77CE"/>
    <w:rsid w:val="008F3523"/>
    <w:rsid w:val="008F44CE"/>
    <w:rsid w:val="008F463C"/>
    <w:rsid w:val="00904D20"/>
    <w:rsid w:val="0090658E"/>
    <w:rsid w:val="00907410"/>
    <w:rsid w:val="00910137"/>
    <w:rsid w:val="00910A9C"/>
    <w:rsid w:val="00913530"/>
    <w:rsid w:val="009143B0"/>
    <w:rsid w:val="00916BC2"/>
    <w:rsid w:val="00920C81"/>
    <w:rsid w:val="0092170A"/>
    <w:rsid w:val="0094006B"/>
    <w:rsid w:val="00943DB0"/>
    <w:rsid w:val="009520ED"/>
    <w:rsid w:val="00955544"/>
    <w:rsid w:val="009569DD"/>
    <w:rsid w:val="00963E19"/>
    <w:rsid w:val="009649A6"/>
    <w:rsid w:val="00970B5C"/>
    <w:rsid w:val="00972809"/>
    <w:rsid w:val="00972FB2"/>
    <w:rsid w:val="00975288"/>
    <w:rsid w:val="009758D3"/>
    <w:rsid w:val="00976067"/>
    <w:rsid w:val="00983DD7"/>
    <w:rsid w:val="00986137"/>
    <w:rsid w:val="0098628E"/>
    <w:rsid w:val="0098662D"/>
    <w:rsid w:val="009903AE"/>
    <w:rsid w:val="00991EA0"/>
    <w:rsid w:val="00992B18"/>
    <w:rsid w:val="00993E46"/>
    <w:rsid w:val="00994FDC"/>
    <w:rsid w:val="00997E59"/>
    <w:rsid w:val="009B51C9"/>
    <w:rsid w:val="009B6B3D"/>
    <w:rsid w:val="009C03AA"/>
    <w:rsid w:val="009C34DA"/>
    <w:rsid w:val="009D017B"/>
    <w:rsid w:val="009D1AC0"/>
    <w:rsid w:val="009D2CDC"/>
    <w:rsid w:val="009D5E7D"/>
    <w:rsid w:val="009E5648"/>
    <w:rsid w:val="009E62A9"/>
    <w:rsid w:val="009F1961"/>
    <w:rsid w:val="009F2D51"/>
    <w:rsid w:val="009F55CE"/>
    <w:rsid w:val="009F7FAB"/>
    <w:rsid w:val="00A002E8"/>
    <w:rsid w:val="00A02B7B"/>
    <w:rsid w:val="00A07B37"/>
    <w:rsid w:val="00A10F17"/>
    <w:rsid w:val="00A122C1"/>
    <w:rsid w:val="00A12F86"/>
    <w:rsid w:val="00A13171"/>
    <w:rsid w:val="00A13BC2"/>
    <w:rsid w:val="00A14C2E"/>
    <w:rsid w:val="00A14E10"/>
    <w:rsid w:val="00A20591"/>
    <w:rsid w:val="00A21625"/>
    <w:rsid w:val="00A23378"/>
    <w:rsid w:val="00A23736"/>
    <w:rsid w:val="00A238C3"/>
    <w:rsid w:val="00A24C1C"/>
    <w:rsid w:val="00A27F03"/>
    <w:rsid w:val="00A34545"/>
    <w:rsid w:val="00A3554D"/>
    <w:rsid w:val="00A3564B"/>
    <w:rsid w:val="00A522F4"/>
    <w:rsid w:val="00A55625"/>
    <w:rsid w:val="00A57080"/>
    <w:rsid w:val="00A57405"/>
    <w:rsid w:val="00A60257"/>
    <w:rsid w:val="00A60755"/>
    <w:rsid w:val="00A61348"/>
    <w:rsid w:val="00A62FF5"/>
    <w:rsid w:val="00A639BA"/>
    <w:rsid w:val="00A64C4C"/>
    <w:rsid w:val="00A754CA"/>
    <w:rsid w:val="00A75627"/>
    <w:rsid w:val="00A76672"/>
    <w:rsid w:val="00A76A39"/>
    <w:rsid w:val="00A85D70"/>
    <w:rsid w:val="00A873F7"/>
    <w:rsid w:val="00A91C4B"/>
    <w:rsid w:val="00A929B7"/>
    <w:rsid w:val="00A97ED8"/>
    <w:rsid w:val="00AA1694"/>
    <w:rsid w:val="00AA3954"/>
    <w:rsid w:val="00AA4353"/>
    <w:rsid w:val="00AA45F2"/>
    <w:rsid w:val="00AB1A67"/>
    <w:rsid w:val="00AB1DAA"/>
    <w:rsid w:val="00AB5FB1"/>
    <w:rsid w:val="00AB7BD7"/>
    <w:rsid w:val="00AC1C92"/>
    <w:rsid w:val="00AC4F36"/>
    <w:rsid w:val="00AC5E64"/>
    <w:rsid w:val="00AC7025"/>
    <w:rsid w:val="00AD10BE"/>
    <w:rsid w:val="00AD11E7"/>
    <w:rsid w:val="00AD217F"/>
    <w:rsid w:val="00AD567B"/>
    <w:rsid w:val="00AE07F4"/>
    <w:rsid w:val="00AE213C"/>
    <w:rsid w:val="00AE3AC9"/>
    <w:rsid w:val="00AF0DCF"/>
    <w:rsid w:val="00AF4332"/>
    <w:rsid w:val="00AF7B96"/>
    <w:rsid w:val="00B00605"/>
    <w:rsid w:val="00B0175E"/>
    <w:rsid w:val="00B02B55"/>
    <w:rsid w:val="00B0357E"/>
    <w:rsid w:val="00B048F3"/>
    <w:rsid w:val="00B073FF"/>
    <w:rsid w:val="00B1100C"/>
    <w:rsid w:val="00B115E3"/>
    <w:rsid w:val="00B13951"/>
    <w:rsid w:val="00B16E83"/>
    <w:rsid w:val="00B17486"/>
    <w:rsid w:val="00B2020F"/>
    <w:rsid w:val="00B2072C"/>
    <w:rsid w:val="00B21C84"/>
    <w:rsid w:val="00B233AC"/>
    <w:rsid w:val="00B27020"/>
    <w:rsid w:val="00B33173"/>
    <w:rsid w:val="00B3570D"/>
    <w:rsid w:val="00B35B16"/>
    <w:rsid w:val="00B4062F"/>
    <w:rsid w:val="00B40B0A"/>
    <w:rsid w:val="00B47D51"/>
    <w:rsid w:val="00B52EF4"/>
    <w:rsid w:val="00B547BF"/>
    <w:rsid w:val="00B56DBE"/>
    <w:rsid w:val="00B60478"/>
    <w:rsid w:val="00B6263F"/>
    <w:rsid w:val="00B66FBA"/>
    <w:rsid w:val="00B71304"/>
    <w:rsid w:val="00B72879"/>
    <w:rsid w:val="00B742F8"/>
    <w:rsid w:val="00B74623"/>
    <w:rsid w:val="00B752E8"/>
    <w:rsid w:val="00B75ADD"/>
    <w:rsid w:val="00B81C6A"/>
    <w:rsid w:val="00B85A1D"/>
    <w:rsid w:val="00B87895"/>
    <w:rsid w:val="00B87ADF"/>
    <w:rsid w:val="00B900F8"/>
    <w:rsid w:val="00B93066"/>
    <w:rsid w:val="00B959E2"/>
    <w:rsid w:val="00B967D9"/>
    <w:rsid w:val="00B969FC"/>
    <w:rsid w:val="00BA146B"/>
    <w:rsid w:val="00BA606B"/>
    <w:rsid w:val="00BA6357"/>
    <w:rsid w:val="00BA6AE3"/>
    <w:rsid w:val="00BB1F52"/>
    <w:rsid w:val="00BB3D64"/>
    <w:rsid w:val="00BB59EB"/>
    <w:rsid w:val="00BB6182"/>
    <w:rsid w:val="00BB6383"/>
    <w:rsid w:val="00BB72B0"/>
    <w:rsid w:val="00BC2C47"/>
    <w:rsid w:val="00BC44B1"/>
    <w:rsid w:val="00BD142F"/>
    <w:rsid w:val="00BD2141"/>
    <w:rsid w:val="00BD3E3D"/>
    <w:rsid w:val="00BD635E"/>
    <w:rsid w:val="00BE0BEB"/>
    <w:rsid w:val="00BE14D6"/>
    <w:rsid w:val="00BF5544"/>
    <w:rsid w:val="00BF663A"/>
    <w:rsid w:val="00C018F3"/>
    <w:rsid w:val="00C102B3"/>
    <w:rsid w:val="00C10413"/>
    <w:rsid w:val="00C12667"/>
    <w:rsid w:val="00C12E48"/>
    <w:rsid w:val="00C13414"/>
    <w:rsid w:val="00C138CD"/>
    <w:rsid w:val="00C13A34"/>
    <w:rsid w:val="00C211AE"/>
    <w:rsid w:val="00C2502F"/>
    <w:rsid w:val="00C31448"/>
    <w:rsid w:val="00C3463C"/>
    <w:rsid w:val="00C3651D"/>
    <w:rsid w:val="00C37710"/>
    <w:rsid w:val="00C37B30"/>
    <w:rsid w:val="00C40E9A"/>
    <w:rsid w:val="00C4468C"/>
    <w:rsid w:val="00C450B0"/>
    <w:rsid w:val="00C4713E"/>
    <w:rsid w:val="00C56A3E"/>
    <w:rsid w:val="00C56ED7"/>
    <w:rsid w:val="00C6066F"/>
    <w:rsid w:val="00C67E70"/>
    <w:rsid w:val="00C70DD8"/>
    <w:rsid w:val="00C71BB9"/>
    <w:rsid w:val="00C7323D"/>
    <w:rsid w:val="00C76600"/>
    <w:rsid w:val="00C82973"/>
    <w:rsid w:val="00C85155"/>
    <w:rsid w:val="00C8760F"/>
    <w:rsid w:val="00C946FE"/>
    <w:rsid w:val="00C95FB5"/>
    <w:rsid w:val="00C96C3C"/>
    <w:rsid w:val="00C96C8A"/>
    <w:rsid w:val="00CA08CD"/>
    <w:rsid w:val="00CA0CE9"/>
    <w:rsid w:val="00CA1CC6"/>
    <w:rsid w:val="00CA35EA"/>
    <w:rsid w:val="00CB0FE7"/>
    <w:rsid w:val="00CB1437"/>
    <w:rsid w:val="00CB21D4"/>
    <w:rsid w:val="00CB31C1"/>
    <w:rsid w:val="00CB3A01"/>
    <w:rsid w:val="00CB57CA"/>
    <w:rsid w:val="00CB7176"/>
    <w:rsid w:val="00CC015F"/>
    <w:rsid w:val="00CC168A"/>
    <w:rsid w:val="00CD02A6"/>
    <w:rsid w:val="00CD69BB"/>
    <w:rsid w:val="00CD727F"/>
    <w:rsid w:val="00CE2940"/>
    <w:rsid w:val="00CE46EA"/>
    <w:rsid w:val="00CF225B"/>
    <w:rsid w:val="00CF3DCB"/>
    <w:rsid w:val="00CF4D9E"/>
    <w:rsid w:val="00CF597A"/>
    <w:rsid w:val="00CF6D9F"/>
    <w:rsid w:val="00CF6F4E"/>
    <w:rsid w:val="00D05707"/>
    <w:rsid w:val="00D13827"/>
    <w:rsid w:val="00D13E30"/>
    <w:rsid w:val="00D13EE4"/>
    <w:rsid w:val="00D15412"/>
    <w:rsid w:val="00D16F23"/>
    <w:rsid w:val="00D2322B"/>
    <w:rsid w:val="00D241E1"/>
    <w:rsid w:val="00D25683"/>
    <w:rsid w:val="00D2660B"/>
    <w:rsid w:val="00D30B7A"/>
    <w:rsid w:val="00D312B3"/>
    <w:rsid w:val="00D34ECA"/>
    <w:rsid w:val="00D360E5"/>
    <w:rsid w:val="00D36CEB"/>
    <w:rsid w:val="00D40ECD"/>
    <w:rsid w:val="00D410F3"/>
    <w:rsid w:val="00D43160"/>
    <w:rsid w:val="00D44C2C"/>
    <w:rsid w:val="00D51235"/>
    <w:rsid w:val="00D51DB9"/>
    <w:rsid w:val="00D5207D"/>
    <w:rsid w:val="00D539B8"/>
    <w:rsid w:val="00D5574D"/>
    <w:rsid w:val="00D55D8E"/>
    <w:rsid w:val="00D5643D"/>
    <w:rsid w:val="00D576CC"/>
    <w:rsid w:val="00D5790F"/>
    <w:rsid w:val="00D61BD7"/>
    <w:rsid w:val="00D63236"/>
    <w:rsid w:val="00D634F2"/>
    <w:rsid w:val="00D64879"/>
    <w:rsid w:val="00D66949"/>
    <w:rsid w:val="00D673B2"/>
    <w:rsid w:val="00D706CA"/>
    <w:rsid w:val="00D71E1F"/>
    <w:rsid w:val="00D74176"/>
    <w:rsid w:val="00D778D0"/>
    <w:rsid w:val="00D77ACA"/>
    <w:rsid w:val="00D802EF"/>
    <w:rsid w:val="00D803F3"/>
    <w:rsid w:val="00D833DE"/>
    <w:rsid w:val="00D83669"/>
    <w:rsid w:val="00D8438D"/>
    <w:rsid w:val="00D873A3"/>
    <w:rsid w:val="00D87DCF"/>
    <w:rsid w:val="00D93743"/>
    <w:rsid w:val="00D93AD5"/>
    <w:rsid w:val="00D93CE7"/>
    <w:rsid w:val="00D971CF"/>
    <w:rsid w:val="00D979E2"/>
    <w:rsid w:val="00DA2F80"/>
    <w:rsid w:val="00DA4D05"/>
    <w:rsid w:val="00DB07D4"/>
    <w:rsid w:val="00DB181C"/>
    <w:rsid w:val="00DB419D"/>
    <w:rsid w:val="00DB4822"/>
    <w:rsid w:val="00DB7264"/>
    <w:rsid w:val="00DC114D"/>
    <w:rsid w:val="00DC1FA8"/>
    <w:rsid w:val="00DC3B94"/>
    <w:rsid w:val="00DC4393"/>
    <w:rsid w:val="00DC50A3"/>
    <w:rsid w:val="00DC71E5"/>
    <w:rsid w:val="00DD0F53"/>
    <w:rsid w:val="00DD262E"/>
    <w:rsid w:val="00DE33B8"/>
    <w:rsid w:val="00DE3766"/>
    <w:rsid w:val="00DE53D8"/>
    <w:rsid w:val="00DE5DC1"/>
    <w:rsid w:val="00DF0464"/>
    <w:rsid w:val="00DF4972"/>
    <w:rsid w:val="00DF5714"/>
    <w:rsid w:val="00DF681F"/>
    <w:rsid w:val="00DF737C"/>
    <w:rsid w:val="00DF749C"/>
    <w:rsid w:val="00E001AB"/>
    <w:rsid w:val="00E00B8F"/>
    <w:rsid w:val="00E01808"/>
    <w:rsid w:val="00E032EE"/>
    <w:rsid w:val="00E053F2"/>
    <w:rsid w:val="00E059D5"/>
    <w:rsid w:val="00E06A99"/>
    <w:rsid w:val="00E07C73"/>
    <w:rsid w:val="00E11EB1"/>
    <w:rsid w:val="00E11FB4"/>
    <w:rsid w:val="00E15AB9"/>
    <w:rsid w:val="00E20482"/>
    <w:rsid w:val="00E211EF"/>
    <w:rsid w:val="00E21885"/>
    <w:rsid w:val="00E22D68"/>
    <w:rsid w:val="00E24E7E"/>
    <w:rsid w:val="00E31866"/>
    <w:rsid w:val="00E322FA"/>
    <w:rsid w:val="00E419EA"/>
    <w:rsid w:val="00E41CEA"/>
    <w:rsid w:val="00E41FAC"/>
    <w:rsid w:val="00E42C17"/>
    <w:rsid w:val="00E4312D"/>
    <w:rsid w:val="00E43D7B"/>
    <w:rsid w:val="00E45B1C"/>
    <w:rsid w:val="00E4763A"/>
    <w:rsid w:val="00E54861"/>
    <w:rsid w:val="00E55F3F"/>
    <w:rsid w:val="00E56058"/>
    <w:rsid w:val="00E6083B"/>
    <w:rsid w:val="00E61A0D"/>
    <w:rsid w:val="00E6324F"/>
    <w:rsid w:val="00E63D60"/>
    <w:rsid w:val="00E64488"/>
    <w:rsid w:val="00E662DE"/>
    <w:rsid w:val="00E703B6"/>
    <w:rsid w:val="00E80AED"/>
    <w:rsid w:val="00E832AE"/>
    <w:rsid w:val="00E86591"/>
    <w:rsid w:val="00E86F18"/>
    <w:rsid w:val="00E879FE"/>
    <w:rsid w:val="00E92AED"/>
    <w:rsid w:val="00E932BE"/>
    <w:rsid w:val="00E96187"/>
    <w:rsid w:val="00E971FA"/>
    <w:rsid w:val="00EA0231"/>
    <w:rsid w:val="00EA1C4B"/>
    <w:rsid w:val="00EA28A5"/>
    <w:rsid w:val="00EA3A0C"/>
    <w:rsid w:val="00EA54FF"/>
    <w:rsid w:val="00EA73B2"/>
    <w:rsid w:val="00EA7D6F"/>
    <w:rsid w:val="00EA7D91"/>
    <w:rsid w:val="00EB6348"/>
    <w:rsid w:val="00EC0473"/>
    <w:rsid w:val="00EC77CD"/>
    <w:rsid w:val="00ED1327"/>
    <w:rsid w:val="00ED2052"/>
    <w:rsid w:val="00ED3AF6"/>
    <w:rsid w:val="00ED46D9"/>
    <w:rsid w:val="00EE0904"/>
    <w:rsid w:val="00EF0A0D"/>
    <w:rsid w:val="00EF0E84"/>
    <w:rsid w:val="00EF1699"/>
    <w:rsid w:val="00EF68FF"/>
    <w:rsid w:val="00F021E4"/>
    <w:rsid w:val="00F0382D"/>
    <w:rsid w:val="00F12832"/>
    <w:rsid w:val="00F12FFD"/>
    <w:rsid w:val="00F13556"/>
    <w:rsid w:val="00F140E0"/>
    <w:rsid w:val="00F153AF"/>
    <w:rsid w:val="00F169E3"/>
    <w:rsid w:val="00F17818"/>
    <w:rsid w:val="00F20CBB"/>
    <w:rsid w:val="00F2108A"/>
    <w:rsid w:val="00F23B02"/>
    <w:rsid w:val="00F264FC"/>
    <w:rsid w:val="00F26CFF"/>
    <w:rsid w:val="00F31E41"/>
    <w:rsid w:val="00F33AE0"/>
    <w:rsid w:val="00F33C1C"/>
    <w:rsid w:val="00F342F7"/>
    <w:rsid w:val="00F3639C"/>
    <w:rsid w:val="00F36A3D"/>
    <w:rsid w:val="00F44B90"/>
    <w:rsid w:val="00F45EE9"/>
    <w:rsid w:val="00F50799"/>
    <w:rsid w:val="00F53979"/>
    <w:rsid w:val="00F61310"/>
    <w:rsid w:val="00F67988"/>
    <w:rsid w:val="00F70704"/>
    <w:rsid w:val="00F70CB0"/>
    <w:rsid w:val="00F71231"/>
    <w:rsid w:val="00F71CD8"/>
    <w:rsid w:val="00F741CF"/>
    <w:rsid w:val="00F74971"/>
    <w:rsid w:val="00F76944"/>
    <w:rsid w:val="00F80C77"/>
    <w:rsid w:val="00F85412"/>
    <w:rsid w:val="00F87844"/>
    <w:rsid w:val="00F87F45"/>
    <w:rsid w:val="00F9171B"/>
    <w:rsid w:val="00FA103A"/>
    <w:rsid w:val="00FA1756"/>
    <w:rsid w:val="00FA39D2"/>
    <w:rsid w:val="00FA5E5C"/>
    <w:rsid w:val="00FA6B87"/>
    <w:rsid w:val="00FA7940"/>
    <w:rsid w:val="00FB12AA"/>
    <w:rsid w:val="00FB1393"/>
    <w:rsid w:val="00FB476C"/>
    <w:rsid w:val="00FB5570"/>
    <w:rsid w:val="00FB6DCE"/>
    <w:rsid w:val="00FC0B5C"/>
    <w:rsid w:val="00FC0CDF"/>
    <w:rsid w:val="00FC0DDD"/>
    <w:rsid w:val="00FC1D2B"/>
    <w:rsid w:val="00FC70A9"/>
    <w:rsid w:val="00FD5B06"/>
    <w:rsid w:val="00FE1023"/>
    <w:rsid w:val="00FE1BD5"/>
    <w:rsid w:val="00FE2659"/>
    <w:rsid w:val="00FE45E9"/>
    <w:rsid w:val="00FE6451"/>
    <w:rsid w:val="00FE66C9"/>
    <w:rsid w:val="00FE7997"/>
    <w:rsid w:val="00FF0390"/>
    <w:rsid w:val="00FF5AA0"/>
    <w:rsid w:val="00FF5FDF"/>
    <w:rsid w:val="00FF6374"/>
    <w:rsid w:val="00FF6D59"/>
    <w:rsid w:val="00FF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C7A94D"/>
  <w15:docId w15:val="{3D321826-1F94-46DF-8F1D-A8D85E6D9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3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B6383"/>
    <w:pPr>
      <w:keepNext/>
      <w:jc w:val="right"/>
      <w:outlineLvl w:val="0"/>
    </w:pPr>
    <w:rPr>
      <w:rFonts w:ascii="Tahoma" w:hAnsi="Tahoma" w:cs="Tahoma"/>
      <w:b/>
      <w:bCs/>
    </w:rPr>
  </w:style>
  <w:style w:type="paragraph" w:styleId="Heading2">
    <w:name w:val="heading 2"/>
    <w:basedOn w:val="Normal"/>
    <w:next w:val="Normal"/>
    <w:link w:val="Heading2Char"/>
    <w:qFormat/>
    <w:rsid w:val="00BB6383"/>
    <w:pPr>
      <w:keepNext/>
      <w:jc w:val="center"/>
      <w:outlineLvl w:val="1"/>
    </w:pPr>
    <w:rPr>
      <w:rFonts w:ascii="Tahoma" w:hAnsi="Tahoma" w:cs="Tahoma"/>
      <w:b/>
      <w:bCs/>
    </w:rPr>
  </w:style>
  <w:style w:type="paragraph" w:styleId="Heading3">
    <w:name w:val="heading 3"/>
    <w:basedOn w:val="Normal"/>
    <w:next w:val="Normal"/>
    <w:link w:val="Heading3Char"/>
    <w:qFormat/>
    <w:rsid w:val="00BB6383"/>
    <w:pPr>
      <w:keepNext/>
      <w:jc w:val="right"/>
      <w:outlineLvl w:val="2"/>
    </w:pPr>
    <w:rPr>
      <w:rFonts w:ascii="Tahoma" w:hAnsi="Tahoma" w:cs="Tahoma"/>
      <w:b/>
      <w:bCs/>
      <w:sz w:val="22"/>
    </w:rPr>
  </w:style>
  <w:style w:type="paragraph" w:styleId="Heading4">
    <w:name w:val="heading 4"/>
    <w:basedOn w:val="Normal"/>
    <w:next w:val="Normal"/>
    <w:link w:val="Heading4Char"/>
    <w:qFormat/>
    <w:rsid w:val="00BB6383"/>
    <w:pPr>
      <w:keepNext/>
      <w:jc w:val="right"/>
      <w:outlineLvl w:val="3"/>
    </w:pPr>
    <w:rPr>
      <w:rFonts w:ascii="Tahoma" w:hAnsi="Tahoma" w:cs="Tahoma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B6383"/>
    <w:rPr>
      <w:rFonts w:ascii="Tahoma" w:eastAsia="Times New Roman" w:hAnsi="Tahoma" w:cs="Tahoma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BB6383"/>
    <w:rPr>
      <w:rFonts w:ascii="Tahoma" w:eastAsia="Times New Roman" w:hAnsi="Tahoma" w:cs="Tahoma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BB6383"/>
    <w:rPr>
      <w:rFonts w:ascii="Tahoma" w:eastAsia="Times New Roman" w:hAnsi="Tahoma" w:cs="Tahoma"/>
      <w:b/>
      <w:bCs/>
      <w:szCs w:val="24"/>
    </w:rPr>
  </w:style>
  <w:style w:type="character" w:customStyle="1" w:styleId="Heading4Char">
    <w:name w:val="Heading 4 Char"/>
    <w:basedOn w:val="DefaultParagraphFont"/>
    <w:link w:val="Heading4"/>
    <w:rsid w:val="00BB6383"/>
    <w:rPr>
      <w:rFonts w:ascii="Tahoma" w:eastAsia="Times New Roman" w:hAnsi="Tahoma" w:cs="Tahoma"/>
      <w:b/>
      <w:bCs/>
      <w:sz w:val="20"/>
      <w:szCs w:val="24"/>
    </w:rPr>
  </w:style>
  <w:style w:type="paragraph" w:styleId="Title">
    <w:name w:val="Title"/>
    <w:basedOn w:val="Normal"/>
    <w:link w:val="TitleChar"/>
    <w:qFormat/>
    <w:rsid w:val="00BB6383"/>
    <w:pPr>
      <w:jc w:val="center"/>
    </w:pPr>
    <w:rPr>
      <w:rFonts w:ascii="Tahoma" w:hAnsi="Tahoma" w:cs="Tahoma"/>
      <w:b/>
      <w:bCs/>
    </w:rPr>
  </w:style>
  <w:style w:type="character" w:customStyle="1" w:styleId="TitleChar">
    <w:name w:val="Title Char"/>
    <w:basedOn w:val="DefaultParagraphFont"/>
    <w:link w:val="Title"/>
    <w:rsid w:val="00BB6383"/>
    <w:rPr>
      <w:rFonts w:ascii="Tahoma" w:eastAsia="Times New Roman" w:hAnsi="Tahoma" w:cs="Tahoma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160945"/>
    <w:pPr>
      <w:ind w:left="720"/>
      <w:contextualSpacing/>
    </w:pPr>
  </w:style>
  <w:style w:type="table" w:styleId="TableGrid">
    <w:name w:val="Table Grid"/>
    <w:basedOn w:val="TableNormal"/>
    <w:uiPriority w:val="59"/>
    <w:rsid w:val="00FE45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70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70E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070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70E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4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47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23563D2D201849A866B6AD6FBECD77" ma:contentTypeVersion="9" ma:contentTypeDescription="Create a new document." ma:contentTypeScope="" ma:versionID="e7cb63591c6498a917dc2ca1409600bd">
  <xsd:schema xmlns:xsd="http://www.w3.org/2001/XMLSchema" xmlns:xs="http://www.w3.org/2001/XMLSchema" xmlns:p="http://schemas.microsoft.com/office/2006/metadata/properties" xmlns:ns3="374acdc0-5743-42e2-be08-44cc22079094" xmlns:ns4="509ae2a0-f733-4a90-ad18-99aff8d7379e" targetNamespace="http://schemas.microsoft.com/office/2006/metadata/properties" ma:root="true" ma:fieldsID="02041bc3452786e5731c28ba81e7052f" ns3:_="" ns4:_="">
    <xsd:import namespace="374acdc0-5743-42e2-be08-44cc22079094"/>
    <xsd:import namespace="509ae2a0-f733-4a90-ad18-99aff8d7379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4acdc0-5743-42e2-be08-44cc220790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ae2a0-f733-4a90-ad18-99aff8d737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09ae2a0-f733-4a90-ad18-99aff8d7379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F7F837-AAA8-43DD-BB8B-91B04AD2C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4acdc0-5743-42e2-be08-44cc22079094"/>
    <ds:schemaRef ds:uri="509ae2a0-f733-4a90-ad18-99aff8d737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21DBC0-C948-41EE-A4A5-EA9F9FC268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1433F8-46C3-442F-A217-5A9E11163400}">
  <ds:schemaRefs>
    <ds:schemaRef ds:uri="http://purl.org/dc/dcmitype/"/>
    <ds:schemaRef ds:uri="http://schemas.microsoft.com/office/infopath/2007/PartnerControls"/>
    <ds:schemaRef ds:uri="509ae2a0-f733-4a90-ad18-99aff8d7379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374acdc0-5743-42e2-be08-44cc2207909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D90B0C1-0747-46F0-94D6-AFEE460DA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675</Words>
  <Characters>955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Newman</dc:creator>
  <cp:keywords/>
  <dc:description/>
  <cp:lastModifiedBy>Renee Soocka</cp:lastModifiedBy>
  <cp:revision>3</cp:revision>
  <cp:lastPrinted>2022-01-31T16:12:00Z</cp:lastPrinted>
  <dcterms:created xsi:type="dcterms:W3CDTF">2023-02-03T16:52:00Z</dcterms:created>
  <dcterms:modified xsi:type="dcterms:W3CDTF">2023-02-0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23563D2D201849A866B6AD6FBECD77</vt:lpwstr>
  </property>
</Properties>
</file>